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54DB2" w:rsidRPr="00A63DD7" w:rsidRDefault="00571A96">
      <w:pPr>
        <w:pStyle w:val="1"/>
        <w:rPr>
          <w:rFonts w:ascii="Times New Roman" w:hAnsi="Times New Roman" w:cs="Times New Roman"/>
          <w:color w:val="auto"/>
          <w:sz w:val="28"/>
          <w:szCs w:val="28"/>
        </w:rPr>
      </w:pPr>
      <w:bookmarkStart w:id="0" w:name="header"/>
      <w:bookmarkStart w:id="1" w:name="X5ba19be0c4fecee6830a4459fe335565af33d3c"/>
      <w:bookmarkStart w:id="2" w:name="content"/>
      <w:bookmarkEnd w:id="0"/>
      <w:r w:rsidRPr="00A63DD7">
        <w:rPr>
          <w:rFonts w:ascii="Times New Roman" w:hAnsi="Times New Roman" w:cs="Times New Roman"/>
          <w:color w:val="auto"/>
          <w:sz w:val="28"/>
          <w:szCs w:val="28"/>
        </w:rPr>
        <w:t>План разработки RTS-проекта (Unity 2D) – Полный Production Pipeline</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Цель: В течение квартала пошагово создать и отладить полный сквозной production-пайплайн для RTS-игры (Unity 2D) с упором на архитектуру и оптимизации. План предназначен для джуниор-разработчика и охватывает все ключевые подсистемы – от архитектурного каркаса проекта до геймплейных механик, AI, UI, производительности и CI/CD. Документ структурирован по подсистемам и этапам разработки, служит внутренней документацией и трекером прогресса.</w:t>
      </w:r>
    </w:p>
    <w:p w:rsidR="00C54DB2" w:rsidRPr="00A63DD7" w:rsidRDefault="00571A96">
      <w:pPr>
        <w:pStyle w:val="2"/>
        <w:rPr>
          <w:rFonts w:ascii="Times New Roman" w:hAnsi="Times New Roman" w:cs="Times New Roman"/>
          <w:color w:val="auto"/>
          <w:sz w:val="28"/>
          <w:szCs w:val="28"/>
        </w:rPr>
      </w:pPr>
      <w:bookmarkStart w:id="3" w:name="Xb0568c93af862e76941b1e08ffebd2cfabf7153"/>
      <w:r w:rsidRPr="00A63DD7">
        <w:rPr>
          <w:rFonts w:ascii="Times New Roman" w:hAnsi="Times New Roman" w:cs="Times New Roman"/>
          <w:color w:val="auto"/>
          <w:sz w:val="28"/>
          <w:szCs w:val="28"/>
        </w:rPr>
        <w:t>Модульная структура и архитектура проекта</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роект следует модульной архитектуре с четким разделением на слои (Domain, Data, Application, AI, Presentation, Infrastructure). Ниже приведена структура solution с пространствами имен:</w:t>
      </w:r>
    </w:p>
    <w:p w:rsidR="00C54DB2" w:rsidRPr="00A63DD7" w:rsidRDefault="00571A96">
      <w:pPr>
        <w:pStyle w:val="SourceCode"/>
        <w:rPr>
          <w:rFonts w:ascii="Times New Roman" w:hAnsi="Times New Roman" w:cs="Times New Roman"/>
          <w:sz w:val="28"/>
          <w:szCs w:val="28"/>
        </w:rPr>
      </w:pPr>
      <w:r w:rsidRPr="00A63DD7">
        <w:rPr>
          <w:rStyle w:val="VerbatimChar"/>
          <w:rFonts w:ascii="Times New Roman" w:hAnsi="Times New Roman" w:cs="Times New Roman"/>
          <w:sz w:val="28"/>
          <w:szCs w:val="28"/>
        </w:rPr>
        <w:t>/Game</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Domain              // Чистые модели (POCO) и интерфейсы</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Economy/           // Экономика: бюджеты, производство, издержки</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Infection/         // Состояния клеток, параметры заражения</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Tech/              // Дерево технологий и эффекты</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Map/               // Координаты, графы смежности, зоны</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AI/                // Контракты AI (IStrategicPlanner, IUtilityScorer и др.)</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Common/            // Общие компоненты: EventBus, команды, результаты, время</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Data                // ScriptableObject-конфиги (статические данные)</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Units/, Buildings/, Techs/, Factions/, InfectionParams/</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Application         // Сервисы приложения: симуляция, тик, сохранения</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Simulation/, Saving/, Pathfinding/, Services/</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AI                  // Реализация AI: Utility AI, GOAP, Behavior Trees</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Strategic/, Tactical/, Perception/</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Presentation        // Презентация: MonoBehaviour для сцен, UI, визуальных эффектов</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UI/, VFX/, Audio/, Tilemaps/</w:t>
      </w:r>
      <w:r w:rsidRPr="00A63DD7">
        <w:rPr>
          <w:rFonts w:ascii="Times New Roman" w:hAnsi="Times New Roman" w:cs="Times New Roman"/>
          <w:sz w:val="28"/>
          <w:szCs w:val="28"/>
        </w:rPr>
        <w:br/>
      </w:r>
      <w:r w:rsidRPr="00A63DD7">
        <w:rPr>
          <w:rStyle w:val="VerbatimChar"/>
          <w:rFonts w:ascii="Times New Roman" w:hAnsi="Times New Roman" w:cs="Times New Roman"/>
          <w:sz w:val="28"/>
          <w:szCs w:val="28"/>
        </w:rPr>
        <w:t xml:space="preserve">  /Infrastructure      // Инфраструктура: доступ к данным, JSON, DI/Service Locator</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 xml:space="preserve">Расширения модулей: По мере разработки добавляются детали в каждую подсистему. Например, в </w:t>
      </w:r>
      <w:r w:rsidRPr="00A63DD7">
        <w:rPr>
          <w:rStyle w:val="VerbatimChar"/>
          <w:rFonts w:ascii="Times New Roman" w:hAnsi="Times New Roman" w:cs="Times New Roman"/>
          <w:sz w:val="28"/>
          <w:szCs w:val="28"/>
        </w:rPr>
        <w:t>Domain/Economy</w:t>
      </w:r>
      <w:r w:rsidRPr="00A63DD7">
        <w:rPr>
          <w:rFonts w:ascii="Times New Roman" w:hAnsi="Times New Roman" w:cs="Times New Roman"/>
          <w:sz w:val="28"/>
          <w:szCs w:val="28"/>
        </w:rPr>
        <w:t xml:space="preserve"> следует разделить две ветви экономики – государственный бюджет и бюджет игрока – со своими подсистемами (налоги, приоритеты госзаказа, субсидии, займы, лимиты капитальных/операционных затрат)</w:t>
      </w:r>
      <w:hyperlink r:id="rId5" w:anchor=":~:text=,%D0%B8%20%D0%BA%D0%B0%D1%80%D1%82%20%D0%B4%D0%B0%D0%B2%D0%BB%D0%B5%D0%BD%D0%B8%D1%8F%20%D0%BF%D0%BE%20%D1%84%D1%80%D0%BE%D0%BD%D1%82%D1%83">
        <w:r w:rsidRPr="00A63DD7">
          <w:rPr>
            <w:rStyle w:val="af"/>
            <w:rFonts w:ascii="Times New Roman" w:hAnsi="Times New Roman" w:cs="Times New Roman"/>
            <w:color w:val="auto"/>
            <w:sz w:val="28"/>
            <w:szCs w:val="28"/>
          </w:rPr>
          <w:t>[1]</w:t>
        </w:r>
      </w:hyperlink>
      <w:r w:rsidRPr="00A63DD7">
        <w:rPr>
          <w:rFonts w:ascii="Times New Roman" w:hAnsi="Times New Roman" w:cs="Times New Roman"/>
          <w:sz w:val="28"/>
          <w:szCs w:val="28"/>
        </w:rPr>
        <w:t>. Вводятся сущности контрактов (строительство, исследование, карантин) с жизненным циклом и штрафами за невыполнение</w:t>
      </w:r>
      <w:hyperlink r:id="rId6" w:anchor=":~:text=,%D0%B8%20%D0%BA%D0%B0%D1%80%D1%82%20%D0%B4%D0%B0%D0%B2%D0%BB%D0%B5%D0%BD%D0%B8%D1%8F%20%D0%BF%D0%BE%20%D1%84%D1%80%D0%BE%D0%BD%D1%82%D1%83">
        <w:r w:rsidRPr="00A63DD7">
          <w:rPr>
            <w:rStyle w:val="af"/>
            <w:rFonts w:ascii="Times New Roman" w:hAnsi="Times New Roman" w:cs="Times New Roman"/>
            <w:color w:val="auto"/>
            <w:sz w:val="28"/>
            <w:szCs w:val="28"/>
          </w:rPr>
          <w:t>[1]</w:t>
        </w:r>
      </w:hyperlink>
      <w:r w:rsidRPr="00A63DD7">
        <w:rPr>
          <w:rFonts w:ascii="Times New Roman" w:hAnsi="Times New Roman" w:cs="Times New Roman"/>
          <w:sz w:val="28"/>
          <w:szCs w:val="28"/>
        </w:rPr>
        <w:t xml:space="preserve">. В </w:t>
      </w:r>
      <w:r w:rsidRPr="00A63DD7">
        <w:rPr>
          <w:rStyle w:val="VerbatimChar"/>
          <w:rFonts w:ascii="Times New Roman" w:hAnsi="Times New Roman" w:cs="Times New Roman"/>
          <w:sz w:val="28"/>
          <w:szCs w:val="28"/>
        </w:rPr>
        <w:t>Domain/Infection</w:t>
      </w:r>
      <w:r w:rsidRPr="00A63DD7">
        <w:rPr>
          <w:rFonts w:ascii="Times New Roman" w:hAnsi="Times New Roman" w:cs="Times New Roman"/>
          <w:sz w:val="28"/>
          <w:szCs w:val="28"/>
        </w:rPr>
        <w:t xml:space="preserve"> закладываются несколько слоев данных: уровень заражения, плотность населения, мобильность, санитарные кордоны, </w:t>
      </w:r>
      <w:r w:rsidRPr="00A63DD7">
        <w:rPr>
          <w:rFonts w:ascii="Times New Roman" w:hAnsi="Times New Roman" w:cs="Times New Roman"/>
          <w:sz w:val="28"/>
          <w:szCs w:val="28"/>
        </w:rPr>
        <w:lastRenderedPageBreak/>
        <w:t>транспортные коридоры</w:t>
      </w:r>
      <w:hyperlink r:id="rId7" w:anchor=":~:text=,json%2Fbinary%29%20%2B%20%D0%B2%D0%B5%D1%80%D1%81%D0%B8%D1%8F%20%D1%81%D0%BE%D1%81%D1%82%D0%BE%D1%8F%D0%BD%D0%B8%D1%8F">
        <w:r w:rsidRPr="00A63DD7">
          <w:rPr>
            <w:rStyle w:val="af"/>
            <w:rFonts w:ascii="Times New Roman" w:hAnsi="Times New Roman" w:cs="Times New Roman"/>
            <w:color w:val="auto"/>
            <w:sz w:val="28"/>
            <w:szCs w:val="28"/>
          </w:rPr>
          <w:t>[2]</w:t>
        </w:r>
      </w:hyperlink>
      <w:r w:rsidRPr="00A63DD7">
        <w:rPr>
          <w:rFonts w:ascii="Times New Roman" w:hAnsi="Times New Roman" w:cs="Times New Roman"/>
          <w:sz w:val="28"/>
          <w:szCs w:val="28"/>
        </w:rPr>
        <w:t xml:space="preserve">. В </w:t>
      </w:r>
      <w:r w:rsidRPr="00A63DD7">
        <w:rPr>
          <w:rStyle w:val="VerbatimChar"/>
          <w:rFonts w:ascii="Times New Roman" w:hAnsi="Times New Roman" w:cs="Times New Roman"/>
          <w:sz w:val="28"/>
          <w:szCs w:val="28"/>
        </w:rPr>
        <w:t>Application/Pathfinding</w:t>
      </w:r>
      <w:r w:rsidRPr="00A63DD7">
        <w:rPr>
          <w:rFonts w:ascii="Times New Roman" w:hAnsi="Times New Roman" w:cs="Times New Roman"/>
          <w:sz w:val="28"/>
          <w:szCs w:val="28"/>
        </w:rPr>
        <w:t xml:space="preserve"> выносится система навигации (графы на сетке, регионы, узкие места) для тактического и стратегического ИИ</w:t>
      </w:r>
      <w:hyperlink r:id="rId8" w:anchor=":~:text=,%D0%BE%D1%86%D0%B5%D0%BD%D0%BA%D0%B8%20%D1%87%D0%B8%D1%82%D0%B0%D0%BB%D0%B8%20%D0%B3%D0%BE%D1%82%D0%BE%D0%B2%D1%8B%D0%B5%20%D0%BF%D0%BE%D0%BB%D1%8F">
        <w:r w:rsidRPr="00A63DD7">
          <w:rPr>
            <w:rStyle w:val="af"/>
            <w:rFonts w:ascii="Times New Roman" w:hAnsi="Times New Roman" w:cs="Times New Roman"/>
            <w:color w:val="auto"/>
            <w:sz w:val="28"/>
            <w:szCs w:val="28"/>
          </w:rPr>
          <w:t>[3]</w:t>
        </w:r>
      </w:hyperlink>
      <w:r w:rsidRPr="00A63DD7">
        <w:rPr>
          <w:rFonts w:ascii="Times New Roman" w:hAnsi="Times New Roman" w:cs="Times New Roman"/>
          <w:sz w:val="28"/>
          <w:szCs w:val="28"/>
        </w:rPr>
        <w:t xml:space="preserve">. В </w:t>
      </w:r>
      <w:r w:rsidRPr="00A63DD7">
        <w:rPr>
          <w:rStyle w:val="VerbatimChar"/>
          <w:rFonts w:ascii="Times New Roman" w:hAnsi="Times New Roman" w:cs="Times New Roman"/>
          <w:sz w:val="28"/>
          <w:szCs w:val="28"/>
        </w:rPr>
        <w:t>AI/Perception</w:t>
      </w:r>
      <w:r w:rsidRPr="00A63DD7">
        <w:rPr>
          <w:rFonts w:ascii="Times New Roman" w:hAnsi="Times New Roman" w:cs="Times New Roman"/>
          <w:sz w:val="28"/>
          <w:szCs w:val="28"/>
        </w:rPr>
        <w:t xml:space="preserve"> – кэши влияния (influence maps) и «карты давления» по фронту, чтобы AI читал готовые поля при вычислении приоритетов</w:t>
      </w:r>
      <w:hyperlink r:id="rId9" w:anchor=":~:text=,%D0%BE%D1%86%D0%B5%D0%BD%D0%BA%D0%B8%20%D1%87%D0%B8%D1%82%D0%B0%D0%BB%D0%B8%20%D0%B3%D0%BE%D1%82%D0%BE%D0%B2%D1%8B%D0%B5%20%D0%BF%D0%BE%D0%BB%D1%8F">
        <w:r w:rsidRPr="00A63DD7">
          <w:rPr>
            <w:rStyle w:val="af"/>
            <w:rFonts w:ascii="Times New Roman" w:hAnsi="Times New Roman" w:cs="Times New Roman"/>
            <w:color w:val="auto"/>
            <w:sz w:val="28"/>
            <w:szCs w:val="28"/>
          </w:rPr>
          <w:t>[3]</w:t>
        </w:r>
      </w:hyperlink>
      <w:r w:rsidRPr="00A63DD7">
        <w:rPr>
          <w:rFonts w:ascii="Times New Roman" w:hAnsi="Times New Roman" w:cs="Times New Roman"/>
          <w:sz w:val="28"/>
          <w:szCs w:val="28"/>
        </w:rPr>
        <w:t xml:space="preserve">. В </w:t>
      </w:r>
      <w:r w:rsidRPr="00A63DD7">
        <w:rPr>
          <w:rStyle w:val="VerbatimChar"/>
          <w:rFonts w:ascii="Times New Roman" w:hAnsi="Times New Roman" w:cs="Times New Roman"/>
          <w:sz w:val="28"/>
          <w:szCs w:val="28"/>
        </w:rPr>
        <w:t>Infrastructure</w:t>
      </w:r>
      <w:r w:rsidRPr="00A63DD7">
        <w:rPr>
          <w:rFonts w:ascii="Times New Roman" w:hAnsi="Times New Roman" w:cs="Times New Roman"/>
          <w:sz w:val="28"/>
          <w:szCs w:val="28"/>
        </w:rPr>
        <w:t xml:space="preserve"> – абстракция для сохранений (JSON или бинарные) с версионированием состояния</w:t>
      </w:r>
      <w:hyperlink r:id="rId10" w:anchor=":~:text=,json%2Fbinary%29%20%2B%20%D0%B2%D0%B5%D1%80%D1%81%D0%B8%D1%8F%20%D1%81%D0%BE%D1%81%D1%82%D0%BE%D1%8F%D0%BD%D0%B8%D1%8F">
        <w:r w:rsidRPr="00A63DD7">
          <w:rPr>
            <w:rStyle w:val="af"/>
            <w:rFonts w:ascii="Times New Roman" w:hAnsi="Times New Roman" w:cs="Times New Roman"/>
            <w:color w:val="auto"/>
            <w:sz w:val="28"/>
            <w:szCs w:val="28"/>
          </w:rPr>
          <w:t>[4]</w:t>
        </w:r>
      </w:hyperlink>
      <w:r w:rsidRPr="00A63DD7">
        <w:rPr>
          <w:rFonts w:ascii="Times New Roman" w:hAnsi="Times New Roman" w:cs="Times New Roman"/>
          <w:sz w:val="28"/>
          <w:szCs w:val="28"/>
        </w:rPr>
        <w:t>.</w:t>
      </w:r>
    </w:p>
    <w:p w:rsidR="00C54DB2" w:rsidRPr="00A63DD7" w:rsidRDefault="00571A96">
      <w:pPr>
        <w:pStyle w:val="aa"/>
        <w:rPr>
          <w:rFonts w:ascii="Times New Roman" w:hAnsi="Times New Roman" w:cs="Times New Roman"/>
          <w:sz w:val="28"/>
          <w:szCs w:val="28"/>
        </w:rPr>
      </w:pPr>
      <w:r w:rsidRPr="00A63DD7">
        <w:rPr>
          <w:rFonts w:ascii="Times New Roman" w:hAnsi="Times New Roman" w:cs="Times New Roman"/>
          <w:sz w:val="28"/>
          <w:szCs w:val="28"/>
        </w:rPr>
        <w:t>Важно: В рантайме используются иммутабельные объекты C# (“тёплые” модели) на основе данных из ScriptableObject-конфигов. Сами ScriptableObject служат только статическими каталогами (юнитов, зданий, технологий и т.д.), не модифицируются на лету; при запуске они копируются в обычные объекты-модели</w:t>
      </w:r>
      <w:hyperlink r:id="rId11" w:anchor=":~:text=%D0%9F%D0%BE%D1%8F%D1%81%D0%BD%D0%B5%D0%BD%D0%B8%D1%8F%3A%20,Json%20%28%D0%B5%D1%81%D0%BB%D0%B8%20%D0%BD%D1%83%D0%B6%D0%B5%D0%BD%20%D0%B2%D0%BD%D0%B5%D1%88%D0%BD%D0%B8%D0%B9">
        <w:r w:rsidRPr="00A63DD7">
          <w:rPr>
            <w:rStyle w:val="af"/>
            <w:rFonts w:ascii="Times New Roman" w:hAnsi="Times New Roman" w:cs="Times New Roman"/>
            <w:color w:val="auto"/>
            <w:sz w:val="28"/>
            <w:szCs w:val="28"/>
          </w:rPr>
          <w:t>[5]</w:t>
        </w:r>
      </w:hyperlink>
      <w:hyperlink r:id="rId12" w:anchor=":~:text=%2A%2A%D0%9A%D0%B0%D0%BA%20%D1%83%D1%81%D0%BA%D0%BE%D1%80%D0%B8%D1%82%D1%8C%3A%2A%2A%20,%D1%81%D0%BE%D0%B7%D0%B4%D0%B0%D0%BD%D0%B8%D0%B5%2F%D1%83%D0%BD%D0%B8%D1%87%D1%82%D0%BE%D0%B6%D0%B5%D0%BD%D0%B8%D0%B5%20%D1%81%D1%83%D1%89%D0%BD%D0%BE%D1%81%D1%82%D0%B5%D0%B9%29%20%D0%B2%D1%81%D0%B5%D0%B3%D0%B4%D0%B0%20%D1%87%D0%B5%D1%80%D0%B5%D0%B7">
        <w:r w:rsidRPr="00A63DD7">
          <w:rPr>
            <w:rStyle w:val="af"/>
            <w:rFonts w:ascii="Times New Roman" w:hAnsi="Times New Roman" w:cs="Times New Roman"/>
            <w:color w:val="auto"/>
            <w:sz w:val="28"/>
            <w:szCs w:val="28"/>
          </w:rPr>
          <w:t>[6]</w:t>
        </w:r>
      </w:hyperlink>
      <w:r w:rsidRPr="00A63DD7">
        <w:rPr>
          <w:rFonts w:ascii="Times New Roman" w:hAnsi="Times New Roman" w:cs="Times New Roman"/>
          <w:sz w:val="28"/>
          <w:szCs w:val="28"/>
        </w:rPr>
        <w:t>. Это предотвращает непредсказуемые изменения ассетов в Editor и обеспечивает сериализуемость моделей для сохранений.</w:t>
      </w:r>
    </w:p>
    <w:p w:rsidR="00C54DB2" w:rsidRPr="00A63DD7" w:rsidRDefault="00571A96">
      <w:pPr>
        <w:pStyle w:val="2"/>
        <w:rPr>
          <w:rFonts w:ascii="Times New Roman" w:hAnsi="Times New Roman" w:cs="Times New Roman"/>
          <w:color w:val="auto"/>
          <w:sz w:val="28"/>
          <w:szCs w:val="28"/>
        </w:rPr>
      </w:pPr>
      <w:bookmarkStart w:id="4" w:name="цикл-симуляции-пауза-и-фиксированный-тик"/>
      <w:bookmarkEnd w:id="3"/>
      <w:r w:rsidRPr="00A63DD7">
        <w:rPr>
          <w:rFonts w:ascii="Times New Roman" w:hAnsi="Times New Roman" w:cs="Times New Roman"/>
          <w:color w:val="auto"/>
          <w:sz w:val="28"/>
          <w:szCs w:val="28"/>
        </w:rPr>
        <w:t>Цикл симуляции, пауза и фиксированный тик</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Задача: сделать игровой цикл детерминированным и фиксированным по времени, независимым от FPS, с поддержкой паузы. Симуляция должна обновляться фиксированными шагами (например, 5–10 тиков в секунду), вне зависимости от просадок/скачков кадровой частоты</w:t>
      </w:r>
      <w:hyperlink r:id="rId13" w:anchor=":~:text=,%D0%BE%D1%81%D1%82%D0%B0%D0%BD%D0%B0%D0%B2%D0%BB%D0%B8%D0%B2%D0%B0%D0%B5%D1%82%20%D1%81%D0%B8%D0%BC%D1%83%D0%BB%D1%8F%D1%86%D0%B8%D1%8E%2C%20%D0%BD%D0%BE%20%D0%BD%D0%B5%20UI">
        <w:r w:rsidRPr="00A63DD7">
          <w:rPr>
            <w:rStyle w:val="af"/>
            <w:rFonts w:ascii="Times New Roman" w:hAnsi="Times New Roman" w:cs="Times New Roman"/>
            <w:color w:val="auto"/>
            <w:sz w:val="28"/>
            <w:szCs w:val="28"/>
          </w:rPr>
          <w:t>[7]</w:t>
        </w:r>
      </w:hyperlink>
      <w:r w:rsidRPr="00A63DD7">
        <w:rPr>
          <w:rFonts w:ascii="Times New Roman" w:hAnsi="Times New Roman" w:cs="Times New Roman"/>
          <w:sz w:val="28"/>
          <w:szCs w:val="28"/>
        </w:rPr>
        <w:t>. При паузе останавливается только симуляция, тогда как UI и анимации интерфейса продолжают обновлятьс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Реализация: создается собственный компонент </w:t>
      </w:r>
      <w:r w:rsidRPr="00A63DD7">
        <w:rPr>
          <w:rStyle w:val="VerbatimChar"/>
          <w:rFonts w:ascii="Times New Roman" w:hAnsi="Times New Roman" w:cs="Times New Roman"/>
          <w:sz w:val="28"/>
          <w:szCs w:val="28"/>
        </w:rPr>
        <w:t>SimulationLoop</w:t>
      </w:r>
      <w:r w:rsidRPr="00A63DD7">
        <w:rPr>
          <w:rFonts w:ascii="Times New Roman" w:hAnsi="Times New Roman" w:cs="Times New Roman"/>
          <w:sz w:val="28"/>
          <w:szCs w:val="28"/>
        </w:rPr>
        <w:t xml:space="preserve"> (MonoBehaviour) с интерфейсом времени </w:t>
      </w:r>
      <w:r w:rsidRPr="00A63DD7">
        <w:rPr>
          <w:rStyle w:val="VerbatimChar"/>
          <w:rFonts w:ascii="Times New Roman" w:hAnsi="Times New Roman" w:cs="Times New Roman"/>
          <w:sz w:val="28"/>
          <w:szCs w:val="28"/>
        </w:rPr>
        <w:t>IClock</w:t>
      </w:r>
      <w:r w:rsidRPr="00A63DD7">
        <w:rPr>
          <w:rFonts w:ascii="Times New Roman" w:hAnsi="Times New Roman" w:cs="Times New Roman"/>
          <w:sz w:val="28"/>
          <w:szCs w:val="28"/>
        </w:rPr>
        <w:t xml:space="preserve"> (например, содержит </w:t>
      </w:r>
      <w:r w:rsidRPr="00A63DD7">
        <w:rPr>
          <w:rStyle w:val="VerbatimChar"/>
          <w:rFonts w:ascii="Times New Roman" w:hAnsi="Times New Roman" w:cs="Times New Roman"/>
          <w:sz w:val="28"/>
          <w:szCs w:val="28"/>
        </w:rPr>
        <w:t>Delta</w:t>
      </w:r>
      <w:r w:rsidRPr="00A63DD7">
        <w:rPr>
          <w:rFonts w:ascii="Times New Roman" w:hAnsi="Times New Roman" w:cs="Times New Roman"/>
          <w:sz w:val="28"/>
          <w:szCs w:val="28"/>
        </w:rPr>
        <w:t xml:space="preserve"> и </w:t>
      </w:r>
      <w:r w:rsidRPr="00A63DD7">
        <w:rPr>
          <w:rStyle w:val="VerbatimChar"/>
          <w:rFonts w:ascii="Times New Roman" w:hAnsi="Times New Roman" w:cs="Times New Roman"/>
          <w:sz w:val="28"/>
          <w:szCs w:val="28"/>
        </w:rPr>
        <w:t>IsPaused</w:t>
      </w:r>
      <w:r w:rsidRPr="00A63DD7">
        <w:rPr>
          <w:rFonts w:ascii="Times New Roman" w:hAnsi="Times New Roman" w:cs="Times New Roman"/>
          <w:sz w:val="28"/>
          <w:szCs w:val="28"/>
        </w:rPr>
        <w:t xml:space="preserve">). В </w:t>
      </w:r>
      <w:r w:rsidRPr="00A63DD7">
        <w:rPr>
          <w:rStyle w:val="VerbatimChar"/>
          <w:rFonts w:ascii="Times New Roman" w:hAnsi="Times New Roman" w:cs="Times New Roman"/>
          <w:sz w:val="28"/>
          <w:szCs w:val="28"/>
        </w:rPr>
        <w:t>Update()</w:t>
      </w:r>
      <w:r w:rsidRPr="00A63DD7">
        <w:rPr>
          <w:rFonts w:ascii="Times New Roman" w:hAnsi="Times New Roman" w:cs="Times New Roman"/>
          <w:sz w:val="28"/>
          <w:szCs w:val="28"/>
        </w:rPr>
        <w:t xml:space="preserve"> этот компонент накапливает время с помощью </w:t>
      </w:r>
      <w:r w:rsidRPr="00A63DD7">
        <w:rPr>
          <w:rStyle w:val="VerbatimChar"/>
          <w:rFonts w:ascii="Times New Roman" w:hAnsi="Times New Roman" w:cs="Times New Roman"/>
          <w:sz w:val="28"/>
          <w:szCs w:val="28"/>
        </w:rPr>
        <w:t>Time.unscaledDeltaTime</w:t>
      </w:r>
      <w:r w:rsidRPr="00A63DD7">
        <w:rPr>
          <w:rFonts w:ascii="Times New Roman" w:hAnsi="Times New Roman" w:cs="Times New Roman"/>
          <w:sz w:val="28"/>
          <w:szCs w:val="28"/>
        </w:rPr>
        <w:t xml:space="preserve"> и вызывает тик системы каждый раз, когда накоплен фиксированный интервал </w:t>
      </w:r>
      <w:r w:rsidRPr="00A63DD7">
        <w:rPr>
          <w:rStyle w:val="VerbatimChar"/>
          <w:rFonts w:ascii="Times New Roman" w:hAnsi="Times New Roman" w:cs="Times New Roman"/>
          <w:sz w:val="28"/>
          <w:szCs w:val="28"/>
        </w:rPr>
        <w:t>tick</w:t>
      </w:r>
      <w:hyperlink r:id="rId14" w:anchor=":~:text=%D0%92%D0%B0%D1%80%D0%B8%D0%B0%D0%BD%D1%82%D1%8B%3A%20,%D1%82%D0%B8%D0%BA%20%C2%AB%D0%B8%D0%B7%20%D0%BA%D0%BE%D1%80%D0%BE%D0%B1%D0%BA%D0%B8%C2%BB">
        <w:r w:rsidRPr="00A63DD7">
          <w:rPr>
            <w:rStyle w:val="af"/>
            <w:rFonts w:ascii="Times New Roman" w:hAnsi="Times New Roman" w:cs="Times New Roman"/>
            <w:color w:val="auto"/>
            <w:sz w:val="28"/>
            <w:szCs w:val="28"/>
          </w:rPr>
          <w:t>[8]</w:t>
        </w:r>
      </w:hyperlink>
      <w:hyperlink r:id="rId15" w:anchor=":~:text=void%20Update%28%29%20,Tick%28tick">
        <w:r w:rsidRPr="00A63DD7">
          <w:rPr>
            <w:rStyle w:val="af"/>
            <w:rFonts w:ascii="Times New Roman" w:hAnsi="Times New Roman" w:cs="Times New Roman"/>
            <w:color w:val="auto"/>
            <w:sz w:val="28"/>
            <w:szCs w:val="28"/>
          </w:rPr>
          <w:t>[9]</w:t>
        </w:r>
      </w:hyperlink>
      <w:r w:rsidRPr="00A63DD7">
        <w:rPr>
          <w:rFonts w:ascii="Times New Roman" w:hAnsi="Times New Roman" w:cs="Times New Roman"/>
          <w:sz w:val="28"/>
          <w:szCs w:val="28"/>
        </w:rPr>
        <w:t xml:space="preserve">. Например, при </w:t>
      </w:r>
      <w:r w:rsidRPr="00A63DD7">
        <w:rPr>
          <w:rStyle w:val="VerbatimChar"/>
          <w:rFonts w:ascii="Times New Roman" w:hAnsi="Times New Roman" w:cs="Times New Roman"/>
          <w:sz w:val="28"/>
          <w:szCs w:val="28"/>
        </w:rPr>
        <w:t>tick = 0.1</w:t>
      </w:r>
      <w:r w:rsidRPr="00A63DD7">
        <w:rPr>
          <w:rFonts w:ascii="Times New Roman" w:hAnsi="Times New Roman" w:cs="Times New Roman"/>
          <w:sz w:val="28"/>
          <w:szCs w:val="28"/>
        </w:rPr>
        <w:t xml:space="preserve"> сек (10 тиков/сек) цикл выглядит так:</w:t>
      </w:r>
    </w:p>
    <w:p w:rsidR="00C54DB2" w:rsidRPr="00A63DD7" w:rsidRDefault="00571A96">
      <w:pPr>
        <w:pStyle w:val="Compact"/>
        <w:numPr>
          <w:ilvl w:val="0"/>
          <w:numId w:val="2"/>
        </w:numPr>
        <w:rPr>
          <w:rFonts w:ascii="Times New Roman" w:hAnsi="Times New Roman" w:cs="Times New Roman"/>
          <w:sz w:val="28"/>
          <w:szCs w:val="28"/>
        </w:rPr>
      </w:pPr>
      <w:r w:rsidRPr="00A63DD7">
        <w:rPr>
          <w:rFonts w:ascii="Times New Roman" w:hAnsi="Times New Roman" w:cs="Times New Roman"/>
          <w:sz w:val="28"/>
          <w:szCs w:val="28"/>
        </w:rPr>
        <w:t xml:space="preserve">Каждый кадр: если игра не на паузе, увеличить аккумулятор </w:t>
      </w:r>
      <w:r w:rsidRPr="00A63DD7">
        <w:rPr>
          <w:rStyle w:val="VerbatimChar"/>
          <w:rFonts w:ascii="Times New Roman" w:hAnsi="Times New Roman" w:cs="Times New Roman"/>
          <w:sz w:val="28"/>
          <w:szCs w:val="28"/>
        </w:rPr>
        <w:t>acc</w:t>
      </w:r>
      <w:r w:rsidRPr="00A63DD7">
        <w:rPr>
          <w:rFonts w:ascii="Times New Roman" w:hAnsi="Times New Roman" w:cs="Times New Roman"/>
          <w:sz w:val="28"/>
          <w:szCs w:val="28"/>
        </w:rPr>
        <w:t xml:space="preserve"> на </w:t>
      </w:r>
      <w:r w:rsidRPr="00A63DD7">
        <w:rPr>
          <w:rStyle w:val="VerbatimChar"/>
          <w:rFonts w:ascii="Times New Roman" w:hAnsi="Times New Roman" w:cs="Times New Roman"/>
          <w:sz w:val="28"/>
          <w:szCs w:val="28"/>
        </w:rPr>
        <w:t>unscaledDeltaTime</w:t>
      </w:r>
      <w:hyperlink r:id="rId16" w:anchor=":~:text=%D0%92%D0%B0%D1%80%D0%B8%D0%B0%D0%BD%D1%82%D1%8B%3A%20,%D1%82%D0%B8%D0%BA%20%C2%AB%D0%B8%D0%B7%20%D0%BA%D0%BE%D1%80%D0%BE%D0%B1%D0%BA%D0%B8%C2%BB">
        <w:r w:rsidRPr="00A63DD7">
          <w:rPr>
            <w:rStyle w:val="af"/>
            <w:rFonts w:ascii="Times New Roman" w:hAnsi="Times New Roman" w:cs="Times New Roman"/>
            <w:color w:val="auto"/>
            <w:sz w:val="28"/>
            <w:szCs w:val="28"/>
          </w:rPr>
          <w:t>[8]</w:t>
        </w:r>
      </w:hyperlink>
      <w:r w:rsidRPr="00A63DD7">
        <w:rPr>
          <w:rFonts w:ascii="Times New Roman" w:hAnsi="Times New Roman" w:cs="Times New Roman"/>
          <w:sz w:val="28"/>
          <w:szCs w:val="28"/>
        </w:rPr>
        <w:t>.</w:t>
      </w:r>
    </w:p>
    <w:p w:rsidR="00C54DB2" w:rsidRPr="00A63DD7" w:rsidRDefault="00571A96">
      <w:pPr>
        <w:pStyle w:val="Compact"/>
        <w:numPr>
          <w:ilvl w:val="0"/>
          <w:numId w:val="2"/>
        </w:numPr>
        <w:rPr>
          <w:rFonts w:ascii="Times New Roman" w:hAnsi="Times New Roman" w:cs="Times New Roman"/>
          <w:sz w:val="28"/>
          <w:szCs w:val="28"/>
        </w:rPr>
      </w:pPr>
      <w:r w:rsidRPr="00A63DD7">
        <w:rPr>
          <w:rFonts w:ascii="Times New Roman" w:hAnsi="Times New Roman" w:cs="Times New Roman"/>
          <w:sz w:val="28"/>
          <w:szCs w:val="28"/>
        </w:rPr>
        <w:t xml:space="preserve">Пока </w:t>
      </w:r>
      <w:r w:rsidRPr="00A63DD7">
        <w:rPr>
          <w:rStyle w:val="VerbatimChar"/>
          <w:rFonts w:ascii="Times New Roman" w:hAnsi="Times New Roman" w:cs="Times New Roman"/>
          <w:sz w:val="28"/>
          <w:szCs w:val="28"/>
        </w:rPr>
        <w:t>acc &gt;= tick</w:t>
      </w:r>
      <w:r w:rsidRPr="00A63DD7">
        <w:rPr>
          <w:rFonts w:ascii="Times New Roman" w:hAnsi="Times New Roman" w:cs="Times New Roman"/>
          <w:sz w:val="28"/>
          <w:szCs w:val="28"/>
        </w:rPr>
        <w:t xml:space="preserve">: вычитать из него </w:t>
      </w:r>
      <w:r w:rsidRPr="00A63DD7">
        <w:rPr>
          <w:rStyle w:val="VerbatimChar"/>
          <w:rFonts w:ascii="Times New Roman" w:hAnsi="Times New Roman" w:cs="Times New Roman"/>
          <w:sz w:val="28"/>
          <w:szCs w:val="28"/>
        </w:rPr>
        <w:t>tick</w:t>
      </w:r>
      <w:r w:rsidRPr="00A63DD7">
        <w:rPr>
          <w:rFonts w:ascii="Times New Roman" w:hAnsi="Times New Roman" w:cs="Times New Roman"/>
          <w:sz w:val="28"/>
          <w:szCs w:val="28"/>
        </w:rPr>
        <w:t xml:space="preserve"> и последовательно вызывать методы Tick() у всех подсистем: InfectionSystem, EconomySystem, StrategicAI, TacticalAI и т.д., затем в самом конце тик-цикла вызывать </w:t>
      </w:r>
      <w:r w:rsidRPr="00A63DD7">
        <w:rPr>
          <w:rStyle w:val="VerbatimChar"/>
          <w:rFonts w:ascii="Times New Roman" w:hAnsi="Times New Roman" w:cs="Times New Roman"/>
          <w:sz w:val="28"/>
          <w:szCs w:val="28"/>
        </w:rPr>
        <w:t>EventBus.Flush()</w:t>
      </w:r>
      <w:r w:rsidRPr="00A63DD7">
        <w:rPr>
          <w:rFonts w:ascii="Times New Roman" w:hAnsi="Times New Roman" w:cs="Times New Roman"/>
          <w:sz w:val="28"/>
          <w:szCs w:val="28"/>
        </w:rPr>
        <w:t xml:space="preserve"> для обработки накопленных событий</w:t>
      </w:r>
      <w:hyperlink r:id="rId17" w:anchor=":~:text=while%20%28acc%20,Flush%28%29%3B">
        <w:r w:rsidRPr="00A63DD7">
          <w:rPr>
            <w:rStyle w:val="af"/>
            <w:rFonts w:ascii="Times New Roman" w:hAnsi="Times New Roman" w:cs="Times New Roman"/>
            <w:color w:val="auto"/>
            <w:sz w:val="28"/>
            <w:szCs w:val="28"/>
          </w:rPr>
          <w:t>[10]</w:t>
        </w:r>
      </w:hyperlink>
      <w:r w:rsidRPr="00A63DD7">
        <w:rPr>
          <w:rFonts w:ascii="Times New Roman" w:hAnsi="Times New Roman" w:cs="Times New Roman"/>
          <w:sz w:val="28"/>
          <w:szCs w:val="28"/>
        </w:rPr>
        <w:t>. Таким образом соблюдается строгий порядок обновления и декомпозиция по подсистемам.</w:t>
      </w:r>
    </w:p>
    <w:p w:rsidR="00C54DB2" w:rsidRPr="00A63DD7" w:rsidRDefault="00571A96">
      <w:pPr>
        <w:pStyle w:val="Compact"/>
        <w:numPr>
          <w:ilvl w:val="0"/>
          <w:numId w:val="2"/>
        </w:numPr>
        <w:rPr>
          <w:rFonts w:ascii="Times New Roman" w:hAnsi="Times New Roman" w:cs="Times New Roman"/>
          <w:sz w:val="28"/>
          <w:szCs w:val="28"/>
        </w:rPr>
      </w:pPr>
      <w:r w:rsidRPr="00A63DD7">
        <w:rPr>
          <w:rFonts w:ascii="Times New Roman" w:hAnsi="Times New Roman" w:cs="Times New Roman"/>
          <w:sz w:val="28"/>
          <w:szCs w:val="28"/>
        </w:rPr>
        <w:t xml:space="preserve">Реализовать паузу: флаг </w:t>
      </w:r>
      <w:r w:rsidRPr="00A63DD7">
        <w:rPr>
          <w:rStyle w:val="VerbatimChar"/>
          <w:rFonts w:ascii="Times New Roman" w:hAnsi="Times New Roman" w:cs="Times New Roman"/>
          <w:sz w:val="28"/>
          <w:szCs w:val="28"/>
        </w:rPr>
        <w:t>IsPaused</w:t>
      </w:r>
      <w:r w:rsidRPr="00A63DD7">
        <w:rPr>
          <w:rFonts w:ascii="Times New Roman" w:hAnsi="Times New Roman" w:cs="Times New Roman"/>
          <w:sz w:val="28"/>
          <w:szCs w:val="28"/>
        </w:rPr>
        <w:t xml:space="preserve"> блокирует накопление времени – при паузе </w:t>
      </w:r>
      <w:r w:rsidRPr="00A63DD7">
        <w:rPr>
          <w:rStyle w:val="VerbatimChar"/>
          <w:rFonts w:ascii="Times New Roman" w:hAnsi="Times New Roman" w:cs="Times New Roman"/>
          <w:sz w:val="28"/>
          <w:szCs w:val="28"/>
        </w:rPr>
        <w:t>Delta = 0</w:t>
      </w:r>
      <w:r w:rsidRPr="00A63DD7">
        <w:rPr>
          <w:rFonts w:ascii="Times New Roman" w:hAnsi="Times New Roman" w:cs="Times New Roman"/>
          <w:sz w:val="28"/>
          <w:szCs w:val="28"/>
        </w:rPr>
        <w:t xml:space="preserve"> и цикл тиков пропускается</w:t>
      </w:r>
      <w:hyperlink r:id="rId18" w:anchor=":~:text=%D0%92%D0%B0%D1%80%D0%B8%D0%B0%D0%BD%D1%82%D1%8B%3A%20,%D1%82%D0%B8%D0%BA%20%C2%AB%D0%B8%D0%B7%20%D0%BA%D0%BE%D1%80%D0%BE%D0%B1%D0%BA%D0%B8%C2%BB">
        <w:r w:rsidRPr="00A63DD7">
          <w:rPr>
            <w:rStyle w:val="af"/>
            <w:rFonts w:ascii="Times New Roman" w:hAnsi="Times New Roman" w:cs="Times New Roman"/>
            <w:color w:val="auto"/>
            <w:sz w:val="28"/>
            <w:szCs w:val="28"/>
          </w:rPr>
          <w:t>[8]</w:t>
        </w:r>
      </w:hyperlink>
      <w:r w:rsidRPr="00A63DD7">
        <w:rPr>
          <w:rFonts w:ascii="Times New Roman" w:hAnsi="Times New Roman" w:cs="Times New Roman"/>
          <w:sz w:val="28"/>
          <w:szCs w:val="28"/>
        </w:rPr>
        <w:t xml:space="preserve">. Метод </w:t>
      </w:r>
      <w:r w:rsidRPr="00A63DD7">
        <w:rPr>
          <w:rStyle w:val="VerbatimChar"/>
          <w:rFonts w:ascii="Times New Roman" w:hAnsi="Times New Roman" w:cs="Times New Roman"/>
          <w:sz w:val="28"/>
          <w:szCs w:val="28"/>
        </w:rPr>
        <w:t>SimulationLoop.SetPaused(bool)</w:t>
      </w:r>
      <w:r w:rsidRPr="00A63DD7">
        <w:rPr>
          <w:rFonts w:ascii="Times New Roman" w:hAnsi="Times New Roman" w:cs="Times New Roman"/>
          <w:sz w:val="28"/>
          <w:szCs w:val="28"/>
        </w:rPr>
        <w:t xml:space="preserve"> управляет этим флагом внешне (через UI или горячую клавишу)</w:t>
      </w:r>
      <w:hyperlink r:id="rId19" w:anchor=":~:text=public%20sealed%20class%20SimulationLoop%20%3A,IsPaused%20%3F%200f%20%3A%20tick">
        <w:r w:rsidRPr="00A63DD7">
          <w:rPr>
            <w:rStyle w:val="af"/>
            <w:rFonts w:ascii="Times New Roman" w:hAnsi="Times New Roman" w:cs="Times New Roman"/>
            <w:color w:val="auto"/>
            <w:sz w:val="28"/>
            <w:szCs w:val="28"/>
          </w:rPr>
          <w:t>[11]</w:t>
        </w:r>
      </w:hyperlink>
      <w:hyperlink r:id="rId20" w:anchor=":~:text=,IsPaused%20%3D%20v%3B">
        <w:r w:rsidRPr="00A63DD7">
          <w:rPr>
            <w:rStyle w:val="af"/>
            <w:rFonts w:ascii="Times New Roman" w:hAnsi="Times New Roman" w:cs="Times New Roman"/>
            <w:color w:val="auto"/>
            <w:sz w:val="28"/>
            <w:szCs w:val="28"/>
          </w:rPr>
          <w:t>[12]</w:t>
        </w:r>
      </w:hyperlink>
      <w:r w:rsidRPr="00A63DD7">
        <w:rPr>
          <w:rFonts w:ascii="Times New Roman" w:hAnsi="Times New Roman" w:cs="Times New Roman"/>
          <w:sz w:val="28"/>
          <w:szCs w:val="28"/>
        </w:rPr>
        <w:t>.</w:t>
      </w:r>
    </w:p>
    <w:p w:rsidR="00C54DB2" w:rsidRPr="00A63DD7" w:rsidRDefault="00571A96">
      <w:pPr>
        <w:pStyle w:val="Compact"/>
        <w:numPr>
          <w:ilvl w:val="0"/>
          <w:numId w:val="2"/>
        </w:numPr>
        <w:rPr>
          <w:rFonts w:ascii="Times New Roman" w:hAnsi="Times New Roman" w:cs="Times New Roman"/>
          <w:sz w:val="28"/>
          <w:szCs w:val="28"/>
        </w:rPr>
      </w:pPr>
      <w:r w:rsidRPr="00A63DD7">
        <w:rPr>
          <w:rFonts w:ascii="Times New Roman" w:hAnsi="Times New Roman" w:cs="Times New Roman"/>
          <w:sz w:val="28"/>
          <w:szCs w:val="28"/>
        </w:rPr>
        <w:lastRenderedPageBreak/>
        <w:t xml:space="preserve">Добавить поддержку изменения скорости: 0.5× / 1× / 2× / 4×. Проще всего вводить множитель времени, влияющий на длительность </w:t>
      </w:r>
      <w:r w:rsidRPr="00A63DD7">
        <w:rPr>
          <w:rStyle w:val="VerbatimChar"/>
          <w:rFonts w:ascii="Times New Roman" w:hAnsi="Times New Roman" w:cs="Times New Roman"/>
          <w:sz w:val="28"/>
          <w:szCs w:val="28"/>
        </w:rPr>
        <w:t>tick</w:t>
      </w:r>
      <w:r w:rsidRPr="00A63DD7">
        <w:rPr>
          <w:rFonts w:ascii="Times New Roman" w:hAnsi="Times New Roman" w:cs="Times New Roman"/>
          <w:sz w:val="28"/>
          <w:szCs w:val="28"/>
        </w:rPr>
        <w:t xml:space="preserve"> или на скорость накопления. Например, для ускорения 2× можно временно уменьшить </w:t>
      </w:r>
      <w:r w:rsidRPr="00A63DD7">
        <w:rPr>
          <w:rStyle w:val="VerbatimChar"/>
          <w:rFonts w:ascii="Times New Roman" w:hAnsi="Times New Roman" w:cs="Times New Roman"/>
          <w:sz w:val="28"/>
          <w:szCs w:val="28"/>
        </w:rPr>
        <w:t>tick</w:t>
      </w:r>
      <w:r w:rsidRPr="00A63DD7">
        <w:rPr>
          <w:rFonts w:ascii="Times New Roman" w:hAnsi="Times New Roman" w:cs="Times New Roman"/>
          <w:sz w:val="28"/>
          <w:szCs w:val="28"/>
        </w:rPr>
        <w:t xml:space="preserve"> вдвое, чтобы цикл шел чаще (UI останется на unscaled-времени и продолжит работать нормально)</w:t>
      </w:r>
      <w:hyperlink r:id="rId21" w:anchor=":~:text=%D0%A1%D0%BA%D0%BE%D1%80%D0%BE%D1%81%D1%82%D0%B8%20%C3%970,10">
        <w:r w:rsidRPr="00A63DD7">
          <w:rPr>
            <w:rStyle w:val="af"/>
            <w:rFonts w:ascii="Times New Roman" w:hAnsi="Times New Roman" w:cs="Times New Roman"/>
            <w:color w:val="auto"/>
            <w:sz w:val="28"/>
            <w:szCs w:val="28"/>
          </w:rPr>
          <w:t>[13]</w:t>
        </w:r>
      </w:hyperlink>
      <w:r w:rsidRPr="00A63DD7">
        <w:rPr>
          <w:rFonts w:ascii="Times New Roman" w:hAnsi="Times New Roman" w:cs="Times New Roman"/>
          <w:sz w:val="28"/>
          <w:szCs w:val="28"/>
        </w:rPr>
        <w:t xml:space="preserve">. Альтернативно – увеличивать </w:t>
      </w:r>
      <w:r w:rsidRPr="00A63DD7">
        <w:rPr>
          <w:rStyle w:val="VerbatimChar"/>
          <w:rFonts w:ascii="Times New Roman" w:hAnsi="Times New Roman" w:cs="Times New Roman"/>
          <w:sz w:val="28"/>
          <w:szCs w:val="28"/>
        </w:rPr>
        <w:t>acc</w:t>
      </w:r>
      <w:r w:rsidRPr="00A63DD7">
        <w:rPr>
          <w:rFonts w:ascii="Times New Roman" w:hAnsi="Times New Roman" w:cs="Times New Roman"/>
          <w:sz w:val="28"/>
          <w:szCs w:val="28"/>
        </w:rPr>
        <w:t xml:space="preserve"> быстрее.</w:t>
      </w:r>
    </w:p>
    <w:p w:rsidR="00C54DB2" w:rsidRPr="00A63DD7" w:rsidRDefault="00571A96">
      <w:pPr>
        <w:pStyle w:val="Compact"/>
        <w:numPr>
          <w:ilvl w:val="0"/>
          <w:numId w:val="2"/>
        </w:numPr>
        <w:rPr>
          <w:rFonts w:ascii="Times New Roman" w:hAnsi="Times New Roman" w:cs="Times New Roman"/>
          <w:sz w:val="28"/>
          <w:szCs w:val="28"/>
        </w:rPr>
      </w:pPr>
      <w:r w:rsidRPr="00A63DD7">
        <w:rPr>
          <w:rFonts w:ascii="Times New Roman" w:hAnsi="Times New Roman" w:cs="Times New Roman"/>
          <w:sz w:val="28"/>
          <w:szCs w:val="28"/>
        </w:rPr>
        <w:t xml:space="preserve">Добавить режим «шаг за шагом»: отдельная кнопка или клавиша, которая при паузе выполняет ровно один тик симуляции. Это можно сделать либо вызвав цикл </w:t>
      </w:r>
      <w:r w:rsidRPr="00A63DD7">
        <w:rPr>
          <w:rStyle w:val="VerbatimChar"/>
          <w:rFonts w:ascii="Times New Roman" w:hAnsi="Times New Roman" w:cs="Times New Roman"/>
          <w:sz w:val="28"/>
          <w:szCs w:val="28"/>
        </w:rPr>
        <w:t>while(acc&gt;=tick)</w:t>
      </w:r>
      <w:r w:rsidRPr="00A63DD7">
        <w:rPr>
          <w:rFonts w:ascii="Times New Roman" w:hAnsi="Times New Roman" w:cs="Times New Roman"/>
          <w:sz w:val="28"/>
          <w:szCs w:val="28"/>
        </w:rPr>
        <w:t xml:space="preserve"> один раз принудительно, либо напрямую вызвав </w:t>
      </w:r>
      <w:r w:rsidRPr="00A63DD7">
        <w:rPr>
          <w:rStyle w:val="VerbatimChar"/>
          <w:rFonts w:ascii="Times New Roman" w:hAnsi="Times New Roman" w:cs="Times New Roman"/>
          <w:sz w:val="28"/>
          <w:szCs w:val="28"/>
        </w:rPr>
        <w:t>Tick()</w:t>
      </w:r>
      <w:r w:rsidRPr="00A63DD7">
        <w:rPr>
          <w:rFonts w:ascii="Times New Roman" w:hAnsi="Times New Roman" w:cs="Times New Roman"/>
          <w:sz w:val="28"/>
          <w:szCs w:val="28"/>
        </w:rPr>
        <w:t xml:space="preserve"> всех систем по очереди и сразу остановившись. Желательно защититься через Assert, чтобы за один шаг действительно произошел только один тик</w:t>
      </w:r>
      <w:hyperlink r:id="rId22" w:anchor=":~:text=%D0%9E%D0%B4%D0%B8%D0%BD%D0%BE%D1%87%D0%BD%D1%8B%D0%B9%20%D1%82%D0%B8%D0%BA%20,11">
        <w:r w:rsidRPr="00A63DD7">
          <w:rPr>
            <w:rStyle w:val="af"/>
            <w:rFonts w:ascii="Times New Roman" w:hAnsi="Times New Roman" w:cs="Times New Roman"/>
            <w:color w:val="auto"/>
            <w:sz w:val="28"/>
            <w:szCs w:val="28"/>
          </w:rPr>
          <w:t>[14]</w:t>
        </w:r>
      </w:hyperlink>
      <w:r w:rsidRPr="00A63DD7">
        <w:rPr>
          <w:rFonts w:ascii="Times New Roman" w:hAnsi="Times New Roman" w:cs="Times New Roman"/>
          <w:sz w:val="28"/>
          <w:szCs w:val="28"/>
        </w:rPr>
        <w: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 xml:space="preserve">Варианты паузы: Рекомендуется контролировать паузу явным кодом (как описано выше). Использование </w:t>
      </w:r>
      <w:r w:rsidRPr="00A63DD7">
        <w:rPr>
          <w:rStyle w:val="VerbatimChar"/>
          <w:rFonts w:ascii="Times New Roman" w:hAnsi="Times New Roman" w:cs="Times New Roman"/>
          <w:sz w:val="28"/>
          <w:szCs w:val="28"/>
        </w:rPr>
        <w:t>Time.timeScale = 0</w:t>
      </w:r>
      <w:r w:rsidRPr="00A63DD7">
        <w:rPr>
          <w:rFonts w:ascii="Times New Roman" w:hAnsi="Times New Roman" w:cs="Times New Roman"/>
          <w:sz w:val="28"/>
          <w:szCs w:val="28"/>
        </w:rPr>
        <w:t xml:space="preserve"> также возможно для глобальной паузы, но тогда необходимо убедиться, что все, что должно продолжать работать (UI, меню, анимации интерфейса), переведено на работу с реальным временем. Например, компонент Animator в UI следует переключить в режим Unscaled Time, а таймеры – использовать </w:t>
      </w:r>
      <w:r w:rsidRPr="00A63DD7">
        <w:rPr>
          <w:rStyle w:val="VerbatimChar"/>
          <w:rFonts w:ascii="Times New Roman" w:hAnsi="Times New Roman" w:cs="Times New Roman"/>
          <w:sz w:val="28"/>
          <w:szCs w:val="28"/>
        </w:rPr>
        <w:t>Time.unscaledDeltaTime</w:t>
      </w:r>
      <w:r w:rsidRPr="00A63DD7">
        <w:rPr>
          <w:rFonts w:ascii="Times New Roman" w:hAnsi="Times New Roman" w:cs="Times New Roman"/>
          <w:sz w:val="28"/>
          <w:szCs w:val="28"/>
        </w:rPr>
        <w:t xml:space="preserve"> или </w:t>
      </w:r>
      <w:r w:rsidRPr="00A63DD7">
        <w:rPr>
          <w:rStyle w:val="VerbatimChar"/>
          <w:rFonts w:ascii="Times New Roman" w:hAnsi="Times New Roman" w:cs="Times New Roman"/>
          <w:sz w:val="28"/>
          <w:szCs w:val="28"/>
        </w:rPr>
        <w:t>WaitForSecondsRealtime</w:t>
      </w:r>
      <w:hyperlink r:id="rId23" w:anchor=":~:text=%2A%2A%D0%9A%D0%B0%D0%BA%20%D1%83%D1%81%D0%BA%D0%BE%D1%80%D0%B8%D1%82%D1%8C%3A%2A%2A%20,%D0%BA%D0%B0%D0%BD%D0%BE%D0%BD%D0%B8%D1%87%D0%BD%D1%8B%D0%B9%20%D0%BF%D0%B0%D1%82%D1%82%D0%B5%D1%80%D0%BD%20%D0%B2%20Unity%20%EE%88%80cite%EE%88%82turn5search2%EE%88%82turn5search1%EE%88%81">
        <w:r w:rsidRPr="00A63DD7">
          <w:rPr>
            <w:rStyle w:val="af"/>
            <w:rFonts w:ascii="Times New Roman" w:hAnsi="Times New Roman" w:cs="Times New Roman"/>
            <w:color w:val="auto"/>
            <w:sz w:val="28"/>
            <w:szCs w:val="28"/>
          </w:rPr>
          <w:t>[15]</w:t>
        </w:r>
      </w:hyperlink>
      <w:r w:rsidRPr="00A63DD7">
        <w:rPr>
          <w:rFonts w:ascii="Times New Roman" w:hAnsi="Times New Roman" w:cs="Times New Roman"/>
          <w:sz w:val="28"/>
          <w:szCs w:val="28"/>
        </w:rPr>
        <w:t>. Такой подход (UI на unscaled-времени при timeScale=0) считается каноническим паттерном в Unity</w:t>
      </w:r>
      <w:hyperlink r:id="rId24" w:anchor=":~:text=%EE%88%80cite%EE%88%82turn0search5%EE%88%81.%20,%D0%BA%D0%B0%D0%BD%D0%BE%D0%BD%D0%B8%D1%87%D0%BD%D1%8B%D0%B9%20%D0%BF%D0%B0%D1%82%D1%82%D0%B5%D1%80%D0%BD%20%D0%B2%20Unity%20%EE%88%80cite%EE%88%82turn5search2%EE%88%82turn5search1%EE%88%81">
        <w:r w:rsidRPr="00A63DD7">
          <w:rPr>
            <w:rStyle w:val="af"/>
            <w:rFonts w:ascii="Times New Roman" w:hAnsi="Times New Roman" w:cs="Times New Roman"/>
            <w:color w:val="auto"/>
            <w:sz w:val="28"/>
            <w:szCs w:val="28"/>
          </w:rPr>
          <w:t>[16]</w:t>
        </w:r>
      </w:hyperlink>
      <w:r w:rsidRPr="00A63DD7">
        <w:rPr>
          <w:rFonts w:ascii="Times New Roman" w:hAnsi="Times New Roman" w:cs="Times New Roman"/>
          <w:sz w:val="28"/>
          <w:szCs w:val="28"/>
        </w:rPr>
        <w:t>.</w:t>
      </w:r>
    </w:p>
    <w:p w:rsidR="00C54DB2" w:rsidRPr="00A63DD7" w:rsidRDefault="00571A96">
      <w:pPr>
        <w:pStyle w:val="aa"/>
        <w:rPr>
          <w:rFonts w:ascii="Times New Roman" w:hAnsi="Times New Roman" w:cs="Times New Roman"/>
          <w:sz w:val="28"/>
          <w:szCs w:val="28"/>
        </w:rPr>
      </w:pPr>
      <w:r w:rsidRPr="00A63DD7">
        <w:rPr>
          <w:rFonts w:ascii="Segoe UI Emoji" w:hAnsi="Segoe UI Emoji" w:cs="Segoe UI Emoji"/>
          <w:sz w:val="28"/>
          <w:szCs w:val="28"/>
        </w:rPr>
        <w:t>💡</w:t>
      </w:r>
      <w:r w:rsidRPr="00A63DD7">
        <w:rPr>
          <w:rFonts w:ascii="Times New Roman" w:hAnsi="Times New Roman" w:cs="Times New Roman"/>
          <w:sz w:val="28"/>
          <w:szCs w:val="28"/>
        </w:rPr>
        <w:t xml:space="preserve"> Совет по DOTS: Если проект перейдет на ECS, можно использовать встроенную группу </w:t>
      </w:r>
      <w:r w:rsidRPr="00A63DD7">
        <w:rPr>
          <w:rStyle w:val="VerbatimChar"/>
          <w:rFonts w:ascii="Times New Roman" w:hAnsi="Times New Roman" w:cs="Times New Roman"/>
          <w:sz w:val="28"/>
          <w:szCs w:val="28"/>
        </w:rPr>
        <w:t>FixedStepSimulationSystemGroup</w:t>
      </w:r>
      <w:r w:rsidRPr="00A63DD7">
        <w:rPr>
          <w:rFonts w:ascii="Times New Roman" w:hAnsi="Times New Roman" w:cs="Times New Roman"/>
          <w:sz w:val="28"/>
          <w:szCs w:val="28"/>
        </w:rPr>
        <w:t xml:space="preserve"> для фиксированного тика – она обеспечивает фиксированный шаг «из коробки» в ECS</w:t>
      </w:r>
      <w:hyperlink r:id="rId25" w:anchor=":~:text=,%D1%82%D0%B8%D0%BA%20%C2%AB%D0%B8%D0%B7%20%D0%BA%D0%BE%D1%80%D0%BE%D0%B1%D0%BA%D0%B8%C2%BB">
        <w:r w:rsidRPr="00A63DD7">
          <w:rPr>
            <w:rStyle w:val="af"/>
            <w:rFonts w:ascii="Times New Roman" w:hAnsi="Times New Roman" w:cs="Times New Roman"/>
            <w:color w:val="auto"/>
            <w:sz w:val="28"/>
            <w:szCs w:val="28"/>
          </w:rPr>
          <w:t>[17]</w:t>
        </w:r>
      </w:hyperlink>
      <w:r w:rsidRPr="00A63DD7">
        <w:rPr>
          <w:rFonts w:ascii="Times New Roman" w:hAnsi="Times New Roman" w:cs="Times New Roman"/>
          <w:sz w:val="28"/>
          <w:szCs w:val="28"/>
        </w:rPr>
        <w: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Отладка цикла: Добавьте в UI простой оверлей с отображением текущего номера тика и коэффициента скорости. Это поможет проверить, что тики идут стабильно и не пропускаются (например, индикатор «Tick: X» обновляется каждую итерацию)</w:t>
      </w:r>
      <w:hyperlink r:id="rId26" w:anchor=":~:text=,tick">
        <w:r w:rsidRPr="00A63DD7">
          <w:rPr>
            <w:rStyle w:val="af"/>
            <w:rFonts w:ascii="Times New Roman" w:hAnsi="Times New Roman" w:cs="Times New Roman"/>
            <w:color w:val="auto"/>
            <w:sz w:val="28"/>
            <w:szCs w:val="28"/>
          </w:rPr>
          <w:t>[18]</w:t>
        </w:r>
      </w:hyperlink>
      <w:r w:rsidRPr="00A63DD7">
        <w:rPr>
          <w:rFonts w:ascii="Times New Roman" w:hAnsi="Times New Roman" w:cs="Times New Roman"/>
          <w:sz w:val="28"/>
          <w:szCs w:val="28"/>
        </w:rPr>
        <w:t>. Логируйте начало и конец каждого тика в консоль (порядок вызова систем), чтобы убедиться, что последовательность всегда одна и та же</w:t>
      </w:r>
      <w:hyperlink r:id="rId27" w:anchor=":~:text=1,%D0%B1%D0%BE%D0%BB%D0%B5%D0%B5%20%D0%BE%D0%B4%D0%BD%D0%BE%D0%B3%D0%BE%20%D1%88%D0%B0%D0%B3%D0%B0%20%D0%BF%D1%80%D0%B8%20Step%C2%BB">
        <w:r w:rsidRPr="00A63DD7">
          <w:rPr>
            <w:rStyle w:val="af"/>
            <w:rFonts w:ascii="Times New Roman" w:hAnsi="Times New Roman" w:cs="Times New Roman"/>
            <w:color w:val="auto"/>
            <w:sz w:val="28"/>
            <w:szCs w:val="28"/>
          </w:rPr>
          <w:t>[19]</w:t>
        </w:r>
      </w:hyperlink>
      <w:r w:rsidRPr="00A63DD7">
        <w:rPr>
          <w:rFonts w:ascii="Times New Roman" w:hAnsi="Times New Roman" w:cs="Times New Roman"/>
          <w:sz w:val="28"/>
          <w:szCs w:val="28"/>
        </w:rPr>
        <w:t>. При резком изменении FPS (включить/выключить VSync) тиковая частота должна оставаться постоянной – это ключевой тест корректности фиксированного цикла</w:t>
      </w:r>
      <w:hyperlink r:id="rId28" w:anchor=":~:text=5,%EE%88%80cite%EE%88%82turn0search12%EE%88%81">
        <w:r w:rsidRPr="00A63DD7">
          <w:rPr>
            <w:rStyle w:val="af"/>
            <w:rFonts w:ascii="Times New Roman" w:hAnsi="Times New Roman" w:cs="Times New Roman"/>
            <w:color w:val="auto"/>
            <w:sz w:val="28"/>
            <w:szCs w:val="28"/>
          </w:rPr>
          <w:t>[20]</w:t>
        </w:r>
      </w:hyperlink>
      <w:r w:rsidRPr="00A63DD7">
        <w:rPr>
          <w:rFonts w:ascii="Times New Roman" w:hAnsi="Times New Roman" w:cs="Times New Roman"/>
          <w:sz w:val="28"/>
          <w:szCs w:val="28"/>
        </w:rPr>
        <w:t>. В профайлере (Window → Analysis → Profiler) следите за ровным временем на тик в разделе Scripts, отсутствие всплесков Garbage Collection</w:t>
      </w:r>
      <w:hyperlink r:id="rId29" w:anchor=":~:text=5,%EE%88%80cite%EE%88%82turn0search12%EE%88%81">
        <w:r w:rsidRPr="00A63DD7">
          <w:rPr>
            <w:rStyle w:val="af"/>
            <w:rFonts w:ascii="Times New Roman" w:hAnsi="Times New Roman" w:cs="Times New Roman"/>
            <w:color w:val="auto"/>
            <w:sz w:val="28"/>
            <w:szCs w:val="28"/>
          </w:rPr>
          <w:t>[20]</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5" w:name="данные-конфигурации-и-система-сохранений"/>
      <w:bookmarkEnd w:id="4"/>
      <w:r w:rsidRPr="00A63DD7">
        <w:rPr>
          <w:rFonts w:ascii="Times New Roman" w:hAnsi="Times New Roman" w:cs="Times New Roman"/>
          <w:color w:val="auto"/>
          <w:sz w:val="28"/>
          <w:szCs w:val="28"/>
        </w:rPr>
        <w:t>Данные, конфигурации и система сохранений</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ScriptableObject → Runtime: Все игровые параметры и каталоги (юниты, здания, технологии, параметры инфекции и т.д.) хранятся в ScriptableObject-ассетах в папке Data. При старте игры они преобразуются в чистые C#-объекты (POCO-</w:t>
      </w:r>
      <w:r w:rsidRPr="00A63DD7">
        <w:rPr>
          <w:rFonts w:ascii="Times New Roman" w:hAnsi="Times New Roman" w:cs="Times New Roman"/>
          <w:sz w:val="28"/>
          <w:szCs w:val="28"/>
        </w:rPr>
        <w:lastRenderedPageBreak/>
        <w:t>модели) внутри слоя Domain</w:t>
      </w:r>
      <w:hyperlink r:id="rId30" w:anchor=":~:text=%D0%9F%D0%BE%D1%8F%D1%81%D0%BD%D0%B5%D0%BD%D0%B8%D1%8F%3A%20,Json%20%28%D0%B5%D1%81%D0%BB%D0%B8%20%D0%BD%D1%83%D0%B6%D0%B5%D0%BD%20%D0%B2%D0%BD%D0%B5%D1%88%D0%BD%D0%B8%D0%B9">
        <w:r w:rsidRPr="00A63DD7">
          <w:rPr>
            <w:rStyle w:val="af"/>
            <w:rFonts w:ascii="Times New Roman" w:hAnsi="Times New Roman" w:cs="Times New Roman"/>
            <w:color w:val="auto"/>
            <w:sz w:val="28"/>
            <w:szCs w:val="28"/>
          </w:rPr>
          <w:t>[5]</w:t>
        </w:r>
      </w:hyperlink>
      <w:r w:rsidRPr="00A63DD7">
        <w:rPr>
          <w:rFonts w:ascii="Times New Roman" w:hAnsi="Times New Roman" w:cs="Times New Roman"/>
          <w:sz w:val="28"/>
          <w:szCs w:val="28"/>
        </w:rPr>
        <w:t xml:space="preserve">. Это означает, что во время игры ассеты не мутируют вообще. Любые изменения состояния происходят только в runtime-объектах, что обеспечивает безопасность и легкую сериализацию состояния игры. Например, описание технологии </w:t>
      </w:r>
      <w:r w:rsidRPr="00A63DD7">
        <w:rPr>
          <w:rStyle w:val="VerbatimChar"/>
          <w:rFonts w:ascii="Times New Roman" w:hAnsi="Times New Roman" w:cs="Times New Roman"/>
          <w:sz w:val="28"/>
          <w:szCs w:val="28"/>
        </w:rPr>
        <w:t>TechDef</w:t>
      </w:r>
      <w:r w:rsidRPr="00A63DD7">
        <w:rPr>
          <w:rFonts w:ascii="Times New Roman" w:hAnsi="Times New Roman" w:cs="Times New Roman"/>
          <w:sz w:val="28"/>
          <w:szCs w:val="28"/>
        </w:rPr>
        <w:t xml:space="preserve"> (SO) при запуске конвертируется в иммутабельный объект </w:t>
      </w:r>
      <w:r w:rsidRPr="00A63DD7">
        <w:rPr>
          <w:rStyle w:val="VerbatimChar"/>
          <w:rFonts w:ascii="Times New Roman" w:hAnsi="Times New Roman" w:cs="Times New Roman"/>
          <w:sz w:val="28"/>
          <w:szCs w:val="28"/>
        </w:rPr>
        <w:t>Tech</w:t>
      </w:r>
      <w:r w:rsidRPr="00A63DD7">
        <w:rPr>
          <w:rFonts w:ascii="Times New Roman" w:hAnsi="Times New Roman" w:cs="Times New Roman"/>
          <w:sz w:val="28"/>
          <w:szCs w:val="28"/>
        </w:rPr>
        <w:t xml:space="preserve"> с теми же параметрами</w:t>
      </w:r>
      <w:hyperlink r:id="rId31" w:anchor=":~:text=ScriptableObject%20%E2%86%92%20Runtime,%D1%81%D1%82%D0%B0%D1%80%D1%82%D0%B5%20%D0%BF%D1%80%D0%B5%D0%B2%D1%80%D0%B0%D1%89%D0%B0%D0%B5%D0%BC%20%D0%B2%20%D1%87%D0%B8%D1%81%D1%82%D1%8B%D0%B5%20%D0%BE%D0%B1%D1%8A%D0%B5%D0%BA%D1%82%D1%8B">
        <w:r w:rsidRPr="00A63DD7">
          <w:rPr>
            <w:rStyle w:val="af"/>
            <w:rFonts w:ascii="Times New Roman" w:hAnsi="Times New Roman" w:cs="Times New Roman"/>
            <w:color w:val="auto"/>
            <w:sz w:val="28"/>
            <w:szCs w:val="28"/>
          </w:rPr>
          <w:t>[21]</w:t>
        </w:r>
      </w:hyperlink>
      <w:hyperlink r:id="rId32" w:anchor=":~:text=%2F%2F%20Domain%2FTech%2FTech,string%3E%20Prereq%29%3B">
        <w:r w:rsidRPr="00A63DD7">
          <w:rPr>
            <w:rStyle w:val="af"/>
            <w:rFonts w:ascii="Times New Roman" w:hAnsi="Times New Roman" w:cs="Times New Roman"/>
            <w:color w:val="auto"/>
            <w:sz w:val="28"/>
            <w:szCs w:val="28"/>
          </w:rPr>
          <w:t>[22]</w:t>
        </w:r>
      </w:hyperlink>
      <w:r w:rsidRPr="00A63DD7">
        <w:rPr>
          <w:rFonts w:ascii="Times New Roman" w:hAnsi="Times New Roman" w:cs="Times New Roman"/>
          <w:sz w:val="28"/>
          <w:szCs w:val="28"/>
        </w:rPr>
        <w:t>. Такой подход сочетает удобство настройки баланса через инспектор Unity и надежность чистых моделей (отсутствие side-эффектов).</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JSON-сохранения: Для сохранения состояния используется сериализация в JSON. На начальном этапе достаточно встроенного </w:t>
      </w:r>
      <w:r w:rsidRPr="00A63DD7">
        <w:rPr>
          <w:rStyle w:val="VerbatimChar"/>
          <w:rFonts w:ascii="Times New Roman" w:hAnsi="Times New Roman" w:cs="Times New Roman"/>
          <w:sz w:val="28"/>
          <w:szCs w:val="28"/>
        </w:rPr>
        <w:t>JsonUtility</w:t>
      </w:r>
      <w:r w:rsidRPr="00A63DD7">
        <w:rPr>
          <w:rFonts w:ascii="Times New Roman" w:hAnsi="Times New Roman" w:cs="Times New Roman"/>
          <w:sz w:val="28"/>
          <w:szCs w:val="28"/>
        </w:rPr>
        <w:t xml:space="preserve">, однако важно учитывать его ограничения: он не поддерживает типы вроде </w:t>
      </w:r>
      <w:r w:rsidRPr="00A63DD7">
        <w:rPr>
          <w:rStyle w:val="VerbatimChar"/>
          <w:rFonts w:ascii="Times New Roman" w:hAnsi="Times New Roman" w:cs="Times New Roman"/>
          <w:sz w:val="28"/>
          <w:szCs w:val="28"/>
        </w:rPr>
        <w:t>Dictionary</w:t>
      </w:r>
      <w:r w:rsidRPr="00A63DD7">
        <w:rPr>
          <w:rFonts w:ascii="Times New Roman" w:hAnsi="Times New Roman" w:cs="Times New Roman"/>
          <w:sz w:val="28"/>
          <w:szCs w:val="28"/>
        </w:rPr>
        <w:t xml:space="preserve"> и полиморфные поля (наследники) без дополнительных атрибутов</w:t>
      </w:r>
      <w:hyperlink r:id="rId33" w:anchor=":~:text=%2A%2A%D0%9A%D0%B0%D0%BA%20%D1%83%D1%81%D0%BA%D0%BE%D1%80%D0%B8%D1%82%D1%8C%3A%2A%2A%20,%28%D0%B7%D0%B5%D1%80%D0%BA%D0%B0%D0%BB%D0%B8%D1%82%D1%8C%20%D0%B2%D1%8B%D0%B3%D1%80%D1%83%D0%B7%D0%BA%D0%B8">
        <w:r w:rsidRPr="00A63DD7">
          <w:rPr>
            <w:rStyle w:val="af"/>
            <w:rFonts w:ascii="Times New Roman" w:hAnsi="Times New Roman" w:cs="Times New Roman"/>
            <w:color w:val="auto"/>
            <w:sz w:val="28"/>
            <w:szCs w:val="28"/>
          </w:rPr>
          <w:t>[23]</w:t>
        </w:r>
      </w:hyperlink>
      <w:r w:rsidRPr="00A63DD7">
        <w:rPr>
          <w:rFonts w:ascii="Times New Roman" w:hAnsi="Times New Roman" w:cs="Times New Roman"/>
          <w:sz w:val="28"/>
          <w:szCs w:val="28"/>
        </w:rPr>
        <w:t xml:space="preserve">. Поэтому схемы данных для сохранения планируются с учетом этих ограничений – например, вместо словарей применять списки пар ключ-значение или использовать простой собственный формат. Если проект потребует более гибкую сериализацию, можно перейти на </w:t>
      </w:r>
      <w:r w:rsidRPr="00A63DD7">
        <w:rPr>
          <w:rStyle w:val="VerbatimChar"/>
          <w:rFonts w:ascii="Times New Roman" w:hAnsi="Times New Roman" w:cs="Times New Roman"/>
          <w:sz w:val="28"/>
          <w:szCs w:val="28"/>
        </w:rPr>
        <w:t>System.Text.Json</w:t>
      </w:r>
      <w:r w:rsidRPr="00A63DD7">
        <w:rPr>
          <w:rFonts w:ascii="Times New Roman" w:hAnsi="Times New Roman" w:cs="Times New Roman"/>
          <w:sz w:val="28"/>
          <w:szCs w:val="28"/>
        </w:rPr>
        <w:t xml:space="preserve"> или сторонние библиотеки, но это увеличит сложность. Ранний этап включает простую реализацию сохранения/загрузки всего GameState в JSON и тест этого функционала (см. этапы разработки)</w:t>
      </w:r>
      <w:hyperlink r:id="rId34" w:anchor=":~:text=%D0%94%D0%B5%D0%BD%D1%8C%2011%E2%80%9314%20,5%2F%C3%971%2F%C3%972%2C%20%D0%BE%D0%B2%D0%B5%D1%80%D0%BB%D0%B5%D0%B8%20%D0%B8%D0%BD%D1%84%D0%B5%D0%BA%D1%86%D0%B8%D0%B8%2F%D0%BA%D0%BE%D0%BD%D1%82%D1%80%D0%BE%D0%BB%D1%8F">
        <w:r w:rsidRPr="00A63DD7">
          <w:rPr>
            <w:rStyle w:val="af"/>
            <w:rFonts w:ascii="Times New Roman" w:hAnsi="Times New Roman" w:cs="Times New Roman"/>
            <w:color w:val="auto"/>
            <w:sz w:val="28"/>
            <w:szCs w:val="28"/>
          </w:rPr>
          <w:t>[24]</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Версионирование сейвов: В вводится система версий сохранений – например, поле </w:t>
      </w:r>
      <w:r w:rsidRPr="00A63DD7">
        <w:rPr>
          <w:rStyle w:val="VerbatimChar"/>
          <w:rFonts w:ascii="Times New Roman" w:hAnsi="Times New Roman" w:cs="Times New Roman"/>
          <w:sz w:val="28"/>
          <w:szCs w:val="28"/>
        </w:rPr>
        <w:t>SaveVersion</w:t>
      </w:r>
      <w:r w:rsidRPr="00A63DD7">
        <w:rPr>
          <w:rFonts w:ascii="Times New Roman" w:hAnsi="Times New Roman" w:cs="Times New Roman"/>
          <w:sz w:val="28"/>
          <w:szCs w:val="28"/>
        </w:rPr>
        <w:t xml:space="preserve"> в корне JSON-файла</w:t>
      </w:r>
      <w:hyperlink r:id="rId35" w:anchor=":~:text=%D1%81%D0%B1%D0%BE%D1%80%D0%BA%D0%B0%20runtime,%D0%BC%D0%B8%D0%B3%D1%80%D0%B0%D1%86%D0%B8%D0%B8%20%D0%BF%D1%80%D0%B8%20%D0%B7%D0%B0%D0%B3%D1%80%D1%83%D0%B7%D0%BA%D0%B5">
        <w:r w:rsidRPr="00A63DD7">
          <w:rPr>
            <w:rStyle w:val="af"/>
            <w:rFonts w:ascii="Times New Roman" w:hAnsi="Times New Roman" w:cs="Times New Roman"/>
            <w:color w:val="auto"/>
            <w:sz w:val="28"/>
            <w:szCs w:val="28"/>
          </w:rPr>
          <w:t>[25]</w:t>
        </w:r>
      </w:hyperlink>
      <w:r w:rsidRPr="00A63DD7">
        <w:rPr>
          <w:rFonts w:ascii="Times New Roman" w:hAnsi="Times New Roman" w:cs="Times New Roman"/>
          <w:sz w:val="28"/>
          <w:szCs w:val="28"/>
        </w:rPr>
        <w:t>. При загрузке игра читает версию и выполняет миграцию данных, если файл был сохранен на старой версии. Это важно для поддержки обратной совместимости по ходу развития проекта. Рекомендуется реализовать простую структуру: переключатель (switch) по версии, и в случае устаревшего формата – преобразовать данные (или сообщить об ошибке, если downgrade невозможен).</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Addressables для ресурсов: Для управления игровыми ассетами (спрайты, звуки и прочее) планируется использовать Addressables. Это позволит подгружать ресурсы по запросу и выгружать их, уменьшая потребление памяти. Ключевой момент – дисциплина: на каждый </w:t>
      </w:r>
      <w:r w:rsidRPr="00A63DD7">
        <w:rPr>
          <w:rStyle w:val="VerbatimChar"/>
          <w:rFonts w:ascii="Times New Roman" w:hAnsi="Times New Roman" w:cs="Times New Roman"/>
          <w:sz w:val="28"/>
          <w:szCs w:val="28"/>
        </w:rPr>
        <w:t>Addressables.LoadAssetAsync</w:t>
      </w:r>
      <w:r w:rsidRPr="00A63DD7">
        <w:rPr>
          <w:rFonts w:ascii="Times New Roman" w:hAnsi="Times New Roman" w:cs="Times New Roman"/>
          <w:sz w:val="28"/>
          <w:szCs w:val="28"/>
        </w:rPr>
        <w:t xml:space="preserve"> должен приходиться соответствующий </w:t>
      </w:r>
      <w:r w:rsidRPr="00A63DD7">
        <w:rPr>
          <w:rStyle w:val="VerbatimChar"/>
          <w:rFonts w:ascii="Times New Roman" w:hAnsi="Times New Roman" w:cs="Times New Roman"/>
          <w:sz w:val="28"/>
          <w:szCs w:val="28"/>
        </w:rPr>
        <w:t>Addressables.Release</w:t>
      </w:r>
      <w:r w:rsidRPr="00A63DD7">
        <w:rPr>
          <w:rFonts w:ascii="Times New Roman" w:hAnsi="Times New Roman" w:cs="Times New Roman"/>
          <w:sz w:val="28"/>
          <w:szCs w:val="28"/>
        </w:rPr>
        <w:t>, иначе будут утечки памяти</w:t>
      </w:r>
      <w:hyperlink r:id="rId36" w:anchor=":~:text=,%EE%88%80cite%EE%88%82turn2search10%EE%88%81">
        <w:r w:rsidRPr="00A63DD7">
          <w:rPr>
            <w:rStyle w:val="af"/>
            <w:rFonts w:ascii="Times New Roman" w:hAnsi="Times New Roman" w:cs="Times New Roman"/>
            <w:color w:val="auto"/>
            <w:sz w:val="28"/>
            <w:szCs w:val="28"/>
          </w:rPr>
          <w:t>[26]</w:t>
        </w:r>
      </w:hyperlink>
      <w:r w:rsidRPr="00A63DD7">
        <w:rPr>
          <w:rFonts w:ascii="Times New Roman" w:hAnsi="Times New Roman" w:cs="Times New Roman"/>
          <w:sz w:val="28"/>
          <w:szCs w:val="28"/>
        </w:rPr>
        <w:t>. В профилировщике памяти нужно отслеживать количество загруженных адресуемых объектов до и после сцен, а также вести логирование загрузок/выгрузок (например, через счетчик или debug-лог)</w:t>
      </w:r>
      <w:hyperlink r:id="rId37" w:anchor=":~:text=,%EE%88%80cite%EE%88%82turn1search10%EE%88%81">
        <w:r w:rsidRPr="00A63DD7">
          <w:rPr>
            <w:rStyle w:val="af"/>
            <w:rFonts w:ascii="Times New Roman" w:hAnsi="Times New Roman" w:cs="Times New Roman"/>
            <w:color w:val="auto"/>
            <w:sz w:val="28"/>
            <w:szCs w:val="28"/>
          </w:rPr>
          <w:t>[27]</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Система сохранений и команда на уровне инфраструктуры: Подсистема Saving (в Application/Saving) предоставляет сервис сохранения игры. Сохранение выполняется только в безопасных точках – например, сразу после завершения тик-цикла, когда все события обработаны. Это предотвращает ситуацию, когда часть изменений применена, а часть – нет. Планируется внедрить буфер команд и событий: игра может логировать команды (например, строительство здания) и </w:t>
      </w:r>
      <w:r w:rsidRPr="00A63DD7">
        <w:rPr>
          <w:rFonts w:ascii="Times New Roman" w:hAnsi="Times New Roman" w:cs="Times New Roman"/>
          <w:sz w:val="28"/>
          <w:szCs w:val="28"/>
        </w:rPr>
        <w:lastRenderedPageBreak/>
        <w:t>выполнять сохранение после полного применения команд в тик (барьер тика)</w:t>
      </w:r>
      <w:hyperlink r:id="rId38" w:anchor=":~:text=7%29%20%D0%A1%D0%BE%D0%B1%D1%8B%D1%82%D0%B8%D1%8F%2C%20%D0%BA%D0%BE%D0%BC%D0%B0%D0%BD%D0%B4%D1%8B%2C%20%D1%81%D0%BE%D1%85%D1%80%D0%B0%D0%BD%D0%B5%D0%BD%D0%B8%D1%8F%20,50%20%D0%BA%D0%BB%D0%B5%D1%82%D0%BA%D0%B0%D1%85%C2%BB%20%E2%86%92%20%D0%BE%D0%B4%D0%B8%D0%BD%20%D0%B1%D0%B0%D1%82%D1%87">
        <w:r w:rsidRPr="00A63DD7">
          <w:rPr>
            <w:rStyle w:val="af"/>
            <w:rFonts w:ascii="Times New Roman" w:hAnsi="Times New Roman" w:cs="Times New Roman"/>
            <w:color w:val="auto"/>
            <w:sz w:val="28"/>
            <w:szCs w:val="28"/>
          </w:rPr>
          <w:t>[28]</w:t>
        </w:r>
      </w:hyperlink>
      <w:hyperlink r:id="rId39" w:anchor=":~:text=%D0%B8%D1%81%D0%BF%D0%BE%D0%BB%D1%8C%D0%B7%D1%83%D0%B5%D1%82%D1%81%D1%8F%20%D0%B2%20DOTS,%D0%BF%D0%B0%D0%BC%D1%8F%D1%82%D0%B8%20%D0%B8%20%D0%B2%D1%80%D0%B5%D0%BC%D0%B5%D0%BD%D0%B8%20%D0%B7%D0%B0%D0%B3%D1%80%D1%83%D0%B7%D0%BA%D0%B8%20%EE%88%80cite%EE%88%82turn2search16%EE%88%82turn2search10%EE%88%81">
        <w:r w:rsidRPr="00A63DD7">
          <w:rPr>
            <w:rStyle w:val="af"/>
            <w:rFonts w:ascii="Times New Roman" w:hAnsi="Times New Roman" w:cs="Times New Roman"/>
            <w:color w:val="auto"/>
            <w:sz w:val="28"/>
            <w:szCs w:val="28"/>
          </w:rPr>
          <w:t>[29]</w:t>
        </w:r>
      </w:hyperlink>
      <w:r w:rsidRPr="00A63DD7">
        <w:rPr>
          <w:rFonts w:ascii="Times New Roman" w:hAnsi="Times New Roman" w:cs="Times New Roman"/>
          <w:sz w:val="28"/>
          <w:szCs w:val="28"/>
        </w:rPr>
        <w:t>.</w:t>
      </w:r>
    </w:p>
    <w:p w:rsidR="00C54DB2" w:rsidRPr="00A63DD7" w:rsidRDefault="00571A96">
      <w:pPr>
        <w:pStyle w:val="aa"/>
        <w:rPr>
          <w:rFonts w:ascii="Times New Roman" w:hAnsi="Times New Roman" w:cs="Times New Roman"/>
          <w:sz w:val="28"/>
          <w:szCs w:val="28"/>
        </w:rPr>
      </w:pPr>
      <w:r w:rsidRPr="00A63DD7">
        <w:rPr>
          <w:rFonts w:ascii="Times New Roman" w:hAnsi="Times New Roman" w:cs="Times New Roman"/>
          <w:sz w:val="28"/>
          <w:szCs w:val="28"/>
        </w:rPr>
        <w:t xml:space="preserve">Unit-тесты данных: Рекомендуется написать тесты, проверяющие модели данных и сериализацию. Например,Assert-тесты, что при сериализации/десериализации модели через </w:t>
      </w:r>
      <w:r w:rsidRPr="00A63DD7">
        <w:rPr>
          <w:rStyle w:val="VerbatimChar"/>
          <w:rFonts w:ascii="Times New Roman" w:hAnsi="Times New Roman" w:cs="Times New Roman"/>
          <w:sz w:val="28"/>
          <w:szCs w:val="28"/>
        </w:rPr>
        <w:t>JsonUtility</w:t>
      </w:r>
      <w:r w:rsidRPr="00A63DD7">
        <w:rPr>
          <w:rFonts w:ascii="Times New Roman" w:hAnsi="Times New Roman" w:cs="Times New Roman"/>
          <w:sz w:val="28"/>
          <w:szCs w:val="28"/>
        </w:rPr>
        <w:t xml:space="preserve"> все поля восстанавливаются правильно, включая подтипы (если используются </w:t>
      </w:r>
      <w:r w:rsidRPr="00A63DD7">
        <w:rPr>
          <w:rStyle w:val="VerbatimChar"/>
          <w:rFonts w:ascii="Times New Roman" w:hAnsi="Times New Roman" w:cs="Times New Roman"/>
          <w:sz w:val="28"/>
          <w:szCs w:val="28"/>
        </w:rPr>
        <w:t>SerializeReference</w:t>
      </w:r>
      <w:r w:rsidRPr="00A63DD7">
        <w:rPr>
          <w:rFonts w:ascii="Times New Roman" w:hAnsi="Times New Roman" w:cs="Times New Roman"/>
          <w:sz w:val="28"/>
          <w:szCs w:val="28"/>
        </w:rPr>
        <w:t>)</w:t>
      </w:r>
      <w:hyperlink r:id="rId40" w:anchor=":~:text=1%29%20,%D0%BA%D0%BE%D1%80%D1%80%D0%B5%D0%BA%D1%82%D0%BD%D0%BE%20%D0%B2%D0%BE%D1%81%D1%81%D1%82%D0%B0%D0%BD%D0%B0%D0%B2%D0%BB%D0%B8%D0%B2%D0%B0%D0%B5%D1%82%20%D0%BF%D0%BE%D0%B4%D1%82%D0%B8%D0%BF%D1%8B">
        <w:r w:rsidRPr="00A63DD7">
          <w:rPr>
            <w:rStyle w:val="af"/>
            <w:rFonts w:ascii="Times New Roman" w:hAnsi="Times New Roman" w:cs="Times New Roman"/>
            <w:color w:val="auto"/>
            <w:sz w:val="28"/>
            <w:szCs w:val="28"/>
          </w:rPr>
          <w:t>[30]</w:t>
        </w:r>
      </w:hyperlink>
      <w:r w:rsidRPr="00A63DD7">
        <w:rPr>
          <w:rFonts w:ascii="Times New Roman" w:hAnsi="Times New Roman" w:cs="Times New Roman"/>
          <w:sz w:val="28"/>
          <w:szCs w:val="28"/>
        </w:rPr>
        <w:t xml:space="preserve">. Отдельно проверить, что ни один ScriptableObject не поменялся во время игры: например, в Editor-режиме можно Assert-ить, что </w:t>
      </w:r>
      <w:r w:rsidRPr="00A63DD7">
        <w:rPr>
          <w:rStyle w:val="VerbatimChar"/>
          <w:rFonts w:ascii="Times New Roman" w:hAnsi="Times New Roman" w:cs="Times New Roman"/>
          <w:sz w:val="28"/>
          <w:szCs w:val="28"/>
        </w:rPr>
        <w:t>AssetDatabase.Contains(obj)</w:t>
      </w:r>
      <w:r w:rsidRPr="00A63DD7">
        <w:rPr>
          <w:rFonts w:ascii="Times New Roman" w:hAnsi="Times New Roman" w:cs="Times New Roman"/>
          <w:sz w:val="28"/>
          <w:szCs w:val="28"/>
        </w:rPr>
        <w:t xml:space="preserve"> возвращает false для любого runtime-объекта (то есть объект не является ассетом)</w:t>
      </w:r>
      <w:hyperlink r:id="rId41" w:anchor=":~:text=1%29%20,%D0%BA%D0%BE%D1%80%D1%80%D0%B5%D0%BA%D1%82%D0%BD%D0%BE%20%D0%B2%D0%BE%D1%81%D1%81%D1%82%D0%B0%D0%BD%D0%B0%D0%B2%D0%BB%D0%B8%D0%B2%D0%B0%D0%B5%D1%82%20%D0%BF%D0%BE%D0%B4%D1%82%D0%B8%D0%BF%D1%8B">
        <w:r w:rsidRPr="00A63DD7">
          <w:rPr>
            <w:rStyle w:val="af"/>
            <w:rFonts w:ascii="Times New Roman" w:hAnsi="Times New Roman" w:cs="Times New Roman"/>
            <w:color w:val="auto"/>
            <w:sz w:val="28"/>
            <w:szCs w:val="28"/>
          </w:rPr>
          <w:t>[30]</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6" w:name="X0a29af6b387efaef00fe7cba539a3d772481f8a"/>
      <w:bookmarkEnd w:id="5"/>
      <w:r w:rsidRPr="00A63DD7">
        <w:rPr>
          <w:rFonts w:ascii="Times New Roman" w:hAnsi="Times New Roman" w:cs="Times New Roman"/>
          <w:color w:val="auto"/>
          <w:sz w:val="28"/>
          <w:szCs w:val="28"/>
        </w:rPr>
        <w:t>Экономика: двойная модель бюджета и ресурсы</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 xml:space="preserve">Экономическая система включает две параллельных экономики – государственную (ИИ) и личную (игрока). Это реализовано двумя объектами, реализующими интерфейс </w:t>
      </w:r>
      <w:r w:rsidRPr="00A63DD7">
        <w:rPr>
          <w:rStyle w:val="VerbatimChar"/>
          <w:rFonts w:ascii="Times New Roman" w:hAnsi="Times New Roman" w:cs="Times New Roman"/>
          <w:sz w:val="28"/>
          <w:szCs w:val="28"/>
        </w:rPr>
        <w:t>IEconomy</w:t>
      </w:r>
      <w:r w:rsidRPr="00A63DD7">
        <w:rPr>
          <w:rFonts w:ascii="Times New Roman" w:hAnsi="Times New Roman" w:cs="Times New Roman"/>
          <w:sz w:val="28"/>
          <w:szCs w:val="28"/>
        </w:rPr>
        <w:t xml:space="preserve"> (например, </w:t>
      </w:r>
      <w:r w:rsidRPr="00A63DD7">
        <w:rPr>
          <w:rStyle w:val="VerbatimChar"/>
          <w:rFonts w:ascii="Times New Roman" w:hAnsi="Times New Roman" w:cs="Times New Roman"/>
          <w:sz w:val="28"/>
          <w:szCs w:val="28"/>
        </w:rPr>
        <w:t>StateEconomy</w:t>
      </w:r>
      <w:r w:rsidRPr="00A63DD7">
        <w:rPr>
          <w:rFonts w:ascii="Times New Roman" w:hAnsi="Times New Roman" w:cs="Times New Roman"/>
          <w:sz w:val="28"/>
          <w:szCs w:val="28"/>
        </w:rPr>
        <w:t xml:space="preserve"> и </w:t>
      </w:r>
      <w:r w:rsidRPr="00A63DD7">
        <w:rPr>
          <w:rStyle w:val="VerbatimChar"/>
          <w:rFonts w:ascii="Times New Roman" w:hAnsi="Times New Roman" w:cs="Times New Roman"/>
          <w:sz w:val="28"/>
          <w:szCs w:val="28"/>
        </w:rPr>
        <w:t>PlayerEconomy</w:t>
      </w:r>
      <w:r w:rsidRPr="00A63DD7">
        <w:rPr>
          <w:rFonts w:ascii="Times New Roman" w:hAnsi="Times New Roman" w:cs="Times New Roman"/>
          <w:sz w:val="28"/>
          <w:szCs w:val="28"/>
        </w:rPr>
        <w:t>), каждый со своим балансом, доходами и расходами</w:t>
      </w:r>
      <w:hyperlink r:id="rId42" w:anchor=":~:text=,%D1%83%D0%BA%D1%80%D0%B5%D0%BF%D0%BB%D0%B5%D0%BD%D0%B8%D0%B9%20%D0%B8%20%C2%AB%D1%82%D0%BE%D1%87%D0%B5%D1%87%D0%BD%D1%83%D1%8E%20%D0%BF%D0%BE%D0%B4%D0%B4%D0%B5%D1%80%D0%B6%D0%BA%D1%83%C2%BB%20%D0%98%D0%98">
        <w:r w:rsidRPr="00A63DD7">
          <w:rPr>
            <w:rStyle w:val="af"/>
            <w:rFonts w:ascii="Times New Roman" w:hAnsi="Times New Roman" w:cs="Times New Roman"/>
            <w:color w:val="auto"/>
            <w:sz w:val="28"/>
            <w:szCs w:val="28"/>
          </w:rPr>
          <w:t>[31]</w:t>
        </w:r>
      </w:hyperlink>
      <w:r w:rsidRPr="00A63DD7">
        <w:rPr>
          <w:rFonts w:ascii="Times New Roman" w:hAnsi="Times New Roman" w:cs="Times New Roman"/>
          <w:sz w:val="28"/>
          <w:szCs w:val="28"/>
        </w:rPr>
        <w:t>.</w:t>
      </w:r>
    </w:p>
    <w:p w:rsidR="00C54DB2" w:rsidRPr="00A63DD7" w:rsidRDefault="00571A96">
      <w:pPr>
        <w:pStyle w:val="Compact"/>
        <w:numPr>
          <w:ilvl w:val="0"/>
          <w:numId w:val="3"/>
        </w:numPr>
        <w:rPr>
          <w:rFonts w:ascii="Times New Roman" w:hAnsi="Times New Roman" w:cs="Times New Roman"/>
          <w:sz w:val="28"/>
          <w:szCs w:val="28"/>
        </w:rPr>
      </w:pPr>
      <w:r w:rsidRPr="00A63DD7">
        <w:rPr>
          <w:rFonts w:ascii="Times New Roman" w:hAnsi="Times New Roman" w:cs="Times New Roman"/>
          <w:sz w:val="28"/>
          <w:szCs w:val="28"/>
        </w:rPr>
        <w:t>Госбюджет (StateEconomy): формируется из налогов и базовых ресурсов. Тратится автоматически ИИ-государством по стратегическим приоритетам – оборона, карантинные мероприятия, базовые исследования и логистика</w:t>
      </w:r>
      <w:hyperlink r:id="rId43" w:anchor=":~:text=,%D1%83%D0%BA%D1%80%D0%B5%D0%BF%D0%BB%D0%B5%D0%BD%D0%B8%D0%B9%20%D0%B8%20%C2%AB%D1%82%D0%BE%D1%87%D0%B5%D1%87%D0%BD%D1%83%D1%8E%20%D0%BF%D0%BE%D0%B4%D0%B4%D0%B5%D1%80%D0%B6%D0%BA%D1%83%C2%BB%20%D0%98%D0%98">
        <w:r w:rsidRPr="00A63DD7">
          <w:rPr>
            <w:rStyle w:val="af"/>
            <w:rFonts w:ascii="Times New Roman" w:hAnsi="Times New Roman" w:cs="Times New Roman"/>
            <w:color w:val="auto"/>
            <w:sz w:val="28"/>
            <w:szCs w:val="28"/>
          </w:rPr>
          <w:t>[31]</w:t>
        </w:r>
      </w:hyperlink>
      <w:hyperlink r:id="rId44" w:anchor=":~:text=4%29%20%D0%AD%D0%BA%D0%BE%D0%BD%D0%BE%D0%BC%D0%B8%D0%BA%D0%B0%20%28%D0%B4%D0%B2%D0%BE%D0%B9%D0%BD%D0%BE%D0%B5%20%D0%92%D0%92%D0%9F%29%20,%D0%92%D0%92%D0%9F%20%D1%83%D1%85%D0%BE%D0%B4%D0%B8%D1%82%20%D0%BD%D0%B0%20%D0%BA%D0%BE%D0%BC%D0%BF%D0%B5%D0%BD%D1%81%D0%B0%D1%86%D0%B8%D0%B8">
        <w:r w:rsidRPr="00A63DD7">
          <w:rPr>
            <w:rStyle w:val="af"/>
            <w:rFonts w:ascii="Times New Roman" w:hAnsi="Times New Roman" w:cs="Times New Roman"/>
            <w:color w:val="auto"/>
            <w:sz w:val="28"/>
            <w:szCs w:val="28"/>
          </w:rPr>
          <w:t>[32]</w:t>
        </w:r>
      </w:hyperlink>
      <w:r w:rsidRPr="00A63DD7">
        <w:rPr>
          <w:rFonts w:ascii="Times New Roman" w:hAnsi="Times New Roman" w:cs="Times New Roman"/>
          <w:sz w:val="28"/>
          <w:szCs w:val="28"/>
        </w:rPr>
        <w:t>. ИИ перераспределяет бюджет между этими направлениями на основе Utility AI (см. раздел AI) – то есть автоматически оценивает, куда вложения сейчас важнее всего</w:t>
      </w:r>
      <w:hyperlink r:id="rId45" w:anchor=":~:text=,%D0%92%D0%92%D0%9F%20%D1%83%D1%85%D0%BE%D0%B4%D0%B8%D1%82%20%D0%BD%D0%B0%20%D0%BA%D0%BE%D0%BC%D0%BF%D0%B5%D0%BD%D1%81%D0%B0%D1%86%D0%B8%D0%B8">
        <w:r w:rsidRPr="00A63DD7">
          <w:rPr>
            <w:rStyle w:val="af"/>
            <w:rFonts w:ascii="Times New Roman" w:hAnsi="Times New Roman" w:cs="Times New Roman"/>
            <w:color w:val="auto"/>
            <w:sz w:val="28"/>
            <w:szCs w:val="28"/>
          </w:rPr>
          <w:t>[33]</w:t>
        </w:r>
      </w:hyperlink>
      <w:r w:rsidRPr="00A63DD7">
        <w:rPr>
          <w:rFonts w:ascii="Times New Roman" w:hAnsi="Times New Roman" w:cs="Times New Roman"/>
          <w:sz w:val="28"/>
          <w:szCs w:val="28"/>
        </w:rPr>
        <w:t>. Например, при вспышке инфекции приоритет сместится на оборону и карантин. Гос-ИИ может также субсидировать игрока (например, в виде “контрактов” или целевых грантов).</w:t>
      </w:r>
    </w:p>
    <w:p w:rsidR="00C54DB2" w:rsidRPr="00A63DD7" w:rsidRDefault="00571A96">
      <w:pPr>
        <w:pStyle w:val="Compact"/>
        <w:numPr>
          <w:ilvl w:val="0"/>
          <w:numId w:val="3"/>
        </w:numPr>
        <w:rPr>
          <w:rFonts w:ascii="Times New Roman" w:hAnsi="Times New Roman" w:cs="Times New Roman"/>
          <w:sz w:val="28"/>
          <w:szCs w:val="28"/>
        </w:rPr>
      </w:pPr>
      <w:r w:rsidRPr="00A63DD7">
        <w:rPr>
          <w:rFonts w:ascii="Times New Roman" w:hAnsi="Times New Roman" w:cs="Times New Roman"/>
          <w:sz w:val="28"/>
          <w:szCs w:val="28"/>
        </w:rPr>
        <w:t>Бюджет игрока (PlayerEconomy): это своего рода личный ВВП игрока</w:t>
      </w:r>
      <w:hyperlink r:id="rId46" w:anchor=":~:text=,%D1%83%D0%BA%D1%80%D0%B5%D0%BF%D0%BB%D0%B5%D0%BD%D0%B8%D0%B9%20%D0%B8%20%C2%AB%D1%82%D0%BE%D1%87%D0%B5%D1%87%D0%BD%D1%83%D1%8E%20%D0%BF%D0%BE%D0%B4%D0%B4%D0%B5%D1%80%D0%B6%D0%BA%D1%83%C2%BB%20%D0%98%D0%98">
        <w:r w:rsidRPr="00A63DD7">
          <w:rPr>
            <w:rStyle w:val="af"/>
            <w:rFonts w:ascii="Times New Roman" w:hAnsi="Times New Roman" w:cs="Times New Roman"/>
            <w:color w:val="auto"/>
            <w:sz w:val="28"/>
            <w:szCs w:val="28"/>
          </w:rPr>
          <w:t>[31]</w:t>
        </w:r>
      </w:hyperlink>
      <w:r w:rsidRPr="00A63DD7">
        <w:rPr>
          <w:rFonts w:ascii="Times New Roman" w:hAnsi="Times New Roman" w:cs="Times New Roman"/>
          <w:sz w:val="28"/>
          <w:szCs w:val="28"/>
        </w:rPr>
        <w:t>. Игрок напрямую инвестирует эти средства в особые проекты – прорывные исследования, постройку фортификаций, поддержку операций ИИ. Игрок может брать краткосрочные займы под проценты, если не хватает средств</w:t>
      </w:r>
      <w:hyperlink r:id="rId47" w:anchor=":~:text=,%D0%92%D0%92%D0%9F%20%D1%83%D1%85%D0%BE%D0%B4%D0%B8%D1%82%20%D0%BD%D0%B0%20%D0%BA%D0%BE%D0%BC%D0%BF%D0%B5%D0%BD%D1%81%D0%B0%D1%86%D0%B8%D0%B8">
        <w:r w:rsidRPr="00A63DD7">
          <w:rPr>
            <w:rStyle w:val="af"/>
            <w:rFonts w:ascii="Times New Roman" w:hAnsi="Times New Roman" w:cs="Times New Roman"/>
            <w:color w:val="auto"/>
            <w:sz w:val="28"/>
            <w:szCs w:val="28"/>
          </w:rPr>
          <w:t>[33]</w:t>
        </w:r>
      </w:hyperlink>
      <w:r w:rsidRPr="00A63DD7">
        <w:rPr>
          <w:rFonts w:ascii="Times New Roman" w:hAnsi="Times New Roman" w:cs="Times New Roman"/>
          <w:sz w:val="28"/>
          <w:szCs w:val="28"/>
        </w:rPr>
        <w:t>. В геймдизайне это отражает волевые усилия игрока, которые выходят за рамки бюрократической машины государства.</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Обе экономики взаимодействуют. В проект вводится механика контрактов с KPI: например, если гос-ИИ берет на себя защиту определенной линии фронта, но терпит неудачу (прорыв инфекции), то часть госбюджета выплачивается как компенсация (штраф) – фактически переходит в распоряжение игрока или теряется</w:t>
      </w:r>
      <w:hyperlink r:id="rId48" w:anchor=":~:text=,%D0%92%D0%92%D0%9F%20%D1%83%D1%85%D0%BE%D0%B4%D0%B8%D1%82%20%D0%BD%D0%B0%20%D0%BA%D0%BE%D0%BC%D0%BF%D0%B5%D0%BD%D1%81%D0%B0%D1%86%D0%B8%D0%B8">
        <w:r w:rsidRPr="00A63DD7">
          <w:rPr>
            <w:rStyle w:val="af"/>
            <w:rFonts w:ascii="Times New Roman" w:hAnsi="Times New Roman" w:cs="Times New Roman"/>
            <w:color w:val="auto"/>
            <w:sz w:val="28"/>
            <w:szCs w:val="28"/>
          </w:rPr>
          <w:t>[34]</w:t>
        </w:r>
      </w:hyperlink>
      <w:r w:rsidRPr="00A63DD7">
        <w:rPr>
          <w:rFonts w:ascii="Times New Roman" w:hAnsi="Times New Roman" w:cs="Times New Roman"/>
          <w:sz w:val="28"/>
          <w:szCs w:val="28"/>
        </w:rPr>
        <w:t>. Это стимулирует ИИ выполнять обязательства. Контракты (BuildOrder, ResearchOrder и т.д.) могут оформляться как отдельные объекты в системе, публикуемые через EventBus (пример команды строительства ниже) и отслеживающие свой статус.</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lastRenderedPageBreak/>
        <w:t>Множественные ресурсы: Экономика усложняется введением четырех базовых ресурсов вместо абстрактных денег</w:t>
      </w:r>
      <w:hyperlink r:id="rId49" w:anchor=":~:text=1.%20%D0%92%D0%B2%D0%B5%D1%81%D1%82%D0%B8%20,%C2%A79">
        <w:r w:rsidRPr="00A63DD7">
          <w:rPr>
            <w:rStyle w:val="af"/>
            <w:rFonts w:ascii="Times New Roman" w:hAnsi="Times New Roman" w:cs="Times New Roman"/>
            <w:color w:val="auto"/>
            <w:sz w:val="28"/>
            <w:szCs w:val="28"/>
          </w:rPr>
          <w:t>[35]</w:t>
        </w:r>
      </w:hyperlink>
      <w:r w:rsidRPr="00A63DD7">
        <w:rPr>
          <w:rFonts w:ascii="Times New Roman" w:hAnsi="Times New Roman" w:cs="Times New Roman"/>
          <w:sz w:val="28"/>
          <w:szCs w:val="28"/>
        </w:rPr>
        <w:t>. Предусмотрены: трудовые часы населения (LaborHours) – универсальный производственный ресурс, энергия (Power) – генерация/потребление электричества в день, материалы (Materials) – стройматериалы, детали, боекомплект (совмещенный ресурс), еда (Food) – снабжение населения и войск</w:t>
      </w:r>
      <w:hyperlink r:id="rId50" w:anchor=":~:text=1.%20%D0%92%D0%B2%D0%B5%D1%81%D1%82%D0%B8%20,%C2%A79">
        <w:r w:rsidRPr="00A63DD7">
          <w:rPr>
            <w:rStyle w:val="af"/>
            <w:rFonts w:ascii="Times New Roman" w:hAnsi="Times New Roman" w:cs="Times New Roman"/>
            <w:color w:val="auto"/>
            <w:sz w:val="28"/>
            <w:szCs w:val="28"/>
          </w:rPr>
          <w:t>[35]</w:t>
        </w:r>
      </w:hyperlink>
      <w:r w:rsidRPr="00A63DD7">
        <w:rPr>
          <w:rFonts w:ascii="Times New Roman" w:hAnsi="Times New Roman" w:cs="Times New Roman"/>
          <w:sz w:val="28"/>
          <w:szCs w:val="28"/>
        </w:rPr>
        <w:t>. Бюджет игрока и государства оперируют этими ресурсами (в различных пропорциях).</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Экономический цикл работает с суточным тиком – раз в игровой день происходит расчет экономики по фиксированным этапам</w:t>
      </w:r>
      <w:hyperlink r:id="rId51" w:anchor=":~:text=9%29%20%D0%9F%D0%BE%D1%80%D1%8F%D0%B4%D0%BE%D0%BA%20%D1%81%D1%83%D1%82%D0%BE%D1%87%D0%BD%D0%BE%D0%B3%D0%BE%20%D1%82%D0%B8%D0%BA%D0%B0%20,%28%D0%BE%D0%B1%D0%BD%D0%BE%D0%B2%D0%BB%D0%B5%D0%BD%D0%B8%D0%B5%20%D1%81%D1%82%D0%B0%D1%82%D1%83%D1%81%D0%BE%D0%B2%20%D0%BF%D0%B5%D1%80%D0%B5%D0%B1%D1%80%D0%BE%D1%81%D0%BE%D0%BA%2C%20%D0%BF%D1%80%D0%B8%D0%B1%D1%8B%D1%82%D0%B8%D1%8F%2F%D0%B2%D1%8B%D0%B1%D1%8B%D1%82%D0%B8%D1%8F">
        <w:r w:rsidRPr="00A63DD7">
          <w:rPr>
            <w:rStyle w:val="af"/>
            <w:rFonts w:ascii="Times New Roman" w:hAnsi="Times New Roman" w:cs="Times New Roman"/>
            <w:color w:val="auto"/>
            <w:sz w:val="28"/>
            <w:szCs w:val="28"/>
          </w:rPr>
          <w:t>[36]</w:t>
        </w:r>
      </w:hyperlink>
      <w:r w:rsidRPr="00A63DD7">
        <w:rPr>
          <w:rFonts w:ascii="Times New Roman" w:hAnsi="Times New Roman" w:cs="Times New Roman"/>
          <w:sz w:val="28"/>
          <w:szCs w:val="28"/>
        </w:rPr>
        <w:t>. Порядок суточного тика: 1. Рост населения: рассчитывается прирост мирного населения за день (</w:t>
      </w:r>
      <w:r w:rsidRPr="00A63DD7">
        <w:rPr>
          <w:rStyle w:val="VerbatimChar"/>
          <w:rFonts w:ascii="Times New Roman" w:hAnsi="Times New Roman" w:cs="Times New Roman"/>
          <w:sz w:val="28"/>
          <w:szCs w:val="28"/>
        </w:rPr>
        <w:t>CivGrowth</w:t>
      </w:r>
      <w:r w:rsidRPr="00A63DD7">
        <w:rPr>
          <w:rFonts w:ascii="Times New Roman" w:hAnsi="Times New Roman" w:cs="Times New Roman"/>
          <w:sz w:val="28"/>
          <w:szCs w:val="28"/>
        </w:rPr>
        <w:t>) на основе базового процента и текущих условий</w:t>
      </w:r>
      <w:hyperlink r:id="rId52" w:anchor=":~:text=9%29%20%D0%9F%D0%BE%D1%80%D1%8F%D0%B4%D0%BE%D0%BA%20%D1%81%D1%83%D1%82%D0%BE%D1%87%D0%BD%D0%BE%D0%B3%D0%BE%20%D1%82%D0%B8%D0%BA%D0%B0%20,%28%D0%BE%D0%B1%D0%BD%D0%BE%D0%B2%D0%BB%D0%B5%D0%BD%D0%B8%D0%B5%20%D1%81%D1%82%D0%B0%D1%82%D1%83%D1%81%D0%BE%D0%B2%20%D0%BF%D0%B5%D1%80%D0%B5%D0%B1%D1%80%D0%BE%D1%81%D0%BE%D0%BA%2C%20%D0%BF%D1%80%D0%B8%D0%B1%D1%8B%D1%82%D0%B8%D1%8F%2F%D0%B2%D1%8B%D0%B1%D1%8B%D1%82%D0%B8%D1%8F">
        <w:r w:rsidRPr="00A63DD7">
          <w:rPr>
            <w:rStyle w:val="af"/>
            <w:rFonts w:ascii="Times New Roman" w:hAnsi="Times New Roman" w:cs="Times New Roman"/>
            <w:color w:val="auto"/>
            <w:sz w:val="28"/>
            <w:szCs w:val="28"/>
          </w:rPr>
          <w:t>[36]</w:t>
        </w:r>
      </w:hyperlink>
      <w:r w:rsidRPr="00A63DD7">
        <w:rPr>
          <w:rFonts w:ascii="Times New Roman" w:hAnsi="Times New Roman" w:cs="Times New Roman"/>
          <w:sz w:val="28"/>
          <w:szCs w:val="28"/>
        </w:rPr>
        <w:t>. Часть этого прироста может быть автоматически передана под управление ИИ (см. ниже). 2. Передача процентов ИИ: от общего суточного прироста и добытых ресурсов вычисляется доля, которая сразу уходит ИИ. Для каждого ресурса (включая прирост населения) на UI предусмотрен слайдер 0–100% – сколько % игрок автоматически отдаёт гос-ИИ</w:t>
      </w:r>
      <w:hyperlink r:id="rId53" w:anchor=":~:text=,8">
        <w:r w:rsidRPr="00A63DD7">
          <w:rPr>
            <w:rStyle w:val="af"/>
            <w:rFonts w:ascii="Times New Roman" w:hAnsi="Times New Roman" w:cs="Times New Roman"/>
            <w:color w:val="auto"/>
            <w:sz w:val="28"/>
            <w:szCs w:val="28"/>
          </w:rPr>
          <w:t>[37]</w:t>
        </w:r>
      </w:hyperlink>
      <w:hyperlink r:id="rId54" w:anchor=":~:text=9%29%20%D0%9F%D0%BE%D1%80%D1%8F%D0%B4%D0%BE%D0%BA%20%D1%81%D1%83%D1%82%D0%BE%D1%87%D0%BD%D0%BE%D0%B3%D0%BE%20%D1%82%D0%B8%D0%BA%D0%B0%20,%28%D0%BE%D0%B1%D0%BD%D0%BE%D0%B2%D0%BB%D0%B5%D0%BD%D0%B8%D0%B5%20%D1%81%D1%82%D0%B0%D1%82%D1%83%D1%81%D0%BE%D0%B2%20%D0%BF%D0%B5%D1%80%D0%B5%D0%B1%D1%80%D0%BE%D1%81%D0%BE%D0%BA%2C%20%D0%BF%D1%80%D0%B8%D0%B1%D1%8B%D1%82%D0%B8%D1%8F%2F%D0%B2%D1%8B%D0%B1%D1%8B%D1%82%D0%B8%D1%8F">
        <w:r w:rsidRPr="00A63DD7">
          <w:rPr>
            <w:rStyle w:val="af"/>
            <w:rFonts w:ascii="Times New Roman" w:hAnsi="Times New Roman" w:cs="Times New Roman"/>
            <w:color w:val="auto"/>
            <w:sz w:val="28"/>
            <w:szCs w:val="28"/>
          </w:rPr>
          <w:t>[36]</w:t>
        </w:r>
      </w:hyperlink>
      <w:r w:rsidRPr="00A63DD7">
        <w:rPr>
          <w:rFonts w:ascii="Times New Roman" w:hAnsi="Times New Roman" w:cs="Times New Roman"/>
          <w:sz w:val="28"/>
          <w:szCs w:val="28"/>
        </w:rPr>
        <w:t>. Например, если игрок считает, что ИИ лучше управится с энергией, он может перенаправить 50% произведенной энергии в госбюджет каждый день. Передача вычисляется до поступления ресурсов на склады игрока, с округлением вниз до целых единиц</w:t>
      </w:r>
      <w:hyperlink r:id="rId55" w:anchor=":~:text=1,%28%D0%BF%D1%80%D0%B8%20%D0%BD%D0%B0%D0%BB%D0%B8%D1%87%D0%B8%D0%B8%20%D0%BD%D0%B5%D1%81%D0%BA%D0%BE%D0%BB%D1%8C%D0%BA%D0%B8%D1%85%20%D0%98%D0%98">
        <w:r w:rsidRPr="00A63DD7">
          <w:rPr>
            <w:rStyle w:val="af"/>
            <w:rFonts w:ascii="Times New Roman" w:hAnsi="Times New Roman" w:cs="Times New Roman"/>
            <w:color w:val="auto"/>
            <w:sz w:val="28"/>
            <w:szCs w:val="28"/>
          </w:rPr>
          <w:t>[38]</w:t>
        </w:r>
      </w:hyperlink>
      <w:r w:rsidRPr="00A63DD7">
        <w:rPr>
          <w:rFonts w:ascii="Times New Roman" w:hAnsi="Times New Roman" w:cs="Times New Roman"/>
          <w:sz w:val="28"/>
          <w:szCs w:val="28"/>
        </w:rPr>
        <w:t>. 3. Базовое потребление: автоматически списывается еда на содержание населения, еда и материалы на содержание армии, энергия на работу построек, потери при хранении и прочие постоянные расходы</w:t>
      </w:r>
      <w:hyperlink r:id="rId56" w:anchor=":~:text=2.%20%2A%2A%D0%9F%D0%B5%D1%80%D0%B5%D0%B4%D0%B0%D1%87%D0%B0%20,%D0%B4%D0%B5%D1%84%D0%B8%D1%86%D0%B8%D1%82%D1%8B%2C%20%D0%BF%D1%80%D0%BE%D1%81%D1%82%D0%B0%D0%B8%D0%B2%D0%B0%D1%8E%D1%89%D0%B8%D0%B5%20%D0%BC%D0%BE%D1%89%D0%BD%D0%BE%D1%81%D1%82%D0%B8%2C%20%D0%B7%D0%B0%D0%B1%D0%B8%D1%82%D1%8B%D0%B5%20%D0%BA%D0%BE%D1%80%D0%B8%D0%B4%D0%BE%D1%80%D1%8B">
        <w:r w:rsidRPr="00A63DD7">
          <w:rPr>
            <w:rStyle w:val="af"/>
            <w:rFonts w:ascii="Times New Roman" w:hAnsi="Times New Roman" w:cs="Times New Roman"/>
            <w:color w:val="auto"/>
            <w:sz w:val="28"/>
            <w:szCs w:val="28"/>
          </w:rPr>
          <w:t>[39]</w:t>
        </w:r>
      </w:hyperlink>
      <w:r w:rsidRPr="00A63DD7">
        <w:rPr>
          <w:rFonts w:ascii="Times New Roman" w:hAnsi="Times New Roman" w:cs="Times New Roman"/>
          <w:sz w:val="28"/>
          <w:szCs w:val="28"/>
        </w:rPr>
        <w:t>. 4. Производство зданий: генерируются ресурсы экономическими постройками (фермы производят еду, электростанции – энергию, шахты – материалы и т.д.), конвертируются трудовые часы населения в реальные товары</w:t>
      </w:r>
      <w:hyperlink r:id="rId57" w:anchor=":~:text=2.%20%2A%2A%D0%9F%D0%B5%D1%80%D0%B5%D0%B4%D0%B0%D1%87%D0%B0%20,%D0%B4%D0%B5%D1%84%D0%B8%D1%86%D0%B8%D1%82%D1%8B%2C%20%D0%BF%D1%80%D0%BE%D1%81%D1%82%D0%B0%D0%B8%D0%B2%D0%B0%D1%8E%D1%89%D0%B8%D0%B5%20%D0%BC%D0%BE%D1%89%D0%BD%D0%BE%D1%81%D1%82%D0%B8%2C%20%D0%B7%D0%B0%D0%B1%D0%B8%D1%82%D1%8B%D0%B5%20%D0%BA%D0%BE%D1%80%D0%B8%D0%B4%D0%BE%D1%80%D1%8B">
        <w:r w:rsidRPr="00A63DD7">
          <w:rPr>
            <w:rStyle w:val="af"/>
            <w:rFonts w:ascii="Times New Roman" w:hAnsi="Times New Roman" w:cs="Times New Roman"/>
            <w:color w:val="auto"/>
            <w:sz w:val="28"/>
            <w:szCs w:val="28"/>
          </w:rPr>
          <w:t>[39]</w:t>
        </w:r>
      </w:hyperlink>
      <w:r w:rsidRPr="00A63DD7">
        <w:rPr>
          <w:rFonts w:ascii="Times New Roman" w:hAnsi="Times New Roman" w:cs="Times New Roman"/>
          <w:sz w:val="28"/>
          <w:szCs w:val="28"/>
        </w:rPr>
        <w:t>. 5. Очереди производства и обучения: обрабатываются очереди строительства зданий и подготовки военных юнитов. Например, казармы в день могут призвать ограниченное число новобранцев, превращая часть свободных гражданских (LaborHours) в военных за несколько дней обучения</w:t>
      </w:r>
      <w:hyperlink r:id="rId58" w:anchor=":~:text=1.%20%D0%92%D0%B2%D0%B5%D1%81%D1%82%D0%B8%20,%D0%B2%20%D1%80%D0%B5%D0%B7%D0%B5%D1%80%D0%B2%2F%D0%B3%D0%B0%D1%80%D0%BD%D0%B8%D0%B7%D0%BE%D0%BD%20%D0%BF%D0%BE%D1%81%D0%BB%D0%B5%20%D0%B7%D0%B0%D0%B2%D0%B5%D1%80%D1%88%D0%B5%D0%BD%D0%B8%D1%8F%20%D0%BE%D0%B1%D1%83%D1%87%D0%B5%D0%BD%D0%B8%D1%8F">
        <w:r w:rsidRPr="00A63DD7">
          <w:rPr>
            <w:rStyle w:val="af"/>
            <w:rFonts w:ascii="Times New Roman" w:hAnsi="Times New Roman" w:cs="Times New Roman"/>
            <w:color w:val="auto"/>
            <w:sz w:val="28"/>
            <w:szCs w:val="28"/>
          </w:rPr>
          <w:t>[40]</w:t>
        </w:r>
      </w:hyperlink>
      <w:hyperlink r:id="rId59" w:anchor=":~:text=,">
        <w:r w:rsidRPr="00A63DD7">
          <w:rPr>
            <w:rStyle w:val="af"/>
            <w:rFonts w:ascii="Times New Roman" w:hAnsi="Times New Roman" w:cs="Times New Roman"/>
            <w:color w:val="auto"/>
            <w:sz w:val="28"/>
            <w:szCs w:val="28"/>
          </w:rPr>
          <w:t>[41]</w:t>
        </w:r>
      </w:hyperlink>
      <w:r w:rsidRPr="00A63DD7">
        <w:rPr>
          <w:rFonts w:ascii="Times New Roman" w:hAnsi="Times New Roman" w:cs="Times New Roman"/>
          <w:sz w:val="28"/>
          <w:szCs w:val="28"/>
        </w:rPr>
        <w:t>. Для зданий – тратятся материалы/труд на прогресс строительства. В этом шаге уменьшаются запасы ресурсов согласно заявкам в очередях и увеличивается процент завершения проектов. 6. Логистика: обновляются статусы всех активных транспортных приказов (см. раздел логистики). Если какие-то подразделения или ресурсы должны были прибыть в этот день, они перемещаются в конечную точку; вычисляется время до прибытия оставшихся конвоев, проверяется пропускная способность коридоров</w:t>
      </w:r>
      <w:hyperlink r:id="rId60" w:anchor=":~:text=%D1%85%D1%80%D0%B0%D0%BD%D0%B5%D0%BD%D0%B8%D0%B5%29.%204.%20,%28%D0%BE%D0%B1%D0%BD%D0%BE%D0%B2%D0%BB%D0%B5%D0%BD%D0%B8%D0%B5%20%D1%81%D1%82%D0%B0%D1%82%D1%83%D1%81%D0%BE%D0%B2%20%D0%BF%D0%B5%D1%80%D0%B5%D0%B1%D1%80%D0%BE%D1%81%D0%BE%D0%BA%2C%20%D0%BF%D1%80%D0%B8%D0%B1%D1%8B%D1%82%D0%B8%D1%8F%2F%D0%B2%D1%8B%D0%B1%D1%8B%D1%82%D0%B8%D1%8F">
        <w:r w:rsidRPr="00A63DD7">
          <w:rPr>
            <w:rStyle w:val="af"/>
            <w:rFonts w:ascii="Times New Roman" w:hAnsi="Times New Roman" w:cs="Times New Roman"/>
            <w:color w:val="auto"/>
            <w:sz w:val="28"/>
            <w:szCs w:val="28"/>
          </w:rPr>
          <w:t>[42]</w:t>
        </w:r>
      </w:hyperlink>
      <w:r w:rsidRPr="00A63DD7">
        <w:rPr>
          <w:rFonts w:ascii="Times New Roman" w:hAnsi="Times New Roman" w:cs="Times New Roman"/>
          <w:sz w:val="28"/>
          <w:szCs w:val="28"/>
        </w:rPr>
        <w:t>. 7. Фортификации: аналогично, продвигается прогресс возведения или ремонта фортификационных сооружений, учитывается износ временных укреплений со временем</w:t>
      </w:r>
      <w:hyperlink r:id="rId61" w:anchor=":~:text=%D1%85%D1%80%D0%B0%D0%BD%D0%B5%D0%BD%D0%B8%D0%B5%29.%204.%20,%D0%B4%D0%B5%D1%84%D0%B8%D1%86%D0%B8%D1%82%D1%8B%2C%20%D0%BF%D1%80%D0%BE%D1%81%D1%82%D0%B0%D0%B8%D0%B2%D0%B0%D1%8E%D1%89%D0%B8%D0%B5%20%D0%BC%D0%BE%D1%89%D0%BD%D0%BE%D1%81%D1%82%D0%B8%2C%20%D0%B7%D0%B0%D0%B1%D0%B8%D1%82%D1%8B%D0%B5%20%D0%BA%D0%BE%D1%80%D0%B8%D0%B4%D0%BE%D1%80%D1%8B">
        <w:r w:rsidRPr="00A63DD7">
          <w:rPr>
            <w:rStyle w:val="af"/>
            <w:rFonts w:ascii="Times New Roman" w:hAnsi="Times New Roman" w:cs="Times New Roman"/>
            <w:color w:val="auto"/>
            <w:sz w:val="28"/>
            <w:szCs w:val="28"/>
          </w:rPr>
          <w:t>[43]</w:t>
        </w:r>
      </w:hyperlink>
      <w:r w:rsidRPr="00A63DD7">
        <w:rPr>
          <w:rFonts w:ascii="Times New Roman" w:hAnsi="Times New Roman" w:cs="Times New Roman"/>
          <w:sz w:val="28"/>
          <w:szCs w:val="28"/>
        </w:rPr>
        <w:t>. 8. Отчет и события: по итогам дня формируется сводный отчет (для экрана экономики) и генерируются события/оповещения: обнаружение дефицита ресурса, простаивание мощностей, перегруженность логистических узлов и т.п.</w:t>
      </w:r>
      <w:hyperlink r:id="rId62" w:anchor=":~:text=%D1%85%D1%80%D0%B0%D0%BD%D0%B5%D0%BD%D0%B8%D0%B5%29.%204.%20,%D0%B4%D0%B5%D1%84%D0%B8%D1%86%D0%B8%D1%82%D1%8B%2C%20%D0%BF%D1%80%D0%BE%D1%81%D1%82%D0%B0%D0%B8%D0%B2%D0%B0%D1%8E%D1%89%D0%B8%D0%B5%20%D0%BC%D0%BE%D1%89%D0%BD%D0%BE%D1%81%D1%82%D0%B8%2C%20%D0%B7%D0%B0%D0%B1%D0%B8%D1%82%D1%8B%D0%B5%20%D0%BA%D0%BE%D1%80%D0%B8%D0%B4%D0%BE%D1%80%D1%8B">
        <w:r w:rsidRPr="00A63DD7">
          <w:rPr>
            <w:rStyle w:val="af"/>
            <w:rFonts w:ascii="Times New Roman" w:hAnsi="Times New Roman" w:cs="Times New Roman"/>
            <w:color w:val="auto"/>
            <w:sz w:val="28"/>
            <w:szCs w:val="28"/>
          </w:rPr>
          <w:t>[43]</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lastRenderedPageBreak/>
        <w:t>Правило баланса: система не допускает отрицательных значений ресурсов – если расход превышает доступный запас, включаются механики понижения потребления и распределения дефицита</w:t>
      </w:r>
      <w:hyperlink r:id="rId63" w:anchor=":~:text=%2A%2A%D1%88%D1%82%D0%B0%D1%82%D0%BD%D1%83%D1%8E%20%D0%BF%D0%BE%D1%82%D1%80%D0%B5%D0%B1%D0%BD%D0%BE%D1%81%D1%82%D1%8C%20%D0%B2%20%D1%82%D1%80%D1%83%D0%B4%D0%B0,%28%D1%81%D0%BC.%20%C2%A710">
        <w:r w:rsidRPr="00A63DD7">
          <w:rPr>
            <w:rStyle w:val="af"/>
            <w:rFonts w:ascii="Times New Roman" w:hAnsi="Times New Roman" w:cs="Times New Roman"/>
            <w:color w:val="auto"/>
            <w:sz w:val="28"/>
            <w:szCs w:val="28"/>
          </w:rPr>
          <w:t>[44]</w:t>
        </w:r>
      </w:hyperlink>
      <w:r w:rsidRPr="00A63DD7">
        <w:rPr>
          <w:rFonts w:ascii="Times New Roman" w:hAnsi="Times New Roman" w:cs="Times New Roman"/>
          <w:sz w:val="28"/>
          <w:szCs w:val="28"/>
        </w:rPr>
        <w:t>. Например, при нехватке энергии отключаются объекты по приоритетам (сначала наименее важные)</w:t>
      </w:r>
      <w:hyperlink r:id="rId64" w:anchor=":~:text=10%29%20%D0%94%D0%B5%D1%84%D0%B8%D1%86%D0%B8%D1%82%D1%8B%20%D0%B8%20%D0%BF%D1%80%D0%B8%D0%BE%D1%80%D0%B8%D1%82%D0%B5%D1%82%D1%8B%20,%D0%B2%D1%81%D1%91%20%D0%B2%D0%B8%D0%B4%D0%BD%D0%BE%20%D0%B2%20%D1%81%D1%83%D1%82%D0%BE%D1%87%D0%BD%D0%BE%D0%BC%20%D0%BE%D1%82%D1%87%D1%91%D1%82%D0%B5">
        <w:r w:rsidRPr="00A63DD7">
          <w:rPr>
            <w:rStyle w:val="af"/>
            <w:rFonts w:ascii="Times New Roman" w:hAnsi="Times New Roman" w:cs="Times New Roman"/>
            <w:color w:val="auto"/>
            <w:sz w:val="28"/>
            <w:szCs w:val="28"/>
          </w:rPr>
          <w:t>[45]</w:t>
        </w:r>
      </w:hyperlink>
      <w:r w:rsidRPr="00A63DD7">
        <w:rPr>
          <w:rFonts w:ascii="Times New Roman" w:hAnsi="Times New Roman" w:cs="Times New Roman"/>
          <w:sz w:val="28"/>
          <w:szCs w:val="28"/>
        </w:rPr>
        <w:t>, при нехватке еды – прирост населения падает до нуля, растет риск негативных событий (бунты, дезертирство), а при длительном голоде население начинает убывать</w:t>
      </w:r>
      <w:hyperlink r:id="rId65" w:anchor=":~:text=%D1%8D%D0%BB%D0%B5%D0%BA%D1%82%D1%80%D0%BE%D0%BF%D0%B8%D1%82%D0%B0%D0%BD%D0%B8%D0%B5%20%C2%AB%D0%B6%D0%B8%D0%B7%D0%BD%D0%B5%D0%BD%D0%BD%D0%BE%20%D0%B2%D0%B0%D0%B6%D0%BD%D0%BE%D0%B3%D0%BE%C2%BB%2C%203,%D0%B2%D1%81%D1%91%20%D0%B2%D0%B8%D0%B4%D0%BD%D0%BE%20%D0%B2%20%D1%81%D1%83%D1%82%D0%BE%D1%87%D0%BD%D0%BE%D0%BC%20%D0%BE%D1%82%D1%87%D1%91%D1%82%D0%B5">
        <w:r w:rsidRPr="00A63DD7">
          <w:rPr>
            <w:rStyle w:val="af"/>
            <w:rFonts w:ascii="Times New Roman" w:hAnsi="Times New Roman" w:cs="Times New Roman"/>
            <w:color w:val="auto"/>
            <w:sz w:val="28"/>
            <w:szCs w:val="28"/>
          </w:rPr>
          <w:t>[46]</w:t>
        </w:r>
      </w:hyperlink>
      <w:r w:rsidRPr="00A63DD7">
        <w:rPr>
          <w:rFonts w:ascii="Times New Roman" w:hAnsi="Times New Roman" w:cs="Times New Roman"/>
          <w:sz w:val="28"/>
          <w:szCs w:val="28"/>
        </w:rPr>
        <w:t>. Все автоматические сокращения происходят прозрачно: игрок видит, какие статьи урезаны, в суточном отчете не должно быть «скрытых» списаний</w:t>
      </w:r>
      <w:hyperlink r:id="rId66" w:anchor=":~:text=2.%20%D0%9F%D1%80%D0%B8%20%D0%BD%D0%B5%D1%85%D0%B2%D0%B0%D1%82%D0%BA%D0%B5%20,%D0%B2%D1%81%D1%91%20%D0%B2%D0%B8%D0%B4%D0%BD%D0%BE%20%D0%B2%20%D1%81%D1%83%D1%82%D0%BE%D1%87%D0%BD%D0%BE%D0%BC%20%D0%BE%D1%82%D1%87%D1%91%D1%82%D0%B5">
        <w:r w:rsidRPr="00A63DD7">
          <w:rPr>
            <w:rStyle w:val="af"/>
            <w:rFonts w:ascii="Times New Roman" w:hAnsi="Times New Roman" w:cs="Times New Roman"/>
            <w:color w:val="auto"/>
            <w:sz w:val="28"/>
            <w:szCs w:val="28"/>
          </w:rPr>
          <w:t>[47]</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Типы зданий и юнитов: Экономические постройки делятся на категории: экономические здания (фермы, электростанции, шахты, склады) – увеличивают производство или хранение ресурсов; исследовательские (лаборатории, университеты) – позволяют открывать улучшения и повышают эффективность производства; военные (производственные) – казармы, заводы техники, аэродромы, которые производят боевые единицы и требуют ресурсы на содержание</w:t>
      </w:r>
      <w:hyperlink r:id="rId67" w:anchor=":~:text=1.%20,%D1%87%D0%B0%D1%81%D1%8B%20%D0%B8%20%D0%B5%D0%B4%D1%83%20%D0%BD%D0%B0%20%D1%81%D0%BE%D0%B4%D0%B5%D1%80%D0%B6%D0%B0%D0%BD%D0%B8%D0%B8">
        <w:r w:rsidRPr="00A63DD7">
          <w:rPr>
            <w:rStyle w:val="af"/>
            <w:rFonts w:ascii="Times New Roman" w:hAnsi="Times New Roman" w:cs="Times New Roman"/>
            <w:color w:val="auto"/>
            <w:sz w:val="28"/>
            <w:szCs w:val="28"/>
          </w:rPr>
          <w:t>[48]</w:t>
        </w:r>
      </w:hyperlink>
      <w:r w:rsidRPr="00A63DD7">
        <w:rPr>
          <w:rFonts w:ascii="Times New Roman" w:hAnsi="Times New Roman" w:cs="Times New Roman"/>
          <w:sz w:val="28"/>
          <w:szCs w:val="28"/>
        </w:rPr>
        <w:t>. У каждой постройки задана стоимость строительства, время постройки (в днях), потребление/производство ресурсов в работе и на обслуживание</w:t>
      </w:r>
      <w:hyperlink r:id="rId68" w:anchor=":~:text=1.%20%D0%A0%D0%B0%D0%B7%D0%B4%D0%B5%D0%BB%D0%B8%D1%82%D1%8C%20%D0%BD%D0%B0%20,%D0%BF%D0%B0%D1%80%D0%B0%D0%BB%D0%BB%D0%B5%D0%BB%D1%8C%D0%BD%D0%BE%D1%81%D1%82%D1%8C%20%D0%BE%D0%BF%D1%80%D0%B5%D0%B4%D0%B5%D0%BB%D1%8F%D0%B5%D1%82%D1%81%D1%8F%20%D1%87%D0%B8%D1%81%D0%BB%D0%BE%D0%BC">
        <w:r w:rsidRPr="00A63DD7">
          <w:rPr>
            <w:rStyle w:val="af"/>
            <w:rFonts w:ascii="Times New Roman" w:hAnsi="Times New Roman" w:cs="Times New Roman"/>
            <w:color w:val="auto"/>
            <w:sz w:val="28"/>
            <w:szCs w:val="28"/>
          </w:rPr>
          <w:t>[49]</w:t>
        </w:r>
      </w:hyperlink>
      <w:r w:rsidRPr="00A63DD7">
        <w:rPr>
          <w:rFonts w:ascii="Times New Roman" w:hAnsi="Times New Roman" w:cs="Times New Roman"/>
          <w:sz w:val="28"/>
          <w:szCs w:val="28"/>
        </w:rPr>
        <w:t>. Военные здания также имеют параметр конверсии: сколько гражданских можно обучить в день, длительность подготовки одного солдата и стоимость на одного рекрута в еде, материалах, энергии и труде</w:t>
      </w:r>
      <w:hyperlink r:id="rId69" w:anchor=":~:text=,">
        <w:r w:rsidRPr="00A63DD7">
          <w:rPr>
            <w:rStyle w:val="af"/>
            <w:rFonts w:ascii="Times New Roman" w:hAnsi="Times New Roman" w:cs="Times New Roman"/>
            <w:color w:val="auto"/>
            <w:sz w:val="28"/>
            <w:szCs w:val="28"/>
          </w:rPr>
          <w:t>[41]</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UI для экономики: Требуется реализовать экран суточного отчета экономики – на нем отображаются балансы ресурсов, прирост/убыль за день, выявленные узкие места и т.д.</w:t>
      </w:r>
      <w:hyperlink r:id="rId70" w:anchor=":~:text=1.%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50]</w:t>
        </w:r>
      </w:hyperlink>
      <w:r w:rsidRPr="00A63DD7">
        <w:rPr>
          <w:rFonts w:ascii="Times New Roman" w:hAnsi="Times New Roman" w:cs="Times New Roman"/>
          <w:sz w:val="28"/>
          <w:szCs w:val="28"/>
        </w:rPr>
        <w:t>. На отдельной панели – слайдеры передачи % ИИ для каждого ресурса (5 штук: труд, энергия, материалы, еда, прирост населения) с кнопкой сброса на 0%</w:t>
      </w:r>
      <w:hyperlink r:id="rId71" w:anchor=":~:text=1.%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50]</w:t>
        </w:r>
      </w:hyperlink>
      <w:r w:rsidRPr="00A63DD7">
        <w:rPr>
          <w:rFonts w:ascii="Times New Roman" w:hAnsi="Times New Roman" w:cs="Times New Roman"/>
          <w:sz w:val="28"/>
          <w:szCs w:val="28"/>
        </w:rPr>
        <w:t>. Это дает игроку наглядный контроль над тем, сколько ресурсов он отдает под управление ИИ ежедневно.</w:t>
      </w:r>
    </w:p>
    <w:p w:rsidR="00C54DB2" w:rsidRPr="00A63DD7" w:rsidRDefault="00571A96">
      <w:pPr>
        <w:pStyle w:val="aa"/>
        <w:rPr>
          <w:rFonts w:ascii="Times New Roman" w:hAnsi="Times New Roman" w:cs="Times New Roman"/>
          <w:sz w:val="28"/>
          <w:szCs w:val="28"/>
        </w:rPr>
      </w:pPr>
      <w:r w:rsidRPr="00A63DD7">
        <w:rPr>
          <w:rFonts w:ascii="Segoe UI Emoji" w:hAnsi="Segoe UI Emoji" w:cs="Segoe UI Emoji"/>
          <w:sz w:val="28"/>
          <w:szCs w:val="28"/>
        </w:rPr>
        <w:t>💡</w:t>
      </w:r>
      <w:r w:rsidRPr="00A63DD7">
        <w:rPr>
          <w:rFonts w:ascii="Times New Roman" w:hAnsi="Times New Roman" w:cs="Times New Roman"/>
          <w:sz w:val="28"/>
          <w:szCs w:val="28"/>
        </w:rPr>
        <w:t xml:space="preserve"> Оптимизация экономики: Расчеты экономики можно проводить разреженно – нет нужды обновлять бюджеты каждый кадр. Достаточно раз в N тиков (например, раз в игровые сутки) применять формулы, а в остальные тики держать показатели неизменными. Также все агрегаты (общий доход, расход) стоит кешировать и обновлять инкрементно при изменениях, а не вычислять с нуля каждый раз</w:t>
      </w:r>
      <w:hyperlink r:id="rId72" w:anchor=":~:text=%2A%2A%D0%9A%D0%B0%D0%BA%20%D1%83%D1%81%D0%BA%D0%BE%D1%80%D0%B8%D1%82%D1%8C%3A%2A%2A%20,%D0%BF%D0%BE%D0%B4%D1%85%D0%BE%D0%B4">
        <w:r w:rsidRPr="00A63DD7">
          <w:rPr>
            <w:rStyle w:val="af"/>
            <w:rFonts w:ascii="Times New Roman" w:hAnsi="Times New Roman" w:cs="Times New Roman"/>
            <w:color w:val="auto"/>
            <w:sz w:val="28"/>
            <w:szCs w:val="28"/>
          </w:rPr>
          <w:t>[51]</w:t>
        </w:r>
      </w:hyperlink>
      <w:r w:rsidRPr="00A63DD7">
        <w:rPr>
          <w:rFonts w:ascii="Times New Roman" w:hAnsi="Times New Roman" w:cs="Times New Roman"/>
          <w:sz w:val="28"/>
          <w:szCs w:val="28"/>
        </w:rPr>
        <w:t>. Это позволит сэкономить на расчетах, особенно при большом числе объектов.</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 xml:space="preserve">Unit-тесты экономики: Написать простые тесты-инварианты для бюджета: например, после серии операций </w:t>
      </w:r>
      <w:r w:rsidRPr="00A63DD7">
        <w:rPr>
          <w:rStyle w:val="VerbatimChar"/>
          <w:rFonts w:ascii="Times New Roman" w:hAnsi="Times New Roman" w:cs="Times New Roman"/>
          <w:sz w:val="28"/>
          <w:szCs w:val="28"/>
        </w:rPr>
        <w:t>TryReserve</w:t>
      </w:r>
      <w:r w:rsidRPr="00A63DD7">
        <w:rPr>
          <w:rFonts w:ascii="Times New Roman" w:hAnsi="Times New Roman" w:cs="Times New Roman"/>
          <w:sz w:val="28"/>
          <w:szCs w:val="28"/>
        </w:rPr>
        <w:t xml:space="preserve"> и </w:t>
      </w:r>
      <w:r w:rsidRPr="00A63DD7">
        <w:rPr>
          <w:rStyle w:val="VerbatimChar"/>
          <w:rFonts w:ascii="Times New Roman" w:hAnsi="Times New Roman" w:cs="Times New Roman"/>
          <w:sz w:val="28"/>
          <w:szCs w:val="28"/>
        </w:rPr>
        <w:t>Commit</w:t>
      </w:r>
      <w:r w:rsidRPr="00A63DD7">
        <w:rPr>
          <w:rFonts w:ascii="Times New Roman" w:hAnsi="Times New Roman" w:cs="Times New Roman"/>
          <w:sz w:val="28"/>
          <w:szCs w:val="28"/>
        </w:rPr>
        <w:t xml:space="preserve"> сумма денег не исчезает и не создается из воздуха (балансы сходятся)</w:t>
      </w:r>
      <w:hyperlink r:id="rId73" w:anchor=":~:text=%2A%2A%D0%9F%D1%80%D0%BE%D0%B2%D0%B5%D1%80%D0%BA%D0%B8%2F%D1%82%D0%B5%D1%81%D1%82%D1%8B%3A%2A%2A%201%29%20Unit,%C2%AB%D0%B4%D0%B5%D0%BD%D1%8C%D0%B3%D0%B8%20%D0%BD%D0%B5%20%D0%B8%D1%81%D1%87%D0%B5%D0%B7%D0%B0%D1%8E%D1%82%2F%D0%BD%D0%B5%20%D0%BF%D0%BE%D1%8F%D0%B2%D0%BB%D1%8F%D1%8E%D1%82%D1%81%D1%8F%C2%BB">
        <w:r w:rsidRPr="00A63DD7">
          <w:rPr>
            <w:rStyle w:val="af"/>
            <w:rFonts w:ascii="Times New Roman" w:hAnsi="Times New Roman" w:cs="Times New Roman"/>
            <w:color w:val="auto"/>
            <w:sz w:val="28"/>
            <w:szCs w:val="28"/>
          </w:rPr>
          <w:t>[52]</w:t>
        </w:r>
      </w:hyperlink>
      <w:r w:rsidRPr="00A63DD7">
        <w:rPr>
          <w:rFonts w:ascii="Times New Roman" w:hAnsi="Times New Roman" w:cs="Times New Roman"/>
          <w:sz w:val="28"/>
          <w:szCs w:val="28"/>
        </w:rPr>
        <w:t>. Смоделировать 100 тиков с хаотичными расходами и проверять, что итоговые балансы соответствуют ожидаемым (ни один не стал отрицательным и т.п.)</w:t>
      </w:r>
      <w:hyperlink r:id="rId74" w:anchor=":~:text=1%29%20Unit,%C2%AB%D0%B4%D0%B5%D0%BD%D1%8C%D0%B3%D0%B8%20%D0%BD%D0%B5%20%D0%B8%D1%81%D1%87%D0%B5%D0%B7%D0%B0%D1%8E%D1%82%2F%D0%BD%D0%B5%20%D0%BF%D0%BE%D1%8F%D0%B2%D0%BB%D1%8F%D1%8E%D1%82%D1%81%D1%8F%C2%BB">
        <w:r w:rsidRPr="00A63DD7">
          <w:rPr>
            <w:rStyle w:val="af"/>
            <w:rFonts w:ascii="Times New Roman" w:hAnsi="Times New Roman" w:cs="Times New Roman"/>
            <w:color w:val="auto"/>
            <w:sz w:val="28"/>
            <w:szCs w:val="28"/>
          </w:rPr>
          <w:t>[53]</w:t>
        </w:r>
      </w:hyperlink>
      <w:r w:rsidRPr="00A63DD7">
        <w:rPr>
          <w:rFonts w:ascii="Times New Roman" w:hAnsi="Times New Roman" w:cs="Times New Roman"/>
          <w:sz w:val="28"/>
          <w:szCs w:val="28"/>
        </w:rPr>
        <w:t xml:space="preserve">. Логировать отказы в </w:t>
      </w:r>
      <w:r w:rsidRPr="00A63DD7">
        <w:rPr>
          <w:rFonts w:ascii="Times New Roman" w:hAnsi="Times New Roman" w:cs="Times New Roman"/>
          <w:sz w:val="28"/>
          <w:szCs w:val="28"/>
        </w:rPr>
        <w:lastRenderedPageBreak/>
        <w:t xml:space="preserve">расходах (например, </w:t>
      </w:r>
      <w:r w:rsidRPr="00A63DD7">
        <w:rPr>
          <w:rStyle w:val="VerbatimChar"/>
          <w:rFonts w:ascii="Times New Roman" w:hAnsi="Times New Roman" w:cs="Times New Roman"/>
          <w:sz w:val="28"/>
          <w:szCs w:val="28"/>
        </w:rPr>
        <w:t>ReserveFail</w:t>
      </w:r>
      <w:r w:rsidRPr="00A63DD7">
        <w:rPr>
          <w:rFonts w:ascii="Times New Roman" w:hAnsi="Times New Roman" w:cs="Times New Roman"/>
          <w:sz w:val="28"/>
          <w:szCs w:val="28"/>
        </w:rPr>
        <w:t xml:space="preserve"> с указанием суммы, баланса, источника) – это поможет выявить проблемы настроек</w:t>
      </w:r>
      <w:hyperlink r:id="rId75" w:anchor=":~:text=2,%D0%BF%D1%80%D0%BE%D0%B2%D0%B5%D1%80%D1%8C%2C%20%D1%87%D1%82%D0%BE%20%D0%BD%D0%B5%D1%82%20%D0%B4%D1%80%D0%BE%D0%B6%D0%B0%D0%BD%D0%B8%D1%8F%20%D0%BF%D1%80%D0%B8%D0%BE%D1%80%D0%B8%D1%82%D0%B5%D1%82%D0%BE%D0%B2">
        <w:r w:rsidRPr="00A63DD7">
          <w:rPr>
            <w:rStyle w:val="af"/>
            <w:rFonts w:ascii="Times New Roman" w:hAnsi="Times New Roman" w:cs="Times New Roman"/>
            <w:color w:val="auto"/>
            <w:sz w:val="28"/>
            <w:szCs w:val="28"/>
          </w:rPr>
          <w:t>[54]</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7" w:name="модель-заражения-и-инфекции-sirseir"/>
      <w:bookmarkEnd w:id="6"/>
      <w:r w:rsidRPr="00A63DD7">
        <w:rPr>
          <w:rFonts w:ascii="Times New Roman" w:hAnsi="Times New Roman" w:cs="Times New Roman"/>
          <w:color w:val="auto"/>
          <w:sz w:val="28"/>
          <w:szCs w:val="28"/>
        </w:rPr>
        <w:t>Модель заражения и инфекции (SIR/SEIR)</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Основы модели: В игре реализуется гибрид эпидемиологической модели типа SIR/SEIR и клеточного автомата. Каждая клетка на карте имеет состояние заражения: Susceptible (восприимчивая), Infected (зараженная) или Recovered (выздоровевшая и иммунная); либо ведется непрерывный счет уровня инфекции 0..1</w:t>
      </w:r>
      <w:hyperlink r:id="rId76" w:anchor=":~:text=%D0%9E%D1%82%D0%BF%D1%80%D0%B0%D0%B2%D0%BD%D0%B0%D1%8F%20%D1%82%D0%BE%D1%87%D0%BA%D0%B0%3A%20%D0%BA%D0%BB%D0%B5%D1%82%D0%BE%D1%87%D0%BD%D1%8B%D0%B9%20%D0%B0%D0%B2%D1%82%D0%BE%D0%BC%D0%B0%D1%82%20%D0%BD%D0%B0,%D0%B4%D0%BE%D0%BB%D1%8F%20%D0%BD%D0%B0%D1%81%D0%B5%D0%BB%D0%B5%D0%BD%D0%B8%D1%8F%2F%D0%BC%D0%BE%D0%B1%D0%B8%D0%BB%D1%8C%D0%BD%D0%BE%D1%81%D1%82%D1%8C">
        <w:r w:rsidRPr="00A63DD7">
          <w:rPr>
            <w:rStyle w:val="af"/>
            <w:rFonts w:ascii="Times New Roman" w:hAnsi="Times New Roman" w:cs="Times New Roman"/>
            <w:color w:val="auto"/>
            <w:sz w:val="28"/>
            <w:szCs w:val="28"/>
          </w:rPr>
          <w:t>[55]</w:t>
        </w:r>
      </w:hyperlink>
      <w:r w:rsidRPr="00A63DD7">
        <w:rPr>
          <w:rFonts w:ascii="Times New Roman" w:hAnsi="Times New Roman" w:cs="Times New Roman"/>
          <w:sz w:val="28"/>
          <w:szCs w:val="28"/>
        </w:rPr>
        <w:t>. Распространение болезни рассчитывается по соседям на сетке (соседство может быть выбранным Moore 8 направлений или Von Neumann 4 направления – важно зафиксировать и использовать единообразно)</w:t>
      </w:r>
      <w:hyperlink r:id="rId77" w:anchor=":~:text=%2A%2A%D0%A7%D1%82%D0%BE%20%D0%B4%D0%BE%D0%B1%D0%B0%D0%B2%D0%B8%D1%82%D1%8C%20%28%D0%BC%D0%B5%D1%85%D0%B0%D0%BD%D0%B8%D0%BA%D0%B8%29%3A%2A%2A%20,%D0%BC%D0%BE%D0%B1%D0%B8%D0%BB%D1%8C%D0%BD%D0%BE%D1%81%D1%82%D1%8C%2F%D0%B2%D0%B5%D1%80%D0%BE%D1%8F%D1%82%D0%BD%D0%BE%D1%81%D1%82%D1%8C%20%D0%B7%D0%B0%D1%80%D0%B0%D0%B6%D0%B5%D0%BD%D0%B8%D1%8F%2C%20%D0%BD%D0%BE%20%D1%80%D0%B5%D0%B6%D1%83%D1%82%20%D0%BF%D1%80%D0%BE%D0%B8%D0%B7%D0%B2%D0%BE%D0%B4%D1%81%D1%82%D0%B2%D0%BE">
        <w:r w:rsidRPr="00A63DD7">
          <w:rPr>
            <w:rStyle w:val="af"/>
            <w:rFonts w:ascii="Times New Roman" w:hAnsi="Times New Roman" w:cs="Times New Roman"/>
            <w:color w:val="auto"/>
            <w:sz w:val="28"/>
            <w:szCs w:val="28"/>
          </w:rPr>
          <w:t>[56]</w:t>
        </w:r>
      </w:hyperlink>
      <w:r w:rsidRPr="00A63DD7">
        <w:rPr>
          <w:rFonts w:ascii="Times New Roman" w:hAnsi="Times New Roman" w:cs="Times New Roman"/>
          <w:sz w:val="28"/>
          <w:szCs w:val="28"/>
        </w:rPr>
        <w:t>. Вероятность заражения клетки зависит от доли зараженных соседей, плотности населения в клетке, мобильности населения и защитных факторов.</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Расчет тика инфекции: Система InfectionSystem каждую итерацию симуляции делает несколько шагов</w:t>
      </w:r>
      <w:hyperlink r:id="rId78" w:anchor=":~:text=%2F%2F%20Application%2FInfectionSystem%20public%20sealed%20class,%D0%B2%D0%BB%D0%BE%D0%B6%D0%B5%D0%BD%D0%B8%D1%8F%D1%85%20%7D%20%7D">
        <w:r w:rsidRPr="00A63DD7">
          <w:rPr>
            <w:rStyle w:val="af"/>
            <w:rFonts w:ascii="Times New Roman" w:hAnsi="Times New Roman" w:cs="Times New Roman"/>
            <w:color w:val="auto"/>
            <w:sz w:val="28"/>
            <w:szCs w:val="28"/>
          </w:rPr>
          <w:t>[57]</w:t>
        </w:r>
      </w:hyperlink>
      <w:r w:rsidRPr="00A63DD7">
        <w:rPr>
          <w:rFonts w:ascii="Times New Roman" w:hAnsi="Times New Roman" w:cs="Times New Roman"/>
          <w:sz w:val="28"/>
          <w:szCs w:val="28"/>
        </w:rPr>
        <w:t>: (1) Диффузия вируса по соседям: для каждой клетки вычисляется влияние зараженных соседей и изменяется уровень инфекции/статус (S→I с некоторой вероятностью)</w:t>
      </w:r>
      <w:hyperlink r:id="rId79" w:anchor=":~:text=%2F%2F%20Application%2FInfectionSystem%20public%20sealed%20class,%D0%B2%D0%BB%D0%BE%D0%B6%D0%B5%D0%BD%D0%B8%D1%8F%D1%85%20%7D%20%7D">
        <w:r w:rsidRPr="00A63DD7">
          <w:rPr>
            <w:rStyle w:val="af"/>
            <w:rFonts w:ascii="Times New Roman" w:hAnsi="Times New Roman" w:cs="Times New Roman"/>
            <w:color w:val="auto"/>
            <w:sz w:val="28"/>
            <w:szCs w:val="28"/>
          </w:rPr>
          <w:t>[57]</w:t>
        </w:r>
      </w:hyperlink>
      <w:r w:rsidRPr="00A63DD7">
        <w:rPr>
          <w:rFonts w:ascii="Times New Roman" w:hAnsi="Times New Roman" w:cs="Times New Roman"/>
          <w:sz w:val="28"/>
          <w:szCs w:val="28"/>
        </w:rPr>
        <w:t>. (2) Учет укреплений и карантинов: если в клетке или на границах есть защитные постройки (стена, блокпост) или зона карантина, они понижают эффективность распространения (например, снижают вероятность передачи или скорость роста)</w:t>
      </w:r>
      <w:hyperlink r:id="rId80" w:anchor=":~:text=%2A%2A%D0%A7%D1%82%D0%BE%20%D0%B4%D0%BE%D0%B1%D0%B0%D0%B2%D0%B8%D1%82%D1%8C%20%28%D0%BC%D0%B5%D1%85%D0%B0%D0%BD%D0%B8%D0%BA%D0%B8%29%3A%2A%2A%20,%D0%BC%D0%BE%D0%B1%D0%B8%D0%BB%D1%8C%D0%BD%D0%BE%D1%81%D1%82%D1%8C%2F%D0%B2%D0%B5%D1%80%D0%BE%D1%8F%D1%82%D0%BD%D0%BE%D1%81%D1%82%D1%8C%20%D0%B7%D0%B0%D1%80%D0%B0%D0%B6%D0%B5%D0%BD%D0%B8%D1%8F%2C%20%D0%BD%D0%BE%20%D1%80%D0%B5%D0%B6%D1%83%D1%82%20%D0%BF%D1%80%D0%BE%D0%B8%D0%B7%D0%B2%D0%BE%D0%B4%D1%81%D1%82%D0%B2%D0%BE">
        <w:r w:rsidRPr="00A63DD7">
          <w:rPr>
            <w:rStyle w:val="af"/>
            <w:rFonts w:ascii="Times New Roman" w:hAnsi="Times New Roman" w:cs="Times New Roman"/>
            <w:color w:val="auto"/>
            <w:sz w:val="28"/>
            <w:szCs w:val="28"/>
          </w:rPr>
          <w:t>[56]</w:t>
        </w:r>
      </w:hyperlink>
      <w:r w:rsidRPr="00A63DD7">
        <w:rPr>
          <w:rFonts w:ascii="Times New Roman" w:hAnsi="Times New Roman" w:cs="Times New Roman"/>
          <w:sz w:val="28"/>
          <w:szCs w:val="28"/>
        </w:rPr>
        <w:t>. (3) Лечение/иммунитет: зараженные могут переходить в состояние R (выздоровевшие) с некоторой скоростью, которая может повышаться, если на клетку направлены ресурсы (например, медпомощь). Таким образом реализуется S→I→R динамика. Параметры (базовая инфекционность, длительность болезни, процент иммунитета и т.д.) настраиваются в конфиге InfectionParams.</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Дополнительные механики инфекции: - Очаги и фронт инфекции: Если уровень заражения в группе соседних клеток превышает порог, считается, что образовался очаг. Набор граничных клеток между зараженными и чистыми зонами образует фронт заражения, который гос-ИИ будет стремиться удерживать</w:t>
      </w:r>
      <w:hyperlink r:id="rId81" w:anchor=":~:text=%D0%BA%D0%B0%D0%BD%D0%BE%D0%BD%29%20%EE%88%80cite%EE%88%82turn4search0%EE%88%81.%20,%D0%BC%D0%BE%D0%B1%D0%B8%D0%BB%D1%8C%D0%BD%D0%BE%D1%81%D1%82%D1%8C%2F%D0%B2%D0%B5%D1%80%D0%BE%D1%8F%D1%82%D0%BD%D0%BE%D1%81%D1%82%D1%8C%20%D0%B7%D0%B0%D1%80%D0%B0%D0%B6%D0%B5%D0%BD%D0%B8%D1%8F%2C%20%D0%BD%D0%BE%20%D1%80%D0%B5%D0%B6%D1%83%D1%82%20%D0%BF%D1%80%D0%BE%D0%B8%D0%B7%D0%B2%D0%BE%D0%B4%D1%81%D1%82%D0%B2%D0%BE">
        <w:r w:rsidRPr="00A63DD7">
          <w:rPr>
            <w:rStyle w:val="af"/>
            <w:rFonts w:ascii="Times New Roman" w:hAnsi="Times New Roman" w:cs="Times New Roman"/>
            <w:color w:val="auto"/>
            <w:sz w:val="28"/>
            <w:szCs w:val="28"/>
          </w:rPr>
          <w:t>[58]</w:t>
        </w:r>
      </w:hyperlink>
      <w:r w:rsidRPr="00A63DD7">
        <w:rPr>
          <w:rFonts w:ascii="Times New Roman" w:hAnsi="Times New Roman" w:cs="Times New Roman"/>
          <w:sz w:val="28"/>
          <w:szCs w:val="28"/>
        </w:rPr>
        <w:t>. В системе вводится понятие frontier (граница распространения). - Карантинные зоны: Игрок или ИИ могут вводить карантин в определенных регионах, уменьшая там мобильность населения и вероятность передачи. Цена – падение производства в этих клетках (меньше рабочих рук, логистические перебои)</w:t>
      </w:r>
      <w:hyperlink r:id="rId82" w:anchor=":~:text=%D0%BA%D0%B0%D0%BD%D0%BE%D0%BD%29%20%EE%88%80cite%EE%88%82turn4search0%EE%88%81.%20,%D0%BC%D0%BE%D0%B1%D0%B8%D0%BB%D1%8C%D0%BD%D0%BE%D1%81%D1%82%D1%8C%2F%D0%B2%D0%B5%D1%80%D0%BE%D1%8F%D1%82%D0%BD%D0%BE%D1%81%D1%82%D1%8C%20%D0%B7%D0%B0%D1%80%D0%B0%D0%B6%D0%B5%D0%BD%D0%B8%D1%8F%2C%20%D0%BD%D0%BE%20%D1%80%D0%B5%D0%B6%D1%83%D1%82%20%D0%BF%D1%80%D0%BE%D0%B8%D0%B7%D0%B2%D0%BE%D0%B4%D1%81%D1%82%D0%B2%D0%BE">
        <w:r w:rsidRPr="00A63DD7">
          <w:rPr>
            <w:rStyle w:val="af"/>
            <w:rFonts w:ascii="Times New Roman" w:hAnsi="Times New Roman" w:cs="Times New Roman"/>
            <w:color w:val="auto"/>
            <w:sz w:val="28"/>
            <w:szCs w:val="28"/>
          </w:rPr>
          <w:t>[58]</w:t>
        </w:r>
      </w:hyperlink>
      <w:r w:rsidRPr="00A63DD7">
        <w:rPr>
          <w:rFonts w:ascii="Times New Roman" w:hAnsi="Times New Roman" w:cs="Times New Roman"/>
          <w:sz w:val="28"/>
          <w:szCs w:val="28"/>
        </w:rPr>
        <w:t>. - Транспорт и распространение: Болезнь может распространяться не только локально, но и через транспортные коридоры (дороги, авиа, железную дорогу). Поэтому инфекция может «перепрыгивать» на большие расстояния, особенно если логистика не контролируется. Это отражается дополнительными событиями (например, занесение инфекции в удаленный город через аэропорт).</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lastRenderedPageBreak/>
        <w:t>Алгоритмические улучшения: Чтобы обновление сетки не деградировало при большом размере, внедряется обновление только активных клеток. То есть держится список «грязных» клеток, где произошли изменения или рядом есть инфекция, и на каждом тик-цикле пересчитываются только они</w:t>
      </w:r>
      <w:hyperlink r:id="rId83" w:anchor=":~:text=%2A%2A%D0%9A%D0%B0%D0%BA%20%D1%83%D1%81%D0%BA%D0%BE%D1%80%D0%B8%D1%82%D1%8C%3A%2A%2A%20,%D0%BE%D0%B1%D1%89%D0%B5%D0%B5%20%D0%BE%D0%BF%D0%B8%D1%81%D0%B0%D0%BD%D0%B8%D0%B5">
        <w:r w:rsidRPr="00A63DD7">
          <w:rPr>
            <w:rStyle w:val="af"/>
            <w:rFonts w:ascii="Times New Roman" w:hAnsi="Times New Roman" w:cs="Times New Roman"/>
            <w:color w:val="auto"/>
            <w:sz w:val="28"/>
            <w:szCs w:val="28"/>
          </w:rPr>
          <w:t>[59]</w:t>
        </w:r>
      </w:hyperlink>
      <w:r w:rsidRPr="00A63DD7">
        <w:rPr>
          <w:rFonts w:ascii="Times New Roman" w:hAnsi="Times New Roman" w:cs="Times New Roman"/>
          <w:sz w:val="28"/>
          <w:szCs w:val="28"/>
        </w:rPr>
        <w:t>. Также реализуется двойной буфер: сначала рассчитываются новые значения в буфере (gridB), читая из старого (gridA), затем буферы меняются местами – это гарантирует, что внутри одного тика изменения не влияют на соседей до следующего шага</w:t>
      </w:r>
      <w:hyperlink r:id="rId84" w:anchor=":~:text=%D1%81%D0%BE%D1%81%D0%B5%D0%B4%D0%B5%D0%B9%20%D0%B2%D1%8B%D0%B1%D1%80%D0%B0%D0%BD%D0%BD%D0%BE%D0%B9%20%D0%BA%D0%BB%D0%B5%D1%82%D0%BA%D0%B8%20%28gizmos%29,%D0%BA%D0%B0%D1%80%D1%82%D1%8B%3A%20%D0%BF%D0%BE%D0%BC%D0%BE%D0%B3%D0%B0%D0%B5%D1%82%20%C2%AB%D0%B3%D0%BB%D0%B0%D0%B7%D0%BE%D0%BC%C2%BB%20%D0%BB%D0%BE%D0%B2%D0%B8%D1%82%D1%8C%20%D1%81%D0%BA%D0%B0%D1%87%D0%BA%D0%B8%2F%D0%B7%D0%B0%D1%81%D1%82%D0%BE%D0%B8">
        <w:r w:rsidRPr="00A63DD7">
          <w:rPr>
            <w:rStyle w:val="af"/>
            <w:rFonts w:ascii="Times New Roman" w:hAnsi="Times New Roman" w:cs="Times New Roman"/>
            <w:color w:val="auto"/>
            <w:sz w:val="28"/>
            <w:szCs w:val="28"/>
          </w:rPr>
          <w:t>[60]</w:t>
        </w:r>
      </w:hyperlink>
      <w:r w:rsidRPr="00A63DD7">
        <w:rPr>
          <w:rFonts w:ascii="Times New Roman" w:hAnsi="Times New Roman" w:cs="Times New Roman"/>
          <w:sz w:val="28"/>
          <w:szCs w:val="28"/>
        </w:rPr>
        <w:t>. Этот прием предотвращает искусственное ускорение распространения из-за последовательного обновлени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Оптимизация производительности инфекции: В будущем, когда число клеток велико, планируется вынести расчет диффузии инфекции в параллельные Job’ы с Burst-компиляцией. Например, можно реализовать </w:t>
      </w:r>
      <w:r w:rsidRPr="00A63DD7">
        <w:rPr>
          <w:rStyle w:val="VerbatimChar"/>
          <w:rFonts w:ascii="Times New Roman" w:hAnsi="Times New Roman" w:cs="Times New Roman"/>
          <w:sz w:val="28"/>
          <w:szCs w:val="28"/>
        </w:rPr>
        <w:t>IJobParallelFor</w:t>
      </w:r>
      <w:r w:rsidRPr="00A63DD7">
        <w:rPr>
          <w:rFonts w:ascii="Times New Roman" w:hAnsi="Times New Roman" w:cs="Times New Roman"/>
          <w:sz w:val="28"/>
          <w:szCs w:val="28"/>
        </w:rPr>
        <w:t xml:space="preserve">, разбивающий сетку на чанки, и хранить поля заражения в </w:t>
      </w:r>
      <w:r w:rsidRPr="00A63DD7">
        <w:rPr>
          <w:rStyle w:val="VerbatimChar"/>
          <w:rFonts w:ascii="Times New Roman" w:hAnsi="Times New Roman" w:cs="Times New Roman"/>
          <w:sz w:val="28"/>
          <w:szCs w:val="28"/>
        </w:rPr>
        <w:t>NativeArray&lt;float&gt;</w:t>
      </w:r>
      <w:hyperlink r:id="rId85" w:anchor=":~:text=%2A%2A%D0%9A%D0%B0%D0%BA%20%D1%83%D1%81%D0%BA%D0%BE%D1%80%D0%B8%D1%82%D1%8C%3A%2A%2A%20,%D0%BE%D0%B1%D1%89%D0%B5%D0%B5%20%D0%BE%D0%BF%D0%B8%D1%81%D0%B0%D0%BD%D0%B8%D0%B5">
        <w:r w:rsidRPr="00A63DD7">
          <w:rPr>
            <w:rStyle w:val="af"/>
            <w:rFonts w:ascii="Times New Roman" w:hAnsi="Times New Roman" w:cs="Times New Roman"/>
            <w:color w:val="auto"/>
            <w:sz w:val="28"/>
            <w:szCs w:val="28"/>
          </w:rPr>
          <w:t>[59]</w:t>
        </w:r>
      </w:hyperlink>
      <w:r w:rsidRPr="00A63DD7">
        <w:rPr>
          <w:rFonts w:ascii="Times New Roman" w:hAnsi="Times New Roman" w:cs="Times New Roman"/>
          <w:sz w:val="28"/>
          <w:szCs w:val="28"/>
        </w:rPr>
        <w:t xml:space="preserve">. Burst даст значительный выигрыш, особенно если убрать из цикла лишние выделения. При миграции на ECS инфекция может храниться как компонент на сущности-клетке; расчет выполняться системой в </w:t>
      </w:r>
      <w:r w:rsidRPr="00A63DD7">
        <w:rPr>
          <w:rStyle w:val="VerbatimChar"/>
          <w:rFonts w:ascii="Times New Roman" w:hAnsi="Times New Roman" w:cs="Times New Roman"/>
          <w:sz w:val="28"/>
          <w:szCs w:val="28"/>
        </w:rPr>
        <w:t>FixedStepSimulationSystemGroup</w:t>
      </w:r>
      <w:r w:rsidRPr="00A63DD7">
        <w:rPr>
          <w:rFonts w:ascii="Times New Roman" w:hAnsi="Times New Roman" w:cs="Times New Roman"/>
          <w:sz w:val="28"/>
          <w:szCs w:val="28"/>
        </w:rPr>
        <w:t xml:space="preserve"> (фиксированный шаг) – тогда даже Time.deltaTime не нужно вручную накапливать</w:t>
      </w:r>
      <w:hyperlink r:id="rId86" w:anchor=":~:text=Jobs%20%D0%B8%D1%81%D0%BF%D0%BE%D0%BB%D1%8C%D0%B7%D0%BE%D0%B2%D0%B0%D1%82%D1%8C%20,%D0%BE%D0%B1%D1%89%D0%B5%D0%B5%20%D0%BE%D0%BF%D0%B8%D1%81%D0%B0%D0%BD%D0%B8%D0%B5">
        <w:r w:rsidRPr="00A63DD7">
          <w:rPr>
            <w:rStyle w:val="af"/>
            <w:rFonts w:ascii="Times New Roman" w:hAnsi="Times New Roman" w:cs="Times New Roman"/>
            <w:color w:val="auto"/>
            <w:sz w:val="28"/>
            <w:szCs w:val="28"/>
          </w:rPr>
          <w:t>[61]</w:t>
        </w:r>
      </w:hyperlink>
      <w:r w:rsidRPr="00A63DD7">
        <w:rPr>
          <w:rFonts w:ascii="Times New Roman" w:hAnsi="Times New Roman" w:cs="Times New Roman"/>
          <w:sz w:val="28"/>
          <w:szCs w:val="28"/>
        </w:rPr>
        <w:t>. Такой подход использует преимущества DOTS: данные в плотных массивах, минимизация расходов на управление.</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Unit-тесты инфекции: Проверить корректность базовой модели SIR: с заданными параметрами через N тиков доля S уменьшается, I растет и затем падает, R растет до стабилизации – то есть модель ведет себя правдоподобно</w:t>
      </w:r>
      <w:hyperlink r:id="rId87" w:anchor=":~:text=%D0%98%D0%BD%D1%84%D0%B5%D0%BA%D1%86%D0%B8%D1%8F%20">
        <w:r w:rsidRPr="00A63DD7">
          <w:rPr>
            <w:rStyle w:val="af"/>
            <w:rFonts w:ascii="Times New Roman" w:hAnsi="Times New Roman" w:cs="Times New Roman"/>
            <w:color w:val="auto"/>
            <w:sz w:val="28"/>
            <w:szCs w:val="28"/>
          </w:rPr>
          <w:t>[62]</w:t>
        </w:r>
      </w:hyperlink>
      <w:r w:rsidRPr="00A63DD7">
        <w:rPr>
          <w:rFonts w:ascii="Times New Roman" w:hAnsi="Times New Roman" w:cs="Times New Roman"/>
          <w:sz w:val="28"/>
          <w:szCs w:val="28"/>
        </w:rPr>
        <w:t>. Убедиться, что выбранное соседство (Moore или Von Neumann) соблюдается – можно сделать gizmos-отображение соседей выбранной клетки для визуальной проверки на сцене</w:t>
      </w:r>
      <w:hyperlink r:id="rId88" w:anchor=":~:text=%EE%88%80cite%EE%88%82turn4search0%EE%88%81%202,%D0%BA%D0%B0%D1%80%D1%82%D1%8B%3A%20%D0%BF%D0%BE%D0%BC%D0%BE%D0%B3%D0%B0%D0%B5%D1%82%20%C2%AB%D0%B3%D0%BB%D0%B0%D0%B7%D0%BE%D0%BC%C2%BB%20%D0%BB%D0%BE%D0%B2%D0%B8%D1%82%D1%8C%20%D1%81%D0%BA%D0%B0%D1%87%D0%BA%D0%B8%2F%D0%B7%D0%B0%D1%81%D1%82%D0%BE%D0%B8">
        <w:r w:rsidRPr="00A63DD7">
          <w:rPr>
            <w:rStyle w:val="af"/>
            <w:rFonts w:ascii="Times New Roman" w:hAnsi="Times New Roman" w:cs="Times New Roman"/>
            <w:color w:val="auto"/>
            <w:sz w:val="28"/>
            <w:szCs w:val="28"/>
          </w:rPr>
          <w:t>[63]</w:t>
        </w:r>
      </w:hyperlink>
      <w:r w:rsidRPr="00A63DD7">
        <w:rPr>
          <w:rFonts w:ascii="Times New Roman" w:hAnsi="Times New Roman" w:cs="Times New Roman"/>
          <w:sz w:val="28"/>
          <w:szCs w:val="28"/>
        </w:rPr>
        <w:t>. Протестировать механизм двойного буфера: в симуляции на 1 тик убедиться, что обновление клетки не влияет повторно на соседей в тот же тик. Также важно логировать размер frontier (количество активных клеток) и время шага, чтобы видеть эффективность оптимизации при разных масштабах</w:t>
      </w:r>
      <w:hyperlink r:id="rId89" w:anchor=":~:text=%E2%80%94%20%D1%82%D0%B5%D1%81%D1%82%20%C2%AB%D0%B7%D0%BD%D0%B0%D1%87%D0%B5%D0%BD%D0%B8%D0%B5%20%D0%BD%D0%B5%20%D0%B7%D0%B0%D1%82%D0%B8%D1%80%D0%B0%D0%B5%D1%82%D1%81%D1%8F,%D0%BA%D0%B0%D1%80%D1%82%D1%8B%3A%20%D0%BF%D0%BE%D0%BC%D0%BE%D0%B3%D0%B0%D0%B5%D1%82%20%C2%AB%D0%B3%D0%BB%D0%B0%D0%B7%D0%BE%D0%BC%C2%BB%20%D0%BB%D0%BE%D0%B2%D0%B8%D1%82%D1%8C%20%D1%81%D0%BA%D0%B0%D1%87%D0%BA%D0%B8%2F%D0%B7%D0%B0%D1%81%D1%82%D0%BE%D0%B8">
        <w:r w:rsidRPr="00A63DD7">
          <w:rPr>
            <w:rStyle w:val="af"/>
            <w:rFonts w:ascii="Times New Roman" w:hAnsi="Times New Roman" w:cs="Times New Roman"/>
            <w:color w:val="auto"/>
            <w:sz w:val="28"/>
            <w:szCs w:val="28"/>
          </w:rPr>
          <w:t>[64]</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8" w:name="X13f305daa139aa5aafdbfb3c510fdc8c8bb6a32"/>
      <w:bookmarkEnd w:id="7"/>
      <w:r w:rsidRPr="00A63DD7">
        <w:rPr>
          <w:rFonts w:ascii="Times New Roman" w:hAnsi="Times New Roman" w:cs="Times New Roman"/>
          <w:color w:val="auto"/>
          <w:sz w:val="28"/>
          <w:szCs w:val="28"/>
        </w:rPr>
        <w:t>Искусственный интеллект: стратегический и тактический (Utility AI, GOAP, B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одход: ИИ реализуется гибридно, сочетая три уровня: Utility AI для оценки приоритетов, GOAP для планирования действий и Behavior Trees для тактического исполнения</w:t>
      </w:r>
      <w:hyperlink r:id="rId90" w:anchor=":~:text=1,%D0%94%D0%B5%D1%80%D0%B5%D0%B2%D1%8C%D1%8F%20%D1%85%D0%BE%D1%80%D0%BE%D1%88%D0%BE%20%D0%BE%D1%82%D0%BB%D0%B0%D0%B6%D0%B8%D0%B2%D0%B0%D1%8E%D1%82%D1%81%D1%8F%20%D0%B8%20%D1%87%D0%B8%D1%82%D0%B0%D0%B1%D0%B5%D0%BB%D1%8C%D0%BD%D1%8B">
        <w:r w:rsidRPr="00A63DD7">
          <w:rPr>
            <w:rStyle w:val="af"/>
            <w:rFonts w:ascii="Times New Roman" w:hAnsi="Times New Roman" w:cs="Times New Roman"/>
            <w:color w:val="auto"/>
            <w:sz w:val="28"/>
            <w:szCs w:val="28"/>
          </w:rPr>
          <w:t>[65]</w:t>
        </w:r>
      </w:hyperlink>
      <w:r w:rsidRPr="00A63DD7">
        <w:rPr>
          <w:rFonts w:ascii="Times New Roman" w:hAnsi="Times New Roman" w:cs="Times New Roman"/>
          <w:sz w:val="28"/>
          <w:szCs w:val="28"/>
        </w:rPr>
        <w:t>. Такая комбинация позволяет ИИ реагировать на ситуацию осмысленно на разных масштабах.</w:t>
      </w:r>
    </w:p>
    <w:p w:rsidR="00C54DB2" w:rsidRPr="00A63DD7" w:rsidRDefault="00571A96">
      <w:pPr>
        <w:numPr>
          <w:ilvl w:val="0"/>
          <w:numId w:val="4"/>
        </w:numPr>
        <w:rPr>
          <w:rFonts w:ascii="Times New Roman" w:hAnsi="Times New Roman" w:cs="Times New Roman"/>
          <w:sz w:val="28"/>
          <w:szCs w:val="28"/>
        </w:rPr>
      </w:pPr>
      <w:r w:rsidRPr="00A63DD7">
        <w:rPr>
          <w:rFonts w:ascii="Times New Roman" w:hAnsi="Times New Roman" w:cs="Times New Roman"/>
          <w:sz w:val="28"/>
          <w:szCs w:val="28"/>
        </w:rPr>
        <w:t>Utility AI (утилитарный ИИ): быстрый слой оценки того, что сейчас наиболее важно. Реализуется набором функций-рассуждений (Considerations), каждая из которых возвращает рейтинг 0..1 для определенной цели</w:t>
      </w:r>
      <w:hyperlink r:id="rId91" w:anchor=":~:text=1,%D0%94%D0%B5%D1%80%D0%B5%D0%B2%D1%8C%D1%8F%20%D1%85%D0%BE%D1%80%D0%BE%D1%88%D0%BE%20%D0%BE%D1%82%D0%BB%D0%B0%D0%B6%D0%B8%D0%B2%D0%B0%D1%8E%D1%82%D1%81%D1%8F%20%D0%B8%20%D1%87%D0%B8%D1%82%D0%B0%D0%B1%D0%B5%D0%BB%D1%8C%D0%BD%D1%8B">
        <w:r w:rsidRPr="00A63DD7">
          <w:rPr>
            <w:rStyle w:val="af"/>
            <w:rFonts w:ascii="Times New Roman" w:hAnsi="Times New Roman" w:cs="Times New Roman"/>
            <w:color w:val="auto"/>
            <w:sz w:val="28"/>
            <w:szCs w:val="28"/>
          </w:rPr>
          <w:t>[65]</w:t>
        </w:r>
      </w:hyperlink>
      <w:r w:rsidRPr="00A63DD7">
        <w:rPr>
          <w:rFonts w:ascii="Times New Roman" w:hAnsi="Times New Roman" w:cs="Times New Roman"/>
          <w:sz w:val="28"/>
          <w:szCs w:val="28"/>
        </w:rPr>
        <w:t xml:space="preserve">. Например, одна функция оценивает срочность </w:t>
      </w:r>
      <w:r w:rsidRPr="00A63DD7">
        <w:rPr>
          <w:rFonts w:ascii="Times New Roman" w:hAnsi="Times New Roman" w:cs="Times New Roman"/>
          <w:sz w:val="28"/>
          <w:szCs w:val="28"/>
        </w:rPr>
        <w:lastRenderedPageBreak/>
        <w:t>сдерживания очага инфекции – чем больше заражение на границе и меньше доступных ресурсов, тем выше приоритет удержать линию</w:t>
      </w:r>
      <w:hyperlink r:id="rId92" w:anchor=":~:text=public%20sealed%20class%20HoldLineConsideration%20%3A,">
        <w:r w:rsidRPr="00A63DD7">
          <w:rPr>
            <w:rStyle w:val="af"/>
            <w:rFonts w:ascii="Times New Roman" w:hAnsi="Times New Roman" w:cs="Times New Roman"/>
            <w:color w:val="auto"/>
            <w:sz w:val="28"/>
            <w:szCs w:val="28"/>
          </w:rPr>
          <w:t>[66]</w:t>
        </w:r>
      </w:hyperlink>
      <w:r w:rsidRPr="00A63DD7">
        <w:rPr>
          <w:rFonts w:ascii="Times New Roman" w:hAnsi="Times New Roman" w:cs="Times New Roman"/>
          <w:sz w:val="28"/>
          <w:szCs w:val="28"/>
        </w:rPr>
        <w:t>. Другая функция – важность закрыть узкое место (chokepoint) фортификацией, третья – вложиться в конкретное исследование вакцины, четвертая – поддержать действия игрока в горячей точке. Все оценки вычисляются на основе текущего мира (WorldState), который предоставляет необходимые метрики: уровень инфекции в точке, силы своих войск в регионе, наличие укреплений, узловые позиции и т.д.</w:t>
      </w:r>
      <w:hyperlink r:id="rId93" w:anchor=":~:text=%D0%A1%D0%BB%D0%BE%D0%B9%20%D0%B2%D0%BE%D1%81%D0%BF%D1%80%D0%B8%D1%8F%D1%82%D0%B8%D1%8F%3A%20,GridPos%20p">
        <w:r w:rsidRPr="00A63DD7">
          <w:rPr>
            <w:rStyle w:val="af"/>
            <w:rFonts w:ascii="Times New Roman" w:hAnsi="Times New Roman" w:cs="Times New Roman"/>
            <w:color w:val="auto"/>
            <w:sz w:val="28"/>
            <w:szCs w:val="28"/>
          </w:rPr>
          <w:t>[67]</w:t>
        </w:r>
      </w:hyperlink>
      <w:r w:rsidRPr="00A63DD7">
        <w:rPr>
          <w:rFonts w:ascii="Times New Roman" w:hAnsi="Times New Roman" w:cs="Times New Roman"/>
          <w:sz w:val="28"/>
          <w:szCs w:val="28"/>
        </w:rPr>
        <w:t xml:space="preserve">. Пример: Consideration </w:t>
      </w:r>
      <w:r w:rsidRPr="00A63DD7">
        <w:rPr>
          <w:rStyle w:val="VerbatimChar"/>
          <w:rFonts w:ascii="Times New Roman" w:hAnsi="Times New Roman" w:cs="Times New Roman"/>
          <w:sz w:val="28"/>
          <w:szCs w:val="28"/>
        </w:rPr>
        <w:t>HoldLine</w:t>
      </w:r>
      <w:r w:rsidRPr="00A63DD7">
        <w:rPr>
          <w:rFonts w:ascii="Times New Roman" w:hAnsi="Times New Roman" w:cs="Times New Roman"/>
          <w:sz w:val="28"/>
          <w:szCs w:val="28"/>
        </w:rPr>
        <w:t xml:space="preserve"> возвращает высокий score, если на клетке-форпосте близок прорыв инфекции</w:t>
      </w:r>
      <w:hyperlink r:id="rId94" w:anchor=":~:text=%60%60%60csharp%20public%20interface%20IConsideration%20,">
        <w:r w:rsidRPr="00A63DD7">
          <w:rPr>
            <w:rStyle w:val="af"/>
            <w:rFonts w:ascii="Times New Roman" w:hAnsi="Times New Roman" w:cs="Times New Roman"/>
            <w:color w:val="auto"/>
            <w:sz w:val="28"/>
            <w:szCs w:val="28"/>
          </w:rPr>
          <w:t>[68]</w:t>
        </w:r>
      </w:hyperlink>
      <w:r w:rsidRPr="00A63DD7">
        <w:rPr>
          <w:rFonts w:ascii="Times New Roman" w:hAnsi="Times New Roman" w:cs="Times New Roman"/>
          <w:sz w:val="28"/>
          <w:szCs w:val="28"/>
        </w:rPr>
        <w:t>. Utility AI регулярно (каждый N тиков) пересчитывает эти оценки и выбирает наиболее приоритетную цель для ИИ</w:t>
      </w:r>
      <w:hyperlink r:id="rId95" w:anchor=":~:text=,%D0%B8%20%D0%B1%D0%BE%D0%B3%D0%B0%D1%82%D0%B0%20%D0%BD%D0%B0%20%D1%8D%D0%B2%D1%80%D0%B8%D1%81%D1%82%D0%B8%D0%BA%D0%B8%20%EE%88%80cite%EE%88%82turn1search1%EE%88%81">
        <w:r w:rsidRPr="00A63DD7">
          <w:rPr>
            <w:rStyle w:val="af"/>
            <w:rFonts w:ascii="Times New Roman" w:hAnsi="Times New Roman" w:cs="Times New Roman"/>
            <w:color w:val="auto"/>
            <w:sz w:val="28"/>
            <w:szCs w:val="28"/>
          </w:rPr>
          <w:t>[69]</w:t>
        </w:r>
      </w:hyperlink>
      <w:r w:rsidRPr="00A63DD7">
        <w:rPr>
          <w:rFonts w:ascii="Times New Roman" w:hAnsi="Times New Roman" w:cs="Times New Roman"/>
          <w:sz w:val="28"/>
          <w:szCs w:val="28"/>
        </w:rPr>
        <w:t>. Этот подход очень легковесен, объясним (можно вывести, почему ИИ выбрал именно эту цель) и хорошо подходит для верхнеуровневого управления.</w:t>
      </w:r>
    </w:p>
    <w:p w:rsidR="00C54DB2" w:rsidRPr="00A63DD7" w:rsidRDefault="00571A96">
      <w:pPr>
        <w:numPr>
          <w:ilvl w:val="0"/>
          <w:numId w:val="4"/>
        </w:numPr>
        <w:rPr>
          <w:rFonts w:ascii="Times New Roman" w:hAnsi="Times New Roman" w:cs="Times New Roman"/>
          <w:sz w:val="28"/>
          <w:szCs w:val="28"/>
        </w:rPr>
      </w:pPr>
      <w:r w:rsidRPr="00A63DD7">
        <w:rPr>
          <w:rFonts w:ascii="Times New Roman" w:hAnsi="Times New Roman" w:cs="Times New Roman"/>
          <w:sz w:val="28"/>
          <w:szCs w:val="28"/>
        </w:rPr>
        <w:t>GOAP (Goal-Oriented Action Planning): когда цель выбрана, стратегический ИИ строит план из последовательности действий для ее достижения</w:t>
      </w:r>
      <w:hyperlink r:id="rId96" w:anchor=":~:text=1,%D0%94%D0%B5%D1%80%D0%B5%D0%B2%D1%8C%D1%8F%20%D1%85%D0%BE%D1%80%D0%BE%D1%88%D0%BE%20%D0%BE%D1%82%D0%BB%D0%B0%D0%B6%D0%B8%D0%B2%D0%B0%D1%8E%D1%82%D1%81%D1%8F%20%D0%B8%20%D1%87%D0%B8%D1%82%D0%B0%D0%B1%D0%B5%D0%BB%D1%8C%D0%BD%D1%8B">
        <w:r w:rsidRPr="00A63DD7">
          <w:rPr>
            <w:rStyle w:val="af"/>
            <w:rFonts w:ascii="Times New Roman" w:hAnsi="Times New Roman" w:cs="Times New Roman"/>
            <w:color w:val="auto"/>
            <w:sz w:val="28"/>
            <w:szCs w:val="28"/>
          </w:rPr>
          <w:t>[65]</w:t>
        </w:r>
      </w:hyperlink>
      <w:r w:rsidRPr="00A63DD7">
        <w:rPr>
          <w:rFonts w:ascii="Times New Roman" w:hAnsi="Times New Roman" w:cs="Times New Roman"/>
          <w:sz w:val="28"/>
          <w:szCs w:val="28"/>
        </w:rPr>
        <w:t>. Планировщик (Planner) берет набор возможных действий (Action) с пред- и постусловиями и ищет цепочку, ведущую к цели, похожим образом на планировщик STRIPS. Применение GOAP – на стратегическом уровне (“государственном” ИИ): например, цель “локализовать вспышку в регионе X” может выразиться планом: собрать ресурсы → исследовать технологию «Щит-I» (улучшение вакцины) → построить 3 турели на дуге вокруг региона X</w:t>
      </w:r>
      <w:hyperlink r:id="rId97" w:anchor=":~:text=1,%D0%94%D0%B5%D1%80%D0%B5%D0%B2%D1%8C%D1%8F%20%D1%85%D0%BE%D1%80%D0%BE%D1%88%D0%BE%20%D0%BE%D1%82%D0%BB%D0%B0%D0%B6%D0%B8%D0%B2%D0%B0%D1%8E%D1%82%D1%81%D1%8F%20%D0%B8%20%D1%87%D0%B8%D1%82%D0%B0%D0%B1%D0%B5%D0%BB%D1%8C%D0%BD%D1%8B">
        <w:r w:rsidRPr="00A63DD7">
          <w:rPr>
            <w:rStyle w:val="af"/>
            <w:rFonts w:ascii="Times New Roman" w:hAnsi="Times New Roman" w:cs="Times New Roman"/>
            <w:color w:val="auto"/>
            <w:sz w:val="28"/>
            <w:szCs w:val="28"/>
          </w:rPr>
          <w:t>[65]</w:t>
        </w:r>
      </w:hyperlink>
      <w:r w:rsidRPr="00A63DD7">
        <w:rPr>
          <w:rFonts w:ascii="Times New Roman" w:hAnsi="Times New Roman" w:cs="Times New Roman"/>
          <w:sz w:val="28"/>
          <w:szCs w:val="28"/>
        </w:rPr>
        <w:t>. Каждое действие (</w:t>
      </w:r>
      <w:r w:rsidRPr="00A63DD7">
        <w:rPr>
          <w:rStyle w:val="VerbatimChar"/>
          <w:rFonts w:ascii="Times New Roman" w:hAnsi="Times New Roman" w:cs="Times New Roman"/>
          <w:sz w:val="28"/>
          <w:szCs w:val="28"/>
        </w:rPr>
        <w:t>IAction</w:t>
      </w:r>
      <w:r w:rsidRPr="00A63DD7">
        <w:rPr>
          <w:rFonts w:ascii="Times New Roman" w:hAnsi="Times New Roman" w:cs="Times New Roman"/>
          <w:sz w:val="28"/>
          <w:szCs w:val="28"/>
        </w:rPr>
        <w:t xml:space="preserve">) имеет проверку </w:t>
      </w:r>
      <w:r w:rsidRPr="00A63DD7">
        <w:rPr>
          <w:rStyle w:val="VerbatimChar"/>
          <w:rFonts w:ascii="Times New Roman" w:hAnsi="Times New Roman" w:cs="Times New Roman"/>
          <w:sz w:val="28"/>
          <w:szCs w:val="28"/>
        </w:rPr>
        <w:t>Preconditions(IWorldState)</w:t>
      </w:r>
      <w:r w:rsidRPr="00A63DD7">
        <w:rPr>
          <w:rFonts w:ascii="Times New Roman" w:hAnsi="Times New Roman" w:cs="Times New Roman"/>
          <w:sz w:val="28"/>
          <w:szCs w:val="28"/>
        </w:rPr>
        <w:t xml:space="preserve"> и эффект </w:t>
      </w:r>
      <w:r w:rsidRPr="00A63DD7">
        <w:rPr>
          <w:rStyle w:val="VerbatimChar"/>
          <w:rFonts w:ascii="Times New Roman" w:hAnsi="Times New Roman" w:cs="Times New Roman"/>
          <w:sz w:val="28"/>
          <w:szCs w:val="28"/>
        </w:rPr>
        <w:t>Apply()</w:t>
      </w:r>
      <w:hyperlink r:id="rId98" w:anchor=":~:text=GOAP%20%28%D1%8D%D1%81%D0%BA%D0%B8%D0%B7%29%3A%20,IAction%3E%20Plan%28Goal%20g%2C%20IWorldState%20w">
        <w:r w:rsidRPr="00A63DD7">
          <w:rPr>
            <w:rStyle w:val="af"/>
            <w:rFonts w:ascii="Times New Roman" w:hAnsi="Times New Roman" w:cs="Times New Roman"/>
            <w:color w:val="auto"/>
            <w:sz w:val="28"/>
            <w:szCs w:val="28"/>
          </w:rPr>
          <w:t>[70]</w:t>
        </w:r>
      </w:hyperlink>
      <w:r w:rsidRPr="00A63DD7">
        <w:rPr>
          <w:rFonts w:ascii="Times New Roman" w:hAnsi="Times New Roman" w:cs="Times New Roman"/>
          <w:sz w:val="28"/>
          <w:szCs w:val="28"/>
        </w:rPr>
        <w:t>. Классический референс этой системы – AI игры F.E.A.R. (Jeff Orkin)</w:t>
      </w:r>
      <w:hyperlink r:id="rId99" w:anchor=":~:text=%C2%AB%D0%B8%D1%81%D1%81%D0%BB%D0%B5%D0%B4%D0%BE%D0%B2%D0%B0%D1%82%D1%8C%20X%C2%BB%2C%20%C2%AB%D0%BF%D0%BE%D0%B4%D0%B4%D0%B5%D1%80%D0%B6%D0%B0%D1%82%D1%8C%20%D0%B8%D0%B3%D1%80%D0%BE%D0%BA%D0%B0%C2%BB%20%E2%80%94,%D0%B8%20%D0%B1%D0%BE%D0%B3%D0%B0%D1%82%D0%B0%20%D0%BD%D0%B0%20%D1%8D%D0%B2%D1%80%D0%B8%D1%81%D1%82%D0%B8%D0%BA%D0%B8%20%EE%88%80cite%EE%88%82turn1search1%EE%88%81">
        <w:r w:rsidRPr="00A63DD7">
          <w:rPr>
            <w:rStyle w:val="af"/>
            <w:rFonts w:ascii="Times New Roman" w:hAnsi="Times New Roman" w:cs="Times New Roman"/>
            <w:color w:val="auto"/>
            <w:sz w:val="28"/>
            <w:szCs w:val="28"/>
          </w:rPr>
          <w:t>[71]</w:t>
        </w:r>
      </w:hyperlink>
      <w:r w:rsidRPr="00A63DD7">
        <w:rPr>
          <w:rFonts w:ascii="Times New Roman" w:hAnsi="Times New Roman" w:cs="Times New Roman"/>
          <w:sz w:val="28"/>
          <w:szCs w:val="28"/>
        </w:rPr>
        <w:t>, где GOAP впервые успешно применили для динамического планирования поведения врагов. Для нашего ИИ планировщик будет ограничен несколькими типами действий: строительство определенного здания, начало исследования, переброска войск, введение карантина и т.д. – этого достаточно, чтобы формировать осмысленные последовательности. GOAP-план обновляется реже, чем Utility (например, при смене цели или раз в несколько секунд). Ограничиваем глубину и время поиска плана, чтобы не было просадки производительности, и кешируем уже найденные краткие планы (если ситуация мало изменилась)</w:t>
      </w:r>
      <w:hyperlink r:id="rId100" w:anchor=":~:text=%2A%2A%D0%9A%D0%B0%D0%BA%20%D1%83%D1%81%D0%BA%D0%BE%D1%80%D0%B8%D1%82%D1%8C%3A%2A%2A%20,%D0%BE%D0%B1%D0%BD%D0%BE%D0%B2%D0%BB%D1%8F%D1%82%D1%8C%20%D1%82%D0%BE%D0%BB%D1%8C%D0%BA%D0%BE%20%D0%BF%D1%80%D0%B8%20%D0%BF%D0%B5%D1%80%D0%B5%D1%81%D1%82%D1%80%D0%BE%D0%B9%D0%BA%D0%B5%20%D0%BA%D0%B0%D1%80%D1%82%D1%8B">
        <w:r w:rsidRPr="00A63DD7">
          <w:rPr>
            <w:rStyle w:val="af"/>
            <w:rFonts w:ascii="Times New Roman" w:hAnsi="Times New Roman" w:cs="Times New Roman"/>
            <w:color w:val="auto"/>
            <w:sz w:val="28"/>
            <w:szCs w:val="28"/>
          </w:rPr>
          <w:t>[72]</w:t>
        </w:r>
      </w:hyperlink>
      <w:r w:rsidRPr="00A63DD7">
        <w:rPr>
          <w:rFonts w:ascii="Times New Roman" w:hAnsi="Times New Roman" w:cs="Times New Roman"/>
          <w:sz w:val="28"/>
          <w:szCs w:val="28"/>
        </w:rPr>
        <w:t>.</w:t>
      </w:r>
    </w:p>
    <w:p w:rsidR="00C54DB2" w:rsidRPr="00A63DD7" w:rsidRDefault="00571A96">
      <w:pPr>
        <w:numPr>
          <w:ilvl w:val="0"/>
          <w:numId w:val="4"/>
        </w:numPr>
        <w:rPr>
          <w:rFonts w:ascii="Times New Roman" w:hAnsi="Times New Roman" w:cs="Times New Roman"/>
          <w:sz w:val="28"/>
          <w:szCs w:val="28"/>
        </w:rPr>
      </w:pPr>
      <w:r w:rsidRPr="00A63DD7">
        <w:rPr>
          <w:rFonts w:ascii="Times New Roman" w:hAnsi="Times New Roman" w:cs="Times New Roman"/>
          <w:sz w:val="28"/>
          <w:szCs w:val="28"/>
        </w:rPr>
        <w:t>Behavior Trees (поведенческие деревья): на тактическом уровне (микро-ИИ отдельных отрядов) используется древовидная логика поведения</w:t>
      </w:r>
      <w:hyperlink r:id="rId101" w:anchor=":~:text=%E2%86%92%20%D0%B8%D1%81%D1%81%D0%BB%D0%B5%D0%B4%D0%BE%D0%B2%D0%B0%D1%82%D1%8C%20%C2%AB%D0%A9%D0%B8%D1%82,%D0%94%D0%B5%D1%80%D0%B5%D0%B2%D1%8C%D1%8F%20%D1%85%D0%BE%D1%80%D0%BE%D1%88%D0%BE%20%D0%BE%D1%82%D0%BB%D0%B0%D0%B6%D0%B8%D0%B2%D0%B0%D1%8E%D1%82%D1%81%D1%8F%20%D0%B8%20%D1%87%D0%B8%D1%82%D0%B0%D0%B1%D0%B5%D0%BB%D1%8C%D0%BD%D1%8B">
        <w:r w:rsidRPr="00A63DD7">
          <w:rPr>
            <w:rStyle w:val="af"/>
            <w:rFonts w:ascii="Times New Roman" w:hAnsi="Times New Roman" w:cs="Times New Roman"/>
            <w:color w:val="auto"/>
            <w:sz w:val="28"/>
            <w:szCs w:val="28"/>
          </w:rPr>
          <w:t>[73]</w:t>
        </w:r>
      </w:hyperlink>
      <w:r w:rsidRPr="00A63DD7">
        <w:rPr>
          <w:rFonts w:ascii="Times New Roman" w:hAnsi="Times New Roman" w:cs="Times New Roman"/>
          <w:sz w:val="28"/>
          <w:szCs w:val="28"/>
        </w:rPr>
        <w:t xml:space="preserve">. BT хорошо подходят для реакций в реальном времени: патрулирования, атаки, отступления, ремонта объектов, локальной обороны и т.п. Например, дерево для солдат может быть: Selector( если есть угроза рядом → занять оборону, иначе если есть повреждения в районе → начать </w:t>
      </w:r>
      <w:r w:rsidRPr="00A63DD7">
        <w:rPr>
          <w:rFonts w:ascii="Times New Roman" w:hAnsi="Times New Roman" w:cs="Times New Roman"/>
          <w:sz w:val="28"/>
          <w:szCs w:val="28"/>
        </w:rPr>
        <w:lastRenderedPageBreak/>
        <w:t>ремонт, иначе → патрулировать )</w:t>
      </w:r>
      <w:hyperlink r:id="rId102" w:anchor=":~:text=BT%20%28%D0%BF%D1%81%D0%B5%D0%B2%D0%B4%D0%BE%D0%BA%D0%BE%D0%B4%20%D1%83%D0%B7%D0%BB%D0%BE%D0%B2%29%3A%20,Patrol%20%29">
        <w:r w:rsidRPr="00A63DD7">
          <w:rPr>
            <w:rStyle w:val="af"/>
            <w:rFonts w:ascii="Times New Roman" w:hAnsi="Times New Roman" w:cs="Times New Roman"/>
            <w:color w:val="auto"/>
            <w:sz w:val="28"/>
            <w:szCs w:val="28"/>
          </w:rPr>
          <w:t>[74]</w:t>
        </w:r>
      </w:hyperlink>
      <w:r w:rsidRPr="00A63DD7">
        <w:rPr>
          <w:rFonts w:ascii="Times New Roman" w:hAnsi="Times New Roman" w:cs="Times New Roman"/>
          <w:sz w:val="28"/>
          <w:szCs w:val="28"/>
        </w:rPr>
        <w:t>. Behavior Tree выполняется каждый тик (для активных юнитов) и реагирует на события (враги в зоне, получен урон, приказ). Мы стараемся, чтобы BT не занимались выбором глобальных целей – пусть этим ведает Utility/GOAP – а реализовывали именно последовательность действий для текущей задачи</w:t>
      </w:r>
      <w:hyperlink r:id="rId103" w:anchor=":~:text=,%EE%88%80cite%EE%88%82turn2search5%EE%88%81">
        <w:r w:rsidRPr="00A63DD7">
          <w:rPr>
            <w:rStyle w:val="af"/>
            <w:rFonts w:ascii="Times New Roman" w:hAnsi="Times New Roman" w:cs="Times New Roman"/>
            <w:color w:val="auto"/>
            <w:sz w:val="28"/>
            <w:szCs w:val="28"/>
          </w:rPr>
          <w:t>[75]</w:t>
        </w:r>
      </w:hyperlink>
      <w:r w:rsidRPr="00A63DD7">
        <w:rPr>
          <w:rFonts w:ascii="Times New Roman" w:hAnsi="Times New Roman" w:cs="Times New Roman"/>
          <w:sz w:val="28"/>
          <w:szCs w:val="28"/>
        </w:rPr>
        <w:t>. BT легко отлаживать и визуально представлять, поэтому они будут основой тактического ИИ в бою.</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 xml:space="preserve">Influence Maps и восприятие: В компоненте </w:t>
      </w:r>
      <w:r w:rsidRPr="00A63DD7">
        <w:rPr>
          <w:rStyle w:val="VerbatimChar"/>
          <w:rFonts w:ascii="Times New Roman" w:hAnsi="Times New Roman" w:cs="Times New Roman"/>
          <w:sz w:val="28"/>
          <w:szCs w:val="28"/>
        </w:rPr>
        <w:t>AI/Perception</w:t>
      </w:r>
      <w:r w:rsidRPr="00A63DD7">
        <w:rPr>
          <w:rFonts w:ascii="Times New Roman" w:hAnsi="Times New Roman" w:cs="Times New Roman"/>
          <w:sz w:val="28"/>
          <w:szCs w:val="28"/>
        </w:rPr>
        <w:t xml:space="preserve"> будут формироваться специальные карты влияния. Influence Map – это двумерная матрица (grid), на которой числом выражено влияние той или иной силы на каждую клетку</w:t>
      </w:r>
      <w:hyperlink r:id="rId104" w:anchor=":~:text=Something%20that%20I%20just%20thought,called%20the%20influence">
        <w:r w:rsidRPr="00A63DD7">
          <w:rPr>
            <w:rStyle w:val="af"/>
            <w:rFonts w:ascii="Times New Roman" w:hAnsi="Times New Roman" w:cs="Times New Roman"/>
            <w:color w:val="auto"/>
            <w:sz w:val="28"/>
            <w:szCs w:val="28"/>
          </w:rPr>
          <w:t>[76]</w:t>
        </w:r>
      </w:hyperlink>
      <w:r w:rsidRPr="00A63DD7">
        <w:rPr>
          <w:rFonts w:ascii="Times New Roman" w:hAnsi="Times New Roman" w:cs="Times New Roman"/>
          <w:sz w:val="28"/>
          <w:szCs w:val="28"/>
        </w:rPr>
        <w:t>. Классический пример: влияние войск – каждая своя единица добавляет +X влияния на клетки рядом, а враг – отрицательное влияние. Получается тепловая карта: области с высоким положительным значением контролируются игроком, с отрицательным – врагом. Такие карты позволяют AI быстро оценивать обстановку: например, видя распределение влияния, стратегический AI может определять направления, где оборона слаба или где враг сосредоточен</w:t>
      </w:r>
      <w:hyperlink r:id="rId105" w:anchor=":~:text=So%20for%20example%2C%20if%20you,the%20points%20of%20highest%20influence">
        <w:r w:rsidRPr="00A63DD7">
          <w:rPr>
            <w:rStyle w:val="af"/>
            <w:rFonts w:ascii="Times New Roman" w:hAnsi="Times New Roman" w:cs="Times New Roman"/>
            <w:color w:val="auto"/>
            <w:sz w:val="28"/>
            <w:szCs w:val="28"/>
          </w:rPr>
          <w:t>[77]</w:t>
        </w:r>
      </w:hyperlink>
      <w:r w:rsidRPr="00A63DD7">
        <w:rPr>
          <w:rFonts w:ascii="Times New Roman" w:hAnsi="Times New Roman" w:cs="Times New Roman"/>
          <w:sz w:val="28"/>
          <w:szCs w:val="28"/>
        </w:rPr>
        <w:t>. В нашем проекте будут как минимум: карта заражения (где высок уровень инфекции – как “вражеское” влияние), карта дружеских сил (концентрация своих войск), карта укреплений/контроля. Utility AI как раз читает эти карты при расчете – вместо того, чтобы каждый раз сканировать все объекты, он получает заранее посчитанные метрики</w:t>
      </w:r>
      <w:hyperlink r:id="rId106" w:anchor=":~:text=,%D0%BE%D1%86%D0%B5%D0%BD%D0%BA%D0%B8%20%D1%87%D0%B8%D1%82%D0%B0%D0%BB%D0%B8%20%D0%B3%D0%BE%D1%82%D0%BE%D0%B2%D1%8B%D0%B5%20%D0%BF%D0%BE%D0%BB%D1%8F">
        <w:r w:rsidRPr="00A63DD7">
          <w:rPr>
            <w:rStyle w:val="af"/>
            <w:rFonts w:ascii="Times New Roman" w:hAnsi="Times New Roman" w:cs="Times New Roman"/>
            <w:color w:val="auto"/>
            <w:sz w:val="28"/>
            <w:szCs w:val="28"/>
          </w:rPr>
          <w:t>[3]</w:t>
        </w:r>
      </w:hyperlink>
      <w:r w:rsidRPr="00A63DD7">
        <w:rPr>
          <w:rFonts w:ascii="Times New Roman" w:hAnsi="Times New Roman" w:cs="Times New Roman"/>
          <w:sz w:val="28"/>
          <w:szCs w:val="28"/>
        </w:rPr>
        <w:t>. Influence Maps легко объяснимы геймдизайну и богаты на эвристики</w:t>
      </w:r>
      <w:hyperlink r:id="rId107" w:anchor=":~:text=%EE%88%80cite%EE%88%82turn1search0%EE%88%81.%20,%D0%B8%20%D0%B1%D0%BE%D0%B3%D0%B0%D1%82%D0%B0%20%D0%BD%D0%B0%20%D1%8D%D0%B2%D1%80%D0%B8%D1%81%D1%82%D0%B8%D0%BA%D0%B8%20%EE%88%80cite%EE%88%82turn1search1%EE%88%81">
        <w:r w:rsidRPr="00A63DD7">
          <w:rPr>
            <w:rStyle w:val="af"/>
            <w:rFonts w:ascii="Times New Roman" w:hAnsi="Times New Roman" w:cs="Times New Roman"/>
            <w:color w:val="auto"/>
            <w:sz w:val="28"/>
            <w:szCs w:val="28"/>
          </w:rPr>
          <w:t>[78]</w:t>
        </w:r>
      </w:hyperlink>
      <w:r w:rsidRPr="00A63DD7">
        <w:rPr>
          <w:rFonts w:ascii="Times New Roman" w:hAnsi="Times New Roman" w:cs="Times New Roman"/>
          <w:sz w:val="28"/>
          <w:szCs w:val="28"/>
        </w:rPr>
        <w:t>. Их обновление происходит инкрементально: при каждом значимом изменении (перемещение войск, постройка, падение города) пересчитывается влияния в окрестностях, а не вся карта целиком</w:t>
      </w:r>
      <w:hyperlink r:id="rId108" w:anchor=":~:text=,%D0%BE%D0%B1%D0%BD%D0%BE%D0%B2%D0%BB%D1%8F%D1%82%D1%8C%20%D1%82%D0%BE%D0%BB%D1%8C%D0%BA%D0%BE%20%D0%BF%D1%80%D0%B8%20%D0%BF%D0%B5%D1%80%D0%B5%D1%81%D1%82%D1%80%D0%BE%D0%B9%D0%BA%D0%B5%20%D0%BA%D0%B0%D1%80%D1%82%D1%8B">
        <w:r w:rsidRPr="00A63DD7">
          <w:rPr>
            <w:rStyle w:val="af"/>
            <w:rFonts w:ascii="Times New Roman" w:hAnsi="Times New Roman" w:cs="Times New Roman"/>
            <w:color w:val="auto"/>
            <w:sz w:val="28"/>
            <w:szCs w:val="28"/>
          </w:rPr>
          <w:t>[79]</w:t>
        </w:r>
      </w:hyperlink>
      <w:r w:rsidRPr="00A63DD7">
        <w:rPr>
          <w:rFonts w:ascii="Times New Roman" w:hAnsi="Times New Roman" w:cs="Times New Roman"/>
          <w:sz w:val="28"/>
          <w:szCs w:val="28"/>
        </w:rPr>
        <w:t>. В тяжелых случаях расчет тоже выносится в Job’ы.</w:t>
      </w:r>
    </w:p>
    <w:p w:rsidR="00C54DB2" w:rsidRPr="00A63DD7" w:rsidRDefault="00571A96">
      <w:pPr>
        <w:pStyle w:val="aa"/>
        <w:rPr>
          <w:rFonts w:ascii="Times New Roman" w:hAnsi="Times New Roman" w:cs="Times New Roman"/>
          <w:sz w:val="28"/>
          <w:szCs w:val="28"/>
        </w:rPr>
      </w:pPr>
      <w:r w:rsidRPr="00A63DD7">
        <w:rPr>
          <w:rFonts w:ascii="Times New Roman" w:hAnsi="Times New Roman" w:cs="Times New Roman"/>
          <w:sz w:val="28"/>
          <w:szCs w:val="28"/>
        </w:rPr>
        <w:t>Пример влияния: ИИ может иметь Consideration: «PressureToRetreat» – оценивает, насколько велика в данной точке сила врага относительно своих. Это можно вычислить, взяв значение influence map врага минус influence map своих на клетке, нормировать к [0..1]. Таким образом Utility AI получит высокий скор для отступления, если враг доминирует</w:t>
      </w:r>
      <w:hyperlink r:id="rId109" w:anchor=":~:text=Something%20that%20I%20just%20thought,called%20the%20influence">
        <w:r w:rsidRPr="00A63DD7">
          <w:rPr>
            <w:rStyle w:val="af"/>
            <w:rFonts w:ascii="Times New Roman" w:hAnsi="Times New Roman" w:cs="Times New Roman"/>
            <w:color w:val="auto"/>
            <w:sz w:val="28"/>
            <w:szCs w:val="28"/>
          </w:rPr>
          <w:t>[76]</w:t>
        </w:r>
      </w:hyperlink>
      <w:hyperlink r:id="rId110" w:anchor=":~:text=So%20for%20example%2C%20if%20you,the%20points%20of%20highest%20influence">
        <w:r w:rsidRPr="00A63DD7">
          <w:rPr>
            <w:rStyle w:val="af"/>
            <w:rFonts w:ascii="Times New Roman" w:hAnsi="Times New Roman" w:cs="Times New Roman"/>
            <w:color w:val="auto"/>
            <w:sz w:val="28"/>
            <w:szCs w:val="28"/>
          </w:rPr>
          <w:t>[77]</w:t>
        </w:r>
      </w:hyperlink>
      <w:r w:rsidRPr="00A63DD7">
        <w:rPr>
          <w:rFonts w:ascii="Times New Roman" w:hAnsi="Times New Roman" w:cs="Times New Roman"/>
          <w:sz w:val="28"/>
          <w:szCs w:val="28"/>
        </w:rPr>
        <w: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Частота обновления ИИ: В целях производительности стратегический AI будет работать на пониженной частоте. Например, Utility-оценки – раз в 0.5–1 секунду, а тактические BT – каждый тик</w:t>
      </w:r>
      <w:hyperlink r:id="rId111" w:anchor=":~:text=2,%D1%86%D0%B8%D0%BA%D0%BB%D1%83">
        <w:r w:rsidRPr="00A63DD7">
          <w:rPr>
            <w:rStyle w:val="af"/>
            <w:rFonts w:ascii="Times New Roman" w:hAnsi="Times New Roman" w:cs="Times New Roman"/>
            <w:color w:val="auto"/>
            <w:sz w:val="28"/>
            <w:szCs w:val="28"/>
          </w:rPr>
          <w:t>[80]</w:t>
        </w:r>
      </w:hyperlink>
      <w:hyperlink r:id="rId112" w:anchor=":~:text=,%D0%BE%D0%B1%D0%BD%D0%BE%D0%B2%D0%BB%D1%8F%D1%82%D1%8C%20%D1%82%D0%BE%D0%BB%D1%8C%D0%BA%D0%BE%20%D0%BF%D1%80%D0%B8%20%D0%BF%D0%B5%D1%80%D0%B5%D1%81%D1%82%D1%80%D0%BE%D0%B9%D0%BA%D0%B5%20%D0%BA%D0%B0%D1%80%D1%82%D1%8B">
        <w:r w:rsidRPr="00A63DD7">
          <w:rPr>
            <w:rStyle w:val="af"/>
            <w:rFonts w:ascii="Times New Roman" w:hAnsi="Times New Roman" w:cs="Times New Roman"/>
            <w:color w:val="auto"/>
            <w:sz w:val="28"/>
            <w:szCs w:val="28"/>
          </w:rPr>
          <w:t>[81]</w:t>
        </w:r>
      </w:hyperlink>
      <w:r w:rsidRPr="00A63DD7">
        <w:rPr>
          <w:rFonts w:ascii="Times New Roman" w:hAnsi="Times New Roman" w:cs="Times New Roman"/>
          <w:sz w:val="28"/>
          <w:szCs w:val="28"/>
        </w:rPr>
        <w:t>. Также тяжелые вычисления (например, много условий в Utility) можно разбивать по кадрам – считать по одной группе целей за тик, чтоб не все сразу (budgeted AI). Планировщик GOAP ограничивается, чтобы не планировать новый путь каждый кадр – достаточно перепланировать, когда изменились входные условия или раз в несколько секунд.</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lastRenderedPageBreak/>
        <w:t>Отладка AI: Для понимания работы AI добавим логирование его решений. Каждые N тиков (скажем, раз в секунду) в Dev-режиме выводить таблицу Utility-скоров по целям: это покажет, какие приоритеты видит ИИ</w:t>
      </w:r>
      <w:hyperlink r:id="rId113" w:anchor=":~:text=,%D1%80%D0%B5%D0%B6%D0%B8%D0%BC%D0%B5">
        <w:r w:rsidRPr="00A63DD7">
          <w:rPr>
            <w:rStyle w:val="af"/>
            <w:rFonts w:ascii="Times New Roman" w:hAnsi="Times New Roman" w:cs="Times New Roman"/>
            <w:color w:val="auto"/>
            <w:sz w:val="28"/>
            <w:szCs w:val="28"/>
          </w:rPr>
          <w:t>[82]</w:t>
        </w:r>
      </w:hyperlink>
      <w:r w:rsidRPr="00A63DD7">
        <w:rPr>
          <w:rFonts w:ascii="Times New Roman" w:hAnsi="Times New Roman" w:cs="Times New Roman"/>
          <w:sz w:val="28"/>
          <w:szCs w:val="28"/>
        </w:rPr>
        <w:t xml:space="preserve">. При построении GOAP-плана логировать шаги: например, </w:t>
      </w:r>
      <w:r w:rsidRPr="00A63DD7">
        <w:rPr>
          <w:rStyle w:val="VerbatimChar"/>
          <w:rFonts w:ascii="Times New Roman" w:hAnsi="Times New Roman" w:cs="Times New Roman"/>
          <w:sz w:val="28"/>
          <w:szCs w:val="28"/>
        </w:rPr>
        <w:t>[GOAP] Plan: Gather → Research[Shield-I] → Build[Turret×3]</w:t>
      </w:r>
      <w:hyperlink r:id="rId114" w:anchor=":~:text=,%EE%88%80cite%EE%88%82turn2search2%EE%88%81">
        <w:r w:rsidRPr="00A63DD7">
          <w:rPr>
            <w:rStyle w:val="af"/>
            <w:rFonts w:ascii="Times New Roman" w:hAnsi="Times New Roman" w:cs="Times New Roman"/>
            <w:color w:val="auto"/>
            <w:sz w:val="28"/>
            <w:szCs w:val="28"/>
          </w:rPr>
          <w:t>[83]</w:t>
        </w:r>
      </w:hyperlink>
      <w:r w:rsidRPr="00A63DD7">
        <w:rPr>
          <w:rFonts w:ascii="Times New Roman" w:hAnsi="Times New Roman" w:cs="Times New Roman"/>
          <w:sz w:val="28"/>
          <w:szCs w:val="28"/>
        </w:rPr>
        <w:t>. Для Behavior Tree можно логировать активные ветки и статус листьев (</w:t>
      </w:r>
      <w:r w:rsidRPr="00A63DD7">
        <w:rPr>
          <w:rStyle w:val="VerbatimChar"/>
          <w:rFonts w:ascii="Times New Roman" w:hAnsi="Times New Roman" w:cs="Times New Roman"/>
          <w:sz w:val="28"/>
          <w:szCs w:val="28"/>
        </w:rPr>
        <w:t>Success/Fail/Running</w:t>
      </w:r>
      <w:r w:rsidRPr="00A63DD7">
        <w:rPr>
          <w:rFonts w:ascii="Times New Roman" w:hAnsi="Times New Roman" w:cs="Times New Roman"/>
          <w:sz w:val="28"/>
          <w:szCs w:val="28"/>
        </w:rPr>
        <w:t>) каждый тик</w:t>
      </w:r>
      <w:hyperlink r:id="rId115" w:anchor=":~:text=,%EE%88%80cite%EE%88%82turn2search5%EE%88%81">
        <w:r w:rsidRPr="00A63DD7">
          <w:rPr>
            <w:rStyle w:val="af"/>
            <w:rFonts w:ascii="Times New Roman" w:hAnsi="Times New Roman" w:cs="Times New Roman"/>
            <w:color w:val="auto"/>
            <w:sz w:val="28"/>
            <w:szCs w:val="28"/>
          </w:rPr>
          <w:t>[75]</w:t>
        </w:r>
      </w:hyperlink>
      <w:r w:rsidRPr="00A63DD7">
        <w:rPr>
          <w:rFonts w:ascii="Times New Roman" w:hAnsi="Times New Roman" w:cs="Times New Roman"/>
          <w:sz w:val="28"/>
          <w:szCs w:val="28"/>
        </w:rPr>
        <w:t>. Кроме того, визуализируем планы: например, отображать на карте текущую цель стратегического ИИ, или рисовать линиями путь, который планировщик намерен пройти (последовательность действий), а для BT – подсвечивать текущую экшен-ноду. Influence Maps тоже можно визуально отладить – через оверлей-тепловую карту или изолинии на карте, показывающие границы контроля</w:t>
      </w:r>
      <w:hyperlink r:id="rId116" w:anchor=":~:text=,%D1%80%D0%B5%D0%B6%D0%B8%D0%BC%D0%B5">
        <w:r w:rsidRPr="00A63DD7">
          <w:rPr>
            <w:rStyle w:val="af"/>
            <w:rFonts w:ascii="Times New Roman" w:hAnsi="Times New Roman" w:cs="Times New Roman"/>
            <w:color w:val="auto"/>
            <w:sz w:val="28"/>
            <w:szCs w:val="28"/>
          </w:rPr>
          <w:t>[82]</w:t>
        </w:r>
      </w:hyperlink>
      <w:r w:rsidRPr="00A63DD7">
        <w:rPr>
          <w:rFonts w:ascii="Times New Roman" w:hAnsi="Times New Roman" w:cs="Times New Roman"/>
          <w:sz w:val="28"/>
          <w:szCs w:val="28"/>
        </w:rPr>
        <w:t>. Это значительно упростит настройку и поиск ошибок в решениях AI.</w:t>
      </w:r>
    </w:p>
    <w:p w:rsidR="00C54DB2" w:rsidRPr="00A63DD7" w:rsidRDefault="00571A96">
      <w:pPr>
        <w:pStyle w:val="2"/>
        <w:rPr>
          <w:rFonts w:ascii="Times New Roman" w:hAnsi="Times New Roman" w:cs="Times New Roman"/>
          <w:color w:val="auto"/>
          <w:sz w:val="28"/>
          <w:szCs w:val="28"/>
        </w:rPr>
      </w:pPr>
      <w:bookmarkStart w:id="9" w:name="события-команды-и-система-строительства"/>
      <w:bookmarkEnd w:id="8"/>
      <w:r w:rsidRPr="00A63DD7">
        <w:rPr>
          <w:rFonts w:ascii="Times New Roman" w:hAnsi="Times New Roman" w:cs="Times New Roman"/>
          <w:color w:val="auto"/>
          <w:sz w:val="28"/>
          <w:szCs w:val="28"/>
        </w:rPr>
        <w:t>События, команды и система строительства</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В архитектуре предусмотрен паттерн EventBus для обмена сообщениями между подсистемами. Он обеспечивает асинхронную рассылку событий через очередь, чтобы ослабить связь между, например, симуляцией и UI</w:t>
      </w:r>
      <w:hyperlink r:id="rId117" w:anchor=":~:text=EventBus%20,%D1%81%D1%82%D1%80%D0%BE%D0%B8%D1%82%D0%B5%D0%BB%D1%8C%D1%81%D1%82%D0%B2%D0%BE%2C%20%D0%BD%D0%B0%D0%B7%D0%BD%D0%B0%D1%87%D0%B5%D0%BD%D0%B8%D0%B5%20%D0%B1%D1%8E%D0%B4%D0%B6%D0%B5%D1%82%D0%B0">
        <w:r w:rsidRPr="00A63DD7">
          <w:rPr>
            <w:rStyle w:val="af"/>
            <w:rFonts w:ascii="Times New Roman" w:hAnsi="Times New Roman" w:cs="Times New Roman"/>
            <w:color w:val="auto"/>
            <w:sz w:val="28"/>
            <w:szCs w:val="28"/>
          </w:rPr>
          <w:t>[84]</w:t>
        </w:r>
      </w:hyperlink>
      <w:r w:rsidRPr="00A63DD7">
        <w:rPr>
          <w:rFonts w:ascii="Times New Roman" w:hAnsi="Times New Roman" w:cs="Times New Roman"/>
          <w:sz w:val="28"/>
          <w:szCs w:val="28"/>
        </w:rPr>
        <w:t>. Любая система может опубликовать событие (</w:t>
      </w:r>
      <w:r w:rsidRPr="00A63DD7">
        <w:rPr>
          <w:rStyle w:val="VerbatimChar"/>
          <w:rFonts w:ascii="Times New Roman" w:hAnsi="Times New Roman" w:cs="Times New Roman"/>
          <w:sz w:val="28"/>
          <w:szCs w:val="28"/>
        </w:rPr>
        <w:t>EventBus.Publish(new SomethingHappened(...))</w:t>
      </w:r>
      <w:r w:rsidRPr="00A63DD7">
        <w:rPr>
          <w:rFonts w:ascii="Times New Roman" w:hAnsi="Times New Roman" w:cs="Times New Roman"/>
          <w:sz w:val="28"/>
          <w:szCs w:val="28"/>
        </w:rPr>
        <w:t xml:space="preserve">), а заинтересованные слушатели, подписанные через </w:t>
      </w:r>
      <w:r w:rsidRPr="00A63DD7">
        <w:rPr>
          <w:rStyle w:val="VerbatimChar"/>
          <w:rFonts w:ascii="Times New Roman" w:hAnsi="Times New Roman" w:cs="Times New Roman"/>
          <w:sz w:val="28"/>
          <w:szCs w:val="28"/>
        </w:rPr>
        <w:t>Subscribe</w:t>
      </w:r>
      <w:r w:rsidRPr="00A63DD7">
        <w:rPr>
          <w:rFonts w:ascii="Times New Roman" w:hAnsi="Times New Roman" w:cs="Times New Roman"/>
          <w:sz w:val="28"/>
          <w:szCs w:val="28"/>
        </w:rPr>
        <w:t xml:space="preserve">, получат его при следующем фрейме, когда EventBus выполнит </w:t>
      </w:r>
      <w:r w:rsidRPr="00A63DD7">
        <w:rPr>
          <w:rStyle w:val="VerbatimChar"/>
          <w:rFonts w:ascii="Times New Roman" w:hAnsi="Times New Roman" w:cs="Times New Roman"/>
          <w:sz w:val="28"/>
          <w:szCs w:val="28"/>
        </w:rPr>
        <w:t>Flush()</w:t>
      </w:r>
      <w:hyperlink r:id="rId118" w:anchor=":~:text=public%20static%20class%20EventBus%20,On%28%28dynamic%29e%29%3B">
        <w:r w:rsidRPr="00A63DD7">
          <w:rPr>
            <w:rStyle w:val="af"/>
            <w:rFonts w:ascii="Times New Roman" w:hAnsi="Times New Roman" w:cs="Times New Roman"/>
            <w:color w:val="auto"/>
            <w:sz w:val="28"/>
            <w:szCs w:val="28"/>
          </w:rPr>
          <w:t>[85]</w:t>
        </w:r>
      </w:hyperlink>
      <w:r w:rsidRPr="00A63DD7">
        <w:rPr>
          <w:rFonts w:ascii="Times New Roman" w:hAnsi="Times New Roman" w:cs="Times New Roman"/>
          <w:sz w:val="28"/>
          <w:szCs w:val="28"/>
        </w:rPr>
        <w:t>. Благодаря этому, игровые события (построено здание, начато исследование, вспышка инфекции) обрабатываются поштучно в конце тика, не вызывая немедленных побочных эффектов.</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Команды (Commands): Это паттерн для действий, которые можно логировать, отменять или воспроизводить. В игре команды используются для ключевых изменений состояния: постройка здания, приказ юниту, распределение бюджета</w:t>
      </w:r>
      <w:hyperlink r:id="rId119" w:anchor=":~:text=EventBus%20,%D1%81%D1%82%D1%80%D0%BE%D0%B8%D1%82%D0%B5%D0%BB%D1%8C%D1%81%D1%82%D0%B2%D0%BE%2C%20%D0%BD%D0%B0%D0%B7%D0%BD%D0%B0%D1%87%D0%B5%D0%BD%D0%B8%D0%B5%20%D0%B1%D1%8E%D0%B4%D0%B6%D0%B5%D1%82%D0%B0">
        <w:r w:rsidRPr="00A63DD7">
          <w:rPr>
            <w:rStyle w:val="af"/>
            <w:rFonts w:ascii="Times New Roman" w:hAnsi="Times New Roman" w:cs="Times New Roman"/>
            <w:color w:val="auto"/>
            <w:sz w:val="28"/>
            <w:szCs w:val="28"/>
          </w:rPr>
          <w:t>[84]</w:t>
        </w:r>
      </w:hyperlink>
      <w:hyperlink r:id="rId120" w:anchor=":~:text=Commands%20%E2%80%94%20%D1%83%D0%B4%D0%BE%D0%B1%D0%BD%D0%BE%20%D0%BB%D0%BE%D0%B3%D0%B8%D1%80%D0%BE%D0%B2%D0%B0%D1%82%D1%8C%2F%D0%BE%D1%82%D0%BA%D0%B0%D1%82%D1%8B%D0%B2%D0%B0%D1%82%D1%8C%20%D0%B4%D0%B5%D0%B9%D1%81%D1%82%D0%B2%D0%B8%D1%8F,%D1%81%D1%82%D1%80%D0%BE%D0%B8%D1%82%D0%B5%D0%BB%D1%8C%D1%81%D1%82%D0%B2%D0%BE%2C%20%D0%BD%D0%B0%D0%B7%D0%BD%D0%B0%D1%87%D0%B5%D0%BD%D0%B8%D0%B5%20%D0%B1%D1%8E%D0%B4%D0%B6%D0%B5%D1%82%D0%B0">
        <w:r w:rsidRPr="00A63DD7">
          <w:rPr>
            <w:rStyle w:val="af"/>
            <w:rFonts w:ascii="Times New Roman" w:hAnsi="Times New Roman" w:cs="Times New Roman"/>
            <w:color w:val="auto"/>
            <w:sz w:val="28"/>
            <w:szCs w:val="28"/>
          </w:rPr>
          <w:t>[86]</w:t>
        </w:r>
      </w:hyperlink>
      <w:r w:rsidRPr="00A63DD7">
        <w:rPr>
          <w:rFonts w:ascii="Times New Roman" w:hAnsi="Times New Roman" w:cs="Times New Roman"/>
          <w:sz w:val="28"/>
          <w:szCs w:val="28"/>
        </w:rPr>
        <w:t xml:space="preserve">. Каждая команда – иммутабельный объект (например, </w:t>
      </w:r>
      <w:r w:rsidRPr="00A63DD7">
        <w:rPr>
          <w:rStyle w:val="VerbatimChar"/>
          <w:rFonts w:ascii="Times New Roman" w:hAnsi="Times New Roman" w:cs="Times New Roman"/>
          <w:sz w:val="28"/>
          <w:szCs w:val="28"/>
        </w:rPr>
        <w:t>PlaceBuildingCmd</w:t>
      </w:r>
      <w:r w:rsidRPr="00A63DD7">
        <w:rPr>
          <w:rFonts w:ascii="Times New Roman" w:hAnsi="Times New Roman" w:cs="Times New Roman"/>
          <w:sz w:val="28"/>
          <w:szCs w:val="28"/>
        </w:rPr>
        <w:t xml:space="preserve"> с параметрами типа здания, координат, инициатора). Команда помещается в EventBus как событие и потребляется соответствующим сервисом, который ее исполняет. Такой подход упрощает отладку – можно хранить историю команд за последние X тиков и при необходимости откатывать их. В сохранении игры можно фиксировать список команд от прошлого сохранения как лог изменений.</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Пример – строительство здания: Игрок кликает на карте для строительства. Создается команда </w:t>
      </w:r>
      <w:r w:rsidRPr="00A63DD7">
        <w:rPr>
          <w:rStyle w:val="VerbatimChar"/>
          <w:rFonts w:ascii="Times New Roman" w:hAnsi="Times New Roman" w:cs="Times New Roman"/>
          <w:sz w:val="28"/>
          <w:szCs w:val="28"/>
        </w:rPr>
        <w:t>PlaceBuildingCmd(BuildingType type, GridPos at, Guid who)</w:t>
      </w:r>
      <w:hyperlink r:id="rId121" w:anchor=":~:text=%D0%9A%D0%BE%D0%BC%D0%B0%D0%BD%D0%B4%D0%B0%20%D1%81%D1%82%D1%80%D0%BE%D0%B8%D1%82%D0%B5%D0%BB%D1%8C%D1%81%D1%82%D0%B2%D0%B0%3A%20,Publish%28order">
        <w:r w:rsidRPr="00A63DD7">
          <w:rPr>
            <w:rStyle w:val="af"/>
            <w:rFonts w:ascii="Times New Roman" w:hAnsi="Times New Roman" w:cs="Times New Roman"/>
            <w:color w:val="auto"/>
            <w:sz w:val="28"/>
            <w:szCs w:val="28"/>
          </w:rPr>
          <w:t>[87]</w:t>
        </w:r>
      </w:hyperlink>
      <w:r w:rsidRPr="00A63DD7">
        <w:rPr>
          <w:rFonts w:ascii="Times New Roman" w:hAnsi="Times New Roman" w:cs="Times New Roman"/>
          <w:sz w:val="28"/>
          <w:szCs w:val="28"/>
        </w:rPr>
        <w:t xml:space="preserve">, где </w:t>
      </w:r>
      <w:r w:rsidRPr="00A63DD7">
        <w:rPr>
          <w:rStyle w:val="VerbatimChar"/>
          <w:rFonts w:ascii="Times New Roman" w:hAnsi="Times New Roman" w:cs="Times New Roman"/>
          <w:sz w:val="28"/>
          <w:szCs w:val="28"/>
        </w:rPr>
        <w:t>who</w:t>
      </w:r>
      <w:r w:rsidRPr="00A63DD7">
        <w:rPr>
          <w:rFonts w:ascii="Times New Roman" w:hAnsi="Times New Roman" w:cs="Times New Roman"/>
          <w:sz w:val="28"/>
          <w:szCs w:val="28"/>
        </w:rPr>
        <w:t xml:space="preserve"> – ID инициатора (игрок или ИИ). Сервис строительства (</w:t>
      </w:r>
      <w:r w:rsidRPr="00A63DD7">
        <w:rPr>
          <w:rStyle w:val="VerbatimChar"/>
          <w:rFonts w:ascii="Times New Roman" w:hAnsi="Times New Roman" w:cs="Times New Roman"/>
          <w:sz w:val="28"/>
          <w:szCs w:val="28"/>
        </w:rPr>
        <w:t>BuildService</w:t>
      </w:r>
      <w:r w:rsidRPr="00A63DD7">
        <w:rPr>
          <w:rFonts w:ascii="Times New Roman" w:hAnsi="Times New Roman" w:cs="Times New Roman"/>
          <w:sz w:val="28"/>
          <w:szCs w:val="28"/>
        </w:rPr>
        <w:t xml:space="preserve">) проверяет через </w:t>
      </w:r>
      <w:r w:rsidRPr="00A63DD7">
        <w:rPr>
          <w:rStyle w:val="VerbatimChar"/>
          <w:rFonts w:ascii="Times New Roman" w:hAnsi="Times New Roman" w:cs="Times New Roman"/>
          <w:sz w:val="28"/>
          <w:szCs w:val="28"/>
        </w:rPr>
        <w:t>CanPlace</w:t>
      </w:r>
      <w:r w:rsidRPr="00A63DD7">
        <w:rPr>
          <w:rFonts w:ascii="Times New Roman" w:hAnsi="Times New Roman" w:cs="Times New Roman"/>
          <w:sz w:val="28"/>
          <w:szCs w:val="28"/>
        </w:rPr>
        <w:t xml:space="preserve"> возможность строительства (достаточно ли средств на переданном бюджете IEconomy, свободна ли клетка)</w:t>
      </w:r>
      <w:hyperlink r:id="rId122" w:anchor=":~:text=%D0%9A%D0%BE%D0%BC%D0%B0%D0%BD%D0%B4%D0%B0%20%D1%81%D1%82%D1%80%D0%BE%D0%B8%D1%82%D0%B5%D0%BB%D1%8C%D1%81%D1%82%D0%B2%D0%B0%3A%20,Publish%28order">
        <w:r w:rsidRPr="00A63DD7">
          <w:rPr>
            <w:rStyle w:val="af"/>
            <w:rFonts w:ascii="Times New Roman" w:hAnsi="Times New Roman" w:cs="Times New Roman"/>
            <w:color w:val="auto"/>
            <w:sz w:val="28"/>
            <w:szCs w:val="28"/>
          </w:rPr>
          <w:t>[87]</w:t>
        </w:r>
      </w:hyperlink>
      <w:r w:rsidRPr="00A63DD7">
        <w:rPr>
          <w:rFonts w:ascii="Times New Roman" w:hAnsi="Times New Roman" w:cs="Times New Roman"/>
          <w:sz w:val="28"/>
          <w:szCs w:val="28"/>
        </w:rPr>
        <w:t xml:space="preserve">. Если нельзя – возвращает </w:t>
      </w:r>
      <w:r w:rsidRPr="00A63DD7">
        <w:rPr>
          <w:rStyle w:val="VerbatimChar"/>
          <w:rFonts w:ascii="Times New Roman" w:hAnsi="Times New Roman" w:cs="Times New Roman"/>
          <w:sz w:val="28"/>
          <w:szCs w:val="28"/>
        </w:rPr>
        <w:t>BuildOrder.Failed</w:t>
      </w:r>
      <w:r w:rsidRPr="00A63DD7">
        <w:rPr>
          <w:rFonts w:ascii="Times New Roman" w:hAnsi="Times New Roman" w:cs="Times New Roman"/>
          <w:sz w:val="28"/>
          <w:szCs w:val="28"/>
        </w:rPr>
        <w:t xml:space="preserve">. Если можно – списывает средства </w:t>
      </w:r>
      <w:r w:rsidRPr="00A63DD7">
        <w:rPr>
          <w:rFonts w:ascii="Times New Roman" w:hAnsi="Times New Roman" w:cs="Times New Roman"/>
          <w:sz w:val="28"/>
          <w:szCs w:val="28"/>
        </w:rPr>
        <w:lastRenderedPageBreak/>
        <w:t>(</w:t>
      </w:r>
      <w:r w:rsidRPr="00A63DD7">
        <w:rPr>
          <w:rStyle w:val="VerbatimChar"/>
          <w:rFonts w:ascii="Times New Roman" w:hAnsi="Times New Roman" w:cs="Times New Roman"/>
          <w:sz w:val="28"/>
          <w:szCs w:val="28"/>
        </w:rPr>
        <w:t>money.Commit(cost)</w:t>
      </w:r>
      <w:r w:rsidRPr="00A63DD7">
        <w:rPr>
          <w:rFonts w:ascii="Times New Roman" w:hAnsi="Times New Roman" w:cs="Times New Roman"/>
          <w:sz w:val="28"/>
          <w:szCs w:val="28"/>
        </w:rPr>
        <w:t xml:space="preserve">), создает объект заказа строительства </w:t>
      </w:r>
      <w:r w:rsidRPr="00A63DD7">
        <w:rPr>
          <w:rStyle w:val="VerbatimChar"/>
          <w:rFonts w:ascii="Times New Roman" w:hAnsi="Times New Roman" w:cs="Times New Roman"/>
          <w:sz w:val="28"/>
          <w:szCs w:val="28"/>
        </w:rPr>
        <w:t>BuildOrder</w:t>
      </w:r>
      <w:r w:rsidRPr="00A63DD7">
        <w:rPr>
          <w:rFonts w:ascii="Times New Roman" w:hAnsi="Times New Roman" w:cs="Times New Roman"/>
          <w:sz w:val="28"/>
          <w:szCs w:val="28"/>
        </w:rPr>
        <w:t xml:space="preserve"> и публикует его как событие через EventBus</w:t>
      </w:r>
      <w:hyperlink r:id="rId123" w:anchor=":~:text=public%20BuildOrder%20Place,Publish%28order%29%3B%20return%20order%3B">
        <w:r w:rsidRPr="00A63DD7">
          <w:rPr>
            <w:rStyle w:val="af"/>
            <w:rFonts w:ascii="Times New Roman" w:hAnsi="Times New Roman" w:cs="Times New Roman"/>
            <w:color w:val="auto"/>
            <w:sz w:val="28"/>
            <w:szCs w:val="28"/>
          </w:rPr>
          <w:t>[88]</w:t>
        </w:r>
      </w:hyperlink>
      <w:r w:rsidRPr="00A63DD7">
        <w:rPr>
          <w:rFonts w:ascii="Times New Roman" w:hAnsi="Times New Roman" w:cs="Times New Roman"/>
          <w:sz w:val="28"/>
          <w:szCs w:val="28"/>
        </w:rPr>
        <w:t>. Сам физический процесс строительства будет обработан в системе строительства (например, добавит объект здания с прогрессом постройки). Этот механизм позволяет отделить инициацию действия (команду) от выполнения (событийное реагирование), а также легко логировать все постройки (для аналитики или сетевого реплея, если понадобитс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Coalescing событий: Если за один тик накапливается много однотипных событий, их можно “склеивать”. Например, вместо 50 отдельных событий роста инфекции по каждой клетке можно выпустить одно событие “инфекция выросла в 50 клетках” с соответствующими данными</w:t>
      </w:r>
      <w:hyperlink r:id="rId124" w:anchor=":~:text=,50%20%D0%BA%D0%BB%D0%B5%D1%82%D0%BA%D0%B0%D1%85%C2%BB%20%E2%86%92%20%D0%BE%D0%B4%D0%B8%D0%BD%20%D0%B1%D0%B0%D1%82%D1%87">
        <w:r w:rsidRPr="00A63DD7">
          <w:rPr>
            <w:rStyle w:val="af"/>
            <w:rFonts w:ascii="Times New Roman" w:hAnsi="Times New Roman" w:cs="Times New Roman"/>
            <w:color w:val="auto"/>
            <w:sz w:val="28"/>
            <w:szCs w:val="28"/>
          </w:rPr>
          <w:t>[89]</w:t>
        </w:r>
      </w:hyperlink>
      <w:r w:rsidRPr="00A63DD7">
        <w:rPr>
          <w:rFonts w:ascii="Times New Roman" w:hAnsi="Times New Roman" w:cs="Times New Roman"/>
          <w:sz w:val="28"/>
          <w:szCs w:val="28"/>
        </w:rPr>
        <w:t>. Это снизит нагрузку на обработчики и освободит лог от избыточных записей. Реализуется на уровне EventBus или в менеджере событий: перед Flush проверять очередь на батчи однотипных сообщений.</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Сохранение и события: Важно сохранить правильный порядок – сохранение игры выполняется после завершения обработки команд и событий текущего тика. Для этого можно установить правило: сохранение можно инициировать (через команду SaveGame) только во время паузы или в конце тика, когда игровой цикл не в середине вычислений. В ECS-реализации то же правило обеспечивается использованием </w:t>
      </w:r>
      <w:r w:rsidRPr="00A63DD7">
        <w:rPr>
          <w:rStyle w:val="VerbatimChar"/>
          <w:rFonts w:ascii="Times New Roman" w:hAnsi="Times New Roman" w:cs="Times New Roman"/>
          <w:sz w:val="28"/>
          <w:szCs w:val="28"/>
        </w:rPr>
        <w:t>EntityCommandBuffer</w:t>
      </w:r>
      <w:r w:rsidRPr="00A63DD7">
        <w:rPr>
          <w:rFonts w:ascii="Times New Roman" w:hAnsi="Times New Roman" w:cs="Times New Roman"/>
          <w:sz w:val="28"/>
          <w:szCs w:val="28"/>
        </w:rPr>
        <w:t xml:space="preserve"> – структурные изменения (создание/удаление Entity) происходят одним пакетом в конце системы, что эквивалентно flush-событиям</w:t>
      </w:r>
      <w:hyperlink r:id="rId125" w:anchor=":~:text=%2A%2A%D0%9A%D0%B0%D0%BA%20%D1%83%D1%81%D0%BA%D0%BE%D1%80%D0%B8%D1%82%D1%8C%3A%2A%2A%20,%D0%BF%D0%B0%D0%BA%D0%B5%D1%82%D0%BD%D0%B0%D1%8F%20%D0%BE%D0%B1%D1%80%D0%B0%D0%B1%D0%BE%D1%82%D0%BA%D0%B0%2F%D1%84%D0%BB%D0%B0%D1%88%20%D0%BF%D0%BE%20%D0%BA%D0%BE%D0%BD%D1%86%D1%83%20%D1%82%D0%B8%D0%BA%D0%B0">
        <w:r w:rsidRPr="00A63DD7">
          <w:rPr>
            <w:rStyle w:val="af"/>
            <w:rFonts w:ascii="Times New Roman" w:hAnsi="Times New Roman" w:cs="Times New Roman"/>
            <w:color w:val="auto"/>
            <w:sz w:val="28"/>
            <w:szCs w:val="28"/>
          </w:rPr>
          <w:t>[90]</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Отладка событий/команд: Проверить, что </w:t>
      </w:r>
      <w:r w:rsidRPr="00A63DD7">
        <w:rPr>
          <w:rStyle w:val="VerbatimChar"/>
          <w:rFonts w:ascii="Times New Roman" w:hAnsi="Times New Roman" w:cs="Times New Roman"/>
          <w:sz w:val="28"/>
          <w:szCs w:val="28"/>
        </w:rPr>
        <w:t>EventBus.Flush()</w:t>
      </w:r>
      <w:r w:rsidRPr="00A63DD7">
        <w:rPr>
          <w:rFonts w:ascii="Times New Roman" w:hAnsi="Times New Roman" w:cs="Times New Roman"/>
          <w:sz w:val="28"/>
          <w:szCs w:val="28"/>
        </w:rPr>
        <w:t xml:space="preserve"> всегда вызывается после тиков систем – иначе могут быть рассинхроны (например, UI показывает событие раньше, чем обновилось состояние)</w:t>
      </w:r>
      <w:hyperlink r:id="rId126" w:anchor=":~:text=,%EE%88%80cite%EE%88%82turn1search6%EE%88%81">
        <w:r w:rsidRPr="00A63DD7">
          <w:rPr>
            <w:rStyle w:val="af"/>
            <w:rFonts w:ascii="Times New Roman" w:hAnsi="Times New Roman" w:cs="Times New Roman"/>
            <w:color w:val="auto"/>
            <w:sz w:val="28"/>
            <w:szCs w:val="28"/>
          </w:rPr>
          <w:t>[91]</w:t>
        </w:r>
      </w:hyperlink>
      <w:r w:rsidRPr="00A63DD7">
        <w:rPr>
          <w:rFonts w:ascii="Times New Roman" w:hAnsi="Times New Roman" w:cs="Times New Roman"/>
          <w:sz w:val="28"/>
          <w:szCs w:val="28"/>
        </w:rPr>
        <w:t xml:space="preserve">. Логировать сам момент флаша: например, выводить </w:t>
      </w:r>
      <w:r w:rsidRPr="00A63DD7">
        <w:rPr>
          <w:rStyle w:val="VerbatimChar"/>
          <w:rFonts w:ascii="Times New Roman" w:hAnsi="Times New Roman" w:cs="Times New Roman"/>
          <w:sz w:val="28"/>
          <w:szCs w:val="28"/>
        </w:rPr>
        <w:t>[EventBus] Flushed (count=X)</w:t>
      </w:r>
      <w:r w:rsidRPr="00A63DD7">
        <w:rPr>
          <w:rFonts w:ascii="Times New Roman" w:hAnsi="Times New Roman" w:cs="Times New Roman"/>
          <w:sz w:val="28"/>
          <w:szCs w:val="28"/>
        </w:rPr>
        <w:t xml:space="preserve"> – сколько событий обработано за тик. Убедиться, что события действительно очищаются (очередь пуста) к началу следующего цикла. Для команд с откатом можно написать тест: выполнить команду, затем “откатить” (например, не списывать деньги) и проверить инварианты (балансы те же и т.п.). В многопоточной DOTS-окружении – следить, чтобы никакие </w:t>
      </w:r>
      <w:r w:rsidRPr="00A63DD7">
        <w:rPr>
          <w:rStyle w:val="VerbatimChar"/>
          <w:rFonts w:ascii="Times New Roman" w:hAnsi="Times New Roman" w:cs="Times New Roman"/>
          <w:sz w:val="28"/>
          <w:szCs w:val="28"/>
        </w:rPr>
        <w:t>EntityManager.AddComponent</w:t>
      </w:r>
      <w:r w:rsidRPr="00A63DD7">
        <w:rPr>
          <w:rFonts w:ascii="Times New Roman" w:hAnsi="Times New Roman" w:cs="Times New Roman"/>
          <w:sz w:val="28"/>
          <w:szCs w:val="28"/>
        </w:rPr>
        <w:t xml:space="preserve"> и т.п. не вызывались вне ECB, иначе будут непредвиденные sync point’ы</w:t>
      </w:r>
      <w:hyperlink r:id="rId127" w:anchor=":~:text=%2A%2A%D0%9A%D0%B0%D0%BA%20%D1%83%D1%81%D0%BA%D0%BE%D1%80%D0%B8%D1%82%D1%8C%3A%2A%2A%20,%D0%BF%D0%B0%D0%BA%D0%B5%D1%82%D0%BD%D0%B0%D1%8F%20%D0%BE%D0%B1%D1%80%D0%B0%D0%B1%D0%BE%D1%82%D0%BA%D0%B0%2F%D1%84%D0%BB%D0%B0%D1%88%20%D0%BF%D0%BE%20%D0%BA%D0%BE%D0%BD%D1%86%D1%83%20%D1%82%D0%B8%D0%BA%D0%B0">
        <w:r w:rsidRPr="00A63DD7">
          <w:rPr>
            <w:rStyle w:val="af"/>
            <w:rFonts w:ascii="Times New Roman" w:hAnsi="Times New Roman" w:cs="Times New Roman"/>
            <w:color w:val="auto"/>
            <w:sz w:val="28"/>
            <w:szCs w:val="28"/>
          </w:rPr>
          <w:t>[90]</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10" w:name="логистика-и-транспортные-коридоры"/>
      <w:bookmarkEnd w:id="9"/>
      <w:r w:rsidRPr="00A63DD7">
        <w:rPr>
          <w:rFonts w:ascii="Times New Roman" w:hAnsi="Times New Roman" w:cs="Times New Roman"/>
          <w:color w:val="auto"/>
          <w:sz w:val="28"/>
          <w:szCs w:val="28"/>
        </w:rPr>
        <w:t>Логистика и транспортные коридоры</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В игре реализуется непрямое управление логистикой. Игрок не таскает юниты вручную, а отдает приказы на переброску войск или ресурсов между узлами, а система логистики автоматически доставляет их, учитывая ограничени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Логистические узлы и коридоры: На карте выделяются специальные узловые точки: города, склады, станции, порты, аэродромы и т.п. – места, где могут </w:t>
      </w:r>
      <w:r w:rsidRPr="00A63DD7">
        <w:rPr>
          <w:rFonts w:ascii="Times New Roman" w:hAnsi="Times New Roman" w:cs="Times New Roman"/>
          <w:sz w:val="28"/>
          <w:szCs w:val="28"/>
        </w:rPr>
        <w:lastRenderedPageBreak/>
        <w:t>накапливаться войска и ресурсы</w:t>
      </w:r>
      <w:hyperlink r:id="rId128" w:anchor=":~:text=5,%D1%81%20%D0%BF%D0%BE%D0%B2%D1%8B%D1%88%D0%B5%D0%BD%D0%BD%D1%8B%D0%BC%20%D1%80%D0%B0%D1%81%D1%85%D0%BE%D0%B4%D0%BE%D0%BC%20%D1%80%D0%B5%D1%81%D1%83%D1%80%D1%81%D0%BE%D0%B2">
        <w:r w:rsidRPr="00A63DD7">
          <w:rPr>
            <w:rStyle w:val="af"/>
            <w:rFonts w:ascii="Times New Roman" w:hAnsi="Times New Roman" w:cs="Times New Roman"/>
            <w:color w:val="auto"/>
            <w:sz w:val="28"/>
            <w:szCs w:val="28"/>
          </w:rPr>
          <w:t>[92]</w:t>
        </w:r>
      </w:hyperlink>
      <w:r w:rsidRPr="00A63DD7">
        <w:rPr>
          <w:rFonts w:ascii="Times New Roman" w:hAnsi="Times New Roman" w:cs="Times New Roman"/>
          <w:sz w:val="28"/>
          <w:szCs w:val="28"/>
        </w:rPr>
        <w:t>. Эти узлы соединены коридорами (дороги, железные дороги, авиамаршруты). У каждого коридора есть параметр пропускной способности (например, N единиц в день) и базовое время в пути по нему (например, 6 часов)</w:t>
      </w:r>
      <w:hyperlink r:id="rId129" w:anchor=":~:text=3.%20%D0%A1%D0%B8%D1%81%D1%82%D0%B5%D0%BC%D0%B0%20%D1%81%D1%87%D0%B8%D1%82%D0%B0%D0%B5%D1%82%20,%D1%81%20%D0%BF%D0%BE%D0%B2%D1%8B%D1%88%D0%B5%D0%BD%D0%BD%D1%8B%D0%BC%20%D1%80%D0%B0%D1%81%D1%85%D0%BE%D0%B4%D0%BE%D0%BC%20%D1%80%D0%B5%D1%81%D1%83%D1%80%D1%81%D0%BE%D0%B2">
        <w:r w:rsidRPr="00A63DD7">
          <w:rPr>
            <w:rStyle w:val="af"/>
            <w:rFonts w:ascii="Times New Roman" w:hAnsi="Times New Roman" w:cs="Times New Roman"/>
            <w:color w:val="auto"/>
            <w:sz w:val="28"/>
            <w:szCs w:val="28"/>
          </w:rPr>
          <w:t>[93]</w:t>
        </w:r>
      </w:hyperlink>
      <w:hyperlink r:id="rId130" w:anchor=":~:text=,6">
        <w:r w:rsidRPr="00A63DD7">
          <w:rPr>
            <w:rStyle w:val="af"/>
            <w:rFonts w:ascii="Times New Roman" w:hAnsi="Times New Roman" w:cs="Times New Roman"/>
            <w:color w:val="auto"/>
            <w:sz w:val="28"/>
            <w:szCs w:val="28"/>
          </w:rPr>
          <w:t>[94]</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Приказы переброски: Игрок через интерфейс логистики создает заказ: откуда, куда, что перебросить и с каким приоритетом</w:t>
      </w:r>
      <w:hyperlink r:id="rId131" w:anchor=":~:text=1.%20%D0%92%D0%B2%D0%B5%D1%81%D1%82%D0%B8%20,%D1%81%20%D0%BF%D0%BE%D0%B2%D1%8B%D1%88%D0%B5%D0%BD%D0%BD%D1%8B%D0%BC%20%D1%80%D0%B0%D1%81%D1%85%D0%BE%D0%B4%D0%BE%D0%BC%20%D1%80%D0%B5%D1%81%D1%83%D1%80%D1%81%D0%BE%D0%B2">
        <w:r w:rsidRPr="00A63DD7">
          <w:rPr>
            <w:rStyle w:val="af"/>
            <w:rFonts w:ascii="Times New Roman" w:hAnsi="Times New Roman" w:cs="Times New Roman"/>
            <w:color w:val="auto"/>
            <w:sz w:val="28"/>
            <w:szCs w:val="28"/>
          </w:rPr>
          <w:t>[95]</w:t>
        </w:r>
      </w:hyperlink>
      <w:r w:rsidRPr="00A63DD7">
        <w:rPr>
          <w:rFonts w:ascii="Times New Roman" w:hAnsi="Times New Roman" w:cs="Times New Roman"/>
          <w:sz w:val="28"/>
          <w:szCs w:val="28"/>
        </w:rPr>
        <w:t>. Например: “Перебросить 10 солдат из города A на фронт N, высокая скорость”. После этого автоматизация: система логистики находит маршрут (возможно, несколько коридоров через промежуточные узлы), ставит юниты в очередь и начинает их транспорт. Юниты двигаются автоматически – игрок их непосредственно не контролирует во время перевозки</w:t>
      </w:r>
      <w:hyperlink r:id="rId132" w:anchor=":~:text=3.%20%D0%A1%D0%B8%D1%81%D1%82%D0%B5%D0%BC%D0%B0%20%D1%81%D1%87%D0%B8%D1%82%D0%B0%D0%B5%D1%82%20,%D1%81%20%D0%BF%D0%BE%D0%B2%D1%8B%D1%88%D0%B5%D0%BD%D0%BD%D1%8B%D0%BC%20%D1%80%D0%B0%D1%81%D1%85%D0%BE%D0%B4%D0%BE%D0%BC%20%D1%80%D0%B5%D1%81%D1%83%D1%80%D1%81%D0%BE%D0%B2">
        <w:r w:rsidRPr="00A63DD7">
          <w:rPr>
            <w:rStyle w:val="af"/>
            <w:rFonts w:ascii="Times New Roman" w:hAnsi="Times New Roman" w:cs="Times New Roman"/>
            <w:color w:val="auto"/>
            <w:sz w:val="28"/>
            <w:szCs w:val="28"/>
          </w:rPr>
          <w:t>[93]</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Детали реализации: В каждый момент времени у коридора есть занятость/очередь. Алгоритм находит кратчайший по времени маршрут с учетом ёмкости (capacity) коридоров</w:t>
      </w:r>
      <w:hyperlink r:id="rId133" w:anchor=":~:text=11%29%20%D0%A2%D1%80%D0%B0%D0%BD%D1%81%D0%BF%D0%BE%D1%80%D1%82%3A%20%D0%B4%D0%B5%D1%82%D0%B0%D0%BB%D0%B8%20%D1%80%D0%B5%D0%B0%D0%BB%D0%B8%D0%B7%D0%B0%D1%86%D0%B8%D0%B8%20,%D0%B0%D1%80%D0%BC%D0%B8%D0%B9%3B%20%D0%BF%D0%BE%D0%BF%D0%BE%D0%BB%D0%BD%D0%B5%D0%BD%D0%B8%D0%B5%20%D0%B8%D0%B4%D1%91%D1%82%20%D0%BF%D0%BE%20%D1%83%D0%BC%D0%BE%D0%BB%D1%87%D0%B0%D0%BD%D0%B8%D1%8E">
        <w:r w:rsidRPr="00A63DD7">
          <w:rPr>
            <w:rStyle w:val="af"/>
            <w:rFonts w:ascii="Times New Roman" w:hAnsi="Times New Roman" w:cs="Times New Roman"/>
            <w:color w:val="auto"/>
            <w:sz w:val="28"/>
            <w:szCs w:val="28"/>
          </w:rPr>
          <w:t>[96]</w:t>
        </w:r>
      </w:hyperlink>
      <w:r w:rsidRPr="00A63DD7">
        <w:rPr>
          <w:rFonts w:ascii="Times New Roman" w:hAnsi="Times New Roman" w:cs="Times New Roman"/>
          <w:sz w:val="28"/>
          <w:szCs w:val="28"/>
        </w:rPr>
        <w:t>. Если коридор перегружен, заказы ждут. Можно вводить режим Rush – повышенный приоритет: например, +50% скорость за цену +X% к потреблению топлива/материалов на транспорт</w:t>
      </w:r>
      <w:hyperlink r:id="rId134" w:anchor=":~:text=1.%20,%D0%B0%D1%80%D0%BC%D0%B8%D0%B9%3B%20%D0%BF%D0%BE%D0%BF%D0%BE%D0%BB%D0%BD%D0%B5%D0%BD%D0%B8%D0%B5%20%D0%B8%D0%B4%D1%91%D1%82%20%D0%BF%D0%BE%20%D1%83%D0%BC%D0%BE%D0%BB%D1%87%D0%B0%D0%BD%D0%B8%D1%8E">
        <w:r w:rsidRPr="00A63DD7">
          <w:rPr>
            <w:rStyle w:val="af"/>
            <w:rFonts w:ascii="Times New Roman" w:hAnsi="Times New Roman" w:cs="Times New Roman"/>
            <w:color w:val="auto"/>
            <w:sz w:val="28"/>
            <w:szCs w:val="28"/>
          </w:rPr>
          <w:t>[97]</w:t>
        </w:r>
      </w:hyperlink>
      <w:r w:rsidRPr="00A63DD7">
        <w:rPr>
          <w:rFonts w:ascii="Times New Roman" w:hAnsi="Times New Roman" w:cs="Times New Roman"/>
          <w:sz w:val="28"/>
          <w:szCs w:val="28"/>
        </w:rPr>
        <w:t>. Также, для удобства, игрок может задавать домашние узлы для армий – куда по умолчанию направлять подкрепления, чтобы не делать постоянно ручные заказы</w:t>
      </w:r>
      <w:hyperlink r:id="rId135" w:anchor=":~:text=1.%20,%D0%B0%D1%80%D0%BC%D0%B8%D0%B9%3B%20%D0%BF%D0%BE%D0%BF%D0%BE%D0%BB%D0%BD%D0%B5%D0%BD%D0%B8%D0%B5%20%D0%B8%D0%B4%D1%91%D1%82%20%D0%BF%D0%BE%20%D1%83%D0%BC%D0%BE%D0%BB%D1%87%D0%B0%D0%BD%D0%B8%D1%8E">
        <w:r w:rsidRPr="00A63DD7">
          <w:rPr>
            <w:rStyle w:val="af"/>
            <w:rFonts w:ascii="Times New Roman" w:hAnsi="Times New Roman" w:cs="Times New Roman"/>
            <w:color w:val="auto"/>
            <w:sz w:val="28"/>
            <w:szCs w:val="28"/>
          </w:rPr>
          <w:t>[98]</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Резервирование транспорта: Если несколько заказов идут по одному маршруту, система бронирует места: чтобы не было ситуации, что низкоприоритетный конвой занял весь коридор. Высокоприоритетные могут перегнать, но с дополнительными затратами. В случае отмены/завершения заказов, освобождаются слоты и выстраивается очередь заново</w:t>
      </w:r>
      <w:hyperlink r:id="rId136" w:anchor=":~:text=3.%20%D0%A1%D0%B8%D1%81%D1%82%D0%B5%D0%BC%D0%B0%20%D1%81%D1%87%D0%B8%D1%82%D0%B0%D0%B5%D1%82%20,%D1%81%20%D0%BF%D0%BE%D0%B2%D1%8B%D1%88%D0%B5%D0%BD%D0%BD%D1%8B%D0%BC%20%D1%80%D0%B0%D1%81%D1%85%D0%BE%D0%B4%D0%BE%D0%BC%20%D1%80%D0%B5%D1%81%D1%83%D1%80%D1%81%D0%BE%D0%B2">
        <w:r w:rsidRPr="00A63DD7">
          <w:rPr>
            <w:rStyle w:val="af"/>
            <w:rFonts w:ascii="Times New Roman" w:hAnsi="Times New Roman" w:cs="Times New Roman"/>
            <w:color w:val="auto"/>
            <w:sz w:val="28"/>
            <w:szCs w:val="28"/>
          </w:rPr>
          <w:t>[93]</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UI логистики: Предусмотрен экран логистики – список активных приказов с указанием откуда→куда, содержимого, статуса (в пути / ожидает / прибыл) и ETA прибытия</w:t>
      </w:r>
      <w:hyperlink r:id="rId137" w:anchor=":~:text=3.%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99]</w:t>
        </w:r>
      </w:hyperlink>
      <w:r w:rsidRPr="00A63DD7">
        <w:rPr>
          <w:rFonts w:ascii="Times New Roman" w:hAnsi="Times New Roman" w:cs="Times New Roman"/>
          <w:sz w:val="28"/>
          <w:szCs w:val="28"/>
        </w:rPr>
        <w:t>. Игрок может нажать “ускорить” на конкретном заказе, что переведет его в режим Rush (если готов потратить доп. ресурсы).</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Отладка логистики: Проверить, что при переброске войска исчезают из исходного узла и появляются только по прибытию в целевой (никакого телепорта). Симулировать нагруженность: отправить больше, чем capacity, и убедиться, что лишние ждут и корректно переносятся на следующий день. Метрики, которые стоит логировать: средняя загрузка коридоров, время простоя грузов/войск на узлах, бутылочные горлышки (какой ресурс или узел чаще всего ограничивает скорость)</w:t>
      </w:r>
      <w:hyperlink r:id="rId138" w:anchor=":~:text=13%29%20%D0%91%D0%B0%D0%BB%D0%B0%D0%BD%D1%81%20%D0%B8%20%D0%BA%D0%BE%D0%BD%D1%82%D1%80%D0%BE%D0%BB%D1%8C%20,%D1%83%D0%B7%D0%BA%D0%B8%D0%B5%20%D0%BC%D0%B5%D1%81%D1%82%D0%B0%20%D0%BF%D0%BE%20%D1%80%D0%B5%D1%81%D1%83%D1%80%D1%81%D1%83%2F%D1%83%D0%B7%D0%BB%D1%83">
        <w:r w:rsidRPr="00A63DD7">
          <w:rPr>
            <w:rStyle w:val="af"/>
            <w:rFonts w:ascii="Times New Roman" w:hAnsi="Times New Roman" w:cs="Times New Roman"/>
            <w:color w:val="auto"/>
            <w:sz w:val="28"/>
            <w:szCs w:val="28"/>
          </w:rPr>
          <w:t>[100]</w:t>
        </w:r>
      </w:hyperlink>
      <w:r w:rsidRPr="00A63DD7">
        <w:rPr>
          <w:rFonts w:ascii="Times New Roman" w:hAnsi="Times New Roman" w:cs="Times New Roman"/>
          <w:sz w:val="28"/>
          <w:szCs w:val="28"/>
        </w:rPr>
        <w:t>.</w:t>
      </w:r>
    </w:p>
    <w:p w:rsidR="00C54DB2" w:rsidRPr="00A63DD7" w:rsidRDefault="00571A96">
      <w:pPr>
        <w:pStyle w:val="2"/>
        <w:rPr>
          <w:rFonts w:ascii="Times New Roman" w:hAnsi="Times New Roman" w:cs="Times New Roman"/>
          <w:color w:val="auto"/>
          <w:sz w:val="28"/>
          <w:szCs w:val="28"/>
        </w:rPr>
      </w:pPr>
      <w:bookmarkStart w:id="11" w:name="фортификации-и-оборонительные-сооружения"/>
      <w:bookmarkEnd w:id="10"/>
      <w:r w:rsidRPr="00A63DD7">
        <w:rPr>
          <w:rFonts w:ascii="Times New Roman" w:hAnsi="Times New Roman" w:cs="Times New Roman"/>
          <w:color w:val="auto"/>
          <w:sz w:val="28"/>
          <w:szCs w:val="28"/>
        </w:rPr>
        <w:lastRenderedPageBreak/>
        <w:t>Фортификации и оборонительные сооружения</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Игрок и ИИ могут строить фортификации на карте – это защитные сооружения, замедляющие распространение инфекции и облегчающие оборону. Строительство подразделяется на временные и постоянные укрепления</w:t>
      </w:r>
      <w:hyperlink r:id="rId139" w:anchor=":~:text=1.%20%D0%A0%D0%B0%D0%B7%D0%B4%D0%B5%D0%BB%D0%B8%D1%82%D1%8C%20%D0%BD%D0%B0%20,%D0%BF%D0%B0%D1%80%D0%B0%D0%BB%D0%BB%D0%B5%D0%BB%D1%8C%D0%BD%D0%BE%D1%81%D1%82%D1%8C%20%D0%BE%D0%BF%D1%80%D0%B5%D0%B4%D0%B5%D0%BB%D1%8F%D0%B5%D1%82%D1%81%D1%8F%20%D1%87%D0%B8%D1%81%D0%BB%D0%BE%D0%BC">
        <w:r w:rsidRPr="00A63DD7">
          <w:rPr>
            <w:rStyle w:val="af"/>
            <w:rFonts w:ascii="Times New Roman" w:hAnsi="Times New Roman" w:cs="Times New Roman"/>
            <w:color w:val="auto"/>
            <w:sz w:val="28"/>
            <w:szCs w:val="28"/>
          </w:rPr>
          <w:t>[49]</w:t>
        </w:r>
      </w:hyperlink>
      <w:r w:rsidRPr="00A63DD7">
        <w:rPr>
          <w:rFonts w:ascii="Times New Roman" w:hAnsi="Times New Roman" w:cs="Times New Roman"/>
          <w:sz w:val="28"/>
          <w:szCs w:val="28"/>
        </w:rPr>
        <w:t>.</w:t>
      </w:r>
    </w:p>
    <w:p w:rsidR="00C54DB2" w:rsidRPr="00A63DD7" w:rsidRDefault="00571A96">
      <w:pPr>
        <w:pStyle w:val="Compact"/>
        <w:numPr>
          <w:ilvl w:val="0"/>
          <w:numId w:val="5"/>
        </w:numPr>
        <w:rPr>
          <w:rFonts w:ascii="Times New Roman" w:hAnsi="Times New Roman" w:cs="Times New Roman"/>
          <w:sz w:val="28"/>
          <w:szCs w:val="28"/>
        </w:rPr>
      </w:pPr>
      <w:r w:rsidRPr="00A63DD7">
        <w:rPr>
          <w:rFonts w:ascii="Times New Roman" w:hAnsi="Times New Roman" w:cs="Times New Roman"/>
          <w:sz w:val="28"/>
          <w:szCs w:val="28"/>
        </w:rPr>
        <w:t>Временные: окопы, наблюдательные пункты, мешки с песком – возводятся быстро (часы), требуют мало ресурсов, дают лёгкое укрытие. Но они имеют высокую деградацию: со временем их эффективность падает, под натиском (обстрелом, заражением) разрушаются относительно быстро</w:t>
      </w:r>
      <w:hyperlink r:id="rId140" w:anchor=":~:text=12%29%20%D0%A4%D0%BE%D1%80%D1%82%D0%B8%D1%84%D0%B8%D0%BA%D0%B0%D1%86%D0%B8%D0%B8%3A%20%D0%B4%D0%B5%D1%82%D0%B0%D0%BB%D0%B8%20%28SHOULD%29%201,%D0%BF%D0%BE%D1%81%D1%82%D0%BE%D1%8F%D0%BD%D0%BD%D1%8B%D0%B5%20%E2%80%94%20%D0%BC%D0%B5%D0%B4%D0%BB%D0%B5%D0%BD%D0%BD%D0%B5%D0%B5%20%D0%B8%20%D1%80%D0%B5%D0%BC%D0%BE%D0%BD%D1%82%D0%BE%D0%BF%D1%80%D0%B8%D0%B3%D0%BE%D0%B4%D0%BD%D1%8B">
        <w:r w:rsidRPr="00A63DD7">
          <w:rPr>
            <w:rStyle w:val="af"/>
            <w:rFonts w:ascii="Times New Roman" w:hAnsi="Times New Roman" w:cs="Times New Roman"/>
            <w:color w:val="auto"/>
            <w:sz w:val="28"/>
            <w:szCs w:val="28"/>
          </w:rPr>
          <w:t>[101]</w:t>
        </w:r>
      </w:hyperlink>
      <w:r w:rsidRPr="00A63DD7">
        <w:rPr>
          <w:rFonts w:ascii="Times New Roman" w:hAnsi="Times New Roman" w:cs="Times New Roman"/>
          <w:sz w:val="28"/>
          <w:szCs w:val="28"/>
        </w:rPr>
        <w:t>.</w:t>
      </w:r>
    </w:p>
    <w:p w:rsidR="00C54DB2" w:rsidRPr="00A63DD7" w:rsidRDefault="00571A96">
      <w:pPr>
        <w:pStyle w:val="Compact"/>
        <w:numPr>
          <w:ilvl w:val="0"/>
          <w:numId w:val="5"/>
        </w:numPr>
        <w:rPr>
          <w:rFonts w:ascii="Times New Roman" w:hAnsi="Times New Roman" w:cs="Times New Roman"/>
          <w:sz w:val="28"/>
          <w:szCs w:val="28"/>
        </w:rPr>
      </w:pPr>
      <w:r w:rsidRPr="00A63DD7">
        <w:rPr>
          <w:rFonts w:ascii="Times New Roman" w:hAnsi="Times New Roman" w:cs="Times New Roman"/>
          <w:sz w:val="28"/>
          <w:szCs w:val="28"/>
        </w:rPr>
        <w:t>Постоянные: ДОТы, бункеры, капониры, рвы – строятся долго (дни) и дорого, требуют много материалов и труда, иногда потребляют энергию, но дают серьёзную защиту и служат долго</w:t>
      </w:r>
      <w:hyperlink r:id="rId141" w:anchor=":~:text=1.%20%D0%A0%D0%B0%D0%B7%D0%B4%D0%B5%D0%BB%D0%B8%D1%82%D1%8C%20%D0%BD%D0%B0%20,%D0%BF%D0%B0%D1%80%D0%B0%D0%BB%D0%BB%D0%B5%D0%BB%D1%8C%D0%BD%D0%BE%D1%81%D1%82%D1%8C%20%D0%BE%D0%BF%D1%80%D0%B5%D0%B4%D0%B5%D0%BB%D1%8F%D0%B5%D1%82%D1%81%D1%8F%20%D1%87%D0%B8%D1%81%D0%BB%D0%BE%D0%BC">
        <w:r w:rsidRPr="00A63DD7">
          <w:rPr>
            <w:rStyle w:val="af"/>
            <w:rFonts w:ascii="Times New Roman" w:hAnsi="Times New Roman" w:cs="Times New Roman"/>
            <w:color w:val="auto"/>
            <w:sz w:val="28"/>
            <w:szCs w:val="28"/>
          </w:rPr>
          <w:t>[49]</w:t>
        </w:r>
      </w:hyperlink>
      <w:r w:rsidRPr="00A63DD7">
        <w:rPr>
          <w:rFonts w:ascii="Times New Roman" w:hAnsi="Times New Roman" w:cs="Times New Roman"/>
          <w:sz w:val="28"/>
          <w:szCs w:val="28"/>
        </w:rPr>
        <w:t>. Постоянные укрепления могут поддерживаться ремонтом, их деградация медленная и они ремонтопригодны</w:t>
      </w:r>
      <w:hyperlink r:id="rId142" w:anchor=":~:text=12%29%20%D0%A4%D0%BE%D1%80%D1%82%D0%B8%D1%84%D0%B8%D0%BA%D0%B0%D1%86%D0%B8%D0%B8%3A%20%D0%B4%D0%B5%D1%82%D0%B0%D0%BB%D0%B8%20%28SHOULD%29%201,%D0%BF%D0%BE%D1%81%D1%82%D0%BE%D1%8F%D0%BD%D0%BD%D1%8B%D0%B5%20%E2%80%94%20%D0%BC%D0%B5%D0%B4%D0%BB%D0%B5%D0%BD%D0%BD%D0%B5%D0%B5%20%D0%B8%20%D1%80%D0%B5%D0%BC%D0%BE%D0%BD%D1%82%D0%BE%D0%BF%D1%80%D0%B8%D0%B3%D0%BE%D0%B4%D0%BD%D1%8B">
        <w:r w:rsidRPr="00A63DD7">
          <w:rPr>
            <w:rStyle w:val="af"/>
            <w:rFonts w:ascii="Times New Roman" w:hAnsi="Times New Roman" w:cs="Times New Roman"/>
            <w:color w:val="auto"/>
            <w:sz w:val="28"/>
            <w:szCs w:val="28"/>
          </w:rPr>
          <w:t>[101]</w:t>
        </w:r>
      </w:hyperlink>
      <w:r w:rsidRPr="00A63DD7">
        <w:rPr>
          <w:rFonts w:ascii="Times New Roman" w:hAnsi="Times New Roman" w:cs="Times New Roman"/>
          <w:sz w:val="28"/>
          <w:szCs w:val="28"/>
        </w:rPr>
        <w: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араметры фортификаций: Каждому типу задана стоимость (в трудочасах, материалах, возможно энергии), время строительства, уровень защиты/укрытия (например, процент снижения урона или вероятности заражения за укреплением), требования обслуживания (нужно ли тратить что-то на поддержание)</w:t>
      </w:r>
      <w:hyperlink r:id="rId143" w:anchor=":~:text=1.%20%D0%A0%D0%B0%D0%B7%D0%B4%D0%B5%D0%BB%D0%B8%D1%82%D1%8C%20%D0%BD%D0%B0%20,%D0%BF%D0%B0%D1%80%D0%B0%D0%BB%D0%BB%D0%B5%D0%BB%D1%8C%D0%BD%D0%BE%D1%81%D1%82%D1%8C%20%D0%BE%D0%BF%D1%80%D0%B5%D0%B4%D0%B5%D0%BB%D1%8F%D0%B5%D1%82%D1%81%D1%8F%20%D1%87%D0%B8%D1%81%D0%BB%D0%BE%D0%BC">
        <w:r w:rsidRPr="00A63DD7">
          <w:rPr>
            <w:rStyle w:val="af"/>
            <w:rFonts w:ascii="Times New Roman" w:hAnsi="Times New Roman" w:cs="Times New Roman"/>
            <w:color w:val="auto"/>
            <w:sz w:val="28"/>
            <w:szCs w:val="28"/>
          </w:rPr>
          <w:t>[49]</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Строительство: Фортификации возводятся специальными инженерными юнитами. Игрок указывает что и где строить, а бригады инженеров начинают работу. Можно строить линейные объекты (например, окоп вдоль линии) – тогда стоимость масштабируется с длиной, и задача автоматически дробится между доступными бригадами</w:t>
      </w:r>
      <w:hyperlink r:id="rId144" w:anchor=":~:text=3.%20%D0%98%D0%BD%D1%81%D1%82%D1%80%D1%83%D0%BC%D0%B5%D0%BD%D1%82%D1%8B%20%D1%81%D1%82%D1%80%D0%BE%D0%B8%D1%82%D0%B5%D0%BB%D1%8C%D1%81%D1%82%D0%B2%D0%B0%3A%20,%D0%BF%D0%B0%D1%80%D0%B0%D0%BB%D0%BB%D0%B5%D0%BB%D1%8C%D0%BD%D0%BE%D1%81%D1%82%D1%8C%20%D0%BE%D0%BF%D1%80%D0%B5%D0%B4%D0%B5%D0%BB%D1%8F%D0%B5%D1%82%D1%81%D1%8F%20%D1%87%D0%B8%D1%81%D0%BB%D0%BE%D0%BC%20%D0%B1%D1%80%D0%B8%D0%B3%D0%B0%D0%B4%2F%D0%B8%D0%BD%D1%81%D1%82%D1%80%D1%83%D0%BC%D0%B5%D0%BD%D1%82%D0%B0">
        <w:r w:rsidRPr="00A63DD7">
          <w:rPr>
            <w:rStyle w:val="af"/>
            <w:rFonts w:ascii="Times New Roman" w:hAnsi="Times New Roman" w:cs="Times New Roman"/>
            <w:color w:val="auto"/>
            <w:sz w:val="28"/>
            <w:szCs w:val="28"/>
          </w:rPr>
          <w:t>[102]</w:t>
        </w:r>
      </w:hyperlink>
      <w:r w:rsidRPr="00A63DD7">
        <w:rPr>
          <w:rFonts w:ascii="Times New Roman" w:hAnsi="Times New Roman" w:cs="Times New Roman"/>
          <w:sz w:val="28"/>
          <w:szCs w:val="28"/>
        </w:rPr>
        <w:t>. Также можно строить узловые точки обороны – отдельные укрепления (башни, ДОТы). Возможны улучшения: временное укрепление можно модернизировать в постоянное без полного сноса, с частичным зачетом уже вложенных ресурсов</w:t>
      </w:r>
      <w:hyperlink r:id="rId145" w:anchor=":~:text=3.%20%D0%98%D0%BD%D1%81%D1%82%D1%80%D1%83%D0%BC%D0%B5%D0%BD%D1%82%D1%8B%20%D1%81%D1%82%D1%80%D0%BE%D0%B8%D1%82%D0%B5%D0%BB%D1%8C%D1%81%D1%82%D0%B2%D0%B0%3A%20,%D0%BF%D0%B0%D1%80%D0%B0%D0%BB%D0%BB%D0%B5%D0%BB%D1%8C%D0%BD%D0%BE%D1%81%D1%82%D1%8C%20%D0%BE%D0%BF%D1%80%D0%B5%D0%B4%D0%B5%D0%BB%D1%8F%D0%B5%D1%82%D1%81%D1%8F%20%D1%87%D0%B8%D1%81%D0%BB%D0%BE%D0%BC%20%D0%B1%D1%80%D0%B8%D0%B3%D0%B0%D0%B4%2F%D0%B8%D0%BD%D1%81%D1%82%D1%80%D1%83%D0%BC%D0%B5%D0%BD%D1%82%D0%B0">
        <w:r w:rsidRPr="00A63DD7">
          <w:rPr>
            <w:rStyle w:val="af"/>
            <w:rFonts w:ascii="Times New Roman" w:hAnsi="Times New Roman" w:cs="Times New Roman"/>
            <w:color w:val="auto"/>
            <w:sz w:val="28"/>
            <w:szCs w:val="28"/>
          </w:rPr>
          <w:t>[102]</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Влияние на инфекцию: Фортификации выполняют двойную роль – как оборонительные сооружения от врагов (если бы они были) и как барьеры для инфекции. В терминах модели заражения они выступают как модификаторы, снижающие вероятность распространения через клетку или ребро сетки. Например, карантинный редут (санитарный кордон) может уменьшать шанс передачи инфекции в соседнюю область на X%. Это отражается в InfectionSystem.Tick (модификаторы в шаге диффузии)</w:t>
      </w:r>
      <w:hyperlink r:id="rId146" w:anchor=":~:text=%2F%2F%20Application%2FInfectionSystem%20public%20sealed%20class,%D0%B2%D0%BB%D0%BE%D0%B6%D0%B5%D0%BD%D0%B8%D1%8F%D1%85%20%7D%20%7D">
        <w:r w:rsidRPr="00A63DD7">
          <w:rPr>
            <w:rStyle w:val="af"/>
            <w:rFonts w:ascii="Times New Roman" w:hAnsi="Times New Roman" w:cs="Times New Roman"/>
            <w:color w:val="auto"/>
            <w:sz w:val="28"/>
            <w:szCs w:val="28"/>
          </w:rPr>
          <w:t>[57]</w:t>
        </w:r>
      </w:hyperlink>
      <w:r w:rsidRPr="00A63DD7">
        <w:rPr>
          <w:rFonts w:ascii="Times New Roman" w:hAnsi="Times New Roman" w:cs="Times New Roman"/>
          <w:sz w:val="28"/>
          <w:szCs w:val="28"/>
        </w:rPr>
        <w:t>. Также фортификации влияют на AI: защищенные регионы получают больший вес как “сдержанные” – Utility AI может снизить приоритет вкачивать ресурсы в уже хорошо укрепленный участок, переключаясь на более слабые места.</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lastRenderedPageBreak/>
        <w:t>UI строительства фортификаций: В интерфейсе будет режим строительства: игрок выбирает тип (выпадающий список или панель с иконками: временные, постоянные)</w:t>
      </w:r>
      <w:hyperlink r:id="rId147" w:anchor=":~:text=1.%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50]</w:t>
        </w:r>
      </w:hyperlink>
      <w:r w:rsidRPr="00A63DD7">
        <w:rPr>
          <w:rFonts w:ascii="Times New Roman" w:hAnsi="Times New Roman" w:cs="Times New Roman"/>
          <w:sz w:val="28"/>
          <w:szCs w:val="28"/>
        </w:rPr>
        <w:t>, затем кликом на карте ставит заказ. Для линий – возможно, рисует линию. Показываются требования (сколько материалов и времени потребуется) и, после заказа, он появляется в очереди задач строительства с указанием прогресса</w:t>
      </w:r>
      <w:hyperlink r:id="rId148" w:anchor=":~:text=%D0%BC%D0%B5%D1%81%D1%82%D0%BE%20%D1%80%D0%B0%D0%B7%D0%BC%D0%B5%D1%89%D0%B5%D0%BD%D0%B8%D1%8F.%204.%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103]</w:t>
        </w:r>
      </w:hyperlink>
      <w:r w:rsidRPr="00A63DD7">
        <w:rPr>
          <w:rFonts w:ascii="Times New Roman" w:hAnsi="Times New Roman" w:cs="Times New Roman"/>
          <w:sz w:val="28"/>
          <w:szCs w:val="28"/>
        </w:rPr>
        <w:t>. На экране фортификаций можно видеть все текущие стройки и ремонты.</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Отладка фортификаций: Убедиться, что параллельность строительства соответствует числу бригад: если доступно 2 инженерных взвода, постройка идет в 2 раза быстрее или две сразу. Проверить, что улучшение (апгрейд) учитывает уже потраченные ресурсы (например, если окоп улучшать до бункера, часть работ уже сделана). Смоделировать деградацию: запустить время вперед (например, через debug) и увидеть, что эффективность временных сооружений падает, а сообщение «укрепление нуждается в ремонте» появляется.</w:t>
      </w:r>
    </w:p>
    <w:p w:rsidR="00C54DB2" w:rsidRPr="00A63DD7" w:rsidRDefault="00571A96">
      <w:pPr>
        <w:pStyle w:val="2"/>
        <w:rPr>
          <w:rFonts w:ascii="Times New Roman" w:hAnsi="Times New Roman" w:cs="Times New Roman"/>
          <w:color w:val="auto"/>
          <w:sz w:val="28"/>
          <w:szCs w:val="28"/>
        </w:rPr>
      </w:pPr>
      <w:bookmarkStart w:id="12" w:name="pathfinding-пути-юнитов-и-карты-пути"/>
      <w:bookmarkEnd w:id="11"/>
      <w:r w:rsidRPr="00A63DD7">
        <w:rPr>
          <w:rFonts w:ascii="Times New Roman" w:hAnsi="Times New Roman" w:cs="Times New Roman"/>
          <w:color w:val="auto"/>
          <w:sz w:val="28"/>
          <w:szCs w:val="28"/>
        </w:rPr>
        <w:t>Pathfinding (пути юнитов) и карты пути</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Юниты (например, военные или конвои) перемещаются по сетке с помощью алгоритмов поиска пути. Базовая реализация – алгоритм A. Однако, учитывая размеры карты, сразу закладываются оптимизации: Jump Point Search (JPS) и иерархический поиск HPA**.</w:t>
      </w:r>
    </w:p>
    <w:p w:rsidR="00C54DB2" w:rsidRPr="00A63DD7" w:rsidRDefault="00571A96">
      <w:pPr>
        <w:numPr>
          <w:ilvl w:val="0"/>
          <w:numId w:val="6"/>
        </w:numPr>
        <w:rPr>
          <w:rFonts w:ascii="Times New Roman" w:hAnsi="Times New Roman" w:cs="Times New Roman"/>
          <w:sz w:val="28"/>
          <w:szCs w:val="28"/>
        </w:rPr>
      </w:pPr>
      <w:r w:rsidRPr="00A63DD7">
        <w:rPr>
          <w:rFonts w:ascii="Times New Roman" w:hAnsi="Times New Roman" w:cs="Times New Roman"/>
          <w:sz w:val="28"/>
          <w:szCs w:val="28"/>
        </w:rPr>
        <w:t>A: классический алгоритм поиска кратчайшего пути на grid-графе. Реализуем сначала его для корректности. В отладочном режиме делаем визуализацию: при запросе пути, рисуем на сцене* через Gizmos или LineRenderer открытые и закрытые узлы, а также итоговый путь</w:t>
      </w:r>
      <w:hyperlink r:id="rId149" w:anchor=":~:text=,%EE%88%80cite%EE%88%82turn3search5%EE%88%82turn3search20%EE%88%81">
        <w:r w:rsidRPr="00A63DD7">
          <w:rPr>
            <w:rStyle w:val="af"/>
            <w:rFonts w:ascii="Times New Roman" w:hAnsi="Times New Roman" w:cs="Times New Roman"/>
            <w:color w:val="auto"/>
            <w:sz w:val="28"/>
            <w:szCs w:val="28"/>
          </w:rPr>
          <w:t>[104]</w:t>
        </w:r>
      </w:hyperlink>
      <w:r w:rsidRPr="00A63DD7">
        <w:rPr>
          <w:rFonts w:ascii="Times New Roman" w:hAnsi="Times New Roman" w:cs="Times New Roman"/>
          <w:sz w:val="28"/>
          <w:szCs w:val="28"/>
        </w:rPr>
        <w:t>. Это моментально выявит проблемы с эвристикой или проходимостью (можно увидеть, где поиск буксует). Также сравниваем длину пути с эталоном (например, с прямой дистанцией * стоимость шага) – для сетки без препятствий разница должна быть минимальна.</w:t>
      </w:r>
    </w:p>
    <w:p w:rsidR="00C54DB2" w:rsidRPr="00A63DD7" w:rsidRDefault="00571A96">
      <w:pPr>
        <w:numPr>
          <w:ilvl w:val="0"/>
          <w:numId w:val="6"/>
        </w:numPr>
        <w:rPr>
          <w:rFonts w:ascii="Times New Roman" w:hAnsi="Times New Roman" w:cs="Times New Roman"/>
          <w:sz w:val="28"/>
          <w:szCs w:val="28"/>
        </w:rPr>
      </w:pPr>
      <w:r w:rsidRPr="00A63DD7">
        <w:rPr>
          <w:rFonts w:ascii="Times New Roman" w:hAnsi="Times New Roman" w:cs="Times New Roman"/>
          <w:sz w:val="28"/>
          <w:szCs w:val="28"/>
        </w:rPr>
        <w:t>Jump Point Search (JPS): оптимизация над A, сокращающая поиск за счет пропуска симметричных путей. На равномерной сетке JPS ускоряет A* в разы, зачастую на порядок</w:t>
      </w:r>
      <w:hyperlink r:id="rId150" w:anchor=":~:text=breaking%20algorithm%20which%20speeds%20up,including%20abstraction%20and%20memory%20heuristics">
        <w:r w:rsidRPr="00A63DD7">
          <w:rPr>
            <w:rStyle w:val="af"/>
            <w:rFonts w:ascii="Times New Roman" w:hAnsi="Times New Roman" w:cs="Times New Roman"/>
            <w:color w:val="auto"/>
            <w:sz w:val="28"/>
            <w:szCs w:val="28"/>
          </w:rPr>
          <w:t>[105]</w:t>
        </w:r>
      </w:hyperlink>
      <w:hyperlink r:id="rId151" w:anchor=":~:text=considered,existing%20speedup%20techniques%20%E2%80%94%20including">
        <w:r w:rsidRPr="00A63DD7">
          <w:rPr>
            <w:rStyle w:val="af"/>
            <w:rFonts w:ascii="Times New Roman" w:hAnsi="Times New Roman" w:cs="Times New Roman"/>
            <w:color w:val="auto"/>
            <w:sz w:val="28"/>
            <w:szCs w:val="28"/>
          </w:rPr>
          <w:t>[106]</w:t>
        </w:r>
      </w:hyperlink>
      <w:r w:rsidRPr="00A63DD7">
        <w:rPr>
          <w:rFonts w:ascii="Times New Roman" w:hAnsi="Times New Roman" w:cs="Times New Roman"/>
          <w:sz w:val="28"/>
          <w:szCs w:val="28"/>
        </w:rPr>
        <w:t>. Он не требует предварительной подготовки данных и не расходует доп. память – алгоритм во время поиска “перепрыгивает” через последовательности тривиальных узлов. Мы интегрируем JPS в поиск: после отладки A включаем опцию JPS, убеждаемся, что найденные пути идентичны по длине (оптимальные) и что время поиска снизилось (например, логировать время или считать число рассмотренных узлов)</w:t>
      </w:r>
      <w:hyperlink r:id="rId152" w:anchor=":~:text=Regarding%20Goal%20Bounding%20and%20Jump,based%20optimal%20pathfinding">
        <w:r w:rsidRPr="00A63DD7">
          <w:rPr>
            <w:rStyle w:val="af"/>
            <w:rFonts w:ascii="Times New Roman" w:hAnsi="Times New Roman" w:cs="Times New Roman"/>
            <w:color w:val="auto"/>
            <w:sz w:val="28"/>
            <w:szCs w:val="28"/>
          </w:rPr>
          <w:t>[107]</w:t>
        </w:r>
      </w:hyperlink>
      <w:r w:rsidRPr="00A63DD7">
        <w:rPr>
          <w:rFonts w:ascii="Times New Roman" w:hAnsi="Times New Roman" w:cs="Times New Roman"/>
          <w:sz w:val="28"/>
          <w:szCs w:val="28"/>
        </w:rPr>
        <w:t>. Есть также улучшенная версия JPS+ (offline-оптимизации, как кэширование)</w:t>
      </w:r>
      <w:hyperlink r:id="rId153" w:anchor=":~:text=,%D0%BF%D1%80%D0%BE%D1%85%D0%BE%D0%B4%20%D1%87%D0%B5%D1%80%D0%B5%D0%B7%20%D0%B7%D0%B0%D1%80%D0%B0%D0%B6%D1%91%D0%BD%D0%BD%D1%8B%D0%B5%20%C2%AB%D0%BA%D1%80%D0%B0%D1%81%D0%BD%D1%8B%D0%B5%C2%BB%20%D0%B7%D0%BE%D0%BD%D1%8B">
        <w:r w:rsidRPr="00A63DD7">
          <w:rPr>
            <w:rStyle w:val="af"/>
            <w:rFonts w:ascii="Times New Roman" w:hAnsi="Times New Roman" w:cs="Times New Roman"/>
            <w:color w:val="auto"/>
            <w:sz w:val="28"/>
            <w:szCs w:val="28"/>
          </w:rPr>
          <w:t>[108]</w:t>
        </w:r>
      </w:hyperlink>
      <w:r w:rsidRPr="00A63DD7">
        <w:rPr>
          <w:rFonts w:ascii="Times New Roman" w:hAnsi="Times New Roman" w:cs="Times New Roman"/>
          <w:sz w:val="28"/>
          <w:szCs w:val="28"/>
        </w:rPr>
        <w:t xml:space="preserve">, но на первом этапе достаточно базового JPS. Согласно исследованиям, JPS может ускорить </w:t>
      </w:r>
      <w:r w:rsidRPr="00A63DD7">
        <w:rPr>
          <w:rFonts w:ascii="Times New Roman" w:hAnsi="Times New Roman" w:cs="Times New Roman"/>
          <w:sz w:val="28"/>
          <w:szCs w:val="28"/>
        </w:rPr>
        <w:lastRenderedPageBreak/>
        <w:t>поиск более чем в 10 раз на больших сетках</w:t>
      </w:r>
      <w:hyperlink r:id="rId154" w:anchor=":~:text=breaking%20algorithm%20which%20speeds%20up,including%20abstraction%20and%20memory%20heuristics">
        <w:r w:rsidRPr="00A63DD7">
          <w:rPr>
            <w:rStyle w:val="af"/>
            <w:rFonts w:ascii="Times New Roman" w:hAnsi="Times New Roman" w:cs="Times New Roman"/>
            <w:color w:val="auto"/>
            <w:sz w:val="28"/>
            <w:szCs w:val="28"/>
          </w:rPr>
          <w:t>[105]</w:t>
        </w:r>
      </w:hyperlink>
      <w:hyperlink r:id="rId155" w:anchor=":~:text=2.%20It%20involves%20no%20pre,%5B1">
        <w:r w:rsidRPr="00A63DD7">
          <w:rPr>
            <w:rStyle w:val="af"/>
            <w:rFonts w:ascii="Times New Roman" w:hAnsi="Times New Roman" w:cs="Times New Roman"/>
            <w:color w:val="auto"/>
            <w:sz w:val="28"/>
            <w:szCs w:val="28"/>
          </w:rPr>
          <w:t>[109]</w:t>
        </w:r>
      </w:hyperlink>
      <w:r w:rsidRPr="00A63DD7">
        <w:rPr>
          <w:rFonts w:ascii="Times New Roman" w:hAnsi="Times New Roman" w:cs="Times New Roman"/>
          <w:sz w:val="28"/>
          <w:szCs w:val="28"/>
        </w:rPr>
        <w:t>, и часто не уступает сложным иерархическим техникам.</w:t>
      </w:r>
    </w:p>
    <w:p w:rsidR="00C54DB2" w:rsidRPr="00A63DD7" w:rsidRDefault="00571A96">
      <w:pPr>
        <w:numPr>
          <w:ilvl w:val="0"/>
          <w:numId w:val="6"/>
        </w:numPr>
        <w:rPr>
          <w:rFonts w:ascii="Times New Roman" w:hAnsi="Times New Roman" w:cs="Times New Roman"/>
          <w:sz w:val="28"/>
          <w:szCs w:val="28"/>
        </w:rPr>
      </w:pPr>
      <w:r w:rsidRPr="00A63DD7">
        <w:rPr>
          <w:rFonts w:ascii="Times New Roman" w:hAnsi="Times New Roman" w:cs="Times New Roman"/>
          <w:sz w:val="28"/>
          <w:szCs w:val="28"/>
        </w:rPr>
        <w:t>HPA (Hierarchical Pathfinding A): для очень больших карт применяем иерархию. Суть: разбить карту на кластеры (блоки, например 10×10 клеток), внутри каждого заранее посчитать “внутренние” пути между входами, и построить граф кластеров</w:t>
      </w:r>
      <w:hyperlink r:id="rId156" w:anchor=":~:text=Hierarchical%20Path,clusters%2C%20the%20maximal%20sized%20entrances">
        <w:r w:rsidRPr="00A63DD7">
          <w:rPr>
            <w:rStyle w:val="af"/>
            <w:rFonts w:ascii="Times New Roman" w:hAnsi="Times New Roman" w:cs="Times New Roman"/>
            <w:color w:val="auto"/>
            <w:sz w:val="28"/>
            <w:szCs w:val="28"/>
          </w:rPr>
          <w:t>[110]</w:t>
        </w:r>
      </w:hyperlink>
      <w:hyperlink r:id="rId157" w:anchor=":~:text=3,run%20can%20be%20used">
        <w:r w:rsidRPr="00A63DD7">
          <w:rPr>
            <w:rStyle w:val="af"/>
            <w:rFonts w:ascii="Times New Roman" w:hAnsi="Times New Roman" w:cs="Times New Roman"/>
            <w:color w:val="auto"/>
            <w:sz w:val="28"/>
            <w:szCs w:val="28"/>
          </w:rPr>
          <w:t>[111]</w:t>
        </w:r>
      </w:hyperlink>
      <w:r w:rsidRPr="00A63DD7">
        <w:rPr>
          <w:rFonts w:ascii="Times New Roman" w:hAnsi="Times New Roman" w:cs="Times New Roman"/>
          <w:sz w:val="28"/>
          <w:szCs w:val="28"/>
        </w:rPr>
        <w:t>. Тогда поиск между далекими точками сначала идет на абстрактном графе кластеров, затем спускается внутрь. HPA дает резкое ускорение на огромных картах, уменьшая число узлов в разы</w:t>
      </w:r>
      <w:hyperlink r:id="rId158" w:anchor=":~:text=Hierarchical%20Path,clusters%2C%20the%20maximal%20sized%20entrances">
        <w:r w:rsidRPr="00A63DD7">
          <w:rPr>
            <w:rStyle w:val="af"/>
            <w:rFonts w:ascii="Times New Roman" w:hAnsi="Times New Roman" w:cs="Times New Roman"/>
            <w:color w:val="auto"/>
            <w:sz w:val="28"/>
            <w:szCs w:val="28"/>
          </w:rPr>
          <w:t>[110]</w:t>
        </w:r>
      </w:hyperlink>
      <w:hyperlink r:id="rId159" w:anchor=":~:text=the%20nodes%20in%20the%20abstract,graph%20instead%20of%20the">
        <w:r w:rsidRPr="00A63DD7">
          <w:rPr>
            <w:rStyle w:val="af"/>
            <w:rFonts w:ascii="Times New Roman" w:hAnsi="Times New Roman" w:cs="Times New Roman"/>
            <w:color w:val="auto"/>
            <w:sz w:val="28"/>
            <w:szCs w:val="28"/>
          </w:rPr>
          <w:t>[112]</w:t>
        </w:r>
      </w:hyperlink>
      <w:r w:rsidRPr="00A63DD7">
        <w:rPr>
          <w:rFonts w:ascii="Times New Roman" w:hAnsi="Times New Roman" w:cs="Times New Roman"/>
          <w:sz w:val="28"/>
          <w:szCs w:val="28"/>
        </w:rPr>
        <w:t>. В нашем плане HPA – опциональная оптимизация (можно реализовать, если карта действительно большая). Но мы закладываем ее возможность: код архитектуры разделяет поиск на слои (Application/Pathfinding), что облегчает внедрение HPA* при необходимости</w:t>
      </w:r>
      <w:hyperlink r:id="rId160" w:anchor=":~:text=,%D0%BE%D1%86%D0%B5%D0%BD%D0%BA%D0%B8%20%D1%87%D0%B8%D1%82%D0%B0%D0%BB%D0%B8%20%D0%B3%D0%BE%D1%82%D0%BE%D0%B2%D1%8B%D0%B5%20%D0%BF%D0%BE%D0%BB%D1%8F">
        <w:r w:rsidRPr="00A63DD7">
          <w:rPr>
            <w:rStyle w:val="af"/>
            <w:rFonts w:ascii="Times New Roman" w:hAnsi="Times New Roman" w:cs="Times New Roman"/>
            <w:color w:val="auto"/>
            <w:sz w:val="28"/>
            <w:szCs w:val="28"/>
          </w:rPr>
          <w:t>[3]</w:t>
        </w:r>
      </w:hyperlink>
      <w:r w:rsidRPr="00A63DD7">
        <w:rPr>
          <w:rFonts w:ascii="Times New Roman" w:hAnsi="Times New Roman" w:cs="Times New Roman"/>
          <w:sz w:val="28"/>
          <w:szCs w:val="28"/>
        </w:rPr>
        <w:t>.</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Дополнения к Pathfinding: После нахождения пути добавляется сглаживание (например, алгоритм string-pulling, чтобы убрать лишние зигзаги). Также проверяется, что маршрут не ведет через опасные зоны: если какие-то клетки сильно заражены (выше порога), pathfinding может увеличивать вес этих клеток или вообще их избегать (чтобы конвои не ехали через “красную зону”). Это интегрируется как дополнительная стоимость в графе (например, вес ребра += инфекция*большой коэффициент).</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Асинхронный поиск: Запросы на путь можно выполнять во вторичном потоке, особенно если юнитов много. Unity Jobs позволяют запустить несколько параллельных поисков (batch pathfinding), чтобы на основном потоке лишь получать результаты</w:t>
      </w:r>
      <w:hyperlink r:id="rId161" w:anchor=":~:text=%2A%2A%D0%9A%D0%B0%D0%BA%20%D1%83%D1%81%D0%BA%D0%BE%D1%80%D0%B8%D1%82%D1%8C%3A%2A%2A%20,%D0%BF%D0%B0%D1%80%20%C2%AB%D1%80%D0%B5%D0%B3%D0%B8%D0%BE%D0%BD%E2%86%92%D1%80%D0%B5%D0%B3%D0%B8%D0%BE%D0%BD%C2%BB%20%D0%B8%20%D0%BA%D1%80%D0%B0%D1%82%D1%87%D0%B0%D0%B9%D1%88%D0%B8%D1%85%20%C2%AB%D0%BA%D0%BE%D1%80%D0%B8%D0%B4%D0%BE%D1%80%D0%BE%D0%B2%C2%BB">
        <w:r w:rsidRPr="00A63DD7">
          <w:rPr>
            <w:rStyle w:val="af"/>
            <w:rFonts w:ascii="Times New Roman" w:hAnsi="Times New Roman" w:cs="Times New Roman"/>
            <w:color w:val="auto"/>
            <w:sz w:val="28"/>
            <w:szCs w:val="28"/>
          </w:rPr>
          <w:t>[113]</w:t>
        </w:r>
      </w:hyperlink>
      <w:r w:rsidRPr="00A63DD7">
        <w:rPr>
          <w:rFonts w:ascii="Times New Roman" w:hAnsi="Times New Roman" w:cs="Times New Roman"/>
          <w:sz w:val="28"/>
          <w:szCs w:val="28"/>
        </w:rPr>
        <w:t>. Нужно обеспечить потокобезопасность (никаких обращений к UnityAPI внутри поиска, только данных).</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Отладка поиска: Помимо визуализации узлов, сделать сравнение JPS vs A*: для нескольких типовых маршрутов логировать длину и время. Проверить частичные обновления: при строительстве нового здания, например, один кластер становится менее проходимым – убедиться, что HPA обновляет только затронутые кластеры, а не весь граф</w:t>
      </w:r>
      <w:hyperlink r:id="rId162" w:anchor=":~:text=%2A%2A%D0%9A%D0%B0%D0%BA%20%D1%83%D1%81%D0%BA%D0%BE%D1%80%D0%B8%D1%82%D1%8C%3A%2A%2A%20,%D0%BF%D0%B0%D1%80%20%C2%AB%D1%80%D0%B5%D0%B3%D0%B8%D0%BE%D0%BD%E2%86%92%D1%80%D0%B5%D0%B3%D0%B8%D0%BE%D0%BD%C2%BB%20%D0%B8%20%D0%BA%D1%80%D0%B0%D1%82%D1%87%D0%B0%D0%B9%D1%88%D0%B8%D1%85%20%C2%AB%D0%BA%D0%BE%D1%80%D0%B8%D0%B4%D0%BE%D1%80%D0%BE%D0%B2%C2%BB">
        <w:r w:rsidRPr="00A63DD7">
          <w:rPr>
            <w:rStyle w:val="af"/>
            <w:rFonts w:ascii="Times New Roman" w:hAnsi="Times New Roman" w:cs="Times New Roman"/>
            <w:color w:val="auto"/>
            <w:sz w:val="28"/>
            <w:szCs w:val="28"/>
          </w:rPr>
          <w:t>[113]</w:t>
        </w:r>
      </w:hyperlink>
      <w:r w:rsidRPr="00A63DD7">
        <w:rPr>
          <w:rFonts w:ascii="Times New Roman" w:hAnsi="Times New Roman" w:cs="Times New Roman"/>
          <w:sz w:val="28"/>
          <w:szCs w:val="28"/>
        </w:rPr>
        <w:t>. Кешировать популярные маршруты: если известно, что часто идет трафик между двумя конкретными регионами, можно сохранять последний успешный путь или хотя бы дистанцию (Goal Bounding).</w:t>
      </w:r>
    </w:p>
    <w:p w:rsidR="00C54DB2" w:rsidRPr="00A63DD7" w:rsidRDefault="00571A96">
      <w:pPr>
        <w:pStyle w:val="2"/>
        <w:rPr>
          <w:rFonts w:ascii="Times New Roman" w:hAnsi="Times New Roman" w:cs="Times New Roman"/>
          <w:color w:val="auto"/>
          <w:sz w:val="28"/>
          <w:szCs w:val="28"/>
        </w:rPr>
      </w:pPr>
      <w:bookmarkStart w:id="13" w:name="Xba0d0e75bd3303e6e4b407227423260a4f0bec1"/>
      <w:bookmarkEnd w:id="12"/>
      <w:r w:rsidRPr="00A63DD7">
        <w:rPr>
          <w:rFonts w:ascii="Times New Roman" w:hAnsi="Times New Roman" w:cs="Times New Roman"/>
          <w:color w:val="auto"/>
          <w:sz w:val="28"/>
          <w:szCs w:val="28"/>
        </w:rPr>
        <w:t>Оптимизация производительности и масштабирование</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о мере роста сложности симуляции важно предусмотреть шаги оптимизации и инструменты профилировани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Эскалация технологий: Наша стратегия – начать с MonoBehaviour и простых обновлений, затем по мере возникновения узких мест переносить тяжелые части </w:t>
      </w:r>
      <w:r w:rsidRPr="00A63DD7">
        <w:rPr>
          <w:rFonts w:ascii="Times New Roman" w:hAnsi="Times New Roman" w:cs="Times New Roman"/>
          <w:sz w:val="28"/>
          <w:szCs w:val="28"/>
        </w:rPr>
        <w:lastRenderedPageBreak/>
        <w:t>на C# Jobs + Burst, и в крайнем случае – на DOTS/ECS</w:t>
      </w:r>
      <w:hyperlink r:id="rId163" w:anchor=":~:text=8%29%20%D0%9F%D1%80%D0%BE%D0%B8%D0%B7%D0%B2%D0%BE%D0%B4%D0%B8%D1%82%D0%B5%D0%BB%D1%8C%D0%BD%D0%BE%D1%81%D1%82%D1%8C%20%D0%B8%20%D0%BC%D0%B0%D1%81%D1%88%D1%82%D0%B0%D0%B1%D0%B8%D1%80%D0%BE%D0%B2%D0%B0%D0%BD%D0%B8%D0%B5%20,%D1%82%D1%8F%D0%B6%D1%91%D0%BB%D1%8B%D0%B5%20%D0%BE%D1%86%D0%B5%D0%BD%D0%BA%D0%B8%20%D1%80%D0%B0%D0%B7%D0%B1%D0%B8%D0%B2%D0%B0%D0%B9%20%D0%BF%D0%BE%20%D0%BA%D0%B0%D0%B4%D1%80%D0%B0%D0%BC">
        <w:r w:rsidRPr="00A63DD7">
          <w:rPr>
            <w:rStyle w:val="af"/>
            <w:rFonts w:ascii="Times New Roman" w:hAnsi="Times New Roman" w:cs="Times New Roman"/>
            <w:color w:val="auto"/>
            <w:sz w:val="28"/>
            <w:szCs w:val="28"/>
          </w:rPr>
          <w:t>[114]</w:t>
        </w:r>
      </w:hyperlink>
      <w:hyperlink r:id="rId164" w:anchor=":~:text=8%29%20%D0%9F%D1%80%D0%BE%D0%B8%D0%B7%D0%B2%D0%BE%D0%B4%D0%B8%D1%82%D0%B5%D0%BB%D1%8C%D0%BD%D0%BE%D1%81%D1%82%D1%8C%20%D0%B8%20%D0%BC%D0%B0%D1%81%D1%88%D1%82%D0%B0%D0%B1%D0%B8%D1%80%D0%BE%D0%B2%D0%B0%D0%BD%D0%B8%D0%B5%20,Sprite%20Atlas%20%D0%B4%D0%BB%D1%8F%20%D1%81%D0%BE%D1%80%D1%82%D0%B8%D0%BD%D0%B3%D0%B0">
        <w:r w:rsidRPr="00A63DD7">
          <w:rPr>
            <w:rStyle w:val="af"/>
            <w:rFonts w:ascii="Times New Roman" w:hAnsi="Times New Roman" w:cs="Times New Roman"/>
            <w:color w:val="auto"/>
            <w:sz w:val="28"/>
            <w:szCs w:val="28"/>
          </w:rPr>
          <w:t>[115]</w:t>
        </w:r>
      </w:hyperlink>
      <w:r w:rsidRPr="00A63DD7">
        <w:rPr>
          <w:rFonts w:ascii="Times New Roman" w:hAnsi="Times New Roman" w:cs="Times New Roman"/>
          <w:sz w:val="28"/>
          <w:szCs w:val="28"/>
        </w:rPr>
        <w:t xml:space="preserve">. Например, первоначально InfectionSystem и AI пишутся обычным образом; когда количество агентов/клеток растет и производительности не хватает, выносим расчеты распространения инфекции, влияние карт, массовые сканы в Jobs с использованием </w:t>
      </w:r>
      <w:r w:rsidRPr="00A63DD7">
        <w:rPr>
          <w:rStyle w:val="VerbatimChar"/>
          <w:rFonts w:ascii="Times New Roman" w:hAnsi="Times New Roman" w:cs="Times New Roman"/>
          <w:sz w:val="28"/>
          <w:szCs w:val="28"/>
        </w:rPr>
        <w:t>NativeArray</w:t>
      </w:r>
      <w:r w:rsidRPr="00A63DD7">
        <w:rPr>
          <w:rFonts w:ascii="Times New Roman" w:hAnsi="Times New Roman" w:cs="Times New Roman"/>
          <w:sz w:val="28"/>
          <w:szCs w:val="28"/>
        </w:rPr>
        <w:t xml:space="preserve"> и пометкой </w:t>
      </w:r>
      <w:r w:rsidRPr="00A63DD7">
        <w:rPr>
          <w:rStyle w:val="VerbatimChar"/>
          <w:rFonts w:ascii="Times New Roman" w:hAnsi="Times New Roman" w:cs="Times New Roman"/>
          <w:sz w:val="28"/>
          <w:szCs w:val="28"/>
        </w:rPr>
        <w:t>[BurstCompile]</w:t>
      </w:r>
      <w:hyperlink r:id="rId165" w:anchor=":~:text=,%D1%8D%D1%82%D0%BE%20%D0%B1%D0%B0%D0%B7%D0%BE%D0%B2%D0%B0%D1%8F%20%D0%B4%D0%BE%D1%80%D0%BE%D0%B6%D0%BA%D0%B0%20%D0%BA%20%D0%BC%D0%B0%D1%81%D1%88%D1%82%D0%B0%D0%B1%D0%B8%D1%80%D0%BE%D0%B2%D0%B0%D0%BD%D0%B8%D1%8E">
        <w:r w:rsidRPr="00A63DD7">
          <w:rPr>
            <w:rStyle w:val="af"/>
            <w:rFonts w:ascii="Times New Roman" w:hAnsi="Times New Roman" w:cs="Times New Roman"/>
            <w:color w:val="auto"/>
            <w:sz w:val="28"/>
            <w:szCs w:val="28"/>
          </w:rPr>
          <w:t>[116]</w:t>
        </w:r>
      </w:hyperlink>
      <w:hyperlink r:id="rId166" w:anchor=":~:text=%2A%2A%D0%9A%D0%B0%D0%BA%20%D1%83%D1%81%D0%BA%D0%BE%D1%80%D0%B8%D1%82%D1%8C%20%28%D0%BA%D0%BE%D0%BD%D0%BA%D1%80%D0%B5%D1%82%D0%B8%D0%BA%D0%B0%29%3A%2A%2A%20,%D0%BF%D0%B0%D0%BC%D1%8F%D1%82%D0%B8%20%D0%B8%20%D0%B2%D1%80%D0%B5%D0%BC%D0%B5%D0%BD%D0%B8%20%D0%B7%D0%B0%D0%B3%D1%80%D1%83%D0%B7%D0%BA%D0%B8%20%EE%88%80cite%EE%88%82turn2search16%EE%88%82turn2search10%EE%88%81">
        <w:r w:rsidRPr="00A63DD7">
          <w:rPr>
            <w:rStyle w:val="af"/>
            <w:rFonts w:ascii="Times New Roman" w:hAnsi="Times New Roman" w:cs="Times New Roman"/>
            <w:color w:val="auto"/>
            <w:sz w:val="28"/>
            <w:szCs w:val="28"/>
          </w:rPr>
          <w:t>[117]</w:t>
        </w:r>
      </w:hyperlink>
      <w:r w:rsidRPr="00A63DD7">
        <w:rPr>
          <w:rFonts w:ascii="Times New Roman" w:hAnsi="Times New Roman" w:cs="Times New Roman"/>
          <w:sz w:val="28"/>
          <w:szCs w:val="28"/>
        </w:rPr>
        <w:t>. Это даст прирост без кардинального переписывания логики. Если же и этого мало (например, карта огромна или 10000 агентов), «горячие» системы переносим на ECS: создаем соответствующие компоненты (Cell, Agent) и системы, работающие с ними параллельно, с фиксированным шагом</w:t>
      </w:r>
      <w:hyperlink r:id="rId167" w:anchor=":~:text=,%D1%82%D1%8F%D0%B6%D1%91%D0%BB%D1%8B%D0%B5%20%D0%BE%D1%86%D0%B5%D0%BD%D0%BA%D0%B8%20%D1%80%D0%B0%D0%B7%D0%B1%D0%B8%D0%B2%D0%B0%D0%B9%20%D0%BF%D0%BE%20%D0%BA%D0%B0%D0%B4%D1%80%D0%B0%D0%BC">
        <w:r w:rsidRPr="00A63DD7">
          <w:rPr>
            <w:rStyle w:val="af"/>
            <w:rFonts w:ascii="Times New Roman" w:hAnsi="Times New Roman" w:cs="Times New Roman"/>
            <w:color w:val="auto"/>
            <w:sz w:val="28"/>
            <w:szCs w:val="28"/>
          </w:rPr>
          <w:t>[118]</w:t>
        </w:r>
      </w:hyperlink>
      <w:r w:rsidRPr="00A63DD7">
        <w:rPr>
          <w:rFonts w:ascii="Times New Roman" w:hAnsi="Times New Roman" w:cs="Times New Roman"/>
          <w:sz w:val="28"/>
          <w:szCs w:val="28"/>
        </w:rPr>
        <w:t xml:space="preserve">. В Entities важно строго использовать </w:t>
      </w:r>
      <w:r w:rsidRPr="00A63DD7">
        <w:rPr>
          <w:rStyle w:val="VerbatimChar"/>
          <w:rFonts w:ascii="Times New Roman" w:hAnsi="Times New Roman" w:cs="Times New Roman"/>
          <w:sz w:val="28"/>
          <w:szCs w:val="28"/>
        </w:rPr>
        <w:t>EntityCommandBuffer</w:t>
      </w:r>
      <w:r w:rsidRPr="00A63DD7">
        <w:rPr>
          <w:rFonts w:ascii="Times New Roman" w:hAnsi="Times New Roman" w:cs="Times New Roman"/>
          <w:sz w:val="28"/>
          <w:szCs w:val="28"/>
        </w:rPr>
        <w:t xml:space="preserve"> для создания/удаления сущностей, и выполнять их в конце кадра, чтобы избежать множественных sync-point’ов</w:t>
      </w:r>
      <w:hyperlink r:id="rId168" w:anchor=":~:text=,point%E2%80%99%D0%BE%D0%B2%20%D0%B2%20%D0%BA%D0%B0%D0%B4%D1%80%D0%B5%20%EE%88%80cite%EE%88%82turn0search4%EE%88%82turn0search8%EE%88%81">
        <w:r w:rsidRPr="00A63DD7">
          <w:rPr>
            <w:rStyle w:val="af"/>
            <w:rFonts w:ascii="Times New Roman" w:hAnsi="Times New Roman" w:cs="Times New Roman"/>
            <w:color w:val="auto"/>
            <w:sz w:val="28"/>
            <w:szCs w:val="28"/>
          </w:rPr>
          <w:t>[119]</w:t>
        </w:r>
      </w:hyperlink>
      <w:r w:rsidRPr="00A63DD7">
        <w:rPr>
          <w:rFonts w:ascii="Times New Roman" w:hAnsi="Times New Roman" w:cs="Times New Roman"/>
          <w:sz w:val="28"/>
          <w:szCs w:val="28"/>
        </w:rPr>
        <w:t>. Мы планируем экспериментально проверить DOTS на подсистеме инфекции (POC, см. этапы разработки) – это даст опыт, насколько оправдан переход.</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Профилирование с самого начала: Уже на 1-2 день подключаем Unity Profiler и Frame Debugger к проекту</w:t>
      </w:r>
      <w:hyperlink r:id="rId169" w:anchor=":~:text=,Chunk%2FIndividual%29%20%EE%88%80cite%EE%88%82turn3search11%EE%88%82turn3search3%EE%88%81">
        <w:r w:rsidRPr="00A63DD7">
          <w:rPr>
            <w:rStyle w:val="af"/>
            <w:rFonts w:ascii="Times New Roman" w:hAnsi="Times New Roman" w:cs="Times New Roman"/>
            <w:color w:val="auto"/>
            <w:sz w:val="28"/>
            <w:szCs w:val="28"/>
          </w:rPr>
          <w:t>[120]</w:t>
        </w:r>
      </w:hyperlink>
      <w:r w:rsidRPr="00A63DD7">
        <w:rPr>
          <w:rFonts w:ascii="Times New Roman" w:hAnsi="Times New Roman" w:cs="Times New Roman"/>
          <w:sz w:val="28"/>
          <w:szCs w:val="28"/>
        </w:rPr>
        <w:t>. Проверяем базовые вещи: сколько отрисовок (draw calls) дает Tilemap, нет ли переполнения GC при запуске цикла, как ведут себя UI-элементы. Для Tilemap: используем режим Chunk для статичных слоев (минимум draw calls), а для слоев, где должны вставать спрайты между тайлами – режим Individual + Sprite Atlas, чтобы спрайты сортировались правильно</w:t>
      </w:r>
      <w:hyperlink r:id="rId170" w:anchor=":~:text=,%D0%B2%D1%8B%D0%B8%D0%B3%D1%80%D1%8B%D1%88%20%D0%BD%D0%B0%20%D0%B2%D0%B0%D1%88%D0%B5%D0%B9%20%D1%81%D1%86%D0%B5%D0%BD%D0%B5%20%EE%88%80cite%EE%88%82turn3search13%EE%88%82turn3search0%EE%88%82turn3search1%EE%88%81">
        <w:r w:rsidRPr="00A63DD7">
          <w:rPr>
            <w:rStyle w:val="af"/>
            <w:rFonts w:ascii="Times New Roman" w:hAnsi="Times New Roman" w:cs="Times New Roman"/>
            <w:color w:val="auto"/>
            <w:sz w:val="28"/>
            <w:szCs w:val="28"/>
          </w:rPr>
          <w:t>[121]</w:t>
        </w:r>
      </w:hyperlink>
      <w:r w:rsidRPr="00A63DD7">
        <w:rPr>
          <w:rFonts w:ascii="Times New Roman" w:hAnsi="Times New Roman" w:cs="Times New Roman"/>
          <w:sz w:val="28"/>
          <w:szCs w:val="28"/>
        </w:rPr>
        <w:t>. Frame Debugger подтвердит, что батчинг работает (тайлы атласированы). Эти оптимизации по рендерингу сразу закладываем, чтобы потом не переделывать карту.</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Pool-инг объектов: Часто создаваемые и уничтожаемые объекты (например, снаряды, эффекты выстрелов, всплывающие маркеры) нужно пуллить – то есть переиспользовать из заранее подготовленного пула, вместо постоянного </w:t>
      </w:r>
      <w:r w:rsidRPr="00A63DD7">
        <w:rPr>
          <w:rStyle w:val="VerbatimChar"/>
          <w:rFonts w:ascii="Times New Roman" w:hAnsi="Times New Roman" w:cs="Times New Roman"/>
          <w:sz w:val="28"/>
          <w:szCs w:val="28"/>
        </w:rPr>
        <w:t>Instantiate/Destroy</w:t>
      </w:r>
      <w:r w:rsidRPr="00A63DD7">
        <w:rPr>
          <w:rFonts w:ascii="Times New Roman" w:hAnsi="Times New Roman" w:cs="Times New Roman"/>
          <w:sz w:val="28"/>
          <w:szCs w:val="28"/>
        </w:rPr>
        <w:t xml:space="preserve">. Unity предоставляет шаблон </w:t>
      </w:r>
      <w:r w:rsidRPr="00A63DD7">
        <w:rPr>
          <w:rStyle w:val="VerbatimChar"/>
          <w:rFonts w:ascii="Times New Roman" w:hAnsi="Times New Roman" w:cs="Times New Roman"/>
          <w:sz w:val="28"/>
          <w:szCs w:val="28"/>
        </w:rPr>
        <w:t>ObjectPool&lt;T&gt;</w:t>
      </w:r>
      <w:r w:rsidRPr="00A63DD7">
        <w:rPr>
          <w:rFonts w:ascii="Times New Roman" w:hAnsi="Times New Roman" w:cs="Times New Roman"/>
          <w:sz w:val="28"/>
          <w:szCs w:val="28"/>
        </w:rPr>
        <w:t>, его используем для таких объектов</w:t>
      </w:r>
      <w:hyperlink r:id="rId171" w:anchor=":~:text=,%D0%B2%D1%8B%D0%B8%D0%B3%D1%80%D1%8B%D1%88%20%D0%BD%D0%B0%20%D0%B2%D0%B0%D1%88%D0%B5%D0%B9%20%D1%81%D1%86%D0%B5%D0%BD%D0%B5%20%EE%88%80cite%EE%88%82turn3search13%EE%88%82turn3search0%EE%88%82turn3search1%EE%88%81">
        <w:r w:rsidRPr="00A63DD7">
          <w:rPr>
            <w:rStyle w:val="af"/>
            <w:rFonts w:ascii="Times New Roman" w:hAnsi="Times New Roman" w:cs="Times New Roman"/>
            <w:color w:val="auto"/>
            <w:sz w:val="28"/>
            <w:szCs w:val="28"/>
          </w:rPr>
          <w:t>[122]</w:t>
        </w:r>
      </w:hyperlink>
      <w:r w:rsidRPr="00A63DD7">
        <w:rPr>
          <w:rFonts w:ascii="Times New Roman" w:hAnsi="Times New Roman" w:cs="Times New Roman"/>
          <w:sz w:val="28"/>
          <w:szCs w:val="28"/>
        </w:rPr>
        <w:t>. Особенно актуально пуллить объекты, загружаемые через Addressables, т.к. их instantiation более тяжелое на главном потоке. Это предотвратит фризы при массовом создании эффектов.</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Частота обновления систем: Оптимизируем за счет разрежения: стратегический AI обновляем реже (раз в N тиков, см. раздел AI), экономику – раз в игровой день. Тяжелые расчеты, которые все же остаются каждый тик, распараллеливаем или делим на части по разным кадрам (например, рассчитывать influence map не всю сразу, а по секторам, обновляя каждый сектор раз в несколько тиков). Такой подход “размазает” нагрузку и избегает спайков.</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Unity Profiling Tools: Настраиваем профилировочные сценарии – например, отдельные режимы игры или debug-кнопки, которые нагружают систему: </w:t>
      </w:r>
      <w:r w:rsidRPr="00A63DD7">
        <w:rPr>
          <w:rFonts w:ascii="Times New Roman" w:hAnsi="Times New Roman" w:cs="Times New Roman"/>
          <w:sz w:val="28"/>
          <w:szCs w:val="28"/>
        </w:rPr>
        <w:lastRenderedPageBreak/>
        <w:t>большая карта (чтобы увидеть поведение pathfinding), массовый пожар (много одновременных событий, проверка EventBus и логики) или волна инфекции (чтобы протестировать Jobs на инфекции)</w:t>
      </w:r>
      <w:hyperlink r:id="rId172" w:anchor=":~:text=%E2%80%94%20%D0%A0%D0%B0%D0%B7%D1%80%D0%B5%D0%B7%D0%B0%D0%BD%D0%B8%D0%B5%20%D1%82%D1%8F%D0%B6%D1%91%D0%BB%D1%8B%D1%85%20%D1%88%D0%B0%D0%B3%D0%BE%D0%B2%20%D0%BD%D0%B0,%28%D0%BF%D0%B0%D1%80%D0%B0%D0%BB%D0%BB%D0%B5%D0%BB%D1%8C%D0%BD%D0%BE%20%D0%BE%D1%81%D0%BD%D0%BE%D0%B2%D0%BD%D0%BE%D0%B9%20%D0%B2%D0%B5%D1%82%D0%BA%D0%B5%29%20%EE%88%80cite%EE%88%82turn0search5%EE%88%81">
        <w:r w:rsidRPr="00A63DD7">
          <w:rPr>
            <w:rStyle w:val="af"/>
            <w:rFonts w:ascii="Times New Roman" w:hAnsi="Times New Roman" w:cs="Times New Roman"/>
            <w:color w:val="auto"/>
            <w:sz w:val="28"/>
            <w:szCs w:val="28"/>
          </w:rPr>
          <w:t>[123]</w:t>
        </w:r>
      </w:hyperlink>
      <w:r w:rsidRPr="00A63DD7">
        <w:rPr>
          <w:rFonts w:ascii="Times New Roman" w:hAnsi="Times New Roman" w:cs="Times New Roman"/>
          <w:sz w:val="28"/>
          <w:szCs w:val="28"/>
        </w:rPr>
        <w:t>. Прямо в dev-меню можно сделать кнопки, запускающие эти сценарии, и кнопку “Открыть Profiler/Frame Debugger”</w:t>
      </w:r>
      <w:hyperlink r:id="rId173" w:anchor=":~:text=,%D0%BC%D0%B5%D0%BD%D1%8E.%20%EE%88%80cite%EE%88%82turn0search12%EE%88%82turn0search20%EE%88%81">
        <w:r w:rsidRPr="00A63DD7">
          <w:rPr>
            <w:rStyle w:val="af"/>
            <w:rFonts w:ascii="Times New Roman" w:hAnsi="Times New Roman" w:cs="Times New Roman"/>
            <w:color w:val="auto"/>
            <w:sz w:val="28"/>
            <w:szCs w:val="28"/>
          </w:rPr>
          <w:t>[124]</w:t>
        </w:r>
      </w:hyperlink>
      <w:r w:rsidRPr="00A63DD7">
        <w:rPr>
          <w:rFonts w:ascii="Times New Roman" w:hAnsi="Times New Roman" w:cs="Times New Roman"/>
          <w:sz w:val="28"/>
          <w:szCs w:val="28"/>
        </w:rPr>
        <w:t xml:space="preserve"> для удобства. Это ускорит выявление узких мест.</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 xml:space="preserve">Конкретные оптимизации (сводка): Использовать </w:t>
      </w:r>
      <w:r w:rsidRPr="00A63DD7">
        <w:rPr>
          <w:rStyle w:val="VerbatimChar"/>
          <w:rFonts w:ascii="Times New Roman" w:hAnsi="Times New Roman" w:cs="Times New Roman"/>
          <w:sz w:val="28"/>
          <w:szCs w:val="28"/>
        </w:rPr>
        <w:t>NativeArray</w:t>
      </w:r>
      <w:r w:rsidRPr="00A63DD7">
        <w:rPr>
          <w:rFonts w:ascii="Times New Roman" w:hAnsi="Times New Roman" w:cs="Times New Roman"/>
          <w:sz w:val="28"/>
          <w:szCs w:val="28"/>
        </w:rPr>
        <w:t xml:space="preserve"> и Burst в джобах для вычисления диффузии инфекции, генерации influence-карт, массовых выборок по сетке – это типичные задачи, где Burst легко дает ×5-10 к скорости</w:t>
      </w:r>
      <w:hyperlink r:id="rId174" w:anchor=":~:text=%2A%2A%D0%9A%D0%B0%D0%BA%20%D1%83%D1%81%D0%BA%D0%BE%D1%80%D0%B8%D1%82%D1%8C%20%28%D0%BA%D0%BE%D0%BD%D0%BA%D1%80%D0%B5%D1%82%D0%B8%D0%BA%D0%B0%29%3A%2A%2A%20,%D0%B8%20%D0%B3%D1%80%D1%83%D0%BF%D0%BF%D0%BE%D0%B2%D1%8B%D0%B5%20%D0%BF%D0%BE%D0%BB%D0%B8%D1%82%D0%B8%D0%BA%D0%B8%20%D0%B2%20Addressables">
        <w:r w:rsidRPr="00A63DD7">
          <w:rPr>
            <w:rStyle w:val="af"/>
            <w:rFonts w:ascii="Times New Roman" w:hAnsi="Times New Roman" w:cs="Times New Roman"/>
            <w:color w:val="auto"/>
            <w:sz w:val="28"/>
            <w:szCs w:val="28"/>
          </w:rPr>
          <w:t>[125]</w:t>
        </w:r>
      </w:hyperlink>
      <w:r w:rsidRPr="00A63DD7">
        <w:rPr>
          <w:rFonts w:ascii="Times New Roman" w:hAnsi="Times New Roman" w:cs="Times New Roman"/>
          <w:sz w:val="28"/>
          <w:szCs w:val="28"/>
        </w:rPr>
        <w:t>. В ECS использовать FixedStepSimulationSystemGroup для систем, критичных к фиксированному шагу (чтобы они не зависели от Time.deltaTime плавучего), как это сделано в DOTS-Physics</w:t>
      </w:r>
      <w:hyperlink r:id="rId175" w:anchor=":~:text=%D0%B0%D0%B3%D1%80%D0%B5%D0%B3%D0%B0%D1%82%D1%8B,%D0%B8%20%D0%B3%D1%80%D1%83%D0%BF%D0%BF%D0%BE%D0%B2%D1%8B%D0%B5%20%D0%BF%D0%BE%D0%BB%D0%B8%D1%82%D0%B8%D0%BA%D0%B8%20%D0%B2%20Addressables">
        <w:r w:rsidRPr="00A63DD7">
          <w:rPr>
            <w:rStyle w:val="af"/>
            <w:rFonts w:ascii="Times New Roman" w:hAnsi="Times New Roman" w:cs="Times New Roman"/>
            <w:color w:val="auto"/>
            <w:sz w:val="28"/>
            <w:szCs w:val="28"/>
          </w:rPr>
          <w:t>[126]</w:t>
        </w:r>
      </w:hyperlink>
      <w:r w:rsidRPr="00A63DD7">
        <w:rPr>
          <w:rFonts w:ascii="Times New Roman" w:hAnsi="Times New Roman" w:cs="Times New Roman"/>
          <w:sz w:val="28"/>
          <w:szCs w:val="28"/>
        </w:rPr>
        <w:t>. Соблюдать баланс между системами: например, разделить группы обновления по фазам (Initialization, Simulation, Presentation) и проверять, что все системы в правильных группах, чтобы не было лишних sync точек</w:t>
      </w:r>
      <w:hyperlink r:id="rId176" w:anchor=":~:text=,%D0%B8%20%D0%B0%D1%82%D1%80%D0%B8%D0%B1%D1%83%D1%82%D1%8B%20%D1%81%D0%B8%D1%81%D1%82%D0%B5%D0%BC.%20%EE%88%80cite%EE%88%82turn0search13%EE%88%81">
        <w:r w:rsidRPr="00A63DD7">
          <w:rPr>
            <w:rStyle w:val="af"/>
            <w:rFonts w:ascii="Times New Roman" w:hAnsi="Times New Roman" w:cs="Times New Roman"/>
            <w:color w:val="auto"/>
            <w:sz w:val="28"/>
            <w:szCs w:val="28"/>
          </w:rPr>
          <w:t>[127]</w:t>
        </w:r>
      </w:hyperlink>
      <w:r w:rsidRPr="00A63DD7">
        <w:rPr>
          <w:rFonts w:ascii="Times New Roman" w:hAnsi="Times New Roman" w:cs="Times New Roman"/>
          <w:sz w:val="28"/>
          <w:szCs w:val="28"/>
        </w:rPr>
        <w:t xml:space="preserve">. Использовать потоковую запись логов осторожно: </w:t>
      </w:r>
      <w:r w:rsidRPr="00A63DD7">
        <w:rPr>
          <w:rStyle w:val="VerbatimChar"/>
          <w:rFonts w:ascii="Times New Roman" w:hAnsi="Times New Roman" w:cs="Times New Roman"/>
          <w:sz w:val="28"/>
          <w:szCs w:val="28"/>
        </w:rPr>
        <w:t>Debug.Log</w:t>
      </w:r>
      <w:r w:rsidRPr="00A63DD7">
        <w:rPr>
          <w:rFonts w:ascii="Times New Roman" w:hAnsi="Times New Roman" w:cs="Times New Roman"/>
          <w:sz w:val="28"/>
          <w:szCs w:val="28"/>
        </w:rPr>
        <w:t xml:space="preserve"> внутри tight loop джоба может сильно замедлить, поэтому для отладки Bursted-кода лучше временно отключать Burst или использовать </w:t>
      </w:r>
      <w:r w:rsidRPr="00A63DD7">
        <w:rPr>
          <w:rStyle w:val="VerbatimChar"/>
          <w:rFonts w:ascii="Times New Roman" w:hAnsi="Times New Roman" w:cs="Times New Roman"/>
          <w:sz w:val="28"/>
          <w:szCs w:val="28"/>
        </w:rPr>
        <w:t>Unity.Burst.BurstCompiler.EnableUnsafeStaticBlock</w:t>
      </w:r>
      <w:r w:rsidRPr="00A63DD7">
        <w:rPr>
          <w:rFonts w:ascii="Times New Roman" w:hAnsi="Times New Roman" w:cs="Times New Roman"/>
          <w:sz w:val="28"/>
          <w:szCs w:val="28"/>
        </w:rPr>
        <w:t xml:space="preserve"> для условного логирования</w:t>
      </w:r>
      <w:hyperlink r:id="rId177" w:anchor=":~:text=%E2%80%94%20%D0%92%D1%8B%D0%BD%D0%B5%D1%81%D0%B8%20%D0%B4%D0%B8%D1%84%D1%84%D1%83%D0%B7%D0%B8%D1%8E%2F%D0%B0%D0%B3%D1%80%D0%B5%D0%B3%D0%B0%D1%86%D0%B8%D0%B8%20%D0%B2%20Jobs,%D1%83%20%D0%BA%D0%BE%D0%BD%D0%BA%D1%80%D0%B5%D1%82%D0%BD%D0%BE%D0%B3%D0%BE%20job.%20%EE%88%80cite%EE%88%82turn1search11%EE%88%81">
        <w:r w:rsidRPr="00A63DD7">
          <w:rPr>
            <w:rStyle w:val="af"/>
            <w:rFonts w:ascii="Times New Roman" w:hAnsi="Times New Roman" w:cs="Times New Roman"/>
            <w:color w:val="auto"/>
            <w:sz w:val="28"/>
            <w:szCs w:val="28"/>
          </w:rPr>
          <w:t>[128]</w:t>
        </w:r>
      </w:hyperlink>
      <w:r w:rsidRPr="00A63DD7">
        <w:rPr>
          <w:rFonts w:ascii="Times New Roman" w:hAnsi="Times New Roman" w:cs="Times New Roman"/>
          <w:sz w:val="28"/>
          <w:szCs w:val="28"/>
        </w:rPr>
        <w:t>.</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Память: Следить за алокациями. В идеале, в горячих циклах (Tick) не должно быть вообще сборок мусора. Этого добиваемся использованием пулов, preallocate коллекций, и избегая LINQ/Alloc внутри Update. В профайлере режим Profile Editor (или Attach to Player) позволит увидеть, если какой-то метод генерирует GC Alloc каждый кадр. Такие места переписываем.</w:t>
      </w:r>
    </w:p>
    <w:p w:rsidR="00C54DB2" w:rsidRPr="00A63DD7" w:rsidRDefault="00571A96">
      <w:pPr>
        <w:pStyle w:val="2"/>
        <w:rPr>
          <w:rFonts w:ascii="Times New Roman" w:hAnsi="Times New Roman" w:cs="Times New Roman"/>
          <w:color w:val="auto"/>
          <w:sz w:val="28"/>
          <w:szCs w:val="28"/>
        </w:rPr>
      </w:pPr>
      <w:bookmarkStart w:id="14" w:name="интерфейс-и-инструменты-отладки"/>
      <w:bookmarkEnd w:id="13"/>
      <w:r w:rsidRPr="00A63DD7">
        <w:rPr>
          <w:rFonts w:ascii="Times New Roman" w:hAnsi="Times New Roman" w:cs="Times New Roman"/>
          <w:color w:val="auto"/>
          <w:sz w:val="28"/>
          <w:szCs w:val="28"/>
        </w:rPr>
        <w:t>Интерфейс и инструменты отладки</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UI разрабатывается не только для игрока, но и для внутреннего дебага. В проекте будет специальное developer overlay-меню, показывающее техническую информацию и дающее контроль для тестирования.</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Оверлей тиков и скорости: В углу экрана отображается текущий режим времени (пауза/×0.5/×1/×2/×4) и счетчик тиков симуляции</w:t>
      </w:r>
      <w:hyperlink r:id="rId178" w:anchor=":~:text=%D0%94%D0%BE%D0%B1%D0%B0%D0%B2%D1%8C%D1%82%D0%B5%20UI,%D0%BC%D0%B5%D0%BD%D1%8E%20%D0%B4%D0%BB%D1%8F%20%D1%80%D0%B0%D0%B7%D1%80%D0%B0%D0%B1%D0%BE%D1%82%D1%87%D0%B8%D0%BA%D0%B0">
        <w:r w:rsidRPr="00A63DD7">
          <w:rPr>
            <w:rStyle w:val="af"/>
            <w:rFonts w:ascii="Times New Roman" w:hAnsi="Times New Roman" w:cs="Times New Roman"/>
            <w:color w:val="auto"/>
            <w:sz w:val="28"/>
            <w:szCs w:val="28"/>
          </w:rPr>
          <w:t>[129]</w:t>
        </w:r>
      </w:hyperlink>
      <w:hyperlink r:id="rId179" w:anchor=":~:text=,tick">
        <w:r w:rsidRPr="00A63DD7">
          <w:rPr>
            <w:rStyle w:val="af"/>
            <w:rFonts w:ascii="Times New Roman" w:hAnsi="Times New Roman" w:cs="Times New Roman"/>
            <w:color w:val="auto"/>
            <w:sz w:val="28"/>
            <w:szCs w:val="28"/>
          </w:rPr>
          <w:t>[18]</w:t>
        </w:r>
      </w:hyperlink>
      <w:r w:rsidRPr="00A63DD7">
        <w:rPr>
          <w:rFonts w:ascii="Times New Roman" w:hAnsi="Times New Roman" w:cs="Times New Roman"/>
          <w:sz w:val="28"/>
          <w:szCs w:val="28"/>
        </w:rPr>
        <w:t>. Там же – кнопки управления: “Пауза/Продолжить”, “Шаг” (один тик), переключатели скорости. Это служебный UI для разработчиков, но и игроку можно часть оставить (управление скоростью часто присутствует в RTS).</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Тепловые карты и графики: Для отладки сложных систем вводятся режимы визуализации. К примеру, переключатель “Показать инфекцию” раскрашивает тайлы градиентом от зеленого (0% заражения) к красному (100%)</w:t>
      </w:r>
      <w:hyperlink r:id="rId180" w:anchor=":~:text=2%29%20%D0%92%D0%B8%D0%B7%D1%83%D0%B0%D0%BB%D1%8C%D0%BD%D1%8B%D0%B5%20%C2%AB%D0%B8%D0%BD%D1%84%D0%BB%D1%8E%D0%B5%D0%BD%D1%81,%EE%88%80cite%EE%88%82turn2search7%EE%88%82turn2search3%EE%88%81">
        <w:r w:rsidRPr="00A63DD7">
          <w:rPr>
            <w:rStyle w:val="af"/>
            <w:rFonts w:ascii="Times New Roman" w:hAnsi="Times New Roman" w:cs="Times New Roman"/>
            <w:color w:val="auto"/>
            <w:sz w:val="28"/>
            <w:szCs w:val="28"/>
          </w:rPr>
          <w:t>[130]</w:t>
        </w:r>
      </w:hyperlink>
      <w:r w:rsidRPr="00A63DD7">
        <w:rPr>
          <w:rFonts w:ascii="Times New Roman" w:hAnsi="Times New Roman" w:cs="Times New Roman"/>
          <w:sz w:val="28"/>
          <w:szCs w:val="28"/>
        </w:rPr>
        <w:t xml:space="preserve">. Так сразу видно очаги и помогает отследить, корректно ли работает распространение (где-то скачок цвета – возможно баг). Другой режим – “Карта влияния” по своим войскам и врагу: можно отладить, правильно ли считается </w:t>
      </w:r>
      <w:r w:rsidRPr="00A63DD7">
        <w:rPr>
          <w:rFonts w:ascii="Times New Roman" w:hAnsi="Times New Roman" w:cs="Times New Roman"/>
          <w:sz w:val="28"/>
          <w:szCs w:val="28"/>
        </w:rPr>
        <w:lastRenderedPageBreak/>
        <w:t>influence AI (полезно при настройке Utility AI, чтобы убедиться, что, скажем, врагов ИИ “видит” как красные зоны и реагирует)</w:t>
      </w:r>
      <w:hyperlink r:id="rId181" w:anchor=":~:text=2%29%20%D0%92%D0%B8%D0%B7%D1%83%D0%B0%D0%BB%D1%8C%D0%BD%D1%8B%D0%B5%20%C2%AB%D0%B8%D0%BD%D1%84%D0%BB%D1%8E%D0%B5%D0%BD%D1%81,%EE%88%80cite%EE%88%82turn2search7%EE%88%82turn2search3%EE%88%81">
        <w:r w:rsidRPr="00A63DD7">
          <w:rPr>
            <w:rStyle w:val="af"/>
            <w:rFonts w:ascii="Times New Roman" w:hAnsi="Times New Roman" w:cs="Times New Roman"/>
            <w:color w:val="auto"/>
            <w:sz w:val="28"/>
            <w:szCs w:val="28"/>
          </w:rPr>
          <w:t>[130]</w:t>
        </w:r>
      </w:hyperlink>
      <w:r w:rsidRPr="00A63DD7">
        <w:rPr>
          <w:rFonts w:ascii="Times New Roman" w:hAnsi="Times New Roman" w:cs="Times New Roman"/>
          <w:sz w:val="28"/>
          <w:szCs w:val="28"/>
        </w:rPr>
        <w:t>. Также режим “статус клеток” – текстово показывать на тайле основные данные (уровень заражения, население, укрепление). Эти инструменты ускоряют балансировку.</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Визуализация AI-планов: По запросу (кнопка “Показать план ИИ”) на экране может появляться схематичная диаграмма или просто текст, отражающий текущий план GOAP стратегического ИИ (см. лог выше) и активную ветку Behavior Tree для выбранного юнита</w:t>
      </w:r>
      <w:hyperlink r:id="rId182" w:anchor=":~:text=,%EE%88%80cite%EE%88%82turn2search2%EE%88%81">
        <w:r w:rsidRPr="00A63DD7">
          <w:rPr>
            <w:rStyle w:val="af"/>
            <w:rFonts w:ascii="Times New Roman" w:hAnsi="Times New Roman" w:cs="Times New Roman"/>
            <w:color w:val="auto"/>
            <w:sz w:val="28"/>
            <w:szCs w:val="28"/>
          </w:rPr>
          <w:t>[83]</w:t>
        </w:r>
      </w:hyperlink>
      <w:hyperlink r:id="rId183" w:anchor=":~:text=,%EE%88%80cite%EE%88%82turn2search5%EE%88%81">
        <w:r w:rsidRPr="00A63DD7">
          <w:rPr>
            <w:rStyle w:val="af"/>
            <w:rFonts w:ascii="Times New Roman" w:hAnsi="Times New Roman" w:cs="Times New Roman"/>
            <w:color w:val="auto"/>
            <w:sz w:val="28"/>
            <w:szCs w:val="28"/>
          </w:rPr>
          <w:t>[75]</w:t>
        </w:r>
      </w:hyperlink>
      <w:r w:rsidRPr="00A63DD7">
        <w:rPr>
          <w:rFonts w:ascii="Times New Roman" w:hAnsi="Times New Roman" w:cs="Times New Roman"/>
          <w:sz w:val="28"/>
          <w:szCs w:val="28"/>
        </w:rPr>
        <w:t>. Например, выбрав инженера, разработчик увидит: “BT: Patrol → Repair (running)” – значит, сейчас ремонтирует. А</w:t>
      </w:r>
      <w:r w:rsidRPr="00A63DD7">
        <w:rPr>
          <w:rFonts w:ascii="Times New Roman" w:hAnsi="Times New Roman" w:cs="Times New Roman"/>
          <w:sz w:val="28"/>
          <w:szCs w:val="28"/>
          <w:lang w:val="en-US"/>
        </w:rPr>
        <w:t xml:space="preserve"> </w:t>
      </w:r>
      <w:r w:rsidRPr="00A63DD7">
        <w:rPr>
          <w:rFonts w:ascii="Times New Roman" w:hAnsi="Times New Roman" w:cs="Times New Roman"/>
          <w:sz w:val="28"/>
          <w:szCs w:val="28"/>
        </w:rPr>
        <w:t>стратегический</w:t>
      </w:r>
      <w:r w:rsidRPr="00A63DD7">
        <w:rPr>
          <w:rFonts w:ascii="Times New Roman" w:hAnsi="Times New Roman" w:cs="Times New Roman"/>
          <w:sz w:val="28"/>
          <w:szCs w:val="28"/>
          <w:lang w:val="en-US"/>
        </w:rPr>
        <w:t xml:space="preserve"> </w:t>
      </w:r>
      <w:r w:rsidRPr="00A63DD7">
        <w:rPr>
          <w:rFonts w:ascii="Times New Roman" w:hAnsi="Times New Roman" w:cs="Times New Roman"/>
          <w:sz w:val="28"/>
          <w:szCs w:val="28"/>
        </w:rPr>
        <w:t>план</w:t>
      </w:r>
      <w:r w:rsidRPr="00A63DD7">
        <w:rPr>
          <w:rFonts w:ascii="Times New Roman" w:hAnsi="Times New Roman" w:cs="Times New Roman"/>
          <w:sz w:val="28"/>
          <w:szCs w:val="28"/>
          <w:lang w:val="en-US"/>
        </w:rPr>
        <w:t xml:space="preserve"> </w:t>
      </w:r>
      <w:r w:rsidRPr="00A63DD7">
        <w:rPr>
          <w:rFonts w:ascii="Times New Roman" w:hAnsi="Times New Roman" w:cs="Times New Roman"/>
          <w:sz w:val="28"/>
          <w:szCs w:val="28"/>
        </w:rPr>
        <w:t>может</w:t>
      </w:r>
      <w:r w:rsidRPr="00A63DD7">
        <w:rPr>
          <w:rFonts w:ascii="Times New Roman" w:hAnsi="Times New Roman" w:cs="Times New Roman"/>
          <w:sz w:val="28"/>
          <w:szCs w:val="28"/>
          <w:lang w:val="en-US"/>
        </w:rPr>
        <w:t xml:space="preserve"> </w:t>
      </w:r>
      <w:r w:rsidRPr="00A63DD7">
        <w:rPr>
          <w:rFonts w:ascii="Times New Roman" w:hAnsi="Times New Roman" w:cs="Times New Roman"/>
          <w:sz w:val="28"/>
          <w:szCs w:val="28"/>
        </w:rPr>
        <w:t>показать</w:t>
      </w:r>
      <w:r w:rsidRPr="00A63DD7">
        <w:rPr>
          <w:rFonts w:ascii="Times New Roman" w:hAnsi="Times New Roman" w:cs="Times New Roman"/>
          <w:sz w:val="28"/>
          <w:szCs w:val="28"/>
          <w:lang w:val="en-US"/>
        </w:rPr>
        <w:t xml:space="preserve">: “Goal: Contain outbreak in Region 3 → Plan: Build Fortifications (75% done)”. </w:t>
      </w:r>
      <w:r w:rsidRPr="00A63DD7">
        <w:rPr>
          <w:rFonts w:ascii="Times New Roman" w:hAnsi="Times New Roman" w:cs="Times New Roman"/>
          <w:sz w:val="28"/>
          <w:szCs w:val="28"/>
        </w:rPr>
        <w:t>Такая визуализация сильно помогает удостовериться, что AI делает то, что мы ожидаем.</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Логирование событий: В dev-меню можно вывести окно Event Log, где показываются последние важные игровые события: “Day 30: Power deficit – shutting down Factory 1”, “New research completed: Vaccine I”, “Outbreak intensified in Sector B (40% infected)” и т.д. Это в основном для дизайнеров и тестеров, чтобы просматривать историю происходящего и замечать, если какое-то событие отсутствует или неправильно формируется. EventBus упрощает сбор такой ленты – достаточно подписать UI-лог на нужные типы событий.</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Быстрый доступ к профилю: Dev-меню содержит кнопки: “Open Profiler” и “Open Frame Debugger”. Нажатие быстро активирует соответствующие Unity-инструменты (для редактора)</w:t>
      </w:r>
      <w:hyperlink r:id="rId184" w:anchor=":~:text=,%D0%BC%D0%B5%D0%BD%D1%8E.%20%EE%88%80cite%EE%88%82turn0search12%EE%88%82turn0search20%EE%88%81">
        <w:r w:rsidRPr="00A63DD7">
          <w:rPr>
            <w:rStyle w:val="af"/>
            <w:rFonts w:ascii="Times New Roman" w:hAnsi="Times New Roman" w:cs="Times New Roman"/>
            <w:color w:val="auto"/>
            <w:sz w:val="28"/>
            <w:szCs w:val="28"/>
          </w:rPr>
          <w:t>[124]</w:t>
        </w:r>
      </w:hyperlink>
      <w:r w:rsidRPr="00A63DD7">
        <w:rPr>
          <w:rFonts w:ascii="Times New Roman" w:hAnsi="Times New Roman" w:cs="Times New Roman"/>
          <w:sz w:val="28"/>
          <w:szCs w:val="28"/>
        </w:rPr>
        <w:t>. Это не часть билда для игрока, но экономит время разработчикам при тестировании оптимизаций.</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Unit Test Runner интеграция: Хотя это не UI игры, а инструментарий, упомянем: Unity Test Framework предоставляет окошко со списком тестов. Мы создадим категории EditMode и PlayMode тестов (подробности ниже). Важно интегрировать их в процесс – например, настроить, чтобы при каждом CI-билде они пробегали, и в самом Unity можно было в один клик запустить весь тестпак.</w:t>
      </w:r>
    </w:p>
    <w:p w:rsidR="00C54DB2" w:rsidRPr="00A63DD7" w:rsidRDefault="00571A96">
      <w:pPr>
        <w:pStyle w:val="2"/>
        <w:rPr>
          <w:rFonts w:ascii="Times New Roman" w:hAnsi="Times New Roman" w:cs="Times New Roman"/>
          <w:color w:val="auto"/>
          <w:sz w:val="28"/>
          <w:szCs w:val="28"/>
        </w:rPr>
      </w:pPr>
      <w:bookmarkStart w:id="15" w:name="тестирование-отладка-и-cicd-процесс"/>
      <w:bookmarkEnd w:id="14"/>
      <w:r w:rsidRPr="00A63DD7">
        <w:rPr>
          <w:rFonts w:ascii="Times New Roman" w:hAnsi="Times New Roman" w:cs="Times New Roman"/>
          <w:color w:val="auto"/>
          <w:sz w:val="28"/>
          <w:szCs w:val="28"/>
        </w:rPr>
        <w:t>Тестирование, отладка и CI/CD процесс</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Автоматическое тестирование: В проекте будет набор юнит-тестов (Edit Mode) и интеграционных плейтестов (Play Mode) с помощью Unity Test Framework. - Edit Mode тесты запускаются прямо в редакторе (без сцены). Ими покрываем чистую логику: экономические расчеты (см. инварианты выше), модели заражения (например, что SIR модель с заданными параметрами дает ожидаемый исход), функции предусловий/эффектов GOAP (проверить, что Action действительно приводит WorldState к нужному эффекту)</w:t>
      </w:r>
      <w:hyperlink r:id="rId185" w:anchor=":~:text=,%EE%88%80cite%EE%88%82turn2search2%EE%88%81">
        <w:r w:rsidRPr="00A63DD7">
          <w:rPr>
            <w:rStyle w:val="af"/>
            <w:rFonts w:ascii="Times New Roman" w:hAnsi="Times New Roman" w:cs="Times New Roman"/>
            <w:color w:val="auto"/>
            <w:sz w:val="28"/>
            <w:szCs w:val="28"/>
          </w:rPr>
          <w:t>[83]</w:t>
        </w:r>
      </w:hyperlink>
      <w:r w:rsidRPr="00A63DD7">
        <w:rPr>
          <w:rFonts w:ascii="Times New Roman" w:hAnsi="Times New Roman" w:cs="Times New Roman"/>
          <w:sz w:val="28"/>
          <w:szCs w:val="28"/>
        </w:rPr>
        <w:t xml:space="preserve">. Эти тесты быстрые и могут гоняться часто (например, при каждом коммите). - Play Mode тесты запускаются во встроенном игроке или Editor с эмуляцией сцены. </w:t>
      </w:r>
      <w:r w:rsidRPr="00A63DD7">
        <w:rPr>
          <w:rFonts w:ascii="Times New Roman" w:hAnsi="Times New Roman" w:cs="Times New Roman"/>
          <w:sz w:val="28"/>
          <w:szCs w:val="28"/>
        </w:rPr>
        <w:lastRenderedPageBreak/>
        <w:t>Например, можно сделать фикстуру: маленькая карта 10×10, один очаг инфекции, пара юнитов, один город – и проиграть 200 тиков симуляции, затем проверить итоговые инварианты (не вылез ли ресурс в отрицание, сохранилось ли равновесие, правильно ли сохраняется/грузится состояние)</w:t>
      </w:r>
      <w:hyperlink r:id="rId186" w:anchor=":~:text=Manual%20docs,Editor%20and%20test%20game%20code">
        <w:r w:rsidRPr="00A63DD7">
          <w:rPr>
            <w:rStyle w:val="af"/>
            <w:rFonts w:ascii="Times New Roman" w:hAnsi="Times New Roman" w:cs="Times New Roman"/>
            <w:color w:val="auto"/>
            <w:sz w:val="28"/>
            <w:szCs w:val="28"/>
          </w:rPr>
          <w:t>[131]</w:t>
        </w:r>
      </w:hyperlink>
      <w:hyperlink r:id="rId187" w:anchor=":~:text=,%EE%88%80cite%EE%88%82turn2search0%EE%88%82turn2search12%EE%88%81">
        <w:r w:rsidRPr="00A63DD7">
          <w:rPr>
            <w:rStyle w:val="af"/>
            <w:rFonts w:ascii="Times New Roman" w:hAnsi="Times New Roman" w:cs="Times New Roman"/>
            <w:color w:val="auto"/>
            <w:sz w:val="28"/>
            <w:szCs w:val="28"/>
          </w:rPr>
          <w:t>[132]</w:t>
        </w:r>
      </w:hyperlink>
      <w:r w:rsidRPr="00A63DD7">
        <w:rPr>
          <w:rFonts w:ascii="Times New Roman" w:hAnsi="Times New Roman" w:cs="Times New Roman"/>
          <w:sz w:val="28"/>
          <w:szCs w:val="28"/>
        </w:rPr>
        <w:t>. Также можно автоматически загружать/сохранять игру в тесте, сравнивать определенные поля до/после. Такой автотест выступает как “дымовой” интеграционный тест.</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Unity позволяет запускать эти тесты на CI. Мы планируем настроить Continuous Integration/Delivery: каждый пуш в репозиторий будет вызывать автоматическую сборку проекта и прогоны тестов. Например, через GitHub Actions или Unity Cloud Build можно настроить выполнение EditMode и PlayMode тестов на headless-режиме Unity</w:t>
      </w:r>
      <w:hyperlink r:id="rId188" w:anchor=":~:text=In%20today%E2%80%99s%20fast,work%20and%20catch%20issues%20early">
        <w:r w:rsidRPr="00A63DD7">
          <w:rPr>
            <w:rStyle w:val="af"/>
            <w:rFonts w:ascii="Times New Roman" w:hAnsi="Times New Roman" w:cs="Times New Roman"/>
            <w:color w:val="auto"/>
            <w:sz w:val="28"/>
            <w:szCs w:val="28"/>
          </w:rPr>
          <w:t>[133]</w:t>
        </w:r>
      </w:hyperlink>
      <w:r w:rsidRPr="00A63DD7">
        <w:rPr>
          <w:rFonts w:ascii="Times New Roman" w:hAnsi="Times New Roman" w:cs="Times New Roman"/>
          <w:sz w:val="28"/>
          <w:szCs w:val="28"/>
        </w:rPr>
        <w:t>. Это гарантирует, что при внесении новых изменений мы не ломаем существующую функциональность – тесты сразу поймают регресс.</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Continuous Integration (CI): внедрение CI существенно повысит надежность. При каждом слиянии кода автоматическая сборка будет проверять, что проект компилируется и все тесты проходят</w:t>
      </w:r>
      <w:hyperlink r:id="rId189" w:anchor=":~:text=CI%20is%20a%20DevOps%20best,can%20snowball%20into%20bigger%20issues">
        <w:r w:rsidRPr="00A63DD7">
          <w:rPr>
            <w:rStyle w:val="af"/>
            <w:rFonts w:ascii="Times New Roman" w:hAnsi="Times New Roman" w:cs="Times New Roman"/>
            <w:color w:val="auto"/>
            <w:sz w:val="28"/>
            <w:szCs w:val="28"/>
          </w:rPr>
          <w:t>[134]</w:t>
        </w:r>
      </w:hyperlink>
      <w:r w:rsidRPr="00A63DD7">
        <w:rPr>
          <w:rFonts w:ascii="Times New Roman" w:hAnsi="Times New Roman" w:cs="Times New Roman"/>
          <w:sz w:val="28"/>
          <w:szCs w:val="28"/>
        </w:rPr>
        <w:t>. Unity предоставляет инструменты для этого (например, пакет Test Runner можно запускать через командную строку). Преимущества CI – ошибки ловятся рано, команда всегда имеет рабочую версию проекта</w:t>
      </w:r>
      <w:hyperlink r:id="rId190" w:anchor=":~:text=CI%20is%20a%20DevOps%20best,can%20snowball%20into%20bigger%20issues">
        <w:r w:rsidRPr="00A63DD7">
          <w:rPr>
            <w:rStyle w:val="af"/>
            <w:rFonts w:ascii="Times New Roman" w:hAnsi="Times New Roman" w:cs="Times New Roman"/>
            <w:color w:val="auto"/>
            <w:sz w:val="28"/>
            <w:szCs w:val="28"/>
          </w:rPr>
          <w:t>[134]</w:t>
        </w:r>
      </w:hyperlink>
      <w:r w:rsidRPr="00A63DD7">
        <w:rPr>
          <w:rFonts w:ascii="Times New Roman" w:hAnsi="Times New Roman" w:cs="Times New Roman"/>
          <w:sz w:val="28"/>
          <w:szCs w:val="28"/>
        </w:rPr>
        <w:t>. Мы придерживаемся принципа частых малых коммитов, чтобы интеграция шла постоянно, а не большими редкими кусками – это ускоряет выявление проблем.</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Continuous Delivery (CD): настроим автоматическую сборку игровых билдов по расписанию (например, раз в неделю ночной билд) или по тегу релиза. Unity Cloud Build или Jenkins могут собирать проект под нужные платформы, прогонять тесты и выгружать сборку тестировщикам. Это позволит в конце квартала иметь не абстрактный код, а конкретный MVP билд игры, готовый к демонстрации. К концу данного плана ожидается MVP-срез (см. ниже критерии готовности).</w:t>
      </w:r>
    </w:p>
    <w:p w:rsidR="00C54DB2" w:rsidRPr="00A63DD7" w:rsidRDefault="00571A96">
      <w:pPr>
        <w:pStyle w:val="a0"/>
        <w:rPr>
          <w:rFonts w:ascii="Times New Roman" w:hAnsi="Times New Roman" w:cs="Times New Roman"/>
          <w:sz w:val="28"/>
          <w:szCs w:val="28"/>
        </w:rPr>
      </w:pPr>
      <w:r w:rsidRPr="00A63DD7">
        <w:rPr>
          <w:rFonts w:ascii="Times New Roman" w:hAnsi="Times New Roman" w:cs="Times New Roman"/>
          <w:sz w:val="28"/>
          <w:szCs w:val="28"/>
        </w:rPr>
        <w:t>DoD – критерии готовности: Все фичи, помеченные как MUST, должны быть реализованы и покрыты тестами (автотестами или сценариями)</w:t>
      </w:r>
      <w:hyperlink r:id="rId191" w:anchor=":~:text=%D0%9A%D1%80%D0%B8%D1%82%D0%B5%D1%80%D0%B8%D0%B8%20%D0%B3%D0%BE%D1%82%D0%BE%D0%B2%D0%BD%D0%BE%D1%81%D1%82%D0%B8%20%28DoD%29%20,%D0%B7%D0%BD%D0%B0%D1%87%D0%B5%D0%BD%D0%B8%D0%B9%2C%20%D0%BF%D0%BE%D0%BD%D1%8F%D1%82%D0%BD%D1%8B%D0%B5%20%D1%81%D0%BE%D0%BE%D0%B1%D1%89%D0%B5%D0%BD%D0%B8%D1%8F%20%D0%BF%D1%80%D0%B8%20%D0%B4%D0%B5%D1%84%D0%B8%D1%86%D0%B8%D1%82%D0%B0%D1%85">
        <w:r w:rsidRPr="00A63DD7">
          <w:rPr>
            <w:rStyle w:val="af"/>
            <w:rFonts w:ascii="Times New Roman" w:hAnsi="Times New Roman" w:cs="Times New Roman"/>
            <w:color w:val="auto"/>
            <w:sz w:val="28"/>
            <w:szCs w:val="28"/>
          </w:rPr>
          <w:t>[135]</w:t>
        </w:r>
      </w:hyperlink>
      <w:r w:rsidRPr="00A63DD7">
        <w:rPr>
          <w:rFonts w:ascii="Times New Roman" w:hAnsi="Times New Roman" w:cs="Times New Roman"/>
          <w:sz w:val="28"/>
          <w:szCs w:val="28"/>
        </w:rPr>
        <w:t>. UI-интерфейсы (слайдеры %, экран отчета, логистика, строительство фортификаций) должны работать и отображать реальные данные из системы</w:t>
      </w:r>
      <w:hyperlink r:id="rId192" w:anchor=":~:text=%D0%9A%D1%80%D0%B8%D1%82%D0%B5%D1%80%D0%B8%D0%B8%20%D0%B3%D0%BE%D1%82%D0%BE%D0%B2%D0%BD%D0%BE%D1%81%D1%82%D0%B8%20%28DoD%29%20,%D0%B7%D0%BD%D0%B0%D1%87%D0%B5%D0%BD%D0%B8%D0%B9%2C%20%D0%BF%D0%BE%D0%BD%D1%8F%D1%82%D0%BD%D1%8B%D0%B5%20%D1%81%D0%BE%D0%BE%D0%B1%D1%89%D0%B5%D0%BD%D0%B8%D1%8F%20%D0%BF%D1%80%D0%B8%20%D0%B4%D0%B5%D1%84%D0%B8%D1%86%D0%B8%D1%82%D0%B0%D1%85">
        <w:r w:rsidRPr="00A63DD7">
          <w:rPr>
            <w:rStyle w:val="af"/>
            <w:rFonts w:ascii="Times New Roman" w:hAnsi="Times New Roman" w:cs="Times New Roman"/>
            <w:color w:val="auto"/>
            <w:sz w:val="28"/>
            <w:szCs w:val="28"/>
          </w:rPr>
          <w:t>[135]</w:t>
        </w:r>
      </w:hyperlink>
      <w:r w:rsidRPr="00A63DD7">
        <w:rPr>
          <w:rFonts w:ascii="Times New Roman" w:hAnsi="Times New Roman" w:cs="Times New Roman"/>
          <w:sz w:val="28"/>
          <w:szCs w:val="28"/>
        </w:rPr>
        <w:t>. Проверка: ни один ресурс не уходит в минус без обработки, никакие расходы не скрыты от игрока, все критические события (дефицит, прорыв) генерируют уведомления. Если эти условия выполнены и тесты зелены – можно считать квартальный план успешно реализованным.</w:t>
      </w:r>
    </w:p>
    <w:p w:rsidR="00C54DB2" w:rsidRPr="00A63DD7" w:rsidRDefault="00571A96">
      <w:pPr>
        <w:pStyle w:val="2"/>
        <w:rPr>
          <w:rFonts w:ascii="Times New Roman" w:hAnsi="Times New Roman" w:cs="Times New Roman"/>
          <w:color w:val="auto"/>
          <w:sz w:val="28"/>
          <w:szCs w:val="28"/>
        </w:rPr>
      </w:pPr>
      <w:bookmarkStart w:id="16" w:name="X4dfa3a9eac645d141aa82210b4c51c8d84f3a97"/>
      <w:bookmarkEnd w:id="15"/>
      <w:r w:rsidRPr="00A63DD7">
        <w:rPr>
          <w:rFonts w:ascii="Times New Roman" w:hAnsi="Times New Roman" w:cs="Times New Roman"/>
          <w:color w:val="auto"/>
          <w:sz w:val="28"/>
          <w:szCs w:val="28"/>
        </w:rPr>
        <w:lastRenderedPageBreak/>
        <w:t>Этапы разработки и контроль прогресса (3 месяца)</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роцесс разбит на модули (спринты), каждый длится ~1–2 недели, с учебными целями и наращиванием сложности. Ниже представлен поэтапный план на ~12 недель:</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1–2: Инициализация проекта и базовый каркас</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Создать репозиторий, пустой Unity-проект и настроить структуру папок по архитектуре (Domain, Application, etc)</w:t>
      </w:r>
      <w:hyperlink r:id="rId193" w:anchor=":~:text=,Chunk%2FIndividual%29%20%EE%88%80cite%EE%88%82turn3search11%EE%88%82turn3search3%EE%88%81">
        <w:r w:rsidRPr="00A63DD7">
          <w:rPr>
            <w:rStyle w:val="af"/>
            <w:rFonts w:ascii="Times New Roman" w:hAnsi="Times New Roman" w:cs="Times New Roman"/>
            <w:color w:val="auto"/>
            <w:sz w:val="28"/>
            <w:szCs w:val="28"/>
          </w:rPr>
          <w:t>[120]</w:t>
        </w:r>
      </w:hyperlink>
      <w:r w:rsidRPr="00A63DD7">
        <w:rPr>
          <w:rFonts w:ascii="Times New Roman" w:hAnsi="Times New Roman" w:cs="Times New Roman"/>
          <w:sz w:val="28"/>
          <w:szCs w:val="28"/>
        </w:rPr>
        <w:t>. Добавить базовую сцену с Tilemap и системами координат (конвертер мир↔сетка)</w:t>
      </w:r>
      <w:hyperlink r:id="rId194" w:anchor=":~:text=%D0%94%D0%B5%D0%BD%D1%8C%201%E2%80%932%20,%D1%82%D0%B8%D0%BA%D0%BE%D0%BC%20%D0%B8%20%D0%BF%D0%B0%D1%83%D0%B7%D0%BE%D0%B9">
        <w:r w:rsidRPr="00A63DD7">
          <w:rPr>
            <w:rStyle w:val="af"/>
            <w:rFonts w:ascii="Times New Roman" w:hAnsi="Times New Roman" w:cs="Times New Roman"/>
            <w:color w:val="auto"/>
            <w:sz w:val="28"/>
            <w:szCs w:val="28"/>
          </w:rPr>
          <w:t>[136]</w:t>
        </w:r>
      </w:hyperlink>
      <w:r w:rsidRPr="00A63DD7">
        <w:rPr>
          <w:rFonts w:ascii="Times New Roman" w:hAnsi="Times New Roman" w:cs="Times New Roman"/>
          <w:sz w:val="28"/>
          <w:szCs w:val="28"/>
        </w:rPr>
        <w:t>.</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 xml:space="preserve">Реализовать </w:t>
      </w:r>
      <w:r w:rsidRPr="00A63DD7">
        <w:rPr>
          <w:rStyle w:val="VerbatimChar"/>
          <w:rFonts w:ascii="Times New Roman" w:hAnsi="Times New Roman" w:cs="Times New Roman"/>
          <w:sz w:val="28"/>
          <w:szCs w:val="28"/>
        </w:rPr>
        <w:t>SimulationLoop</w:t>
      </w:r>
      <w:r w:rsidRPr="00A63DD7">
        <w:rPr>
          <w:rFonts w:ascii="Times New Roman" w:hAnsi="Times New Roman" w:cs="Times New Roman"/>
          <w:sz w:val="28"/>
          <w:szCs w:val="28"/>
        </w:rPr>
        <w:t xml:space="preserve"> с фиксированным тиком и паузой</w:t>
      </w:r>
      <w:hyperlink r:id="rId195" w:anchor=":~:text=%D0%94%D0%B5%D0%BD%D1%8C%201%E2%80%932%20,%D1%82%D0%B8%D0%BA%D0%BE%D0%BC%20%D0%B8%20%D0%BF%D0%B0%D1%83%D0%B7%D0%BE%D0%B9">
        <w:r w:rsidRPr="00A63DD7">
          <w:rPr>
            <w:rStyle w:val="af"/>
            <w:rFonts w:ascii="Times New Roman" w:hAnsi="Times New Roman" w:cs="Times New Roman"/>
            <w:color w:val="auto"/>
            <w:sz w:val="28"/>
            <w:szCs w:val="28"/>
          </w:rPr>
          <w:t>[136]</w:t>
        </w:r>
      </w:hyperlink>
      <w:r w:rsidRPr="00A63DD7">
        <w:rPr>
          <w:rFonts w:ascii="Times New Roman" w:hAnsi="Times New Roman" w:cs="Times New Roman"/>
          <w:sz w:val="28"/>
          <w:szCs w:val="28"/>
        </w:rPr>
        <w:t>. Добавить интерфейс IClock и базовые интерфейсы/классы времени, EventBus (пока пустой шаблон).</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Проверка производительности ранняя: подключить Unity Profiler и Frame Debugger, проверить отрисовку Tilemap (Chunk vs Individual)</w:t>
      </w:r>
      <w:hyperlink r:id="rId196" w:anchor=":~:text=,Chunk%2FIndividual%29%20%EE%88%80cite%EE%88%82turn3search11%EE%88%82turn3search3%EE%88%81">
        <w:r w:rsidRPr="00A63DD7">
          <w:rPr>
            <w:rStyle w:val="af"/>
            <w:rFonts w:ascii="Times New Roman" w:hAnsi="Times New Roman" w:cs="Times New Roman"/>
            <w:color w:val="auto"/>
            <w:sz w:val="28"/>
            <w:szCs w:val="28"/>
          </w:rPr>
          <w:t>[120]</w:t>
        </w:r>
      </w:hyperlink>
      <w:r w:rsidRPr="00A63DD7">
        <w:rPr>
          <w:rFonts w:ascii="Times New Roman" w:hAnsi="Times New Roman" w:cs="Times New Roman"/>
          <w:sz w:val="28"/>
          <w:szCs w:val="28"/>
        </w:rPr>
        <w:t>. Убедиться, что цикл тика работает стабильно при разных FPS (например, вручную ограничить/освободить FPS и посмотреть на счетчик тиков).</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3–4: Основы геймплея – экономика и инфекция v1, сохранение</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Создать ScriptableObject-дефы: Units, Buildings, Techs, InfectionParams (пустые объекты с полями, чтобы заполнить через инспектор)</w:t>
      </w:r>
      <w:hyperlink r:id="rId197" w:anchor=":~:text=%2A%2A%D0%94%D0%BD%D0%B8%203%E2%80%935%2A%2A%20%E2%80%94%20SO,%E2%86%92%20%C3%972%20%E2%86%92%20%D1%81%D0%B5%D0%B9%D0%B2%2F%D0%BB%D0%BE%D0%B0%D0%B4%20%EE%88%80cite%EE%88%82turn2search0%EE%88%81">
        <w:r w:rsidRPr="00A63DD7">
          <w:rPr>
            <w:rStyle w:val="af"/>
            <w:rFonts w:ascii="Times New Roman" w:hAnsi="Times New Roman" w:cs="Times New Roman"/>
            <w:color w:val="auto"/>
            <w:sz w:val="28"/>
            <w:szCs w:val="28"/>
          </w:rPr>
          <w:t>[137]</w:t>
        </w:r>
      </w:hyperlink>
      <w:r w:rsidRPr="00A63DD7">
        <w:rPr>
          <w:rFonts w:ascii="Times New Roman" w:hAnsi="Times New Roman" w:cs="Times New Roman"/>
          <w:sz w:val="28"/>
          <w:szCs w:val="28"/>
        </w:rPr>
        <w:t xml:space="preserve">. На их основе реализовать Runtime-модели (классы Domain) и первые системы: EconomySystem v1 и InfectionSystem v1. Экономика v1 – простая: один ресурс (например, материалы как совокупный бюджет) и 2 кошелька (гос и игрок) с возможностью </w:t>
      </w:r>
      <w:r w:rsidRPr="00A63DD7">
        <w:rPr>
          <w:rStyle w:val="VerbatimChar"/>
          <w:rFonts w:ascii="Times New Roman" w:hAnsi="Times New Roman" w:cs="Times New Roman"/>
          <w:sz w:val="28"/>
          <w:szCs w:val="28"/>
        </w:rPr>
        <w:t>TryReserve</w:t>
      </w:r>
      <w:r w:rsidRPr="00A63DD7">
        <w:rPr>
          <w:rFonts w:ascii="Times New Roman" w:hAnsi="Times New Roman" w:cs="Times New Roman"/>
          <w:sz w:val="28"/>
          <w:szCs w:val="28"/>
        </w:rPr>
        <w:t xml:space="preserve"> и </w:t>
      </w:r>
      <w:r w:rsidRPr="00A63DD7">
        <w:rPr>
          <w:rStyle w:val="VerbatimChar"/>
          <w:rFonts w:ascii="Times New Roman" w:hAnsi="Times New Roman" w:cs="Times New Roman"/>
          <w:sz w:val="28"/>
          <w:szCs w:val="28"/>
        </w:rPr>
        <w:t>Commit</w:t>
      </w:r>
      <w:r w:rsidRPr="00A63DD7">
        <w:rPr>
          <w:rFonts w:ascii="Times New Roman" w:hAnsi="Times New Roman" w:cs="Times New Roman"/>
          <w:sz w:val="28"/>
          <w:szCs w:val="28"/>
        </w:rPr>
        <w:t>. Infection v1 – простейший клеточный автомат SIR: каждая клетка имеет state, в каждом тик соседние заражают с фиксированной вероятностью</w:t>
      </w:r>
      <w:hyperlink r:id="rId198" w:anchor=":~:text=%2A%2A%D0%94%D0%BD%D0%B8%203%E2%80%935%2A%2A%20%E2%80%94%20SO,%E2%86%92%20%C3%972%20%E2%86%92%20%D1%81%D0%B5%D0%B9%D0%B2%2F%D0%BB%D0%BE%D0%B0%D0%B4%20%EE%88%80cite%EE%88%82turn2search0%EE%88%81">
        <w:r w:rsidRPr="00A63DD7">
          <w:rPr>
            <w:rStyle w:val="af"/>
            <w:rFonts w:ascii="Times New Roman" w:hAnsi="Times New Roman" w:cs="Times New Roman"/>
            <w:color w:val="auto"/>
            <w:sz w:val="28"/>
            <w:szCs w:val="28"/>
          </w:rPr>
          <w:t>[137]</w:t>
        </w:r>
      </w:hyperlink>
      <w:r w:rsidRPr="00A63DD7">
        <w:rPr>
          <w:rFonts w:ascii="Times New Roman" w:hAnsi="Times New Roman" w:cs="Times New Roman"/>
          <w:sz w:val="28"/>
          <w:szCs w:val="28"/>
        </w:rPr>
        <w:t>.</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Реализовать сохранение/загрузку состояния игры в JSON (используя JsonUtility). Учесть ограничения: например, вместо Dictionary в моделях использовать списки или сериализуемые классы</w:t>
      </w:r>
      <w:hyperlink r:id="rId199" w:anchor=":~:text=%2A%2A%D0%9A%D0%B0%D0%BA%20%D1%83%D1%81%D0%BA%D0%BE%D1%80%D0%B8%D1%82%D1%8C%3A%2A%2A%20,%28%D0%B7%D0%B5%D1%80%D0%BA%D0%B0%D0%BB%D0%B8%D1%82%D1%8C%20%D0%B2%D1%8B%D0%B3%D1%80%D1%83%D0%B7%D0%BA%D0%B8">
        <w:r w:rsidRPr="00A63DD7">
          <w:rPr>
            <w:rStyle w:val="af"/>
            <w:rFonts w:ascii="Times New Roman" w:hAnsi="Times New Roman" w:cs="Times New Roman"/>
            <w:color w:val="auto"/>
            <w:sz w:val="28"/>
            <w:szCs w:val="28"/>
          </w:rPr>
          <w:t>[23]</w:t>
        </w:r>
      </w:hyperlink>
      <w:r w:rsidRPr="00A63DD7">
        <w:rPr>
          <w:rFonts w:ascii="Times New Roman" w:hAnsi="Times New Roman" w:cs="Times New Roman"/>
          <w:sz w:val="28"/>
          <w:szCs w:val="28"/>
        </w:rPr>
        <w:t>. Добавить поле версии в сохраняемые данные. Протестировать end-to-end: запустить игру, промотать несколько тиков, сохранить, загрузить – убедиться, что состояние идентично (балансы, статус клеток и т.д.)</w:t>
      </w:r>
      <w:hyperlink r:id="rId200" w:anchor=":~:text=%E2%80%94%20SO,%E2%86%92%20%C3%972%20%E2%86%92%20%D1%81%D0%B5%D0%B9%D0%B2%2F%D0%BB%D0%BE%D0%B0%D0%B4%20%EE%88%80cite%EE%88%82turn2search0%EE%88%81">
        <w:r w:rsidRPr="00A63DD7">
          <w:rPr>
            <w:rStyle w:val="af"/>
            <w:rFonts w:ascii="Times New Roman" w:hAnsi="Times New Roman" w:cs="Times New Roman"/>
            <w:color w:val="auto"/>
            <w:sz w:val="28"/>
            <w:szCs w:val="28"/>
          </w:rPr>
          <w:t>[138]</w:t>
        </w:r>
      </w:hyperlink>
      <w:r w:rsidRPr="00A63DD7">
        <w:rPr>
          <w:rFonts w:ascii="Times New Roman" w:hAnsi="Times New Roman" w:cs="Times New Roman"/>
          <w:sz w:val="28"/>
          <w:szCs w:val="28"/>
        </w:rPr>
        <w:t>. Этот тест можно автоматизировать (PlayMode тест: старт → несколько тиков → сейв → лоад → сравнение)</w:t>
      </w:r>
      <w:hyperlink r:id="rId201" w:anchor=":~:text=%E2%80%94%20SO,%E2%86%92%20%C3%972%20%E2%86%92%20%D1%81%D0%B5%D0%B9%D0%B2%2F%D0%BB%D0%BE%D0%B0%D0%B4%20%EE%88%80cite%EE%88%82turn2search0%EE%88%81">
        <w:r w:rsidRPr="00A63DD7">
          <w:rPr>
            <w:rStyle w:val="af"/>
            <w:rFonts w:ascii="Times New Roman" w:hAnsi="Times New Roman" w:cs="Times New Roman"/>
            <w:color w:val="auto"/>
            <w:sz w:val="28"/>
            <w:szCs w:val="28"/>
          </w:rPr>
          <w:t>[138]</w:t>
        </w:r>
      </w:hyperlink>
      <w:r w:rsidRPr="00A63DD7">
        <w:rPr>
          <w:rFonts w:ascii="Times New Roman" w:hAnsi="Times New Roman" w:cs="Times New Roman"/>
          <w:sz w:val="28"/>
          <w:szCs w:val="28"/>
        </w:rPr>
        <w:t>.</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5–6: ИИ – базовые решения и влияние, расширение команд</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Добавить первые Utility-скоры (3–5 штук) для гос-ИИ: например, приоритет сдерживания инфекции, приоритет укрепления узкого прохода, приоритет инвестировать в конкретное исследование</w:t>
      </w:r>
      <w:hyperlink r:id="rId202" w:anchor=":~:text=,BT%20%D0%B4%D0%BB%D1%8F%20%D0%BF%D0%B0%D1%82%D1%80%D1%83%D0%BB%D1%8F%2F%D1%80%D0%B5%D0%BC%D0%BE%D0%BD%D1%82%D0%B0">
        <w:r w:rsidRPr="00A63DD7">
          <w:rPr>
            <w:rStyle w:val="af"/>
            <w:rFonts w:ascii="Times New Roman" w:hAnsi="Times New Roman" w:cs="Times New Roman"/>
            <w:color w:val="auto"/>
            <w:sz w:val="28"/>
            <w:szCs w:val="28"/>
          </w:rPr>
          <w:t>[139]</w:t>
        </w:r>
      </w:hyperlink>
      <w:r w:rsidRPr="00A63DD7">
        <w:rPr>
          <w:rFonts w:ascii="Times New Roman" w:hAnsi="Times New Roman" w:cs="Times New Roman"/>
          <w:sz w:val="28"/>
          <w:szCs w:val="28"/>
        </w:rPr>
        <w:t xml:space="preserve">. Пока можно захардкодить их возвращающие рандом или по простым формулам, главное – интегрировать структуру Utility AI. Сделать простой </w:t>
      </w:r>
      <w:r w:rsidRPr="00A63DD7">
        <w:rPr>
          <w:rFonts w:ascii="Times New Roman" w:hAnsi="Times New Roman" w:cs="Times New Roman"/>
          <w:sz w:val="28"/>
          <w:szCs w:val="28"/>
        </w:rPr>
        <w:lastRenderedPageBreak/>
        <w:t>стратегический тикер: отдельный MonoBehaviour или часть SimulationLoop, который раз в N тиков выводит в лог выбранную цель ИИ на основе Utility.</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Сформировать первую Influence Map – карта заражения: массив float по тайлам, где 0 = чисто, 1 = полностью заражено. Каждый тик обновлять ее на основе InfectionSystem (или даже внутри InfectionSystem). Визуализировать эту карту через UI оверлей (см. UI раздел) – цветом или интенсивностью</w:t>
      </w:r>
      <w:hyperlink r:id="rId203" w:anchor=":~:text=%2A%2A%D0%94%D0%BD%D0%B8%206%E2%80%938%2A%2A%20%E2%80%94%20Utility,T%3E%60%29%20%EE%88%80cite%EE%88%82turn6search6%EE%88%81">
        <w:r w:rsidRPr="00A63DD7">
          <w:rPr>
            <w:rStyle w:val="af"/>
            <w:rFonts w:ascii="Times New Roman" w:hAnsi="Times New Roman" w:cs="Times New Roman"/>
            <w:color w:val="auto"/>
            <w:sz w:val="28"/>
            <w:szCs w:val="28"/>
          </w:rPr>
          <w:t>[140]</w:t>
        </w:r>
      </w:hyperlink>
      <w:r w:rsidRPr="00A63DD7">
        <w:rPr>
          <w:rFonts w:ascii="Times New Roman" w:hAnsi="Times New Roman" w:cs="Times New Roman"/>
          <w:sz w:val="28"/>
          <w:szCs w:val="28"/>
        </w:rPr>
        <w:t>. Добавить концепцию “линии фронта” – список клеток на границе заражения, и тоже отобразить (например, контуром).</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Внедрить EventBus полностью и добавить обработку базовых команд: например, команду PlaceBuilding (строительство) и StartResearch (начать исследование). Пока реализации могут быть упрощенными (PlaceBuilding сразу строит без времени, Research сразу завершается), но структура событий должна заработать</w:t>
      </w:r>
      <w:hyperlink r:id="rId204" w:anchor=":~:text=%D0%94%D0%B5%D0%BD%D1%8C%203%E2%80%935%20,%D0%BB%D0%BE%D0%B3%D0%B8%D0%BA%D0%B0%20S%2FI%2FR">
        <w:r w:rsidRPr="00A63DD7">
          <w:rPr>
            <w:rStyle w:val="af"/>
            <w:rFonts w:ascii="Times New Roman" w:hAnsi="Times New Roman" w:cs="Times New Roman"/>
            <w:color w:val="auto"/>
            <w:sz w:val="28"/>
            <w:szCs w:val="28"/>
          </w:rPr>
          <w:t>[141]</w:t>
        </w:r>
      </w:hyperlink>
      <w:r w:rsidRPr="00A63DD7">
        <w:rPr>
          <w:rFonts w:ascii="Times New Roman" w:hAnsi="Times New Roman" w:cs="Times New Roman"/>
          <w:sz w:val="28"/>
          <w:szCs w:val="28"/>
        </w:rPr>
        <w:t>. Протестировать: при вызове команды через код или UI сообщение попадает в EventBus, исполняется сервисом и приводит к изменению состояния. Убедиться, что EventBus.Flush вызывается после тиков, как запланировано.</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7–8: Продвинутый AI и Pathfinding</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GOAP-планировщик v1: реализовать упрощенный планировщик с 2–3 типами действий и одной простой целью. Например, цель “улучшить медицину” может требовать действий: накопить X ресурсов → выполнить исследование вакцины</w:t>
      </w:r>
      <w:hyperlink r:id="rId205" w:anchor=":~:text=,BT%20%D0%B4%D0%BB%D1%8F%20%D0%BF%D0%B0%D1%82%D1%80%D1%83%D0%BB%D1%8F%2F%D1%80%D0%B5%D0%BC%D0%BE%D0%BD%D1%82%D0%B0">
        <w:r w:rsidRPr="00A63DD7">
          <w:rPr>
            <w:rStyle w:val="af"/>
            <w:rFonts w:ascii="Times New Roman" w:hAnsi="Times New Roman" w:cs="Times New Roman"/>
            <w:color w:val="auto"/>
            <w:sz w:val="28"/>
            <w:szCs w:val="28"/>
          </w:rPr>
          <w:t>[139]</w:t>
        </w:r>
      </w:hyperlink>
      <w:r w:rsidRPr="00A63DD7">
        <w:rPr>
          <w:rFonts w:ascii="Times New Roman" w:hAnsi="Times New Roman" w:cs="Times New Roman"/>
          <w:sz w:val="28"/>
          <w:szCs w:val="28"/>
        </w:rPr>
        <w:t>. Можно использовать брутфорс поиск по небольшому пространству действий. Подключить GOAP к стратегическому ИИ: Utility AI выбирает цель, GOAP планирует, потом в лог выводится план и начинается исполнение.</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Behavior Tree v1: разработать несколько узлов BT для тактических юнитов. Например, патруль по маршруту (циклическая последовательность точек), ремонт ближайшего строения, реагирование на врага (пока врагами может выступать инфекция как абстрактный враг). Построить небольшое дерево и навесить его на условный “инженерный юнит” или “солдата” для теста. Проверить, что BT корректно переключается между узлами (можно логировать активные ноды).</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Pathfinding: интегрировать A для юнитов. Сделать класс PathfindingService, который по запросу выдает путь (список координат). Протестировать на примере: разместить юнит и цель, вызвать поиск – отобразить линию пути через LineRenderer в сцене</w:t>
      </w:r>
      <w:hyperlink r:id="rId206" w:anchor=":~:text=,%EE%88%80cite%EE%88%82turn3search5%EE%88%82turn3search20%EE%88%81">
        <w:r w:rsidRPr="00A63DD7">
          <w:rPr>
            <w:rStyle w:val="af"/>
            <w:rFonts w:ascii="Times New Roman" w:hAnsi="Times New Roman" w:cs="Times New Roman"/>
            <w:color w:val="auto"/>
            <w:sz w:val="28"/>
            <w:szCs w:val="28"/>
          </w:rPr>
          <w:t>[104]</w:t>
        </w:r>
      </w:hyperlink>
      <w:r w:rsidRPr="00A63DD7">
        <w:rPr>
          <w:rFonts w:ascii="Times New Roman" w:hAnsi="Times New Roman" w:cs="Times New Roman"/>
          <w:sz w:val="28"/>
          <w:szCs w:val="28"/>
        </w:rPr>
        <w:t xml:space="preserve">. Затем включить оптимизацию JPS* для поиска на сетке. Убедиться, что путь не изменился (оптимальность сохранена), а скорость возросла (можно профилировать на длинных маршрутах). Включить поддержку пакетного поиска: например, несколько агентов запрашивают путь одновременно – </w:t>
      </w:r>
      <w:r w:rsidRPr="00A63DD7">
        <w:rPr>
          <w:rFonts w:ascii="Times New Roman" w:hAnsi="Times New Roman" w:cs="Times New Roman"/>
          <w:sz w:val="28"/>
          <w:szCs w:val="28"/>
        </w:rPr>
        <w:lastRenderedPageBreak/>
        <w:t xml:space="preserve">продумать, как избежать подвисания (например, выполнять один путь за кадр, если нет срочности, или использовать </w:t>
      </w:r>
      <w:r w:rsidRPr="00A63DD7">
        <w:rPr>
          <w:rStyle w:val="VerbatimChar"/>
          <w:rFonts w:ascii="Times New Roman" w:hAnsi="Times New Roman" w:cs="Times New Roman"/>
          <w:sz w:val="28"/>
          <w:szCs w:val="28"/>
        </w:rPr>
        <w:t>Job</w:t>
      </w:r>
      <w:r w:rsidRPr="00A63DD7">
        <w:rPr>
          <w:rFonts w:ascii="Times New Roman" w:hAnsi="Times New Roman" w:cs="Times New Roman"/>
          <w:sz w:val="28"/>
          <w:szCs w:val="28"/>
        </w:rPr>
        <w:t xml:space="preserve"> на поиск)</w:t>
      </w:r>
      <w:hyperlink r:id="rId207" w:anchor=":~:text=%2A%2A%D0%9A%D0%B0%D0%BA%20%D1%83%D1%81%D0%BA%D0%BE%D1%80%D0%B8%D1%82%D1%8C%3A%2A%2A%20,%D0%BF%D0%B0%D1%80%20%C2%AB%D1%80%D0%B5%D0%B3%D0%B8%D0%BE%D0%BD%E2%86%92%D1%80%D0%B5%D0%B3%D0%B8%D0%BE%D0%BD%C2%BB%20%D0%B8%20%D0%BA%D1%80%D0%B0%D1%82%D1%87%D0%B0%D0%B9%D1%88%D0%B8%D1%85%20%C2%AB%D0%BA%D0%BE%D1%80%D0%B8%D0%B4%D0%BE%D1%80%D0%BE%D0%B2%C2%BB">
        <w:r w:rsidRPr="00A63DD7">
          <w:rPr>
            <w:rStyle w:val="af"/>
            <w:rFonts w:ascii="Times New Roman" w:hAnsi="Times New Roman" w:cs="Times New Roman"/>
            <w:color w:val="auto"/>
            <w:sz w:val="28"/>
            <w:szCs w:val="28"/>
          </w:rPr>
          <w:t>[113]</w:t>
        </w:r>
      </w:hyperlink>
      <w:r w:rsidRPr="00A63DD7">
        <w:rPr>
          <w:rFonts w:ascii="Times New Roman" w:hAnsi="Times New Roman" w:cs="Times New Roman"/>
          <w:sz w:val="28"/>
          <w:szCs w:val="28"/>
        </w:rPr>
        <w:t>.</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9–10: Логистика, фортификации и расширенная экономика</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Многоресурсная экономика: расширить EconomySystem до 4 ресурсов (труд, энергия, материалы, еда). Реализовать суточный цикл экономики как описано: прирост населения, распределение % ИИ, потребление, производство, очереди строительства/обучения, отчеты</w:t>
      </w:r>
      <w:hyperlink r:id="rId208" w:anchor=":~:text=9%29%20%D0%9F%D0%BE%D1%80%D1%8F%D0%B4%D0%BE%D0%BA%20%D1%81%D1%83%D1%82%D0%BE%D1%87%D0%BD%D0%BE%D0%B3%D0%BE%20%D1%82%D0%B8%D0%BA%D0%B0%20,%28%D0%BE%D0%B1%D0%BD%D0%BE%D0%B2%D0%BB%D0%B5%D0%BD%D0%B8%D0%B5%20%D1%81%D1%82%D0%B0%D1%82%D1%83%D1%81%D0%BE%D0%B2%20%D0%BF%D0%B5%D1%80%D0%B5%D0%B1%D1%80%D0%BE%D1%81%D0%BE%D0%BA%2C%20%D0%BF%D1%80%D0%B8%D0%B1%D1%8B%D1%82%D0%B8%D1%8F%2F%D0%B2%D1%8B%D0%B1%D1%8B%D1%82%D0%B8%D1%8F">
        <w:r w:rsidRPr="00A63DD7">
          <w:rPr>
            <w:rStyle w:val="af"/>
            <w:rFonts w:ascii="Times New Roman" w:hAnsi="Times New Roman" w:cs="Times New Roman"/>
            <w:color w:val="auto"/>
            <w:sz w:val="28"/>
            <w:szCs w:val="28"/>
          </w:rPr>
          <w:t>[36]</w:t>
        </w:r>
      </w:hyperlink>
      <w:r w:rsidRPr="00A63DD7">
        <w:rPr>
          <w:rFonts w:ascii="Times New Roman" w:hAnsi="Times New Roman" w:cs="Times New Roman"/>
          <w:sz w:val="28"/>
          <w:szCs w:val="28"/>
        </w:rPr>
        <w:t>. Добавить новые здания из design-документа (ферма, электростанция, шахта, казармы и т.д.) с параметрами производства/потребления</w:t>
      </w:r>
      <w:hyperlink r:id="rId209" w:anchor=":~:text=1.%20,%D1%87%D0%B0%D1%81%D1%8B%20%D0%B8%20%D0%B5%D0%B4%D1%83%20%D0%BD%D0%B0%20%D1%81%D0%BE%D0%B4%D0%B5%D1%80%D0%B6%D0%B0%D0%BD%D0%B8%D0%B8">
        <w:r w:rsidRPr="00A63DD7">
          <w:rPr>
            <w:rStyle w:val="af"/>
            <w:rFonts w:ascii="Times New Roman" w:hAnsi="Times New Roman" w:cs="Times New Roman"/>
            <w:color w:val="auto"/>
            <w:sz w:val="28"/>
            <w:szCs w:val="28"/>
          </w:rPr>
          <w:t>[142]</w:t>
        </w:r>
      </w:hyperlink>
      <w:r w:rsidRPr="00A63DD7">
        <w:rPr>
          <w:rFonts w:ascii="Times New Roman" w:hAnsi="Times New Roman" w:cs="Times New Roman"/>
          <w:sz w:val="28"/>
          <w:szCs w:val="28"/>
        </w:rPr>
        <w:t>. Сделать UI-экран экономики и слайдеры передачи ИИ</w:t>
      </w:r>
      <w:hyperlink r:id="rId210" w:anchor=":~:text=1.%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50]</w:t>
        </w:r>
      </w:hyperlink>
      <w:r w:rsidRPr="00A63DD7">
        <w:rPr>
          <w:rFonts w:ascii="Times New Roman" w:hAnsi="Times New Roman" w:cs="Times New Roman"/>
          <w:sz w:val="28"/>
          <w:szCs w:val="28"/>
        </w:rPr>
        <w:t>. Эта часть объемная, возможно ее реализация займет и 11-ю неделю.</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Логистика система: ввести класс LogisticsManager. Задать несколько узлов (например, City_A, Front_N) и соединить их дорогой. Реализовать упрощенно: игрок нажимает “перебросить 1 юнит из City_A в Front_N” – система телепортирует (для начала) юнита с задержкой в несколько тиков, симулируя дорогу. Затем усложнить: добавить расчет времени, ограничение пропускной способности, очередь. Протестировать на нескольких параллельных заказах. UI: простейший список текущих трансферов с прогрессом</w:t>
      </w:r>
      <w:hyperlink r:id="rId211" w:anchor=":~:text=3.%20,%D0%B2%20%D1%80%D0%B5%D0%B0%D0%BB%D1%8C%D0%BD%D0%BE%D0%BC%20%D0%B2%D1%80%D0%B5%D0%BC%D0%B5%D0%BD%D0%B8%2C%20%D0%BE%D1%87%D0%B5%D1%80%D0%B5%D0%B4%D1%8C%20%D0%B7%D0%B0%D0%B4%D0%B0%D1%87">
        <w:r w:rsidRPr="00A63DD7">
          <w:rPr>
            <w:rStyle w:val="af"/>
            <w:rFonts w:ascii="Times New Roman" w:hAnsi="Times New Roman" w:cs="Times New Roman"/>
            <w:color w:val="auto"/>
            <w:sz w:val="28"/>
            <w:szCs w:val="28"/>
          </w:rPr>
          <w:t>[99]</w:t>
        </w:r>
      </w:hyperlink>
      <w:r w:rsidRPr="00A63DD7">
        <w:rPr>
          <w:rFonts w:ascii="Times New Roman" w:hAnsi="Times New Roman" w:cs="Times New Roman"/>
          <w:sz w:val="28"/>
          <w:szCs w:val="28"/>
        </w:rPr>
        <w:t>.</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 xml:space="preserve">Фортификации: добавить возможность строить фортификации. Например, в UI добавить кнопку “Построить окоп” – при выборе клетки создается постройка типа Fortification с временем строительства. Инженерные юниты (можно упростить – пусть строится само по себе за заданное время) через каждый тик уменьшают оставшиеся часы. По завершении – на клетке отмечается укрепление (можно поменять спрайт тайла или поставить объект). Интегрировать влияние на инфекцию: если клетка имеет фортификацию, снизить скорость заражения через нее. Добавить в EventBus событие </w:t>
      </w:r>
      <w:r w:rsidRPr="00A63DD7">
        <w:rPr>
          <w:rStyle w:val="VerbatimChar"/>
          <w:rFonts w:ascii="Times New Roman" w:hAnsi="Times New Roman" w:cs="Times New Roman"/>
          <w:sz w:val="28"/>
          <w:szCs w:val="28"/>
        </w:rPr>
        <w:t>FortificationBuilt</w:t>
      </w:r>
      <w:r w:rsidRPr="00A63DD7">
        <w:rPr>
          <w:rFonts w:ascii="Times New Roman" w:hAnsi="Times New Roman" w:cs="Times New Roman"/>
          <w:sz w:val="28"/>
          <w:szCs w:val="28"/>
        </w:rPr>
        <w:t xml:space="preserve"> для логов.</w:t>
      </w:r>
    </w:p>
    <w:p w:rsidR="00C54DB2" w:rsidRPr="00A63DD7" w:rsidRDefault="00571A96">
      <w:pPr>
        <w:numPr>
          <w:ilvl w:val="0"/>
          <w:numId w:val="7"/>
        </w:numPr>
        <w:rPr>
          <w:rFonts w:ascii="Times New Roman" w:hAnsi="Times New Roman" w:cs="Times New Roman"/>
          <w:sz w:val="28"/>
          <w:szCs w:val="28"/>
        </w:rPr>
      </w:pPr>
      <w:r w:rsidRPr="00A63DD7">
        <w:rPr>
          <w:rFonts w:ascii="Times New Roman" w:hAnsi="Times New Roman" w:cs="Times New Roman"/>
          <w:sz w:val="28"/>
          <w:szCs w:val="28"/>
        </w:rPr>
        <w:t>Недели 11–12: Оптимизация, тестирование и финализация</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 xml:space="preserve">Jobs + Burst: профилировать самые тяжелые места (вероятно InfectionSystem, InfluenceMap расчет). Вынести одну-две такие задачи в джобы с Burst. Например, сделать </w:t>
      </w:r>
      <w:r w:rsidRPr="00A63DD7">
        <w:rPr>
          <w:rStyle w:val="VerbatimChar"/>
          <w:rFonts w:ascii="Times New Roman" w:hAnsi="Times New Roman" w:cs="Times New Roman"/>
          <w:sz w:val="28"/>
          <w:szCs w:val="28"/>
        </w:rPr>
        <w:t>Job</w:t>
      </w:r>
      <w:r w:rsidRPr="00A63DD7">
        <w:rPr>
          <w:rFonts w:ascii="Times New Roman" w:hAnsi="Times New Roman" w:cs="Times New Roman"/>
          <w:sz w:val="28"/>
          <w:szCs w:val="28"/>
        </w:rPr>
        <w:t xml:space="preserve"> для обновления infection grid frontier параллельно</w:t>
      </w:r>
      <w:hyperlink r:id="rId212" w:anchor=":~:text=%2A%2A%D0%9A%D0%B0%D0%BA%20%D1%83%D1%81%D0%BA%D0%BE%D1%80%D0%B8%D1%82%D1%8C%3A%2A%2A%20,%D0%BE%D0%B1%D1%89%D0%B5%D0%B5%20%D0%BE%D0%BF%D0%B8%D1%81%D0%B0%D0%BD%D0%B8%D0%B5">
        <w:r w:rsidRPr="00A63DD7">
          <w:rPr>
            <w:rStyle w:val="af"/>
            <w:rFonts w:ascii="Times New Roman" w:hAnsi="Times New Roman" w:cs="Times New Roman"/>
            <w:color w:val="auto"/>
            <w:sz w:val="28"/>
            <w:szCs w:val="28"/>
          </w:rPr>
          <w:t>[59]</w:t>
        </w:r>
      </w:hyperlink>
      <w:r w:rsidRPr="00A63DD7">
        <w:rPr>
          <w:rFonts w:ascii="Times New Roman" w:hAnsi="Times New Roman" w:cs="Times New Roman"/>
          <w:sz w:val="28"/>
          <w:szCs w:val="28"/>
        </w:rPr>
        <w:t xml:space="preserve">. Сравнить время до/после в профайлере. Аналогично для influence map – </w:t>
      </w:r>
      <w:r w:rsidRPr="00A63DD7">
        <w:rPr>
          <w:rStyle w:val="VerbatimChar"/>
          <w:rFonts w:ascii="Times New Roman" w:hAnsi="Times New Roman" w:cs="Times New Roman"/>
          <w:sz w:val="28"/>
          <w:szCs w:val="28"/>
        </w:rPr>
        <w:t>IJobParallelFor</w:t>
      </w:r>
      <w:r w:rsidRPr="00A63DD7">
        <w:rPr>
          <w:rFonts w:ascii="Times New Roman" w:hAnsi="Times New Roman" w:cs="Times New Roman"/>
          <w:sz w:val="28"/>
          <w:szCs w:val="28"/>
        </w:rPr>
        <w:t xml:space="preserve"> пробегает по тайлам и суммирует влияния. Включить опцию Burst Debug (Native Debug Mode) и убедиться, что все джобы работают без ошибок</w:t>
      </w:r>
      <w:hyperlink r:id="rId213" w:anchor=":~:text=,%D1%83%20%D0%BA%D0%BE%D0%BD%D0%BA%D1%80%D0%B5%D1%82%D0%BD%D0%BE%D0%B3%D0%BE%20job.%20%EE%88%80cite%EE%88%82turn1search11%EE%88%81">
        <w:r w:rsidRPr="00A63DD7">
          <w:rPr>
            <w:rStyle w:val="af"/>
            <w:rFonts w:ascii="Times New Roman" w:hAnsi="Times New Roman" w:cs="Times New Roman"/>
            <w:color w:val="auto"/>
            <w:sz w:val="28"/>
            <w:szCs w:val="28"/>
          </w:rPr>
          <w:t>[143]</w:t>
        </w:r>
      </w:hyperlink>
      <w:r w:rsidRPr="00A63DD7">
        <w:rPr>
          <w:rFonts w:ascii="Times New Roman" w:hAnsi="Times New Roman" w:cs="Times New Roman"/>
          <w:sz w:val="28"/>
          <w:szCs w:val="28"/>
        </w:rPr>
        <w:t>.</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 xml:space="preserve">Адресация ассетов: если к этому моменту подключены реальные ассеты (спрайты большого размера и т.п.), перевести их загрузку на Addressables. </w:t>
      </w:r>
      <w:r w:rsidRPr="00A63DD7">
        <w:rPr>
          <w:rFonts w:ascii="Times New Roman" w:hAnsi="Times New Roman" w:cs="Times New Roman"/>
          <w:sz w:val="28"/>
          <w:szCs w:val="28"/>
        </w:rPr>
        <w:lastRenderedPageBreak/>
        <w:t>Протестировать на слабых устройствах или в профайлере память: загружать сцену, потом выгружать – не осталось ли “висящих” объектов.</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UI и удобство: довести до ума интерфейс: все разработанные экраны (экономика, логистика, отчеты) связать с данными. Добавить всплывающие подсказки, финальные правки.</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Юнит-тестпак: дописать недостающие тесты, особенно на новые системы экономики (например, сценарий “энергетический голод” – отключения идут правильно по приоритетам)</w:t>
      </w:r>
      <w:hyperlink r:id="rId214" w:anchor=":~:text=13%29%20%D0%91%D0%B0%D0%BB%D0%B0%D0%BD%D1%81%20%D0%B8%20%D0%BA%D0%BE%D0%BD%D1%82%D1%80%D0%BE%D0%BB%D1%8C%20,%D1%83%D0%B7%D0%BA%D0%B8%D0%B5%20%D0%BC%D0%B5%D1%81%D1%82%D0%B0%20%D0%BF%D0%BE%20%D1%80%D0%B5%D1%81%D1%83%D1%80%D1%81%D1%83%2F%D1%83%D0%B7%D0%BB%D1%83">
        <w:r w:rsidRPr="00A63DD7">
          <w:rPr>
            <w:rStyle w:val="af"/>
            <w:rFonts w:ascii="Times New Roman" w:hAnsi="Times New Roman" w:cs="Times New Roman"/>
            <w:color w:val="auto"/>
            <w:sz w:val="28"/>
            <w:szCs w:val="28"/>
          </w:rPr>
          <w:t>[100]</w:t>
        </w:r>
      </w:hyperlink>
      <w:r w:rsidRPr="00A63DD7">
        <w:rPr>
          <w:rFonts w:ascii="Times New Roman" w:hAnsi="Times New Roman" w:cs="Times New Roman"/>
          <w:sz w:val="28"/>
          <w:szCs w:val="28"/>
        </w:rPr>
        <w:t>, на логику логистики (ETA считается корректно). Запустить весь тестпак – добиться зеленого статуса.</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CI/CD: настроить в репо действие CI: сборка проекта в headless и запуск тестов. Проверить, что при ошибке теста CI падает (чтобы не пропустить регресс). Также на</w:t>
      </w:r>
      <w:bookmarkStart w:id="17" w:name="_GoBack"/>
      <w:bookmarkEnd w:id="17"/>
      <w:r w:rsidRPr="00A63DD7">
        <w:rPr>
          <w:rFonts w:ascii="Times New Roman" w:hAnsi="Times New Roman" w:cs="Times New Roman"/>
          <w:sz w:val="28"/>
          <w:szCs w:val="28"/>
        </w:rPr>
        <w:t>строить nightly build на Unity Cloud Build или локальном CI – получить автономный build игры.</w:t>
      </w:r>
    </w:p>
    <w:p w:rsidR="00C54DB2" w:rsidRPr="00A63DD7" w:rsidRDefault="00571A96">
      <w:pPr>
        <w:pStyle w:val="Compact"/>
        <w:numPr>
          <w:ilvl w:val="0"/>
          <w:numId w:val="7"/>
        </w:numPr>
        <w:rPr>
          <w:rFonts w:ascii="Times New Roman" w:hAnsi="Times New Roman" w:cs="Times New Roman"/>
          <w:sz w:val="28"/>
          <w:szCs w:val="28"/>
        </w:rPr>
      </w:pPr>
      <w:r w:rsidRPr="00A63DD7">
        <w:rPr>
          <w:rFonts w:ascii="Times New Roman" w:hAnsi="Times New Roman" w:cs="Times New Roman"/>
          <w:sz w:val="28"/>
          <w:szCs w:val="28"/>
        </w:rPr>
        <w:t>MVP проверка: Собрать минимально жизнеспособный срез (MVP) по требованиям MUST</w:t>
      </w:r>
      <w:hyperlink r:id="rId215" w:anchor=":~:text=14%29%20%D0%9C%D0%B8%D0%BD%D0%B8%D0%BC%D0%B0%D0%BB%D1%8C%D0%BD%D0%BE%20%D0%B6%D0%B8%D0%B7%D0%BD%D0%B5%D1%81%D0%BF%D0%BE%D1%81%D0%BE%D0%B1%D0%BD%D1%8B%D0%B9%20%D1%81%D1%80%D0%B5%D0%B7%20,%D0%BF%D0%B5%D1%80%D0%B5%D0%B4%D0%B0%D1%87%D0%B8">
        <w:r w:rsidRPr="00A63DD7">
          <w:rPr>
            <w:rStyle w:val="af"/>
            <w:rFonts w:ascii="Times New Roman" w:hAnsi="Times New Roman" w:cs="Times New Roman"/>
            <w:color w:val="auto"/>
            <w:sz w:val="28"/>
            <w:szCs w:val="28"/>
          </w:rPr>
          <w:t>[144]</w:t>
        </w:r>
      </w:hyperlink>
      <w:r w:rsidRPr="00A63DD7">
        <w:rPr>
          <w:rFonts w:ascii="Times New Roman" w:hAnsi="Times New Roman" w:cs="Times New Roman"/>
          <w:sz w:val="28"/>
          <w:szCs w:val="28"/>
        </w:rPr>
        <w:t>. Должно быть: суточный тик с 4 ресурсами, хотя бы одно экономическое здание (ферма) и одно военное (казармы) работают, передача % ИИ влияет на баланс, работает логистика на 1 маршруте, есть один вид временной (окоп) и постоянной (бункер) фортификации, UI отчета дня и слайдеры реализованы</w:t>
      </w:r>
      <w:hyperlink r:id="rId216" w:anchor=":~:text=14%29%20%D0%9C%D0%B8%D0%BD%D0%B8%D0%BC%D0%B0%D0%BB%D1%8C%D0%BD%D0%BE%20%D0%B6%D0%B8%D0%B7%D0%BD%D0%B5%D1%81%D0%BF%D0%BE%D1%81%D0%BE%D0%B1%D0%BD%D1%8B%D0%B9%20%D1%81%D1%80%D0%B5%D0%B7%20,%D0%BF%D0%B5%D1%80%D0%B5%D0%B4%D0%B0%D1%87%D0%B8">
        <w:r w:rsidRPr="00A63DD7">
          <w:rPr>
            <w:rStyle w:val="af"/>
            <w:rFonts w:ascii="Times New Roman" w:hAnsi="Times New Roman" w:cs="Times New Roman"/>
            <w:color w:val="auto"/>
            <w:sz w:val="28"/>
            <w:szCs w:val="28"/>
          </w:rPr>
          <w:t>[145]</w:t>
        </w:r>
      </w:hyperlink>
      <w:r w:rsidRPr="00A63DD7">
        <w:rPr>
          <w:rFonts w:ascii="Times New Roman" w:hAnsi="Times New Roman" w:cs="Times New Roman"/>
          <w:sz w:val="28"/>
          <w:szCs w:val="28"/>
        </w:rPr>
        <w:t>. Провести внутреннее тестирование: сценарии на дефицит, мобилизацию, логистический перегруз</w:t>
      </w:r>
      <w:hyperlink r:id="rId217" w:anchor=":~:text=13%29%20%D0%91%D0%B0%D0%BB%D0%B0%D0%BD%D1%81%20%D0%B8%20%D0%BA%D0%BE%D0%BD%D1%82%D1%80%D0%BE%D0%BB%D1%8C%20,%D1%83%D0%B7%D0%BA%D0%B8%D0%B5%20%D0%BC%D0%B5%D1%81%D1%82%D0%B0%20%D0%BF%D0%BE%20%D1%80%D0%B5%D1%81%D1%83%D1%80%D1%81%D1%83%2F%D1%83%D0%B7%D0%BB%D1%83">
        <w:r w:rsidRPr="00A63DD7">
          <w:rPr>
            <w:rStyle w:val="af"/>
            <w:rFonts w:ascii="Times New Roman" w:hAnsi="Times New Roman" w:cs="Times New Roman"/>
            <w:color w:val="auto"/>
            <w:sz w:val="28"/>
            <w:szCs w:val="28"/>
          </w:rPr>
          <w:t>[100]</w:t>
        </w:r>
      </w:hyperlink>
      <w:r w:rsidRPr="00A63DD7">
        <w:rPr>
          <w:rFonts w:ascii="Times New Roman" w:hAnsi="Times New Roman" w:cs="Times New Roman"/>
          <w:sz w:val="28"/>
          <w:szCs w:val="28"/>
        </w:rPr>
        <w:t>. Все выявленные проблемы – в багтрекер и исправить.</w:t>
      </w:r>
    </w:p>
    <w:p w:rsidR="00C54DB2" w:rsidRPr="00A63DD7" w:rsidRDefault="00571A96">
      <w:pPr>
        <w:pStyle w:val="FirstParagraph"/>
        <w:rPr>
          <w:rFonts w:ascii="Times New Roman" w:hAnsi="Times New Roman" w:cs="Times New Roman"/>
          <w:sz w:val="28"/>
          <w:szCs w:val="28"/>
        </w:rPr>
      </w:pPr>
      <w:r w:rsidRPr="00A63DD7">
        <w:rPr>
          <w:rFonts w:ascii="Times New Roman" w:hAnsi="Times New Roman" w:cs="Times New Roman"/>
          <w:sz w:val="28"/>
          <w:szCs w:val="28"/>
        </w:rPr>
        <w:t>При соблюдении этого плана к концу квартала разработчик получит прочное понимание создания архитектуры RTS и оптимизации, а проект будет обладать всеми основными подсистемами и готовым пайплайном для дальнейшего развития. Далее возможна полировка, балансировка и добавление второстепенных фич, но фундамент (архитектура + production pipeline) уже будет заложен.</w:t>
      </w:r>
    </w:p>
    <w:bookmarkEnd w:id="1"/>
    <w:bookmarkEnd w:id="2"/>
    <w:bookmarkEnd w:id="16"/>
    <w:p w:rsidR="00C54DB2" w:rsidRPr="00A63DD7" w:rsidRDefault="00A63DD7">
      <w:r w:rsidRPr="00A63DD7">
        <w:pict>
          <v:rect id="_x0000_i1025" style="width:0;height:1.5pt" o:hralign="center" o:hrstd="t" o:hr="t"/>
        </w:pict>
      </w:r>
    </w:p>
    <w:bookmarkStart w:id="18" w:name="citations"/>
    <w:p w:rsidR="00C54DB2" w:rsidRPr="00A63DD7" w:rsidRDefault="00571A96">
      <w:pPr>
        <w:pStyle w:val="FirstParagraph"/>
      </w:pPr>
      <w:r w:rsidRPr="00A63DD7">
        <w:fldChar w:fldCharType="begin"/>
      </w:r>
      <w:r w:rsidRPr="00A63DD7">
        <w:instrText xml:space="preserve"> HYPERLINK "file://file_00000000bea06243b50b33d9516a800b" \l ":~:text=,%D0%B8%20%D0%BA%D0%B0%D1%80%D1%82%20%D0%B4%D0%B0%D0%B2%D0%BB%D0%B5%D0%BD%D0%B8%D1%8F%20%D0%BF%D0%BE%20%D1%84%D1%80%D0%BE%D0%BD%D1%82%D1%83" \h </w:instrText>
      </w:r>
      <w:r w:rsidRPr="00A63DD7">
        <w:fldChar w:fldCharType="separate"/>
      </w:r>
      <w:r w:rsidRPr="00A63DD7">
        <w:rPr>
          <w:rStyle w:val="af"/>
          <w:color w:val="auto"/>
        </w:rPr>
        <w:t>[1]</w:t>
      </w:r>
      <w:r w:rsidRPr="00A63DD7">
        <w:rPr>
          <w:rStyle w:val="af"/>
          <w:color w:val="auto"/>
        </w:rPr>
        <w:fldChar w:fldCharType="end"/>
      </w:r>
      <w:r w:rsidRPr="00A63DD7">
        <w:t xml:space="preserve"> </w:t>
      </w:r>
      <w:hyperlink r:id="rId218" w:anchor=":~:text=,json%2Fbinary%29%20%2B%20%D0%B2%D0%B5%D1%80%D1%81%D0%B8%D1%8F%20%D1%81%D0%BE%D1%81%D1%82%D0%BE%D1%8F%D0%BD%D0%B8%D1%8F">
        <w:r w:rsidRPr="00A63DD7">
          <w:rPr>
            <w:rStyle w:val="af"/>
            <w:color w:val="auto"/>
          </w:rPr>
          <w:t>[2]</w:t>
        </w:r>
      </w:hyperlink>
      <w:r w:rsidRPr="00A63DD7">
        <w:t xml:space="preserve"> </w:t>
      </w:r>
      <w:hyperlink r:id="rId219" w:anchor=":~:text=,%D0%BE%D1%86%D0%B5%D0%BD%D0%BA%D0%B8%20%D1%87%D0%B8%D1%82%D0%B0%D0%BB%D0%B8%20%D0%B3%D0%BE%D1%82%D0%BE%D0%B2%D1%8B%D0%B5%20%D0%BF%D0%BE%D0%BB%D1%8F">
        <w:r w:rsidRPr="00A63DD7">
          <w:rPr>
            <w:rStyle w:val="af"/>
            <w:color w:val="auto"/>
          </w:rPr>
          <w:t>[3]</w:t>
        </w:r>
      </w:hyperlink>
      <w:r w:rsidRPr="00A63DD7">
        <w:t xml:space="preserve"> </w:t>
      </w:r>
      <w:hyperlink r:id="rId220" w:anchor=":~:text=,json%2Fbinary%29%20%2B%20%D0%B2%D0%B5%D1%80%D1%81%D0%B8%D1%8F%20%D1%81%D0%BE%D1%81%D1%82%D0%BE%D1%8F%D0%BD%D0%B8%D1%8F">
        <w:r w:rsidRPr="00A63DD7">
          <w:rPr>
            <w:rStyle w:val="af"/>
            <w:color w:val="auto"/>
          </w:rPr>
          <w:t>[4]</w:t>
        </w:r>
      </w:hyperlink>
      <w:r w:rsidRPr="00A63DD7">
        <w:t xml:space="preserve"> </w:t>
      </w:r>
      <w:hyperlink r:id="rId221" w:anchor=":~:text=%2A%2A%D0%9A%D0%B0%D0%BA%20%D1%83%D1%81%D0%BA%D0%BE%D1%80%D0%B8%D1%82%D1%8C%3A%2A%2A%20,%D1%81%D0%BE%D0%B7%D0%B4%D0%B0%D0%BD%D0%B8%D0%B5%2F%D1%83%D0%BD%D0%B8%D1%87%D1%82%D0%BE%D0%B6%D0%B5%D0%BD%D0%B8%D0%B5%20%D1%81%D1%83%D1%89%D0%BD%D0%BE%D1%81%D1%82%D0%B5%D0%B9%29%20%D0%B2%D1%81%D0%B5%D0%B3%D0%B4%D0%B0%20%D1%87%D0%B5%D1%80%D0%B5%D0%B7">
        <w:r w:rsidRPr="00A63DD7">
          <w:rPr>
            <w:rStyle w:val="af"/>
            <w:color w:val="auto"/>
          </w:rPr>
          <w:t>[6]</w:t>
        </w:r>
      </w:hyperlink>
      <w:r w:rsidRPr="00A63DD7">
        <w:t xml:space="preserve"> </w:t>
      </w:r>
      <w:hyperlink r:id="rId222" w:anchor=":~:text=%2A%2A%D0%9A%D0%B0%D0%BA%20%D1%83%D1%81%D0%BA%D0%BE%D1%80%D0%B8%D1%82%D1%8C%3A%2A%2A%20,%D0%BA%D0%B0%D0%BD%D0%BE%D0%BD%D0%B8%D1%87%D0%BD%D1%8B%D0%B9%20%D0%BF%D0%B0%D1%82%D1%82%D0%B5%D1%80%D0%BD%20%D0%B2%20Unity%20%EE%88%80cite%EE%88%82turn5search2%EE%88%82turn5search1%EE%88%81">
        <w:r w:rsidRPr="00A63DD7">
          <w:rPr>
            <w:rStyle w:val="af"/>
            <w:color w:val="auto"/>
          </w:rPr>
          <w:t>[15]</w:t>
        </w:r>
      </w:hyperlink>
      <w:r w:rsidRPr="00A63DD7">
        <w:t xml:space="preserve"> </w:t>
      </w:r>
      <w:hyperlink r:id="rId223" w:anchor=":~:text=%EE%88%80cite%EE%88%82turn0search5%EE%88%81.%20,%D0%BA%D0%B0%D0%BD%D0%BE%D0%BD%D0%B8%D1%87%D0%BD%D1%8B%D0%B9%20%D0%BF%D0%B0%D1%82%D1%82%D0%B5%D1%80%D0%BD%20%D0%B2%20Unity%20%EE%88%80cite%EE%88%82turn5search2%EE%88%82turn5search1%EE%88%81">
        <w:r w:rsidRPr="00A63DD7">
          <w:rPr>
            <w:rStyle w:val="af"/>
            <w:color w:val="auto"/>
          </w:rPr>
          <w:t>[16]</w:t>
        </w:r>
      </w:hyperlink>
      <w:r w:rsidRPr="00A63DD7">
        <w:t xml:space="preserve"> </w:t>
      </w:r>
      <w:hyperlink r:id="rId224" w:anchor=":~:text=%2A%2A%D0%9A%D0%B0%D0%BA%20%D1%83%D1%81%D0%BA%D0%BE%D1%80%D0%B8%D1%82%D1%8C%3A%2A%2A%20,%28%D0%B7%D0%B5%D1%80%D0%BA%D0%B0%D0%BB%D0%B8%D1%82%D1%8C%20%D0%B2%D1%8B%D0%B3%D1%80%D1%83%D0%B7%D0%BA%D0%B8">
        <w:r w:rsidRPr="00A63DD7">
          <w:rPr>
            <w:rStyle w:val="af"/>
            <w:color w:val="auto"/>
          </w:rPr>
          <w:t>[23]</w:t>
        </w:r>
      </w:hyperlink>
      <w:r w:rsidRPr="00A63DD7">
        <w:t xml:space="preserve"> </w:t>
      </w:r>
      <w:hyperlink r:id="rId225" w:anchor=":~:text=%D1%81%D0%B1%D0%BE%D1%80%D0%BA%D0%B0%20runtime,%D0%BC%D0%B8%D0%B3%D1%80%D0%B0%D1%86%D0%B8%D0%B8%20%D0%BF%D1%80%D0%B8%20%D0%B7%D0%B0%D0%B3%D1%80%D1%83%D0%B7%D0%BA%D0%B5">
        <w:r w:rsidRPr="00A63DD7">
          <w:rPr>
            <w:rStyle w:val="af"/>
            <w:color w:val="auto"/>
          </w:rPr>
          <w:t>[25]</w:t>
        </w:r>
      </w:hyperlink>
      <w:r w:rsidRPr="00A63DD7">
        <w:t xml:space="preserve"> </w:t>
      </w:r>
      <w:hyperlink r:id="rId226" w:anchor=":~:text=,%EE%88%80cite%EE%88%82turn2search10%EE%88%81">
        <w:r w:rsidRPr="00A63DD7">
          <w:rPr>
            <w:rStyle w:val="af"/>
            <w:color w:val="auto"/>
          </w:rPr>
          <w:t>[26]</w:t>
        </w:r>
      </w:hyperlink>
      <w:r w:rsidRPr="00A63DD7">
        <w:t xml:space="preserve"> </w:t>
      </w:r>
      <w:hyperlink r:id="rId227" w:anchor=":~:text=7%29%20%D0%A1%D0%BE%D0%B1%D1%8B%D1%82%D0%B8%D1%8F%2C%20%D0%BA%D0%BE%D0%BC%D0%B0%D0%BD%D0%B4%D1%8B%2C%20%D1%81%D0%BE%D1%85%D1%80%D0%B0%D0%BD%D0%B5%D0%BD%D0%B8%D1%8F%20,50%20%D0%BA%D0%BB%D0%B5%D1%82%D0%BA%D0%B0%D1%85%C2%BB%20%E2%86%92%20%D0%BE%D0%B4%D0%B8%D0%BD%20%D0%B1%D0%B0%D1%82%D1%87">
        <w:r w:rsidRPr="00A63DD7">
          <w:rPr>
            <w:rStyle w:val="af"/>
            <w:color w:val="auto"/>
          </w:rPr>
          <w:t>[28]</w:t>
        </w:r>
      </w:hyperlink>
      <w:r w:rsidRPr="00A63DD7">
        <w:t xml:space="preserve"> </w:t>
      </w:r>
      <w:hyperlink r:id="rId228" w:anchor=":~:text=%D0%B8%D1%81%D0%BF%D0%BE%D0%BB%D1%8C%D0%B7%D1%83%D0%B5%D1%82%D1%81%D1%8F%20%D0%B2%20DOTS,%D0%BF%D0%B0%D0%BC%D1%8F%D1%82%D0%B8%20%D0%B8%20%D0%B2%D1%80%D0%B5%D0%BC%D0%B5%D0%BD%D0%B8%20%D0%B7%D0%B0%D0%B3%D1%80%D1%83%D0%B7%D0%BA%D0%B8%20%EE%88%80cite%EE%88%82turn2search16%EE%88%82turn2search10%EE%88%81">
        <w:r w:rsidRPr="00A63DD7">
          <w:rPr>
            <w:rStyle w:val="af"/>
            <w:color w:val="auto"/>
          </w:rPr>
          <w:t>[29]</w:t>
        </w:r>
      </w:hyperlink>
      <w:r w:rsidRPr="00A63DD7">
        <w:t xml:space="preserve"> </w:t>
      </w:r>
      <w:hyperlink r:id="rId229" w:anchor=":~:text=4%29%20%D0%AD%D0%BA%D0%BE%D0%BD%D0%BE%D0%BC%D0%B8%D0%BA%D0%B0%20%28%D0%B4%D0%B2%D0%BE%D0%B9%D0%BD%D0%BE%D0%B5%20%D0%92%D0%92%D0%9F%29%20,%D0%92%D0%92%D0%9F%20%D1%83%D1%85%D0%BE%D0%B4%D0%B8%D1%82%20%D0%BD%D0%B0%20%D0%BA%D0%BE%D0%BC%D0%BF%D0%B5%D0%BD%D1%81%D0%B0%D1%86%D0%B8%D0%B8">
        <w:r w:rsidRPr="00A63DD7">
          <w:rPr>
            <w:rStyle w:val="af"/>
            <w:color w:val="auto"/>
          </w:rPr>
          <w:t>[32]</w:t>
        </w:r>
      </w:hyperlink>
      <w:r w:rsidRPr="00A63DD7">
        <w:t xml:space="preserve"> </w:t>
      </w:r>
      <w:hyperlink r:id="rId230" w:anchor=":~:text=,%D0%92%D0%92%D0%9F%20%D1%83%D1%85%D0%BE%D0%B4%D0%B8%D1%82%20%D0%BD%D0%B0%20%D0%BA%D0%BE%D0%BC%D0%BF%D0%B5%D0%BD%D1%81%D0%B0%D1%86%D0%B8%D0%B8">
        <w:r w:rsidRPr="00A63DD7">
          <w:rPr>
            <w:rStyle w:val="af"/>
            <w:color w:val="auto"/>
          </w:rPr>
          <w:t>[33]</w:t>
        </w:r>
      </w:hyperlink>
      <w:r w:rsidRPr="00A63DD7">
        <w:t xml:space="preserve"> </w:t>
      </w:r>
      <w:hyperlink r:id="rId231" w:anchor=":~:text=,%D0%92%D0%92%D0%9F%20%D1%83%D1%85%D0%BE%D0%B4%D0%B8%D1%82%20%D0%BD%D0%B0%20%D0%BA%D0%BE%D0%BC%D0%BF%D0%B5%D0%BD%D1%81%D0%B0%D1%86%D0%B8%D0%B8">
        <w:r w:rsidRPr="00A63DD7">
          <w:rPr>
            <w:rStyle w:val="af"/>
            <w:color w:val="auto"/>
          </w:rPr>
          <w:t>[34]</w:t>
        </w:r>
      </w:hyperlink>
      <w:r w:rsidRPr="00A63DD7">
        <w:t xml:space="preserve"> </w:t>
      </w:r>
      <w:hyperlink r:id="rId232" w:anchor=":~:text=%2A%2A%D0%9A%D0%B0%D0%BA%20%D1%83%D1%81%D0%BA%D0%BE%D1%80%D0%B8%D1%82%D1%8C%3A%2A%2A%20,%D0%BF%D0%BE%D0%B4%D1%85%D0%BE%D0%B4">
        <w:r w:rsidRPr="00A63DD7">
          <w:rPr>
            <w:rStyle w:val="af"/>
            <w:color w:val="auto"/>
          </w:rPr>
          <w:t>[51]</w:t>
        </w:r>
      </w:hyperlink>
      <w:r w:rsidRPr="00A63DD7">
        <w:t xml:space="preserve"> </w:t>
      </w:r>
      <w:hyperlink r:id="rId233" w:anchor=":~:text=%2A%2A%D0%A7%D1%82%D0%BE%20%D0%B4%D0%BE%D0%B1%D0%B0%D0%B2%D0%B8%D1%82%D1%8C%20%28%D0%BC%D0%B5%D1%85%D0%B0%D0%BD%D0%B8%D0%BA%D0%B8%29%3A%2A%2A%20,%D0%BC%D0%BE%D0%B1%D0%B8%D0%BB%D1%8C%D0%BD%D0%BE%D1%81%D1%82%D1%8C%2F%D0%B2%D0%B5%D1%80%D0%BE%D1%8F%D1%82%D0%BD%D0%BE%D1%81%D1%82%D1%8C%20%D0%B7%D0%B0%D1%80%D0%B0%D0%B6%D0%B5%D0%BD%D0%B8%D1%8F%2C%20%D0%BD%D0%BE%20%D1%80%D0%B5%D0%B6%D1%83%D1%82%20%D0%BF%D1%80%D0%BE%D0%B8%D0%B7%D0%B2%D0%BE%D0%B4%D1%81%D1%82%D0%B2%D0%BE">
        <w:r w:rsidRPr="00A63DD7">
          <w:rPr>
            <w:rStyle w:val="af"/>
            <w:color w:val="auto"/>
          </w:rPr>
          <w:t>[56]</w:t>
        </w:r>
      </w:hyperlink>
      <w:r w:rsidRPr="00A63DD7">
        <w:t xml:space="preserve"> </w:t>
      </w:r>
      <w:hyperlink r:id="rId234" w:anchor=":~:text=%D0%BA%D0%B0%D0%BD%D0%BE%D0%BD%29%20%EE%88%80cite%EE%88%82turn4search0%EE%88%81.%20,%D0%BC%D0%BE%D0%B1%D0%B8%D0%BB%D1%8C%D0%BD%D0%BE%D1%81%D1%82%D1%8C%2F%D0%B2%D0%B5%D1%80%D0%BE%D1%8F%D1%82%D0%BD%D0%BE%D1%81%D1%82%D1%8C%20%D0%B7%D0%B0%D1%80%D0%B0%D0%B6%D0%B5%D0%BD%D0%B8%D1%8F%2C%20%D0%BD%D0%BE%20%D1%80%D0%B5%D0%B6%D1%83%D1%82%20%D0%BF%D1%80%D0%BE%D0%B8%D0%B7%D0%B2%D0%BE%D0%B4%D1%81%D1%82%D0%B2%D0%BE">
        <w:r w:rsidRPr="00A63DD7">
          <w:rPr>
            <w:rStyle w:val="af"/>
            <w:color w:val="auto"/>
          </w:rPr>
          <w:t>[58]</w:t>
        </w:r>
      </w:hyperlink>
      <w:r w:rsidRPr="00A63DD7">
        <w:t xml:space="preserve"> </w:t>
      </w:r>
      <w:hyperlink r:id="rId235" w:anchor=":~:text=%2A%2A%D0%9A%D0%B0%D0%BA%20%D1%83%D1%81%D0%BA%D0%BE%D1%80%D0%B8%D1%82%D1%8C%3A%2A%2A%20,%D0%BE%D0%B1%D1%89%D0%B5%D0%B5%20%D0%BE%D0%BF%D0%B8%D1%81%D0%B0%D0%BD%D0%B8%D0%B5">
        <w:r w:rsidRPr="00A63DD7">
          <w:rPr>
            <w:rStyle w:val="af"/>
            <w:color w:val="auto"/>
          </w:rPr>
          <w:t>[59]</w:t>
        </w:r>
      </w:hyperlink>
      <w:r w:rsidRPr="00A63DD7">
        <w:t xml:space="preserve"> </w:t>
      </w:r>
      <w:hyperlink r:id="rId236" w:anchor=":~:text=Jobs%20%D0%B8%D1%81%D0%BF%D0%BE%D0%BB%D1%8C%D0%B7%D0%BE%D0%B2%D0%B0%D1%82%D1%8C%20,%D0%BE%D0%B1%D1%89%D0%B5%D0%B5%20%D0%BE%D0%BF%D0%B8%D1%81%D0%B0%D0%BD%D0%B8%D0%B5">
        <w:r w:rsidRPr="00A63DD7">
          <w:rPr>
            <w:rStyle w:val="af"/>
            <w:color w:val="auto"/>
          </w:rPr>
          <w:t>[61]</w:t>
        </w:r>
      </w:hyperlink>
      <w:r w:rsidRPr="00A63DD7">
        <w:t xml:space="preserve"> </w:t>
      </w:r>
      <w:hyperlink r:id="rId237" w:anchor=":~:text=,%D0%B8%20%D0%B1%D0%BE%D0%B3%D0%B0%D1%82%D0%B0%20%D0%BD%D0%B0%20%D1%8D%D0%B2%D1%80%D0%B8%D1%81%D1%82%D0%B8%D0%BA%D0%B8%20%EE%88%80cite%EE%88%82turn1search1%EE%88%81">
        <w:r w:rsidRPr="00A63DD7">
          <w:rPr>
            <w:rStyle w:val="af"/>
            <w:color w:val="auto"/>
          </w:rPr>
          <w:t>[69]</w:t>
        </w:r>
      </w:hyperlink>
      <w:r w:rsidRPr="00A63DD7">
        <w:t xml:space="preserve"> </w:t>
      </w:r>
      <w:hyperlink r:id="rId238" w:anchor=":~:text=%C2%AB%D0%B8%D1%81%D1%81%D0%BB%D0%B5%D0%B4%D0%BE%D0%B2%D0%B0%D1%82%D1%8C%20X%C2%BB%2C%20%C2%AB%D0%BF%D0%BE%D0%B4%D0%B4%D0%B5%D1%80%D0%B6%D0%B0%D1%82%D1%8C%20%D0%B8%D0%B3%D1%80%D0%BE%D0%BA%D0%B0%C2%BB%20%E2%80%94,%D0%B8%20%D0%B1%D0%BE%D0%B3%D0%B0%D1%82%D0%B0%20%D0%BD%D0%B0%20%D1%8D%D0%B2%D1%80%D0%B8%D1%81%D1%82%D0%B8%D0%BA%D0%B8%20%EE%88%80cite%EE%88%82turn1search1%EE%88%81">
        <w:r w:rsidRPr="00A63DD7">
          <w:rPr>
            <w:rStyle w:val="af"/>
            <w:color w:val="auto"/>
          </w:rPr>
          <w:t>[71]</w:t>
        </w:r>
      </w:hyperlink>
      <w:r w:rsidRPr="00A63DD7">
        <w:t xml:space="preserve"> </w:t>
      </w:r>
      <w:hyperlink r:id="rId239" w:anchor=":~:text=%2A%2A%D0%9A%D0%B0%D0%BA%20%D1%83%D1%81%D0%BA%D0%BE%D1%80%D0%B8%D1%82%D1%8C%3A%2A%2A%20,%D0%BE%D0%B1%D0%BD%D0%BE%D0%B2%D0%BB%D1%8F%D1%82%D1%8C%20%D1%82%D0%BE%D0%BB%D1%8C%D0%BA%D0%BE%20%D0%BF%D1%80%D0%B8%20%D0%BF%D0%B5%D1%80%D0%B5%D1%81%D1%82%D1%80%D0%BE%D0%B9%D0%BA%D0%B5%20%D0%BA%D0%B0%D1%80%D1%82%D1%8B">
        <w:r w:rsidRPr="00A63DD7">
          <w:rPr>
            <w:rStyle w:val="af"/>
            <w:color w:val="auto"/>
          </w:rPr>
          <w:t>[72]</w:t>
        </w:r>
      </w:hyperlink>
      <w:r w:rsidRPr="00A63DD7">
        <w:t xml:space="preserve"> </w:t>
      </w:r>
      <w:hyperlink r:id="rId240" w:anchor=":~:text=%EE%88%80cite%EE%88%82turn1search0%EE%88%81.%20,%D0%B8%20%D0%B1%D0%BE%D0%B3%D0%B0%D1%82%D0%B0%20%D0%BD%D0%B0%20%D1%8D%D0%B2%D1%80%D0%B8%D1%81%D1%82%D0%B8%D0%BA%D0%B8%20%EE%88%80cite%EE%88%82turn1search1%EE%88%81">
        <w:r w:rsidRPr="00A63DD7">
          <w:rPr>
            <w:rStyle w:val="af"/>
            <w:color w:val="auto"/>
          </w:rPr>
          <w:t>[78]</w:t>
        </w:r>
      </w:hyperlink>
      <w:r w:rsidRPr="00A63DD7">
        <w:t xml:space="preserve"> </w:t>
      </w:r>
      <w:hyperlink r:id="rId241" w:anchor=":~:text=,%D0%BE%D0%B1%D0%BD%D0%BE%D0%B2%D0%BB%D1%8F%D1%82%D1%8C%20%D1%82%D0%BE%D0%BB%D1%8C%D0%BA%D0%BE%20%D0%BF%D1%80%D0%B8%20%D0%BF%D0%B5%D1%80%D0%B5%D1%81%D1%82%D1%80%D0%BE%D0%B9%D0%BA%D0%B5%20%D0%BA%D0%B0%D1%80%D1%82%D1%8B">
        <w:r w:rsidRPr="00A63DD7">
          <w:rPr>
            <w:rStyle w:val="af"/>
            <w:color w:val="auto"/>
          </w:rPr>
          <w:t>[79]</w:t>
        </w:r>
      </w:hyperlink>
      <w:r w:rsidRPr="00A63DD7">
        <w:t xml:space="preserve"> </w:t>
      </w:r>
      <w:hyperlink r:id="rId242" w:anchor=":~:text=2,%D1%86%D0%B8%D0%BA%D0%BB%D1%83">
        <w:r w:rsidRPr="00A63DD7">
          <w:rPr>
            <w:rStyle w:val="af"/>
            <w:color w:val="auto"/>
          </w:rPr>
          <w:t>[80]</w:t>
        </w:r>
      </w:hyperlink>
      <w:r w:rsidRPr="00A63DD7">
        <w:t xml:space="preserve"> </w:t>
      </w:r>
      <w:hyperlink r:id="rId243" w:anchor=":~:text=,%D0%BE%D0%B1%D0%BD%D0%BE%D0%B2%D0%BB%D1%8F%D1%82%D1%8C%20%D1%82%D0%BE%D0%BB%D1%8C%D0%BA%D0%BE%20%D0%BF%D1%80%D0%B8%20%D0%BF%D0%B5%D1%80%D0%B5%D1%81%D1%82%D1%80%D0%BE%D0%B9%D0%BA%D0%B5%20%D0%BA%D0%B0%D1%80%D1%82%D1%8B">
        <w:r w:rsidRPr="00A63DD7">
          <w:rPr>
            <w:rStyle w:val="af"/>
            <w:color w:val="auto"/>
          </w:rPr>
          <w:t>[81]</w:t>
        </w:r>
      </w:hyperlink>
      <w:r w:rsidRPr="00A63DD7">
        <w:t xml:space="preserve"> </w:t>
      </w:r>
      <w:hyperlink r:id="rId244" w:anchor=":~:text=,50%20%D0%BA%D0%BB%D0%B5%D1%82%D0%BA%D0%B0%D1%85%C2%BB%20%E2%86%92%20%D0%BE%D0%B4%D0%B8%D0%BD%20%D0%B1%D0%B0%D1%82%D1%87">
        <w:r w:rsidRPr="00A63DD7">
          <w:rPr>
            <w:rStyle w:val="af"/>
            <w:color w:val="auto"/>
          </w:rPr>
          <w:t>[89]</w:t>
        </w:r>
      </w:hyperlink>
      <w:r w:rsidRPr="00A63DD7">
        <w:t xml:space="preserve"> </w:t>
      </w:r>
      <w:hyperlink r:id="rId245" w:anchor=":~:text=%2A%2A%D0%9A%D0%B0%D0%BA%20%D1%83%D1%81%D0%BA%D0%BE%D1%80%D0%B8%D1%82%D1%8C%3A%2A%2A%20,%D0%BF%D0%B0%D0%BA%D0%B5%D1%82%D0%BD%D0%B0%D1%8F%20%D0%BE%D0%B1%D1%80%D0%B0%D0%B1%D0%BE%D1%82%D0%BA%D0%B0%2F%D1%84%D0%BB%D0%B0%D1%88%20%D0%BF%D0%BE%20%D0%BA%D0%BE%D0%BD%D1%86%D1%83%20%D1%82%D0%B8%D0%BA%D0%B0">
        <w:r w:rsidRPr="00A63DD7">
          <w:rPr>
            <w:rStyle w:val="af"/>
            <w:color w:val="auto"/>
          </w:rPr>
          <w:t>[90]</w:t>
        </w:r>
      </w:hyperlink>
      <w:r w:rsidRPr="00A63DD7">
        <w:t xml:space="preserve"> </w:t>
      </w:r>
      <w:hyperlink r:id="rId246" w:anchor=":~:text=,%D0%BF%D1%80%D0%BE%D1%85%D0%BE%D0%B4%20%D1%87%D0%B5%D1%80%D0%B5%D0%B7%20%D0%B7%D0%B0%D1%80%D0%B0%D0%B6%D1%91%D0%BD%D0%BD%D1%8B%D0%B5%20%C2%AB%D0%BA%D1%80%D0%B0%D1%81%D0%BD%D1%8B%D0%B5%C2%BB%20%D0%B7%D0%BE%D0%BD%D1%8B">
        <w:r w:rsidRPr="00A63DD7">
          <w:rPr>
            <w:rStyle w:val="af"/>
            <w:color w:val="auto"/>
          </w:rPr>
          <w:t>[108]</w:t>
        </w:r>
      </w:hyperlink>
      <w:r w:rsidRPr="00A63DD7">
        <w:t xml:space="preserve"> </w:t>
      </w:r>
      <w:hyperlink r:id="rId247" w:anchor=":~:text=%2A%2A%D0%9A%D0%B0%D0%BA%20%D1%83%D1%81%D0%BA%D0%BE%D1%80%D0%B8%D1%82%D1%8C%3A%2A%2A%20,%D0%BF%D0%B0%D1%80%20%C2%AB%D1%80%D0%B5%D0%B3%D0%B8%D0%BE%D0%BD%E2%86%92%D1%80%D0%B5%D0%B3%D0%B8%D0%BE%D0%BD%C2%BB%20%D0%B8%20%D0%BA%D1%80%D0%B0%D1%82%D1%87%D0%B0%D0%B9%D1%88%D0%B8%D1%85%20%C2%AB%D0%BA%D0%BE%D1%80%D0%B8%D0%B4%D0%BE%D1%80%D0%BE%D0%B2%C2%BB">
        <w:r w:rsidRPr="00A63DD7">
          <w:rPr>
            <w:rStyle w:val="af"/>
            <w:color w:val="auto"/>
          </w:rPr>
          <w:t>[113]</w:t>
        </w:r>
      </w:hyperlink>
      <w:r w:rsidRPr="00A63DD7">
        <w:t xml:space="preserve"> </w:t>
      </w:r>
      <w:hyperlink r:id="rId248" w:anchor=":~:text=8%29%20%D0%9F%D1%80%D0%BE%D0%B8%D0%B7%D0%B2%D0%BE%D0%B4%D0%B8%D1%82%D0%B5%D0%BB%D1%8C%D0%BD%D0%BE%D1%81%D1%82%D1%8C%20%D0%B8%20%D0%BC%D0%B0%D1%81%D1%88%D1%82%D0%B0%D0%B1%D0%B8%D1%80%D0%BE%D0%B2%D0%B0%D0%BD%D0%B8%D0%B5%20,Sprite%20Atlas%20%D0%B4%D0%BB%D1%8F%20%D1%81%D0%BE%D1%80%D1%82%D0%B8%D0%BD%D0%B3%D0%B0">
        <w:r w:rsidRPr="00A63DD7">
          <w:rPr>
            <w:rStyle w:val="af"/>
            <w:color w:val="auto"/>
          </w:rPr>
          <w:t>[115]</w:t>
        </w:r>
      </w:hyperlink>
      <w:r w:rsidRPr="00A63DD7">
        <w:t xml:space="preserve"> </w:t>
      </w:r>
      <w:hyperlink r:id="rId249" w:anchor=":~:text=,%D1%8D%D1%82%D0%BE%20%D0%B1%D0%B0%D0%B7%D0%BE%D0%B2%D0%B0%D1%8F%20%D0%B4%D0%BE%D1%80%D0%BE%D0%B6%D0%BA%D0%B0%20%D0%BA%20%D0%BC%D0%B0%D1%81%D1%88%D1%82%D0%B0%D0%B1%D0%B8%D1%80%D0%BE%D0%B2%D0%B0%D0%BD%D0%B8%D1%8E">
        <w:r w:rsidRPr="00A63DD7">
          <w:rPr>
            <w:rStyle w:val="af"/>
            <w:color w:val="auto"/>
          </w:rPr>
          <w:t>[116]</w:t>
        </w:r>
      </w:hyperlink>
      <w:r w:rsidRPr="00A63DD7">
        <w:t xml:space="preserve"> </w:t>
      </w:r>
      <w:hyperlink r:id="rId250" w:anchor=":~:text=%2A%2A%D0%9A%D0%B0%D0%BA%20%D1%83%D1%81%D0%BA%D0%BE%D1%80%D0%B8%D1%82%D1%8C%20%28%D0%BA%D0%BE%D0%BD%D0%BA%D1%80%D0%B5%D1%82%D0%B8%D0%BA%D0%B0%29%3A%2A%2A%20,%D0%BF%D0%B0%D0%BC%D1%8F%D1%82%D0%B8%20%D0%B8%20%D0%B2%D1%80%D0%B5%D0%BC%D0%B5%D0%BD%D0%B8%20%D0%B7%D0%B0%D0%B3%D1%80%D1%83%D0%B7%D0%BA%D0%B8%20%EE%88%80cite%EE%88%82turn2search16%EE%88%82turn2search10%EE%88%81">
        <w:r w:rsidRPr="00A63DD7">
          <w:rPr>
            <w:rStyle w:val="af"/>
            <w:color w:val="auto"/>
          </w:rPr>
          <w:t>[117]</w:t>
        </w:r>
      </w:hyperlink>
      <w:r w:rsidRPr="00A63DD7">
        <w:t xml:space="preserve"> </w:t>
      </w:r>
      <w:hyperlink r:id="rId251" w:anchor=":~:text=,point%E2%80%99%D0%BE%D0%B2%20%D0%B2%20%D0%BA%D0%B0%D0%B4%D1%80%D0%B5%20%EE%88%80cite%EE%88%82turn0search4%EE%88%82turn0search8%EE%88%81">
        <w:r w:rsidRPr="00A63DD7">
          <w:rPr>
            <w:rStyle w:val="af"/>
            <w:color w:val="auto"/>
          </w:rPr>
          <w:t>[119]</w:t>
        </w:r>
      </w:hyperlink>
      <w:r w:rsidRPr="00A63DD7">
        <w:t xml:space="preserve"> </w:t>
      </w:r>
      <w:hyperlink r:id="rId252" w:anchor=":~:text=,Chunk%2FIndividual%29%20%EE%88%80cite%EE%88%82turn3search11%EE%88%82turn3search3%EE%88%81">
        <w:r w:rsidRPr="00A63DD7">
          <w:rPr>
            <w:rStyle w:val="af"/>
            <w:color w:val="auto"/>
          </w:rPr>
          <w:t>[120]</w:t>
        </w:r>
      </w:hyperlink>
      <w:r w:rsidRPr="00A63DD7">
        <w:t xml:space="preserve"> </w:t>
      </w:r>
      <w:hyperlink r:id="rId253" w:anchor=":~:text=,%D0%B2%D1%8B%D0%B8%D0%B3%D1%80%D1%8B%D1%88%20%D0%BD%D0%B0%20%D0%B2%D0%B0%D1%88%D0%B5%D0%B9%20%D1%81%D1%86%D0%B5%D0%BD%D0%B5%20%EE%88%80cite%EE%88%82turn3search13%EE%88%82turn3search0%EE%88%82turn3search1%EE%88%81">
        <w:r w:rsidRPr="00A63DD7">
          <w:rPr>
            <w:rStyle w:val="af"/>
            <w:color w:val="auto"/>
          </w:rPr>
          <w:t>[121]</w:t>
        </w:r>
      </w:hyperlink>
      <w:r w:rsidRPr="00A63DD7">
        <w:t xml:space="preserve"> </w:t>
      </w:r>
      <w:hyperlink r:id="rId254" w:anchor=":~:text=,%D0%B2%D1%8B%D0%B8%D0%B3%D1%80%D1%8B%D1%88%20%D0%BD%D0%B0%20%D0%B2%D0%B0%D1%88%D0%B5%D0%B9%20%D1%81%D1%86%D0%B5%D0%BD%D0%B5%20%EE%88%80cite%EE%88%82turn3search13%EE%88%82turn3search0%EE%88%82turn3search1%EE%88%81">
        <w:r w:rsidRPr="00A63DD7">
          <w:rPr>
            <w:rStyle w:val="af"/>
            <w:color w:val="auto"/>
          </w:rPr>
          <w:t>[122]</w:t>
        </w:r>
      </w:hyperlink>
      <w:r w:rsidRPr="00A63DD7">
        <w:t xml:space="preserve"> </w:t>
      </w:r>
      <w:hyperlink r:id="rId255" w:anchor=":~:text=%E2%80%94%20%D0%A0%D0%B0%D0%B7%D1%80%D0%B5%D0%B7%D0%B0%D0%BD%D0%B8%D0%B5%20%D1%82%D1%8F%D0%B6%D1%91%D0%BB%D1%8B%D1%85%20%D1%88%D0%B0%D0%B3%D0%BE%D0%B2%20%D0%BD%D0%B0,%28%D0%BF%D0%B0%D1%80%D0%B0%D0%BB%D0%BB%D0%B5%D0%BB%D1%8C%D0%BD%D0%BE%20%D0%BE%D1%81%D0%BD%D0%BE%D0%B2%D0%BD%D0%BE%D0%B9%20%D0%B2%D0%B5%D1%82%D0%BA%D0%B5%29%20%EE%88%80cite%EE%88%82turn0search5%EE%88%81">
        <w:r w:rsidRPr="00A63DD7">
          <w:rPr>
            <w:rStyle w:val="af"/>
            <w:color w:val="auto"/>
          </w:rPr>
          <w:t>[123]</w:t>
        </w:r>
      </w:hyperlink>
      <w:r w:rsidRPr="00A63DD7">
        <w:t xml:space="preserve"> </w:t>
      </w:r>
      <w:hyperlink r:id="rId256" w:anchor=":~:text=%2A%2A%D0%9A%D0%B0%D0%BA%20%D1%83%D1%81%D0%BA%D0%BE%D1%80%D0%B8%D1%82%D1%8C%20%28%D0%BA%D0%BE%D0%BD%D0%BA%D1%80%D0%B5%D1%82%D0%B8%D0%BA%D0%B0%29%3A%2A%2A%20,%D0%B8%20%D0%B3%D1%80%D1%83%D0%BF%D0%BF%D0%BE%D0%B2%D1%8B%D0%B5%20%D0%BF%D0%BE%D0%BB%D0%B8%D1%82%D0%B8%D0%BA%D0%B8%20%D0%B2%20Addressables">
        <w:r w:rsidRPr="00A63DD7">
          <w:rPr>
            <w:rStyle w:val="af"/>
            <w:color w:val="auto"/>
          </w:rPr>
          <w:t>[125]</w:t>
        </w:r>
      </w:hyperlink>
      <w:r w:rsidRPr="00A63DD7">
        <w:t xml:space="preserve"> </w:t>
      </w:r>
      <w:hyperlink r:id="rId257" w:anchor=":~:text=%D0%B0%D0%B3%D1%80%D0%B5%D0%B3%D0%B0%D1%82%D1%8B,%D0%B8%20%D0%B3%D1%80%D1%83%D0%BF%D0%BF%D0%BE%D0%B2%D1%8B%D0%B5%20%D0%BF%D0%BE%D0%BB%D0%B8%D1%82%D0%B8%D0%BA%D0%B8%20%D0%B2%20Addressables">
        <w:r w:rsidRPr="00A63DD7">
          <w:rPr>
            <w:rStyle w:val="af"/>
            <w:color w:val="auto"/>
          </w:rPr>
          <w:t>[126]</w:t>
        </w:r>
      </w:hyperlink>
      <w:r w:rsidRPr="00A63DD7">
        <w:t xml:space="preserve"> </w:t>
      </w:r>
      <w:hyperlink r:id="rId258" w:anchor=":~:text=%2A%2A%D0%94%D0%BD%D0%B8%203%E2%80%935%2A%2A%20%E2%80%94%20SO,%E2%86%92%20%C3%972%20%E2%86%92%20%D1%81%D0%B5%D0%B9%D0%B2%2F%D0%BB%D0%BE%D0%B0%D0%B4%20%EE%88%80cite%EE%88%82turn2search0%EE%88%81">
        <w:r w:rsidRPr="00A63DD7">
          <w:rPr>
            <w:rStyle w:val="af"/>
            <w:color w:val="auto"/>
          </w:rPr>
          <w:t>[137]</w:t>
        </w:r>
      </w:hyperlink>
      <w:r w:rsidRPr="00A63DD7">
        <w:t xml:space="preserve"> </w:t>
      </w:r>
      <w:hyperlink r:id="rId259" w:anchor=":~:text=%E2%80%94%20SO,%E2%86%92%20%C3%972%20%E2%86%92%20%D1%81%D0%B5%D0%B9%D0%B2%2F%D0%BB%D0%BE%D0%B0%D0%B4%20%EE%88%80cite%EE%88%82turn2search0%EE%88%81">
        <w:r w:rsidRPr="00A63DD7">
          <w:rPr>
            <w:rStyle w:val="af"/>
            <w:color w:val="auto"/>
          </w:rPr>
          <w:t>[138]</w:t>
        </w:r>
      </w:hyperlink>
      <w:r w:rsidRPr="00A63DD7">
        <w:t xml:space="preserve"> </w:t>
      </w:r>
      <w:hyperlink r:id="rId260" w:anchor=":~:text=%2A%2A%D0%94%D0%BD%D0%B8%206%E2%80%938%2A%2A%20%E2%80%94%20Utility,T%3E%60%29%20%EE%88%80cite%EE%88%82turn6search6%EE%88%81">
        <w:r w:rsidRPr="00A63DD7">
          <w:rPr>
            <w:rStyle w:val="af"/>
            <w:color w:val="auto"/>
          </w:rPr>
          <w:t>[140]</w:t>
        </w:r>
      </w:hyperlink>
      <w:r w:rsidRPr="00A63DD7">
        <w:t xml:space="preserve"> document-2.txt</w:t>
      </w:r>
    </w:p>
    <w:p w:rsidR="00C54DB2" w:rsidRPr="00A63DD7" w:rsidRDefault="00A63DD7">
      <w:pPr>
        <w:pStyle w:val="a0"/>
      </w:pPr>
      <w:hyperlink r:id="rId261">
        <w:r w:rsidR="00571A96" w:rsidRPr="00A63DD7">
          <w:rPr>
            <w:rStyle w:val="af"/>
            <w:color w:val="auto"/>
          </w:rPr>
          <w:t>file://file_00000000bea06243b50b33d9516a800b</w:t>
        </w:r>
      </w:hyperlink>
    </w:p>
    <w:p w:rsidR="00C54DB2" w:rsidRPr="00A63DD7" w:rsidRDefault="00A63DD7">
      <w:pPr>
        <w:pStyle w:val="a0"/>
      </w:pPr>
      <w:hyperlink r:id="rId262" w:anchor=":~:text=%D0%9F%D0%BE%D1%8F%D1%81%D0%BD%D0%B5%D0%BD%D0%B8%D1%8F%3A%20,Json%20%28%D0%B5%D1%81%D0%BB%D0%B8%20%D0%BD%D1%83%D0%B6%D0%B5%D0%BD%20%D0%B2%D0%BD%D0%B5%D1%88%D0%BD%D0%B8%D0%B9">
        <w:r w:rsidR="00571A96" w:rsidRPr="00A63DD7">
          <w:rPr>
            <w:rStyle w:val="af"/>
            <w:color w:val="auto"/>
          </w:rPr>
          <w:t>[5]</w:t>
        </w:r>
      </w:hyperlink>
      <w:r w:rsidR="00571A96" w:rsidRPr="00A63DD7">
        <w:t xml:space="preserve"> </w:t>
      </w:r>
      <w:hyperlink r:id="rId263" w:anchor=":~:text=,%D0%BE%D1%81%D1%82%D0%B0%D0%BD%D0%B0%D0%B2%D0%BB%D0%B8%D0%B2%D0%B0%D0%B5%D1%82%20%D1%81%D0%B8%D0%BC%D1%83%D0%BB%D1%8F%D1%86%D0%B8%D1%8E%2C%20%D0%BD%D0%BE%20%D0%BD%D0%B5%20UI">
        <w:r w:rsidR="00571A96" w:rsidRPr="00A63DD7">
          <w:rPr>
            <w:rStyle w:val="af"/>
            <w:color w:val="auto"/>
          </w:rPr>
          <w:t>[7]</w:t>
        </w:r>
      </w:hyperlink>
      <w:r w:rsidR="00571A96" w:rsidRPr="00A63DD7">
        <w:t xml:space="preserve"> </w:t>
      </w:r>
      <w:hyperlink r:id="rId264" w:anchor=":~:text=%D0%92%D0%B0%D1%80%D0%B8%D0%B0%D0%BD%D1%82%D1%8B%3A%20,%D1%82%D0%B8%D0%BA%20%C2%AB%D0%B8%D0%B7%20%D0%BA%D0%BE%D1%80%D0%BE%D0%B1%D0%BA%D0%B8%C2%BB">
        <w:r w:rsidR="00571A96" w:rsidRPr="00A63DD7">
          <w:rPr>
            <w:rStyle w:val="af"/>
            <w:color w:val="auto"/>
          </w:rPr>
          <w:t>[8]</w:t>
        </w:r>
      </w:hyperlink>
      <w:r w:rsidR="00571A96" w:rsidRPr="00A63DD7">
        <w:t xml:space="preserve"> </w:t>
      </w:r>
      <w:hyperlink r:id="rId265" w:anchor=":~:text=void%20Update%28%29%20,Tick%28tick">
        <w:r w:rsidR="00571A96" w:rsidRPr="00A63DD7">
          <w:rPr>
            <w:rStyle w:val="af"/>
            <w:color w:val="auto"/>
          </w:rPr>
          <w:t>[9]</w:t>
        </w:r>
      </w:hyperlink>
      <w:r w:rsidR="00571A96" w:rsidRPr="00A63DD7">
        <w:t xml:space="preserve"> </w:t>
      </w:r>
      <w:hyperlink r:id="rId266" w:anchor=":~:text=while%20%28acc%20,Flush%28%29%3B">
        <w:r w:rsidR="00571A96" w:rsidRPr="00A63DD7">
          <w:rPr>
            <w:rStyle w:val="af"/>
            <w:color w:val="auto"/>
          </w:rPr>
          <w:t>[10]</w:t>
        </w:r>
      </w:hyperlink>
      <w:r w:rsidR="00571A96" w:rsidRPr="00A63DD7">
        <w:t xml:space="preserve"> </w:t>
      </w:r>
      <w:hyperlink r:id="rId267" w:anchor=":~:text=public%20sealed%20class%20SimulationLoop%20%3A,IsPaused%20%3F%200f%20%3A%20tick">
        <w:r w:rsidR="00571A96" w:rsidRPr="00A63DD7">
          <w:rPr>
            <w:rStyle w:val="af"/>
            <w:color w:val="auto"/>
          </w:rPr>
          <w:t>[11]</w:t>
        </w:r>
      </w:hyperlink>
      <w:r w:rsidR="00571A96" w:rsidRPr="00A63DD7">
        <w:t xml:space="preserve"> </w:t>
      </w:r>
      <w:hyperlink r:id="rId268" w:anchor=":~:text=,IsPaused%20%3D%20v%3B">
        <w:r w:rsidR="00571A96" w:rsidRPr="00A63DD7">
          <w:rPr>
            <w:rStyle w:val="af"/>
            <w:color w:val="auto"/>
          </w:rPr>
          <w:t>[12]</w:t>
        </w:r>
      </w:hyperlink>
      <w:r w:rsidR="00571A96" w:rsidRPr="00A63DD7">
        <w:t xml:space="preserve"> </w:t>
      </w:r>
      <w:hyperlink r:id="rId269" w:anchor=":~:text=,%D1%82%D0%B8%D0%BA%20%C2%AB%D0%B8%D0%B7%20%D0%BA%D0%BE%D1%80%D0%BE%D0%B1%D0%BA%D0%B8%C2%BB">
        <w:r w:rsidR="00571A96" w:rsidRPr="00A63DD7">
          <w:rPr>
            <w:rStyle w:val="af"/>
            <w:color w:val="auto"/>
          </w:rPr>
          <w:t>[17]</w:t>
        </w:r>
      </w:hyperlink>
      <w:r w:rsidR="00571A96" w:rsidRPr="00A63DD7">
        <w:t xml:space="preserve"> </w:t>
      </w:r>
      <w:hyperlink r:id="rId270" w:anchor=":~:text=ScriptableObject%20%E2%86%92%20Runtime,%D1%81%D1%82%D0%B0%D1%80%D1%82%D0%B5%20%D0%BF%D1%80%D0%B5%D0%B2%D1%80%D0%B0%D1%89%D0%B0%D0%B5%D0%BC%20%D0%B2%20%D1%87%D0%B8%D1%81%D1%82%D1%8B%D0%B5%20%D0%BE%D0%B1%D1%8A%D0%B5%D0%BA%D1%82%D1%8B">
        <w:r w:rsidR="00571A96" w:rsidRPr="00A63DD7">
          <w:rPr>
            <w:rStyle w:val="af"/>
            <w:color w:val="auto"/>
          </w:rPr>
          <w:t>[21]</w:t>
        </w:r>
      </w:hyperlink>
      <w:r w:rsidR="00571A96" w:rsidRPr="00A63DD7">
        <w:t xml:space="preserve"> </w:t>
      </w:r>
      <w:hyperlink r:id="rId271" w:anchor=":~:text=%2F%2F%20Domain%2FTech%2FTech,string%3E%20Prereq%29%3B">
        <w:r w:rsidR="00571A96" w:rsidRPr="00A63DD7">
          <w:rPr>
            <w:rStyle w:val="af"/>
            <w:color w:val="auto"/>
          </w:rPr>
          <w:t>[22]</w:t>
        </w:r>
      </w:hyperlink>
      <w:r w:rsidR="00571A96" w:rsidRPr="00A63DD7">
        <w:t xml:space="preserve"> </w:t>
      </w:r>
      <w:hyperlink r:id="rId272" w:anchor=":~:text=%D0%94%D0%B5%D0%BD%D1%8C%2011%E2%80%9314%20,5%2F%C3%971%2F%C3%972%2C%20%D0%BE%D0%B2%D0%B5%D1%80%D0%BB%D0%B5%D0%B8%20%D0%B8%D0%BD%D1%84%D0%B5%D0%BA%D1%86%D0%B8%D0%B8%2F%D0%BA%D0%BE%D0%BD%D1%82%D1%80%D0%BE%D0%BB%D1%8F">
        <w:r w:rsidR="00571A96" w:rsidRPr="00A63DD7">
          <w:rPr>
            <w:rStyle w:val="af"/>
            <w:color w:val="auto"/>
          </w:rPr>
          <w:t>[24]</w:t>
        </w:r>
      </w:hyperlink>
      <w:r w:rsidR="00571A96" w:rsidRPr="00A63DD7">
        <w:t xml:space="preserve"> </w:t>
      </w:r>
      <w:hyperlink r:id="rId273" w:anchor=":~:text=,%D1%83%D0%BA%D1%80%D0%B5%D0%BF%D0%BB%D0%B5%D0%BD%D0%B8%D0%B9%20%D0%B8%20%C2%AB%D1%82%D0%BE%D1%87%D0%B5%D1%87%D0%BD%D1%83%D1%8E%20%D0%BF%D0%BE%D0%B4%D0%B4%D0%B5%D1%80%D0%B6%D0%BA%D1%83%C2%BB%20%D0%98%D0%98">
        <w:r w:rsidR="00571A96" w:rsidRPr="00A63DD7">
          <w:rPr>
            <w:rStyle w:val="af"/>
            <w:color w:val="auto"/>
          </w:rPr>
          <w:t>[31]</w:t>
        </w:r>
      </w:hyperlink>
      <w:r w:rsidR="00571A96" w:rsidRPr="00A63DD7">
        <w:t xml:space="preserve"> </w:t>
      </w:r>
      <w:hyperlink r:id="rId274" w:anchor=":~:text=%D0%9E%D1%82%D0%BF%D1%80%D0%B0%D0%B2%D0%BD%D0%B0%D1%8F%20%D1%82%D0%BE%D1%87%D0%BA%D0%B0%3A%20%D0%BA%D0%BB%D0%B5%D1%82%D0%BE%D1%87%D0%BD%D1%8B%D0%B9%20%D0%B0%D0%B2%D1%82%D0%BE%D0%BC%D0%B0%D1%82%20%D0%BD%D0%B0,%D0%B4%D0%BE%D0%BB%D1%8F%20%D0%BD%D0%B0%D1%81%D0%B5%D0%BB%D0%B5%D0%BD%D0%B8%D1%8F%2F%D0%BC%D0%BE%D0%B1%D0%B8%D0%BB%D1%8C%D0%BD%D0%BE%D1%81%D1%82%D1%8C">
        <w:r w:rsidR="00571A96" w:rsidRPr="00A63DD7">
          <w:rPr>
            <w:rStyle w:val="af"/>
            <w:color w:val="auto"/>
          </w:rPr>
          <w:t>[55]</w:t>
        </w:r>
      </w:hyperlink>
      <w:r w:rsidR="00571A96" w:rsidRPr="00A63DD7">
        <w:t xml:space="preserve"> </w:t>
      </w:r>
      <w:hyperlink r:id="rId275" w:anchor=":~:text=%2F%2F%20Application%2FInfectionSystem%20public%20sealed%20class,%D0%B2%D0%BB%D0%BE%D0%B6%D0%B5%D0%BD%D0%B8%D1%8F%D1%85%20%7D%20%7D">
        <w:r w:rsidR="00571A96" w:rsidRPr="00A63DD7">
          <w:rPr>
            <w:rStyle w:val="af"/>
            <w:color w:val="auto"/>
          </w:rPr>
          <w:t>[57]</w:t>
        </w:r>
      </w:hyperlink>
      <w:r w:rsidR="00571A96" w:rsidRPr="00A63DD7">
        <w:t xml:space="preserve"> </w:t>
      </w:r>
      <w:hyperlink r:id="rId276" w:anchor=":~:text=1,%D0%94%D0%B5%D1%80%D0%B5%D0%B2%D1%8C%D1%8F%20%D1%85%D0%BE%D1%80%D0%BE%D1%88%D0%BE%20%D0%BE%D1%82%D0%BB%D0%B0%D0%B6%D0%B8%D0%B2%D0%B0%D1%8E%D1%82%D1%81%D1%8F%20%D0%B8%20%D1%87%D0%B8%D1%82%D0%B0%D0%B1%D0%B5%D0%BB%D1%8C%D0%BD%D1%8B">
        <w:r w:rsidR="00571A96" w:rsidRPr="00A63DD7">
          <w:rPr>
            <w:rStyle w:val="af"/>
            <w:color w:val="auto"/>
          </w:rPr>
          <w:t>[65]</w:t>
        </w:r>
      </w:hyperlink>
      <w:r w:rsidR="00571A96" w:rsidRPr="00A63DD7">
        <w:t xml:space="preserve"> </w:t>
      </w:r>
      <w:hyperlink r:id="rId277" w:anchor=":~:text=public%20sealed%20class%20HoldLineConsideration%20%3A,">
        <w:r w:rsidR="00571A96" w:rsidRPr="00A63DD7">
          <w:rPr>
            <w:rStyle w:val="af"/>
            <w:color w:val="auto"/>
          </w:rPr>
          <w:t>[66]</w:t>
        </w:r>
      </w:hyperlink>
      <w:r w:rsidR="00571A96" w:rsidRPr="00A63DD7">
        <w:t xml:space="preserve"> </w:t>
      </w:r>
      <w:hyperlink r:id="rId278" w:anchor=":~:text=%D0%A1%D0%BB%D0%BE%D0%B9%20%D0%B2%D0%BE%D1%81%D0%BF%D1%80%D0%B8%D1%8F%D1%82%D0%B8%D1%8F%3A%20,GridPos%20p">
        <w:r w:rsidR="00571A96" w:rsidRPr="00A63DD7">
          <w:rPr>
            <w:rStyle w:val="af"/>
            <w:color w:val="auto"/>
          </w:rPr>
          <w:t>[67]</w:t>
        </w:r>
      </w:hyperlink>
      <w:r w:rsidR="00571A96" w:rsidRPr="00A63DD7">
        <w:t xml:space="preserve"> </w:t>
      </w:r>
      <w:hyperlink r:id="rId279" w:anchor=":~:text=%60%60%60csharp%20public%20interface%20IConsideration%20,">
        <w:r w:rsidR="00571A96" w:rsidRPr="00A63DD7">
          <w:rPr>
            <w:rStyle w:val="af"/>
            <w:color w:val="auto"/>
          </w:rPr>
          <w:t>[68]</w:t>
        </w:r>
      </w:hyperlink>
      <w:r w:rsidR="00571A96" w:rsidRPr="00A63DD7">
        <w:t xml:space="preserve"> </w:t>
      </w:r>
      <w:hyperlink r:id="rId280" w:anchor=":~:text=GOAP%20%28%D1%8D%D1%81%D0%BA%D0%B8%D0%B7%29%3A%20,IAction%3E%20Plan%28Goal%20g%2C%20IWorldState%20w">
        <w:r w:rsidR="00571A96" w:rsidRPr="00A63DD7">
          <w:rPr>
            <w:rStyle w:val="af"/>
            <w:color w:val="auto"/>
          </w:rPr>
          <w:t>[70]</w:t>
        </w:r>
      </w:hyperlink>
      <w:r w:rsidR="00571A96" w:rsidRPr="00A63DD7">
        <w:t xml:space="preserve"> </w:t>
      </w:r>
      <w:hyperlink r:id="rId281" w:anchor=":~:text=%E2%86%92%20%D0%B8%D1%81%D1%81%D0%BB%D0%B5%D0%B4%D0%BE%D0%B2%D0%B0%D1%82%D1%8C%20%C2%AB%D0%A9%D0%B8%D1%82,%D0%94%D0%B5%D1%80%D0%B5%D0%B2%D1%8C%D1%8F%20%D1%85%D0%BE%D1%80%D0%BE%D1%88%D0%BE%20%D0%BE%D1%82%D0%BB%D0%B0%D0%B6%D0%B8%D0%B2%D0%B0%D1%8E%D1%82%D1%81%D1%8F%20%D0%B8%20%D1%87%D0%B8%D1%82%D0%B0%D0%B1%D0%B5%D0%BB%D1%8C%D0%BD%D1%8B">
        <w:r w:rsidR="00571A96" w:rsidRPr="00A63DD7">
          <w:rPr>
            <w:rStyle w:val="af"/>
            <w:color w:val="auto"/>
          </w:rPr>
          <w:t>[73]</w:t>
        </w:r>
      </w:hyperlink>
      <w:r w:rsidR="00571A96" w:rsidRPr="00A63DD7">
        <w:t xml:space="preserve"> </w:t>
      </w:r>
      <w:hyperlink r:id="rId282" w:anchor=":~:text=BT%20%28%D0%BF%D1%81%D0%B5%D0%B2%D0%B4%D0%BE%D0%BA%D0%BE%D0%B4%20%D1%83%D0%B7%D0%BB%D0%BE%D0%B2%29%3A%20,Patrol%20%29">
        <w:r w:rsidR="00571A96" w:rsidRPr="00A63DD7">
          <w:rPr>
            <w:rStyle w:val="af"/>
            <w:color w:val="auto"/>
          </w:rPr>
          <w:t>[74]</w:t>
        </w:r>
      </w:hyperlink>
      <w:r w:rsidR="00571A96" w:rsidRPr="00A63DD7">
        <w:t xml:space="preserve"> </w:t>
      </w:r>
      <w:hyperlink r:id="rId283" w:anchor=":~:text=EventBus%20,%D1%81%D1%82%D1%80%D0%BE%D0%B8%D1%82%D0%B5%D0%BB%D1%8C%D1%81%D1%82%D0%B2%D0%BE%2C%20%D0%BD%D0%B0%D0%B7%D0%BD%D0%B0%D1%87%D0%B5%D0%BD%D0%B8%D0%B5%20%D0%B1%D1%8E%D0%B4%D0%B6%D0%B5%D1%82%D0%B0">
        <w:r w:rsidR="00571A96" w:rsidRPr="00A63DD7">
          <w:rPr>
            <w:rStyle w:val="af"/>
            <w:color w:val="auto"/>
          </w:rPr>
          <w:t>[84]</w:t>
        </w:r>
      </w:hyperlink>
      <w:r w:rsidR="00571A96" w:rsidRPr="00A63DD7">
        <w:t xml:space="preserve"> </w:t>
      </w:r>
      <w:hyperlink r:id="rId284" w:anchor=":~:text=public%20static%20class%20EventBus%20,On%28%28dynamic%29e%29%3B">
        <w:r w:rsidR="00571A96" w:rsidRPr="00A63DD7">
          <w:rPr>
            <w:rStyle w:val="af"/>
            <w:color w:val="auto"/>
          </w:rPr>
          <w:t>[85]</w:t>
        </w:r>
      </w:hyperlink>
      <w:r w:rsidR="00571A96" w:rsidRPr="00A63DD7">
        <w:t xml:space="preserve"> </w:t>
      </w:r>
      <w:hyperlink r:id="rId285" w:anchor=":~:text=Commands%20%E2%80%94%20%D1%83%D0%B4%D0%BE%D0%B1%D0%BD%D0%BE%20%D0%BB%D0%BE%D0%B3%D0%B8%D1%80%D0%BE%D0%B2%D0%B0%D1%82%D1%8C%2F%D0%BE%D1%82%D0%BA%D0%B0%D1%82%D1%8B%D0%B2%D0%B0%D1%82%D1%8C%20%D0%B4%D0%B5%D0%B9%D1%81%D1%82%D0%B2%D0%B8%D1%8F,%D1%81%D1%82%D1%80%D0%BE%D0%B8%D1%82%D0%B5%D0%BB%D1%8C%D1%81%D1%82%D0%B2%D0%BE%2C%20%D0%BD%D0%B0%D0%B7%D0%BD%D0%B0%D1%87%D0%B5%D0%BD%D0%B8%D0%B5%20%D0%B1%D1%8E%D0%B4%D0%B6%D0%B5%D1%82%D0%B0">
        <w:r w:rsidR="00571A96" w:rsidRPr="00A63DD7">
          <w:rPr>
            <w:rStyle w:val="af"/>
            <w:color w:val="auto"/>
          </w:rPr>
          <w:t>[86]</w:t>
        </w:r>
      </w:hyperlink>
      <w:r w:rsidR="00571A96" w:rsidRPr="00A63DD7">
        <w:t xml:space="preserve"> </w:t>
      </w:r>
      <w:hyperlink r:id="rId286" w:anchor=":~:text=%D0%9A%D0%BE%D0%BC%D0%B0%D0%BD%D0%B4%D0%B0%20%D1%81%D1%82%D1%80%D0%BE%D0%B8%D1%82%D0%B5%D0%BB%D1%8C%D1%81%D1%82%D0%B2%D0%B0%3A%20,Publish%28order">
        <w:r w:rsidR="00571A96" w:rsidRPr="00A63DD7">
          <w:rPr>
            <w:rStyle w:val="af"/>
            <w:color w:val="auto"/>
          </w:rPr>
          <w:t>[87]</w:t>
        </w:r>
      </w:hyperlink>
      <w:r w:rsidR="00571A96" w:rsidRPr="00A63DD7">
        <w:t xml:space="preserve"> </w:t>
      </w:r>
      <w:hyperlink r:id="rId287" w:anchor=":~:text=public%20BuildOrder%20Place,Publish%28order%29%3B%20return%20order%3B">
        <w:r w:rsidR="00571A96" w:rsidRPr="00A63DD7">
          <w:rPr>
            <w:rStyle w:val="af"/>
            <w:color w:val="auto"/>
          </w:rPr>
          <w:t>[88]</w:t>
        </w:r>
      </w:hyperlink>
      <w:r w:rsidR="00571A96" w:rsidRPr="00A63DD7">
        <w:t xml:space="preserve"> </w:t>
      </w:r>
      <w:hyperlink r:id="rId288" w:anchor=":~:text=8%29%20%D0%9F%D1%80%D0%BE%D0%B8%D0%B7%D0%B2%D0%BE%D0%B4%D0%B8%D1%82%D0%B5%D0%BB%D1%8C%D0%BD%D0%BE%D1%81%D1%82%D1%8C%20%D0%B8%20%D0%BC%D0%B0%D1%81%D1%88%D1%82%D0%B0%D0%B1%D0%B8%D1%80%D0%BE%D0%B2%D0%B0%D0%BD%D0%B8%D0%B5%20,%D1%82%D1%8F%D0%B6%D1%91%D0%BB%D1%8B%D0%B5%20%D0%BE%D1%86%D0%B5%D0%BD%D0%BA%D0%B8%20%D1%80%D0%B0%D0%B7%D0%B1%D0%B8%D0%B2%D0%B0%D0%B9%20%D0%BF%D0%BE%20%D0%BA%D0%B0%D0%B4%D1%80%D0%B0%D0%BC">
        <w:r w:rsidR="00571A96" w:rsidRPr="00A63DD7">
          <w:rPr>
            <w:rStyle w:val="af"/>
            <w:color w:val="auto"/>
          </w:rPr>
          <w:t>[114]</w:t>
        </w:r>
      </w:hyperlink>
      <w:r w:rsidR="00571A96" w:rsidRPr="00A63DD7">
        <w:t xml:space="preserve"> </w:t>
      </w:r>
      <w:hyperlink r:id="rId289" w:anchor=":~:text=,%D1%82%D1%8F%D0%B6%D1%91%D0%BB%D1%8B%D0%B5%20%D0%BE%D1%86%D0%B5%D0%BD%D0%BA%D0%B8%20%D1%80%D0%B0%D0%B7%D0%B1%D0%B8%D0%B2%D0%B0%D0%B9%20%D0%BF%D0%BE%20%D0%BA%D0%B0%D0%B4%D1%80%D0%B0%D0%BC">
        <w:r w:rsidR="00571A96" w:rsidRPr="00A63DD7">
          <w:rPr>
            <w:rStyle w:val="af"/>
            <w:color w:val="auto"/>
          </w:rPr>
          <w:t>[118]</w:t>
        </w:r>
      </w:hyperlink>
      <w:r w:rsidR="00571A96" w:rsidRPr="00A63DD7">
        <w:t xml:space="preserve"> </w:t>
      </w:r>
      <w:hyperlink r:id="rId290" w:anchor=":~:text=%D0%94%D0%B5%D0%BD%D1%8C%201%E2%80%932%20,%D1%82%D0%B8%D0%BA%D0%BE%D0%BC%20%D0%B8%20%D0%BF%D0%B0%D1%83%D0%B7%D0%BE%D0%B9">
        <w:r w:rsidR="00571A96" w:rsidRPr="00A63DD7">
          <w:rPr>
            <w:rStyle w:val="af"/>
            <w:color w:val="auto"/>
          </w:rPr>
          <w:t>[136]</w:t>
        </w:r>
      </w:hyperlink>
      <w:r w:rsidR="00571A96" w:rsidRPr="00A63DD7">
        <w:t xml:space="preserve"> </w:t>
      </w:r>
      <w:hyperlink r:id="rId291" w:anchor=":~:text=,BT%20%D0%B4%D0%BB%D1%8F%20%D0%BF%D0%B0%D1%82%D1%80%D1%83%D0%BB%D1%8F%2F%D1%80%D0%B5%D0%BC%D0%BE%D0%BD%D1%82%D0%B0">
        <w:r w:rsidR="00571A96" w:rsidRPr="00A63DD7">
          <w:rPr>
            <w:rStyle w:val="af"/>
            <w:color w:val="auto"/>
          </w:rPr>
          <w:t>[139]</w:t>
        </w:r>
      </w:hyperlink>
      <w:r w:rsidR="00571A96" w:rsidRPr="00A63DD7">
        <w:t xml:space="preserve"> </w:t>
      </w:r>
      <w:hyperlink r:id="rId292" w:anchor=":~:text=%D0%94%D0%B5%D0%BD%D1%8C%203%E2%80%935%20,%D0%BB%D0%BE%D0%B3%D0%B8%D0%BA%D0%B0%20S%2FI%2FR">
        <w:r w:rsidR="00571A96" w:rsidRPr="00A63DD7">
          <w:rPr>
            <w:rStyle w:val="af"/>
            <w:color w:val="auto"/>
          </w:rPr>
          <w:t>[141]</w:t>
        </w:r>
      </w:hyperlink>
      <w:r w:rsidR="00571A96" w:rsidRPr="00A63DD7">
        <w:t xml:space="preserve"> document.txt</w:t>
      </w:r>
    </w:p>
    <w:p w:rsidR="00C54DB2" w:rsidRPr="00A63DD7" w:rsidRDefault="00A63DD7">
      <w:pPr>
        <w:pStyle w:val="a0"/>
      </w:pPr>
      <w:hyperlink r:id="rId293">
        <w:r w:rsidR="00571A96" w:rsidRPr="00A63DD7">
          <w:rPr>
            <w:rStyle w:val="af"/>
            <w:color w:val="auto"/>
          </w:rPr>
          <w:t>file://file_00000000bdd462439d54689f98b935a3</w:t>
        </w:r>
      </w:hyperlink>
    </w:p>
    <w:p w:rsidR="00C54DB2" w:rsidRPr="00A63DD7" w:rsidRDefault="00A63DD7">
      <w:pPr>
        <w:pStyle w:val="a0"/>
      </w:pPr>
      <w:hyperlink r:id="rId294" w:anchor=":~:text=%D0%A1%D0%BA%D0%BE%D1%80%D0%BE%D1%81%D1%82%D0%B8%20%C3%970,10">
        <w:r w:rsidR="00571A96" w:rsidRPr="00A63DD7">
          <w:rPr>
            <w:rStyle w:val="af"/>
            <w:color w:val="auto"/>
          </w:rPr>
          <w:t>[13]</w:t>
        </w:r>
      </w:hyperlink>
      <w:r w:rsidR="00571A96" w:rsidRPr="00A63DD7">
        <w:t xml:space="preserve"> </w:t>
      </w:r>
      <w:hyperlink r:id="rId295" w:anchor=":~:text=%D0%9E%D0%B4%D0%B8%D0%BD%D0%BE%D1%87%D0%BD%D1%8B%D0%B9%20%D1%82%D0%B8%D0%BA%20,11">
        <w:r w:rsidR="00571A96" w:rsidRPr="00A63DD7">
          <w:rPr>
            <w:rStyle w:val="af"/>
            <w:color w:val="auto"/>
          </w:rPr>
          <w:t>[14]</w:t>
        </w:r>
      </w:hyperlink>
      <w:r w:rsidR="00571A96" w:rsidRPr="00A63DD7">
        <w:t xml:space="preserve"> </w:t>
      </w:r>
      <w:hyperlink r:id="rId296" w:anchor=":~:text=%D0%94%D0%BE%D0%B1%D0%B0%D0%B2%D1%8C%D1%82%D0%B5%20UI,%D0%BC%D0%B5%D0%BD%D1%8E%20%D0%B4%D0%BB%D1%8F%20%D1%80%D0%B0%D0%B7%D1%80%D0%B0%D0%B1%D0%BE%D1%82%D1%87%D0%B8%D0%BA%D0%B0">
        <w:r w:rsidR="00571A96" w:rsidRPr="00A63DD7">
          <w:rPr>
            <w:rStyle w:val="af"/>
            <w:color w:val="auto"/>
          </w:rPr>
          <w:t>[129]</w:t>
        </w:r>
      </w:hyperlink>
      <w:r w:rsidR="00571A96" w:rsidRPr="00A63DD7">
        <w:t xml:space="preserve"> Квартальный план разработки RTS-проекта (Unity 2D) для начинающего.docx</w:t>
      </w:r>
    </w:p>
    <w:p w:rsidR="00C54DB2" w:rsidRPr="00A63DD7" w:rsidRDefault="00A63DD7">
      <w:pPr>
        <w:pStyle w:val="a0"/>
      </w:pPr>
      <w:hyperlink r:id="rId297">
        <w:r w:rsidR="00571A96" w:rsidRPr="00A63DD7">
          <w:rPr>
            <w:rStyle w:val="af"/>
            <w:color w:val="auto"/>
          </w:rPr>
          <w:t>file://file_0000000077706243ab98f6cd120afa5f</w:t>
        </w:r>
      </w:hyperlink>
    </w:p>
    <w:p w:rsidR="00C54DB2" w:rsidRPr="00A63DD7" w:rsidRDefault="00A63DD7">
      <w:pPr>
        <w:pStyle w:val="a0"/>
      </w:pPr>
      <w:hyperlink r:id="rId298" w:anchor=":~:text=,tick">
        <w:r w:rsidR="00571A96" w:rsidRPr="00A63DD7">
          <w:rPr>
            <w:rStyle w:val="af"/>
            <w:color w:val="auto"/>
          </w:rPr>
          <w:t>[18]</w:t>
        </w:r>
      </w:hyperlink>
      <w:r w:rsidR="00571A96" w:rsidRPr="00A63DD7">
        <w:t xml:space="preserve"> </w:t>
      </w:r>
      <w:hyperlink r:id="rId299" w:anchor=":~:text=1,%D0%B1%D0%BE%D0%BB%D0%B5%D0%B5%20%D0%BE%D0%B4%D0%BD%D0%BE%D0%B3%D0%BE%20%D1%88%D0%B0%D0%B3%D0%B0%20%D0%BF%D1%80%D0%B8%20Step%C2%BB">
        <w:r w:rsidR="00571A96" w:rsidRPr="00A63DD7">
          <w:rPr>
            <w:rStyle w:val="af"/>
            <w:color w:val="auto"/>
          </w:rPr>
          <w:t>[19]</w:t>
        </w:r>
      </w:hyperlink>
      <w:r w:rsidR="00571A96" w:rsidRPr="00A63DD7">
        <w:t xml:space="preserve"> </w:t>
      </w:r>
      <w:hyperlink r:id="rId300" w:anchor=":~:text=5,%EE%88%80cite%EE%88%82turn0search12%EE%88%81">
        <w:r w:rsidR="00571A96" w:rsidRPr="00A63DD7">
          <w:rPr>
            <w:rStyle w:val="af"/>
            <w:color w:val="auto"/>
          </w:rPr>
          <w:t>[20]</w:t>
        </w:r>
      </w:hyperlink>
      <w:r w:rsidR="00571A96" w:rsidRPr="00A63DD7">
        <w:t xml:space="preserve"> </w:t>
      </w:r>
      <w:hyperlink r:id="rId301" w:anchor=":~:text=,%EE%88%80cite%EE%88%82turn1search10%EE%88%81">
        <w:r w:rsidR="00571A96" w:rsidRPr="00A63DD7">
          <w:rPr>
            <w:rStyle w:val="af"/>
            <w:color w:val="auto"/>
          </w:rPr>
          <w:t>[27]</w:t>
        </w:r>
      </w:hyperlink>
      <w:r w:rsidR="00571A96" w:rsidRPr="00A63DD7">
        <w:t xml:space="preserve"> </w:t>
      </w:r>
      <w:hyperlink r:id="rId302" w:anchor=":~:text=1%29%20,%D0%BA%D0%BE%D1%80%D1%80%D0%B5%D0%BA%D1%82%D0%BD%D0%BE%20%D0%B2%D0%BE%D1%81%D1%81%D1%82%D0%B0%D0%BD%D0%B0%D0%B2%D0%BB%D0%B8%D0%B2%D0%B0%D0%B5%D1%82%20%D0%BF%D0%BE%D0%B4%D1%82%D0%B8%D0%BF%D1%8B">
        <w:r w:rsidR="00571A96" w:rsidRPr="00A63DD7">
          <w:rPr>
            <w:rStyle w:val="af"/>
            <w:color w:val="auto"/>
          </w:rPr>
          <w:t>[30]</w:t>
        </w:r>
      </w:hyperlink>
      <w:r w:rsidR="00571A96" w:rsidRPr="00A63DD7">
        <w:t xml:space="preserve"> </w:t>
      </w:r>
      <w:hyperlink r:id="rId303" w:anchor=":~:text=%2A%2A%D0%9F%D1%80%D0%BE%D0%B2%D0%B5%D1%80%D0%BA%D0%B8%2F%D1%82%D0%B5%D1%81%D1%82%D1%8B%3A%2A%2A%201%29%20Unit,%C2%AB%D0%B4%D0%B5%D0%BD%D1%8C%D0%B3%D0%B8%20%D0%BD%D0%B5%20%D0%B8%D1%81%D1%87%D0%B5%D0%B7%D0%B0%D1%8E%D1%82%2F%D0%BD%D0%B5%20%D0%BF%D0%BE%D1%8F%D0%B2%D0%BB%D1%8F%D1%8E%D1%82%D1%81%D1%8F%C2%BB">
        <w:r w:rsidR="00571A96" w:rsidRPr="00A63DD7">
          <w:rPr>
            <w:rStyle w:val="af"/>
            <w:color w:val="auto"/>
          </w:rPr>
          <w:t>[52]</w:t>
        </w:r>
      </w:hyperlink>
      <w:r w:rsidR="00571A96" w:rsidRPr="00A63DD7">
        <w:t xml:space="preserve"> </w:t>
      </w:r>
      <w:hyperlink r:id="rId304" w:anchor=":~:text=1%29%20Unit,%C2%AB%D0%B4%D0%B5%D0%BD%D1%8C%D0%B3%D0%B8%20%D0%BD%D0%B5%20%D0%B8%D1%81%D1%87%D0%B5%D0%B7%D0%B0%D1%8E%D1%82%2F%D0%BD%D0%B5%20%D0%BF%D0%BE%D1%8F%D0%B2%D0%BB%D1%8F%D1%8E%D1%82%D1%81%D1%8F%C2%BB">
        <w:r w:rsidR="00571A96" w:rsidRPr="00A63DD7">
          <w:rPr>
            <w:rStyle w:val="af"/>
            <w:color w:val="auto"/>
          </w:rPr>
          <w:t>[53]</w:t>
        </w:r>
      </w:hyperlink>
      <w:r w:rsidR="00571A96" w:rsidRPr="00A63DD7">
        <w:t xml:space="preserve"> </w:t>
      </w:r>
      <w:hyperlink r:id="rId305" w:anchor=":~:text=2,%D0%BF%D1%80%D0%BE%D0%B2%D0%B5%D1%80%D1%8C%2C%20%D1%87%D1%82%D0%BE%20%D0%BD%D0%B5%D1%82%20%D0%B4%D1%80%D0%BE%D0%B6%D0%B0%D0%BD%D0%B8%D1%8F%20%D0%BF%D1%80%D0%B8%D0%BE%D1%80%D0%B8%D1%82%D0%B5%D1%82%D0%BE%D0%B2">
        <w:r w:rsidR="00571A96" w:rsidRPr="00A63DD7">
          <w:rPr>
            <w:rStyle w:val="af"/>
            <w:color w:val="auto"/>
          </w:rPr>
          <w:t>[54]</w:t>
        </w:r>
      </w:hyperlink>
      <w:r w:rsidR="00571A96" w:rsidRPr="00A63DD7">
        <w:t xml:space="preserve"> </w:t>
      </w:r>
      <w:hyperlink r:id="rId306" w:anchor=":~:text=%D1%81%D0%BE%D1%81%D0%B5%D0%B4%D0%B5%D0%B9%20%D0%B2%D1%8B%D0%B1%D1%80%D0%B0%D0%BD%D0%BD%D0%BE%D0%B9%20%D0%BA%D0%BB%D0%B5%D1%82%D0%BA%D0%B8%20%28gizmos%29,%D0%BA%D0%B0%D1%80%D1%82%D1%8B%3A%20%D0%BF%D0%BE%D0%BC%D0%BE%D0%B3%D0%B0%D0%B5%D1%82%20%C2%AB%D0%B3%D0%BB%D0%B0%D0%B7%D0%BE%D0%BC%C2%BB%20%D0%BB%D0%BE%D0%B2%D0%B8%D1%82%D1%8C%20%D1%81%D0%BA%D0%B0%D1%87%D0%BA%D0%B8%2F%D0%B7%D0%B0%D1%81%D1%82%D0%BE%D0%B8">
        <w:r w:rsidR="00571A96" w:rsidRPr="00A63DD7">
          <w:rPr>
            <w:rStyle w:val="af"/>
            <w:color w:val="auto"/>
          </w:rPr>
          <w:t>[60]</w:t>
        </w:r>
      </w:hyperlink>
      <w:r w:rsidR="00571A96" w:rsidRPr="00A63DD7">
        <w:t xml:space="preserve"> </w:t>
      </w:r>
      <w:hyperlink r:id="rId307" w:anchor=":~:text=%D0%98%D0%BD%D1%84%D0%B5%D0%BA%D1%86%D0%B8%D1%8F%20">
        <w:r w:rsidR="00571A96" w:rsidRPr="00A63DD7">
          <w:rPr>
            <w:rStyle w:val="af"/>
            <w:color w:val="auto"/>
          </w:rPr>
          <w:t>[62]</w:t>
        </w:r>
      </w:hyperlink>
      <w:r w:rsidR="00571A96" w:rsidRPr="00A63DD7">
        <w:t xml:space="preserve"> </w:t>
      </w:r>
      <w:hyperlink r:id="rId308" w:anchor=":~:text=%EE%88%80cite%EE%88%82turn4search0%EE%88%81%202,%D0%BA%D0%B0%D1%80%D1%82%D1%8B%3A%20%D0%BF%D0%BE%D0%BC%D0%BE%D0%B3%D0%B0%D0%B5%D1%82%20%C2%AB%D0%B3%D0%BB%D0%B0%D0%B7%D0%BE%D0%BC%C2%BB%20%D0%BB%D0%BE%D0%B2%D0%B8%D1%82%D1%8C%20%D1%81%D0%BA%D0%B0%D1%87%D0%BA%D0%B8%2F%D0%B7%D0%B0%D1%81%D1%82%D0%BE%D0%B8">
        <w:r w:rsidR="00571A96" w:rsidRPr="00A63DD7">
          <w:rPr>
            <w:rStyle w:val="af"/>
            <w:color w:val="auto"/>
          </w:rPr>
          <w:t>[63]</w:t>
        </w:r>
      </w:hyperlink>
      <w:r w:rsidR="00571A96" w:rsidRPr="00A63DD7">
        <w:t xml:space="preserve"> </w:t>
      </w:r>
      <w:hyperlink r:id="rId309" w:anchor=":~:text=%E2%80%94%20%D1%82%D0%B5%D1%81%D1%82%20%C2%AB%D0%B7%D0%BD%D0%B0%D1%87%D0%B5%D0%BD%D0%B8%D0%B5%20%D0%BD%D0%B5%20%D0%B7%D0%B0%D1%82%D0%B8%D1%80%D0%B0%D0%B5%D1%82%D1%81%D1%8F,%D0%BA%D0%B0%D1%80%D1%82%D1%8B%3A%20%D0%BF%D0%BE%D0%BC%D0%BE%D0%B3%D0%B0%D0%B5%D1%82%20%C2%AB%D0%B3%D0%BB%D0%B0%D0%B7%D0%BE%D0%BC%C2%BB%20%D0%BB%D0%BE%D0%B2%D0%B8%D1%82%D1%8C%20%D1%81%D0%BA%D0%B0%D1%87%D0%BA%D0%B8%2F%D0%B7%D0%B0%D1%81%D1%82%D0%BE%D0%B8">
        <w:r w:rsidR="00571A96" w:rsidRPr="00A63DD7">
          <w:rPr>
            <w:rStyle w:val="af"/>
            <w:color w:val="auto"/>
          </w:rPr>
          <w:t>[64]</w:t>
        </w:r>
      </w:hyperlink>
      <w:r w:rsidR="00571A96" w:rsidRPr="00A63DD7">
        <w:t xml:space="preserve"> </w:t>
      </w:r>
      <w:hyperlink r:id="rId310" w:anchor=":~:text=,%EE%88%80cite%EE%88%82turn2search5%EE%88%81">
        <w:r w:rsidR="00571A96" w:rsidRPr="00A63DD7">
          <w:rPr>
            <w:rStyle w:val="af"/>
            <w:color w:val="auto"/>
          </w:rPr>
          <w:t>[75]</w:t>
        </w:r>
      </w:hyperlink>
      <w:r w:rsidR="00571A96" w:rsidRPr="00A63DD7">
        <w:t xml:space="preserve"> </w:t>
      </w:r>
      <w:hyperlink r:id="rId311" w:anchor=":~:text=,%D1%80%D0%B5%D0%B6%D0%B8%D0%BC%D0%B5">
        <w:r w:rsidR="00571A96" w:rsidRPr="00A63DD7">
          <w:rPr>
            <w:rStyle w:val="af"/>
            <w:color w:val="auto"/>
          </w:rPr>
          <w:t>[82]</w:t>
        </w:r>
      </w:hyperlink>
      <w:r w:rsidR="00571A96" w:rsidRPr="00A63DD7">
        <w:t xml:space="preserve"> </w:t>
      </w:r>
      <w:hyperlink r:id="rId312" w:anchor=":~:text=,%EE%88%80cite%EE%88%82turn2search2%EE%88%81">
        <w:r w:rsidR="00571A96" w:rsidRPr="00A63DD7">
          <w:rPr>
            <w:rStyle w:val="af"/>
            <w:color w:val="auto"/>
          </w:rPr>
          <w:t>[83]</w:t>
        </w:r>
      </w:hyperlink>
      <w:r w:rsidR="00571A96" w:rsidRPr="00A63DD7">
        <w:t xml:space="preserve"> </w:t>
      </w:r>
      <w:hyperlink r:id="rId313" w:anchor=":~:text=,%EE%88%80cite%EE%88%82turn1search6%EE%88%81">
        <w:r w:rsidR="00571A96" w:rsidRPr="00A63DD7">
          <w:rPr>
            <w:rStyle w:val="af"/>
            <w:color w:val="auto"/>
          </w:rPr>
          <w:t>[91]</w:t>
        </w:r>
      </w:hyperlink>
      <w:r w:rsidR="00571A96" w:rsidRPr="00A63DD7">
        <w:t xml:space="preserve"> </w:t>
      </w:r>
      <w:hyperlink r:id="rId314" w:anchor=":~:text=,%EE%88%80cite%EE%88%82turn3search5%EE%88%82turn3search20%EE%88%81">
        <w:r w:rsidR="00571A96" w:rsidRPr="00A63DD7">
          <w:rPr>
            <w:rStyle w:val="af"/>
            <w:color w:val="auto"/>
          </w:rPr>
          <w:t>[104]</w:t>
        </w:r>
      </w:hyperlink>
      <w:r w:rsidR="00571A96" w:rsidRPr="00A63DD7">
        <w:t xml:space="preserve"> </w:t>
      </w:r>
      <w:hyperlink r:id="rId315" w:anchor=":~:text=,%D0%BC%D0%B5%D0%BD%D1%8E.%20%EE%88%80cite%EE%88%82turn0search12%EE%88%82turn0search20%EE%88%81">
        <w:r w:rsidR="00571A96" w:rsidRPr="00A63DD7">
          <w:rPr>
            <w:rStyle w:val="af"/>
            <w:color w:val="auto"/>
          </w:rPr>
          <w:t>[124]</w:t>
        </w:r>
      </w:hyperlink>
      <w:r w:rsidR="00571A96" w:rsidRPr="00A63DD7">
        <w:t xml:space="preserve"> </w:t>
      </w:r>
      <w:hyperlink r:id="rId316" w:anchor=":~:text=,%D0%B8%20%D0%B0%D1%82%D1%80%D0%B8%D0%B1%D1%83%D1%82%D1%8B%20%D1%81%D0%B8%D1%81%D1%82%D0%B5%D0%BC.%20%EE%88%80cite%EE%88%82turn0search13%EE%88%81">
        <w:r w:rsidR="00571A96" w:rsidRPr="00A63DD7">
          <w:rPr>
            <w:rStyle w:val="af"/>
            <w:color w:val="auto"/>
          </w:rPr>
          <w:t>[127]</w:t>
        </w:r>
      </w:hyperlink>
      <w:r w:rsidR="00571A96" w:rsidRPr="00A63DD7">
        <w:t xml:space="preserve"> </w:t>
      </w:r>
      <w:hyperlink r:id="rId317" w:anchor=":~:text=%E2%80%94%20%D0%92%D1%8B%D0%BD%D0%B5%D1%81%D0%B8%20%D0%B4%D0%B8%D1%84%D1%84%D1%83%D0%B7%D0%B8%D1%8E%2F%D0%B0%D0%B3%D1%80%D0%B5%D0%B3%D0%B0%D1%86%D0%B8%D0%B8%20%D0%B2%20Jobs,%D1%83%20%D0%BA%D0%BE%D0%BD%D0%BA%D1%80%D0%B5%D1%82%D0%BD%D0%BE%D0%B3%D0%BE%20job.%20%EE%88%80cite%EE%88%82turn1search11%EE%88%81">
        <w:r w:rsidR="00571A96" w:rsidRPr="00A63DD7">
          <w:rPr>
            <w:rStyle w:val="af"/>
            <w:color w:val="auto"/>
          </w:rPr>
          <w:t>[128]</w:t>
        </w:r>
      </w:hyperlink>
      <w:r w:rsidR="00571A96" w:rsidRPr="00A63DD7">
        <w:t xml:space="preserve"> </w:t>
      </w:r>
      <w:hyperlink r:id="rId318" w:anchor=":~:text=2%29%20%D0%92%D0%B8%D0%B7%D1%83%D0%B0%D0%BB%D1%8C%D0%BD%D1%8B%D0%B5%20%C2%AB%D0%B8%D0%BD%D1%84%D0%BB%D1%8E%D0%B5%D0%BD%D1%81,%EE%88%80cite%EE%88%82turn2search7%EE%88%82turn2search3%EE%88%81">
        <w:r w:rsidR="00571A96" w:rsidRPr="00A63DD7">
          <w:rPr>
            <w:rStyle w:val="af"/>
            <w:color w:val="auto"/>
          </w:rPr>
          <w:t>[130]</w:t>
        </w:r>
      </w:hyperlink>
      <w:r w:rsidR="00571A96" w:rsidRPr="00A63DD7">
        <w:t xml:space="preserve"> </w:t>
      </w:r>
      <w:hyperlink r:id="rId319" w:anchor=":~:text=,%EE%88%80cite%EE%88%82turn2search0%EE%88%82turn2search12%EE%88%81">
        <w:r w:rsidR="00571A96" w:rsidRPr="00A63DD7">
          <w:rPr>
            <w:rStyle w:val="af"/>
            <w:color w:val="auto"/>
          </w:rPr>
          <w:t>[132]</w:t>
        </w:r>
      </w:hyperlink>
      <w:r w:rsidR="00571A96" w:rsidRPr="00A63DD7">
        <w:t xml:space="preserve"> </w:t>
      </w:r>
      <w:hyperlink r:id="rId320" w:anchor=":~:text=,%D1%83%20%D0%BA%D0%BE%D0%BD%D0%BA%D1%80%D0%B5%D1%82%D0%BD%D0%BE%D0%B3%D0%BE%20job.%20%EE%88%80cite%EE%88%82turn1search11%EE%88%81">
        <w:r w:rsidR="00571A96" w:rsidRPr="00A63DD7">
          <w:rPr>
            <w:rStyle w:val="af"/>
            <w:color w:val="auto"/>
          </w:rPr>
          <w:t>[143]</w:t>
        </w:r>
      </w:hyperlink>
      <w:r w:rsidR="00571A96" w:rsidRPr="00A63DD7">
        <w:t xml:space="preserve"> document-3.txt</w:t>
      </w:r>
    </w:p>
    <w:p w:rsidR="00C54DB2" w:rsidRPr="00A63DD7" w:rsidRDefault="00A63DD7">
      <w:pPr>
        <w:pStyle w:val="a0"/>
      </w:pPr>
      <w:hyperlink r:id="rId321">
        <w:r w:rsidR="00571A96" w:rsidRPr="00A63DD7">
          <w:rPr>
            <w:rStyle w:val="af"/>
            <w:color w:val="auto"/>
          </w:rPr>
          <w:t>file://file_00000000a1386243b45d516491d7291b</w:t>
        </w:r>
      </w:hyperlink>
    </w:p>
    <w:p w:rsidR="00C54DB2" w:rsidRPr="00A63DD7" w:rsidRDefault="00A63DD7">
      <w:pPr>
        <w:pStyle w:val="a0"/>
      </w:pPr>
      <w:hyperlink r:id="rId322" w:anchor=":~:text=1.%20%D0%92%D0%B2%D0%B5%D1%81%D1%82%D0%B8%20,%C2%A79">
        <w:r w:rsidR="00571A96" w:rsidRPr="00A63DD7">
          <w:rPr>
            <w:rStyle w:val="af"/>
            <w:color w:val="auto"/>
          </w:rPr>
          <w:t>[35]</w:t>
        </w:r>
      </w:hyperlink>
      <w:r w:rsidR="00571A96" w:rsidRPr="00A63DD7">
        <w:t xml:space="preserve"> </w:t>
      </w:r>
      <w:hyperlink r:id="rId323" w:anchor=":~:text=9%29%20%D0%9F%D0%BE%D1%80%D1%8F%D0%B4%D0%BE%D0%BA%20%D1%81%D1%83%D1%82%D0%BE%D1%87%D0%BD%D0%BE%D0%B3%D0%BE%20%D1%82%D0%B8%D0%BA%D0%B0%20,%28%D0%BE%D0%B1%D0%BD%D0%BE%D0%B2%D0%BB%D0%B5%D0%BD%D0%B8%D0%B5%20%D1%81%D1%82%D0%B0%D1%82%D1%83%D1%81%D0%BE%D0%B2%20%D0%BF%D0%B5%D1%80%D0%B5%D0%B1%D1%80%D0%BE%D1%81%D0%BE%D0%BA%2C%20%D0%BF%D1%80%D0%B8%D0%B1%D1%8B%D1%82%D0%B8%D1%8F%2F%D0%B2%D1%8B%D0%B1%D1%8B%D1%82%D0%B8%D1%8F">
        <w:r w:rsidR="00571A96" w:rsidRPr="00A63DD7">
          <w:rPr>
            <w:rStyle w:val="af"/>
            <w:color w:val="auto"/>
          </w:rPr>
          <w:t>[36]</w:t>
        </w:r>
      </w:hyperlink>
      <w:r w:rsidR="00571A96" w:rsidRPr="00A63DD7">
        <w:t xml:space="preserve"> </w:t>
      </w:r>
      <w:hyperlink r:id="rId324" w:anchor=":~:text=,8">
        <w:r w:rsidR="00571A96" w:rsidRPr="00A63DD7">
          <w:rPr>
            <w:rStyle w:val="af"/>
            <w:color w:val="auto"/>
          </w:rPr>
          <w:t>[37]</w:t>
        </w:r>
      </w:hyperlink>
      <w:r w:rsidR="00571A96" w:rsidRPr="00A63DD7">
        <w:t xml:space="preserve"> </w:t>
      </w:r>
      <w:hyperlink r:id="rId325" w:anchor=":~:text=1,%28%D0%BF%D1%80%D0%B8%20%D0%BD%D0%B0%D0%BB%D0%B8%D1%87%D0%B8%D0%B8%20%D0%BD%D0%B5%D1%81%D0%BA%D0%BE%D0%BB%D1%8C%D0%BA%D0%B8%D1%85%20%D0%98%D0%98">
        <w:r w:rsidR="00571A96" w:rsidRPr="00A63DD7">
          <w:rPr>
            <w:rStyle w:val="af"/>
            <w:color w:val="auto"/>
          </w:rPr>
          <w:t>[38]</w:t>
        </w:r>
      </w:hyperlink>
      <w:r w:rsidR="00571A96" w:rsidRPr="00A63DD7">
        <w:t xml:space="preserve"> </w:t>
      </w:r>
      <w:hyperlink r:id="rId326" w:anchor=":~:text=2.%20%2A%2A%D0%9F%D0%B5%D1%80%D0%B5%D0%B4%D0%B0%D1%87%D0%B0%20,%D0%B4%D0%B5%D1%84%D0%B8%D1%86%D0%B8%D1%82%D1%8B%2C%20%D0%BF%D1%80%D0%BE%D1%81%D1%82%D0%B0%D0%B8%D0%B2%D0%B0%D1%8E%D1%89%D0%B8%D0%B5%20%D0%BC%D0%BE%D1%89%D0%BD%D0%BE%D1%81%D1%82%D0%B8%2C%20%D0%B7%D0%B0%D0%B1%D0%B8%D1%82%D1%8B%D0%B5%20%D0%BA%D0%BE%D1%80%D0%B8%D0%B4%D0%BE%D1%80%D1%8B">
        <w:r w:rsidR="00571A96" w:rsidRPr="00A63DD7">
          <w:rPr>
            <w:rStyle w:val="af"/>
            <w:color w:val="auto"/>
          </w:rPr>
          <w:t>[39]</w:t>
        </w:r>
      </w:hyperlink>
      <w:r w:rsidR="00571A96" w:rsidRPr="00A63DD7">
        <w:t xml:space="preserve"> </w:t>
      </w:r>
      <w:hyperlink r:id="rId327" w:anchor=":~:text=1.%20%D0%92%D0%B2%D0%B5%D1%81%D1%82%D0%B8%20,%D0%B2%20%D1%80%D0%B5%D0%B7%D0%B5%D1%80%D0%B2%2F%D0%B3%D0%B0%D1%80%D0%BD%D0%B8%D0%B7%D0%BE%D0%BD%20%D0%BF%D0%BE%D1%81%D0%BB%D0%B5%20%D0%B7%D0%B0%D0%B2%D0%B5%D1%80%D1%88%D0%B5%D0%BD%D0%B8%D1%8F%20%D0%BE%D0%B1%D1%83%D1%87%D0%B5%D0%BD%D0%B8%D1%8F">
        <w:r w:rsidR="00571A96" w:rsidRPr="00A63DD7">
          <w:rPr>
            <w:rStyle w:val="af"/>
            <w:color w:val="auto"/>
          </w:rPr>
          <w:t>[40]</w:t>
        </w:r>
      </w:hyperlink>
      <w:r w:rsidR="00571A96" w:rsidRPr="00A63DD7">
        <w:t xml:space="preserve"> </w:t>
      </w:r>
      <w:hyperlink r:id="rId328" w:anchor=":~:text=,">
        <w:r w:rsidR="00571A96" w:rsidRPr="00A63DD7">
          <w:rPr>
            <w:rStyle w:val="af"/>
            <w:color w:val="auto"/>
          </w:rPr>
          <w:t>[41]</w:t>
        </w:r>
      </w:hyperlink>
      <w:r w:rsidR="00571A96" w:rsidRPr="00A63DD7">
        <w:t xml:space="preserve"> </w:t>
      </w:r>
      <w:hyperlink r:id="rId329" w:anchor=":~:text=%D1%85%D1%80%D0%B0%D0%BD%D0%B5%D0%BD%D0%B8%D0%B5%29.%204.%20,%28%D0%BE%D0%B1%D0%BD%D0%BE%D0%B2%D0%BB%D0%B5%D0%BD%D0%B8%D0%B5%20%D1%81%D1%82%D0%B0%D1%82%D1%83%D1%81%D0%BE%D0%B2%20%D0%BF%D0%B5%D1%80%D0%B5%D0%B1%D1%80%D0%BE%D1%81%D0%BE%D0%BA%2C%20%D0%BF%D1%80%D0%B8%D0%B1%D1%8B%D1%82%D0%B8%D1%8F%2F%D0%B2%D1%8B%D0%B1%D1%8B%D1%82%D0%B8%D1%8F">
        <w:r w:rsidR="00571A96" w:rsidRPr="00A63DD7">
          <w:rPr>
            <w:rStyle w:val="af"/>
            <w:color w:val="auto"/>
          </w:rPr>
          <w:t>[42]</w:t>
        </w:r>
      </w:hyperlink>
      <w:r w:rsidR="00571A96" w:rsidRPr="00A63DD7">
        <w:t xml:space="preserve"> </w:t>
      </w:r>
      <w:hyperlink r:id="rId330" w:anchor=":~:text=%D1%85%D1%80%D0%B0%D0%BD%D0%B5%D0%BD%D0%B8%D0%B5%29.%204.%20,%D0%B4%D0%B5%D1%84%D0%B8%D1%86%D0%B8%D1%82%D1%8B%2C%20%D0%BF%D1%80%D0%BE%D1%81%D1%82%D0%B0%D0%B8%D0%B2%D0%B0%D1%8E%D1%89%D0%B8%D0%B5%20%D0%BC%D0%BE%D1%89%D0%BD%D0%BE%D1%81%D1%82%D0%B8%2C%20%D0%B7%D0%B0%D0%B1%D0%B8%D1%82%D1%8B%D0%B5%20%D0%BA%D0%BE%D1%80%D0%B8%D0%B4%D0%BE%D1%80%D1%8B">
        <w:r w:rsidR="00571A96" w:rsidRPr="00A63DD7">
          <w:rPr>
            <w:rStyle w:val="af"/>
            <w:color w:val="auto"/>
          </w:rPr>
          <w:t>[43]</w:t>
        </w:r>
      </w:hyperlink>
      <w:r w:rsidR="00571A96" w:rsidRPr="00A63DD7">
        <w:t xml:space="preserve"> </w:t>
      </w:r>
      <w:hyperlink r:id="rId331" w:anchor=":~:text=%2A%2A%D1%88%D1%82%D0%B0%D1%82%D0%BD%D1%83%D1%8E%20%D0%BF%D0%BE%D1%82%D1%80%D0%B5%D0%B1%D0%BD%D0%BE%D1%81%D1%82%D1%8C%20%D0%B2%20%D1%82%D1%80%D1%83%D0%B4%D0%B0,%28%D1%81%D0%BC.%20%C2%A710">
        <w:r w:rsidR="00571A96" w:rsidRPr="00A63DD7">
          <w:rPr>
            <w:rStyle w:val="af"/>
            <w:color w:val="auto"/>
          </w:rPr>
          <w:t>[44]</w:t>
        </w:r>
      </w:hyperlink>
      <w:r w:rsidR="00571A96" w:rsidRPr="00A63DD7">
        <w:t xml:space="preserve"> </w:t>
      </w:r>
      <w:hyperlink r:id="rId332" w:anchor=":~:text=10%29%20%D0%94%D0%B5%D1%84%D0%B8%D1%86%D0%B8%D1%82%D1%8B%20%D0%B8%20%D0%BF%D1%80%D0%B8%D0%BE%D1%80%D0%B8%D1%82%D0%B5%D1%82%D1%8B%20,%D0%B2%D1%81%D1%91%20%D0%B2%D0%B8%D0%B4%D0%BD%D0%BE%20%D0%B2%20%D1%81%D1%83%D1%82%D0%BE%D1%87%D0%BD%D0%BE%D0%BC%20%D0%BE%D1%82%D1%87%D1%91%D1%82%D0%B5">
        <w:r w:rsidR="00571A96" w:rsidRPr="00A63DD7">
          <w:rPr>
            <w:rStyle w:val="af"/>
            <w:color w:val="auto"/>
          </w:rPr>
          <w:t>[45]</w:t>
        </w:r>
      </w:hyperlink>
      <w:r w:rsidR="00571A96" w:rsidRPr="00A63DD7">
        <w:t xml:space="preserve"> </w:t>
      </w:r>
      <w:hyperlink r:id="rId333" w:anchor=":~:text=%D1%8D%D0%BB%D0%B5%D0%BA%D1%82%D1%80%D0%BE%D0%BF%D0%B8%D1%82%D0%B0%D0%BD%D0%B8%D0%B5%20%C2%AB%D0%B6%D0%B8%D0%B7%D0%BD%D0%B5%D0%BD%D0%BD%D0%BE%20%D0%B2%D0%B0%D0%B6%D0%BD%D0%BE%D0%B3%D0%BE%C2%BB%2C%203,%D0%B2%D1%81%D1%91%20%D0%B2%D0%B8%D0%B4%D0%BD%D0%BE%20%D0%B2%20%D1%81%D1%83%D1%82%D0%BE%D1%87%D0%BD%D0%BE%D0%BC%20%D0%BE%D1%82%D1%87%D1%91%D1%82%D0%B5">
        <w:r w:rsidR="00571A96" w:rsidRPr="00A63DD7">
          <w:rPr>
            <w:rStyle w:val="af"/>
            <w:color w:val="auto"/>
          </w:rPr>
          <w:t>[46]</w:t>
        </w:r>
      </w:hyperlink>
      <w:r w:rsidR="00571A96" w:rsidRPr="00A63DD7">
        <w:t xml:space="preserve"> </w:t>
      </w:r>
      <w:hyperlink r:id="rId334" w:anchor=":~:text=2.%20%D0%9F%D1%80%D0%B8%20%D0%BD%D0%B5%D1%85%D0%B2%D0%B0%D1%82%D0%BA%D0%B5%20,%D0%B2%D1%81%D1%91%20%D0%B2%D0%B8%D0%B4%D0%BD%D0%BE%20%D0%B2%20%D1%81%D1%83%D1%82%D0%BE%D1%87%D0%BD%D0%BE%D0%BC%20%D0%BE%D1%82%D1%87%D1%91%D1%82%D0%B5">
        <w:r w:rsidR="00571A96" w:rsidRPr="00A63DD7">
          <w:rPr>
            <w:rStyle w:val="af"/>
            <w:color w:val="auto"/>
          </w:rPr>
          <w:t>[47]</w:t>
        </w:r>
      </w:hyperlink>
      <w:r w:rsidR="00571A96" w:rsidRPr="00A63DD7">
        <w:t xml:space="preserve"> </w:t>
      </w:r>
      <w:hyperlink r:id="rId335" w:anchor=":~:text=1.%20,%D1%87%D0%B0%D1%81%D1%8B%20%D0%B8%20%D0%B5%D0%B4%D1%83%20%D0%BD%D0%B0%20%D1%81%D0%BE%D0%B4%D0%B5%D1%80%D0%B6%D0%B0%D0%BD%D0%B8%D0%B8">
        <w:r w:rsidR="00571A96" w:rsidRPr="00A63DD7">
          <w:rPr>
            <w:rStyle w:val="af"/>
            <w:color w:val="auto"/>
          </w:rPr>
          <w:t>[48]</w:t>
        </w:r>
      </w:hyperlink>
      <w:r w:rsidR="00571A96" w:rsidRPr="00A63DD7">
        <w:t xml:space="preserve"> </w:t>
      </w:r>
      <w:hyperlink r:id="rId336" w:anchor=":~:text=1.%20%D0%A0%D0%B0%D0%B7%D0%B4%D0%B5%D0%BB%D0%B8%D1%82%D1%8C%20%D0%BD%D0%B0%20,%D0%BF%D0%B0%D1%80%D0%B0%D0%BB%D0%BB%D0%B5%D0%BB%D1%8C%D0%BD%D0%BE%D1%81%D1%82%D1%8C%20%D0%BE%D0%BF%D1%80%D0%B5%D0%B4%D0%B5%D0%BB%D1%8F%D0%B5%D1%82%D1%81%D1%8F%20%D1%87%D0%B8%D1%81%D0%BB%D0%BE%D0%BC">
        <w:r w:rsidR="00571A96" w:rsidRPr="00A63DD7">
          <w:rPr>
            <w:rStyle w:val="af"/>
            <w:color w:val="auto"/>
          </w:rPr>
          <w:t>[49]</w:t>
        </w:r>
      </w:hyperlink>
      <w:r w:rsidR="00571A96" w:rsidRPr="00A63DD7">
        <w:t xml:space="preserve"> </w:t>
      </w:r>
      <w:hyperlink r:id="rId337" w:anchor=":~:text=1.%20,%D0%B2%20%D1%80%D0%B5%D0%B0%D0%BB%D1%8C%D0%BD%D0%BE%D0%BC%20%D0%B2%D1%80%D0%B5%D0%BC%D0%B5%D0%BD%D0%B8%2C%20%D0%BE%D1%87%D0%B5%D1%80%D0%B5%D0%B4%D1%8C%20%D0%B7%D0%B0%D0%B4%D0%B0%D1%87">
        <w:r w:rsidR="00571A96" w:rsidRPr="00A63DD7">
          <w:rPr>
            <w:rStyle w:val="af"/>
            <w:color w:val="auto"/>
          </w:rPr>
          <w:t>[50]</w:t>
        </w:r>
      </w:hyperlink>
      <w:r w:rsidR="00571A96" w:rsidRPr="00A63DD7">
        <w:t xml:space="preserve"> </w:t>
      </w:r>
      <w:hyperlink r:id="rId338" w:anchor=":~:text=5,%D1%81%20%D0%BF%D0%BE%D0%B2%D1%8B%D1%88%D0%B5%D0%BD%D0%BD%D1%8B%D0%BC%20%D1%80%D0%B0%D1%81%D1%85%D0%BE%D0%B4%D0%BE%D0%BC%20%D1%80%D0%B5%D1%81%D1%83%D1%80%D1%81%D0%BE%D0%B2">
        <w:r w:rsidR="00571A96" w:rsidRPr="00A63DD7">
          <w:rPr>
            <w:rStyle w:val="af"/>
            <w:color w:val="auto"/>
          </w:rPr>
          <w:t>[92]</w:t>
        </w:r>
      </w:hyperlink>
      <w:r w:rsidR="00571A96" w:rsidRPr="00A63DD7">
        <w:t xml:space="preserve"> </w:t>
      </w:r>
      <w:hyperlink r:id="rId339" w:anchor=":~:text=3.%20%D0%A1%D0%B8%D1%81%D1%82%D0%B5%D0%BC%D0%B0%20%D1%81%D1%87%D0%B8%D1%82%D0%B0%D0%B5%D1%82%20,%D1%81%20%D0%BF%D0%BE%D0%B2%D1%8B%D1%88%D0%B5%D0%BD%D0%BD%D1%8B%D0%BC%20%D1%80%D0%B0%D1%81%D1%85%D0%BE%D0%B4%D0%BE%D0%BC%20%D1%80%D0%B5%D1%81%D1%83%D1%80%D1%81%D0%BE%D0%B2">
        <w:r w:rsidR="00571A96" w:rsidRPr="00A63DD7">
          <w:rPr>
            <w:rStyle w:val="af"/>
            <w:color w:val="auto"/>
          </w:rPr>
          <w:t>[93]</w:t>
        </w:r>
      </w:hyperlink>
      <w:r w:rsidR="00571A96" w:rsidRPr="00A63DD7">
        <w:t xml:space="preserve"> </w:t>
      </w:r>
      <w:hyperlink r:id="rId340" w:anchor=":~:text=,6">
        <w:r w:rsidR="00571A96" w:rsidRPr="00A63DD7">
          <w:rPr>
            <w:rStyle w:val="af"/>
            <w:color w:val="auto"/>
          </w:rPr>
          <w:t>[94]</w:t>
        </w:r>
      </w:hyperlink>
      <w:r w:rsidR="00571A96" w:rsidRPr="00A63DD7">
        <w:t xml:space="preserve"> </w:t>
      </w:r>
      <w:hyperlink r:id="rId341" w:anchor=":~:text=1.%20%D0%92%D0%B2%D0%B5%D1%81%D1%82%D0%B8%20,%D1%81%20%D0%BF%D0%BE%D0%B2%D1%8B%D1%88%D0%B5%D0%BD%D0%BD%D1%8B%D0%BC%20%D1%80%D0%B0%D1%81%D1%85%D0%BE%D0%B4%D0%BE%D0%BC%20%D1%80%D0%B5%D1%81%D1%83%D1%80%D1%81%D0%BE%D0%B2">
        <w:r w:rsidR="00571A96" w:rsidRPr="00A63DD7">
          <w:rPr>
            <w:rStyle w:val="af"/>
            <w:color w:val="auto"/>
          </w:rPr>
          <w:t>[95]</w:t>
        </w:r>
      </w:hyperlink>
      <w:r w:rsidR="00571A96" w:rsidRPr="00A63DD7">
        <w:t xml:space="preserve"> </w:t>
      </w:r>
      <w:hyperlink r:id="rId342" w:anchor=":~:text=11%29%20%D0%A2%D1%80%D0%B0%D0%BD%D1%81%D0%BF%D0%BE%D1%80%D1%82%3A%20%D0%B4%D0%B5%D1%82%D0%B0%D0%BB%D0%B8%20%D1%80%D0%B5%D0%B0%D0%BB%D0%B8%D0%B7%D0%B0%D1%86%D0%B8%D0%B8%20,%D0%B0%D1%80%D0%BC%D0%B8%D0%B9%3B%20%D0%BF%D0%BE%D0%BF%D0%BE%D0%BB%D0%BD%D0%B5%D0%BD%D0%B8%D0%B5%20%D0%B8%D0%B4%D1%91%D1%82%20%D0%BF%D0%BE%20%D1%83%D0%BC%D0%BE%D0%BB%D1%87%D0%B0%D0%BD%D0%B8%D1%8E">
        <w:r w:rsidR="00571A96" w:rsidRPr="00A63DD7">
          <w:rPr>
            <w:rStyle w:val="af"/>
            <w:color w:val="auto"/>
          </w:rPr>
          <w:t>[96]</w:t>
        </w:r>
      </w:hyperlink>
      <w:r w:rsidR="00571A96" w:rsidRPr="00A63DD7">
        <w:t xml:space="preserve"> </w:t>
      </w:r>
      <w:hyperlink r:id="rId343" w:anchor=":~:text=1.%20,%D0%B0%D1%80%D0%BC%D0%B8%D0%B9%3B%20%D0%BF%D0%BE%D0%BF%D0%BE%D0%BB%D0%BD%D0%B5%D0%BD%D0%B8%D0%B5%20%D0%B8%D0%B4%D1%91%D1%82%20%D0%BF%D0%BE%20%D1%83%D0%BC%D0%BE%D0%BB%D1%87%D0%B0%D0%BD%D0%B8%D1%8E">
        <w:r w:rsidR="00571A96" w:rsidRPr="00A63DD7">
          <w:rPr>
            <w:rStyle w:val="af"/>
            <w:color w:val="auto"/>
          </w:rPr>
          <w:t>[97]</w:t>
        </w:r>
      </w:hyperlink>
      <w:r w:rsidR="00571A96" w:rsidRPr="00A63DD7">
        <w:t xml:space="preserve"> </w:t>
      </w:r>
      <w:hyperlink r:id="rId344" w:anchor=":~:text=1.%20,%D0%B0%D1%80%D0%BC%D0%B8%D0%B9%3B%20%D0%BF%D0%BE%D0%BF%D0%BE%D0%BB%D0%BD%D0%B5%D0%BD%D0%B8%D0%B5%20%D0%B8%D0%B4%D1%91%D1%82%20%D0%BF%D0%BE%20%D1%83%D0%BC%D0%BE%D0%BB%D1%87%D0%B0%D0%BD%D0%B8%D1%8E">
        <w:r w:rsidR="00571A96" w:rsidRPr="00A63DD7">
          <w:rPr>
            <w:rStyle w:val="af"/>
            <w:color w:val="auto"/>
          </w:rPr>
          <w:t>[98]</w:t>
        </w:r>
      </w:hyperlink>
      <w:r w:rsidR="00571A96" w:rsidRPr="00A63DD7">
        <w:t xml:space="preserve"> </w:t>
      </w:r>
      <w:hyperlink r:id="rId345" w:anchor=":~:text=3.%20,%D0%B2%20%D1%80%D0%B5%D0%B0%D0%BB%D1%8C%D0%BD%D0%BE%D0%BC%20%D0%B2%D1%80%D0%B5%D0%BC%D0%B5%D0%BD%D0%B8%2C%20%D0%BE%D1%87%D0%B5%D1%80%D0%B5%D0%B4%D1%8C%20%D0%B7%D0%B0%D0%B4%D0%B0%D1%87">
        <w:r w:rsidR="00571A96" w:rsidRPr="00A63DD7">
          <w:rPr>
            <w:rStyle w:val="af"/>
            <w:color w:val="auto"/>
          </w:rPr>
          <w:t>[99]</w:t>
        </w:r>
      </w:hyperlink>
      <w:r w:rsidR="00571A96" w:rsidRPr="00A63DD7">
        <w:t xml:space="preserve"> </w:t>
      </w:r>
      <w:hyperlink r:id="rId346" w:anchor=":~:text=13%29%20%D0%91%D0%B0%D0%BB%D0%B0%D0%BD%D1%81%20%D0%B8%20%D0%BA%D0%BE%D0%BD%D1%82%D1%80%D0%BE%D0%BB%D1%8C%20,%D1%83%D0%B7%D0%BA%D0%B8%D0%B5%20%D0%BC%D0%B5%D1%81%D1%82%D0%B0%20%D0%BF%D0%BE%20%D1%80%D0%B5%D1%81%D1%83%D1%80%D1%81%D1%83%2F%D1%83%D0%B7%D0%BB%D1%83">
        <w:r w:rsidR="00571A96" w:rsidRPr="00A63DD7">
          <w:rPr>
            <w:rStyle w:val="af"/>
            <w:color w:val="auto"/>
          </w:rPr>
          <w:t>[100]</w:t>
        </w:r>
      </w:hyperlink>
      <w:r w:rsidR="00571A96" w:rsidRPr="00A63DD7">
        <w:t xml:space="preserve"> </w:t>
      </w:r>
      <w:hyperlink r:id="rId347" w:anchor=":~:text=12%29%20%D0%A4%D0%BE%D1%80%D1%82%D0%B8%D1%84%D0%B8%D0%BA%D0%B0%D1%86%D0%B8%D0%B8%3A%20%D0%B4%D0%B5%D1%82%D0%B0%D0%BB%D0%B8%20%28SHOULD%29%201,%D0%BF%D0%BE%D1%81%D1%82%D0%BE%D1%8F%D0%BD%D0%BD%D1%8B%D0%B5%20%E2%80%94%20%D0%BC%D0%B5%D0%B4%D0%BB%D0%B5%D0%BD%D0%BD%D0%B5%D0%B5%20%D0%B8%20%D1%80%D0%B5%D0%BC%D0%BE%D0%BD%D1%82%D0%BE%D0%BF%D1%80%D0%B8%D0%B3%D0%BE%D0%B4%D0%BD%D1%8B">
        <w:r w:rsidR="00571A96" w:rsidRPr="00A63DD7">
          <w:rPr>
            <w:rStyle w:val="af"/>
            <w:color w:val="auto"/>
          </w:rPr>
          <w:t>[101]</w:t>
        </w:r>
      </w:hyperlink>
      <w:r w:rsidR="00571A96" w:rsidRPr="00A63DD7">
        <w:t xml:space="preserve"> </w:t>
      </w:r>
      <w:hyperlink r:id="rId348" w:anchor=":~:text=3.%20%D0%98%D0%BD%D1%81%D1%82%D1%80%D1%83%D0%BC%D0%B5%D0%BD%D1%82%D1%8B%20%D1%81%D1%82%D1%80%D0%BE%D0%B8%D1%82%D0%B5%D0%BB%D1%8C%D1%81%D1%82%D0%B2%D0%B0%3A%20,%D0%BF%D0%B0%D1%80%D0%B0%D0%BB%D0%BB%D0%B5%D0%BB%D1%8C%D0%BD%D0%BE%D1%81%D1%82%D1%8C%20%D0%BE%D0%BF%D1%80%D0%B5%D0%B4%D0%B5%D0%BB%D1%8F%D0%B5%D1%82%D1%81%D1%8F%20%D1%87%D0%B8%D1%81%D0%BB%D0%BE%D0%BC%20%D0%B1%D1%80%D0%B8%D0%B3%D0%B0%D0%B4%2F%D0%B8%D0%BD%D1%81%D1%82%D1%80%D1%83%D0%BC%D0%B5%D0%BD%D1%82%D0%B0">
        <w:r w:rsidR="00571A96" w:rsidRPr="00A63DD7">
          <w:rPr>
            <w:rStyle w:val="af"/>
            <w:color w:val="auto"/>
          </w:rPr>
          <w:t>[102]</w:t>
        </w:r>
      </w:hyperlink>
      <w:r w:rsidR="00571A96" w:rsidRPr="00A63DD7">
        <w:t xml:space="preserve"> </w:t>
      </w:r>
      <w:hyperlink r:id="rId349" w:anchor=":~:text=%D0%BC%D0%B5%D1%81%D1%82%D0%BE%20%D1%80%D0%B0%D0%B7%D0%BC%D0%B5%D1%89%D0%B5%D0%BD%D0%B8%D1%8F.%204.%20,%D0%B2%20%D1%80%D0%B5%D0%B0%D0%BB%D1%8C%D0%BD%D0%BE%D0%BC%20%D0%B2%D1%80%D0%B5%D0%BC%D0%B5%D0%BD%D0%B8%2C%20%D0%BE%D1%87%D0%B5%D1%80%D0%B5%D0%B4%D1%8C%20%D0%B7%D0%B0%D0%B4%D0%B0%D1%87">
        <w:r w:rsidR="00571A96" w:rsidRPr="00A63DD7">
          <w:rPr>
            <w:rStyle w:val="af"/>
            <w:color w:val="auto"/>
          </w:rPr>
          <w:t>[103]</w:t>
        </w:r>
      </w:hyperlink>
      <w:r w:rsidR="00571A96" w:rsidRPr="00A63DD7">
        <w:t xml:space="preserve"> </w:t>
      </w:r>
      <w:hyperlink r:id="rId350" w:anchor=":~:text=%D0%9A%D1%80%D0%B8%D1%82%D0%B5%D1%80%D0%B8%D0%B8%20%D0%B3%D0%BE%D1%82%D0%BE%D0%B2%D0%BD%D0%BE%D1%81%D1%82%D0%B8%20%28DoD%29%20,%D0%B7%D0%BD%D0%B0%D1%87%D0%B5%D0%BD%D0%B8%D0%B9%2C%20%D0%BF%D0%BE%D0%BD%D1%8F%D1%82%D0%BD%D1%8B%D0%B5%20%D1%81%D0%BE%D0%BE%D0%B1%D1%89%D0%B5%D0%BD%D0%B8%D1%8F%20%D0%BF%D1%80%D0%B8%20%D0%B4%D0%B5%D1%84%D0%B8%D1%86%D0%B8%D1%82%D0%B0%D1%85">
        <w:r w:rsidR="00571A96" w:rsidRPr="00A63DD7">
          <w:rPr>
            <w:rStyle w:val="af"/>
            <w:color w:val="auto"/>
          </w:rPr>
          <w:t>[135]</w:t>
        </w:r>
      </w:hyperlink>
      <w:r w:rsidR="00571A96" w:rsidRPr="00A63DD7">
        <w:t xml:space="preserve"> </w:t>
      </w:r>
      <w:hyperlink r:id="rId351" w:anchor=":~:text=1.%20,%D1%87%D0%B0%D1%81%D1%8B%20%D0%B8%20%D0%B5%D0%B4%D1%83%20%D0%BD%D0%B0%20%D1%81%D0%BE%D0%B4%D0%B5%D1%80%D0%B6%D0%B0%D0%BD%D0%B8%D0%B8">
        <w:r w:rsidR="00571A96" w:rsidRPr="00A63DD7">
          <w:rPr>
            <w:rStyle w:val="af"/>
            <w:color w:val="auto"/>
          </w:rPr>
          <w:t>[142]</w:t>
        </w:r>
      </w:hyperlink>
      <w:r w:rsidR="00571A96" w:rsidRPr="00A63DD7">
        <w:t xml:space="preserve"> </w:t>
      </w:r>
      <w:hyperlink r:id="rId352" w:anchor=":~:text=14%29%20%D0%9C%D0%B8%D0%BD%D0%B8%D0%BC%D0%B0%D0%BB%D1%8C%D0%BD%D0%BE%20%D0%B6%D0%B8%D0%B7%D0%BD%D0%B5%D1%81%D0%BF%D0%BE%D1%81%D0%BE%D0%B1%D0%BD%D1%8B%D0%B9%20%D1%81%D1%80%D0%B5%D0%B7%20,%D0%BF%D0%B5%D1%80%D0%B5%D0%B4%D0%B0%D1%87%D0%B8">
        <w:r w:rsidR="00571A96" w:rsidRPr="00A63DD7">
          <w:rPr>
            <w:rStyle w:val="af"/>
            <w:color w:val="auto"/>
          </w:rPr>
          <w:t>[144]</w:t>
        </w:r>
      </w:hyperlink>
      <w:r w:rsidR="00571A96" w:rsidRPr="00A63DD7">
        <w:t xml:space="preserve"> </w:t>
      </w:r>
      <w:hyperlink r:id="rId353" w:anchor=":~:text=14%29%20%D0%9C%D0%B8%D0%BD%D0%B8%D0%BC%D0%B0%D0%BB%D1%8C%D0%BD%D0%BE%20%D0%B6%D0%B8%D0%B7%D0%BD%D0%B5%D1%81%D0%BF%D0%BE%D1%81%D0%BE%D0%B1%D0%BD%D1%8B%D0%B9%20%D1%81%D1%80%D0%B5%D0%B7%20,%D0%BF%D0%B5%D1%80%D0%B5%D0%B4%D0%B0%D1%87%D0%B8">
        <w:r w:rsidR="00571A96" w:rsidRPr="00A63DD7">
          <w:rPr>
            <w:rStyle w:val="af"/>
            <w:color w:val="auto"/>
          </w:rPr>
          <w:t>[145]</w:t>
        </w:r>
      </w:hyperlink>
      <w:r w:rsidR="00571A96" w:rsidRPr="00A63DD7">
        <w:t xml:space="preserve"> document-4.txt</w:t>
      </w:r>
    </w:p>
    <w:p w:rsidR="00C54DB2" w:rsidRPr="00A63DD7" w:rsidRDefault="00A63DD7">
      <w:pPr>
        <w:pStyle w:val="a0"/>
      </w:pPr>
      <w:hyperlink r:id="rId354">
        <w:r w:rsidR="00571A96" w:rsidRPr="00A63DD7">
          <w:rPr>
            <w:rStyle w:val="af"/>
            <w:color w:val="auto"/>
          </w:rPr>
          <w:t>file://file_0000000004006243943cbb9888dd4b65</w:t>
        </w:r>
      </w:hyperlink>
    </w:p>
    <w:p w:rsidR="00C54DB2" w:rsidRPr="00A63DD7" w:rsidRDefault="00A63DD7">
      <w:pPr>
        <w:pStyle w:val="a0"/>
      </w:pPr>
      <w:hyperlink r:id="rId355" w:anchor=":~:text=Something%20that%20I%20just%20thought,called%20the%20influence">
        <w:r w:rsidR="00571A96" w:rsidRPr="00A63DD7">
          <w:rPr>
            <w:rStyle w:val="af"/>
            <w:color w:val="auto"/>
          </w:rPr>
          <w:t>[76]</w:t>
        </w:r>
      </w:hyperlink>
      <w:r w:rsidR="00571A96" w:rsidRPr="00A63DD7">
        <w:t xml:space="preserve"> </w:t>
      </w:r>
      <w:hyperlink r:id="rId356" w:anchor=":~:text=So%20for%20example%2C%20if%20you,the%20points%20of%20highest%20influence">
        <w:r w:rsidR="00571A96" w:rsidRPr="00A63DD7">
          <w:rPr>
            <w:rStyle w:val="af"/>
            <w:color w:val="auto"/>
          </w:rPr>
          <w:t>[77]</w:t>
        </w:r>
      </w:hyperlink>
      <w:r w:rsidR="00571A96" w:rsidRPr="00A63DD7">
        <w:t xml:space="preserve"> android - Help with Strategy-game AI - Game Development Stack Exchange</w:t>
      </w:r>
    </w:p>
    <w:p w:rsidR="00C54DB2" w:rsidRPr="00A63DD7" w:rsidRDefault="00A63DD7">
      <w:pPr>
        <w:pStyle w:val="a0"/>
      </w:pPr>
      <w:hyperlink r:id="rId357">
        <w:r w:rsidR="00571A96" w:rsidRPr="00A63DD7">
          <w:rPr>
            <w:rStyle w:val="af"/>
            <w:color w:val="auto"/>
          </w:rPr>
          <w:t>https://gamedev.stackexchange.com/questions/7251/help-with-strategy-game-ai</w:t>
        </w:r>
      </w:hyperlink>
    </w:p>
    <w:p w:rsidR="00C54DB2" w:rsidRPr="00A63DD7" w:rsidRDefault="00A63DD7">
      <w:pPr>
        <w:pStyle w:val="a0"/>
      </w:pPr>
      <w:hyperlink r:id="rId358" w:anchor=":~:text=breaking%20algorithm%20which%20speeds%20up,including%20abstraction%20and%20memory%20heuristics">
        <w:r w:rsidR="00571A96" w:rsidRPr="00A63DD7">
          <w:rPr>
            <w:rStyle w:val="af"/>
            <w:color w:val="auto"/>
          </w:rPr>
          <w:t>[105]</w:t>
        </w:r>
      </w:hyperlink>
      <w:r w:rsidR="00571A96" w:rsidRPr="00A63DD7">
        <w:t xml:space="preserve"> </w:t>
      </w:r>
      <w:hyperlink r:id="rId359" w:anchor=":~:text=considered,existing%20speedup%20techniques%20%E2%80%94%20including">
        <w:r w:rsidR="00571A96" w:rsidRPr="00A63DD7">
          <w:rPr>
            <w:rStyle w:val="af"/>
            <w:color w:val="auto"/>
          </w:rPr>
          <w:t>[106]</w:t>
        </w:r>
      </w:hyperlink>
      <w:r w:rsidR="00571A96" w:rsidRPr="00A63DD7">
        <w:t xml:space="preserve"> </w:t>
      </w:r>
      <w:hyperlink r:id="rId360" w:anchor=":~:text=2.%20It%20involves%20no%20pre,%5B1">
        <w:r w:rsidR="00571A96" w:rsidRPr="00A63DD7">
          <w:rPr>
            <w:rStyle w:val="af"/>
            <w:color w:val="auto"/>
          </w:rPr>
          <w:t>[109]</w:t>
        </w:r>
      </w:hyperlink>
      <w:r w:rsidR="00571A96" w:rsidRPr="00A63DD7">
        <w:t xml:space="preserve"> Jump Point Search | Shortest Path</w:t>
      </w:r>
    </w:p>
    <w:p w:rsidR="00C54DB2" w:rsidRPr="00A63DD7" w:rsidRDefault="00A63DD7">
      <w:pPr>
        <w:pStyle w:val="a0"/>
      </w:pPr>
      <w:hyperlink r:id="rId361">
        <w:r w:rsidR="00571A96" w:rsidRPr="00A63DD7">
          <w:rPr>
            <w:rStyle w:val="af"/>
            <w:color w:val="auto"/>
          </w:rPr>
          <w:t>https://harablog.wordpress.com/2011/09/07/jump-point-search/</w:t>
        </w:r>
      </w:hyperlink>
    </w:p>
    <w:p w:rsidR="00C54DB2" w:rsidRPr="00A63DD7" w:rsidRDefault="00A63DD7">
      <w:pPr>
        <w:pStyle w:val="a0"/>
      </w:pPr>
      <w:hyperlink r:id="rId362" w:anchor=":~:text=Regarding%20Goal%20Bounding%20and%20Jump,based%20optimal%20pathfinding">
        <w:r w:rsidR="00571A96" w:rsidRPr="00A63DD7">
          <w:rPr>
            <w:rStyle w:val="af"/>
            <w:color w:val="auto"/>
          </w:rPr>
          <w:t>[107]</w:t>
        </w:r>
      </w:hyperlink>
      <w:r w:rsidR="00571A96" w:rsidRPr="00A63DD7">
        <w:t xml:space="preserve"> Regarding Goal Bounding and Jump Point Search</w:t>
      </w:r>
    </w:p>
    <w:p w:rsidR="00C54DB2" w:rsidRPr="00A63DD7" w:rsidRDefault="00A63DD7">
      <w:pPr>
        <w:pStyle w:val="a0"/>
      </w:pPr>
      <w:hyperlink r:id="rId363">
        <w:r w:rsidR="00571A96" w:rsidRPr="00A63DD7">
          <w:rPr>
            <w:rStyle w:val="af"/>
            <w:color w:val="auto"/>
          </w:rPr>
          <w:t>https://jair.org/index.php/jair/article/view/12255</w:t>
        </w:r>
      </w:hyperlink>
    </w:p>
    <w:p w:rsidR="00C54DB2" w:rsidRPr="00A63DD7" w:rsidRDefault="00A63DD7">
      <w:pPr>
        <w:pStyle w:val="a0"/>
      </w:pPr>
      <w:hyperlink r:id="rId364" w:anchor=":~:text=Hierarchical%20Path,clusters%2C%20the%20maximal%20sized%20entrances">
        <w:r w:rsidR="00571A96" w:rsidRPr="00A63DD7">
          <w:rPr>
            <w:rStyle w:val="af"/>
            <w:color w:val="auto"/>
          </w:rPr>
          <w:t>[110]</w:t>
        </w:r>
      </w:hyperlink>
      <w:r w:rsidR="00571A96" w:rsidRPr="00A63DD7">
        <w:t xml:space="preserve"> </w:t>
      </w:r>
      <w:hyperlink r:id="rId365" w:anchor=":~:text=3,run%20can%20be%20used">
        <w:r w:rsidR="00571A96" w:rsidRPr="00A63DD7">
          <w:rPr>
            <w:rStyle w:val="af"/>
            <w:color w:val="auto"/>
          </w:rPr>
          <w:t>[111]</w:t>
        </w:r>
      </w:hyperlink>
      <w:r w:rsidR="00571A96" w:rsidRPr="00A63DD7">
        <w:t xml:space="preserve"> </w:t>
      </w:r>
      <w:hyperlink r:id="rId366" w:anchor=":~:text=the%20nodes%20in%20the%20abstract,graph%20instead%20of%20the">
        <w:r w:rsidR="00571A96" w:rsidRPr="00A63DD7">
          <w:rPr>
            <w:rStyle w:val="af"/>
            <w:color w:val="auto"/>
          </w:rPr>
          <w:t>[112]</w:t>
        </w:r>
      </w:hyperlink>
      <w:r w:rsidR="00571A96" w:rsidRPr="00A63DD7">
        <w:t xml:space="preserve"> cs.ru.nl</w:t>
      </w:r>
    </w:p>
    <w:p w:rsidR="00C54DB2" w:rsidRPr="00A63DD7" w:rsidRDefault="00A63DD7">
      <w:pPr>
        <w:pStyle w:val="a0"/>
      </w:pPr>
      <w:hyperlink r:id="rId367">
        <w:r w:rsidR="00571A96" w:rsidRPr="00A63DD7">
          <w:rPr>
            <w:rStyle w:val="af"/>
            <w:color w:val="auto"/>
          </w:rPr>
          <w:t>https://www.cs.ru.nl/bachelors-theses/2013/Linus_van_Elswijk___0710261___Hierarchical_Path-Finding_Theta_star_Combining_HPA_star_and_Theta_star.pdf</w:t>
        </w:r>
      </w:hyperlink>
    </w:p>
    <w:p w:rsidR="00C54DB2" w:rsidRPr="00A63DD7" w:rsidRDefault="00A63DD7">
      <w:pPr>
        <w:pStyle w:val="a0"/>
      </w:pPr>
      <w:hyperlink r:id="rId368" w:anchor=":~:text=Manual%20docs,Editor%20and%20test%20game%20code">
        <w:r w:rsidR="00571A96" w:rsidRPr="00A63DD7">
          <w:rPr>
            <w:rStyle w:val="af"/>
            <w:color w:val="auto"/>
          </w:rPr>
          <w:t>[131]</w:t>
        </w:r>
      </w:hyperlink>
      <w:r w:rsidR="00571A96" w:rsidRPr="00A63DD7">
        <w:t xml:space="preserve"> Edit Mode vs. Play Mode tests | Test Framework - Unity - Manual</w:t>
      </w:r>
    </w:p>
    <w:p w:rsidR="00C54DB2" w:rsidRPr="00A63DD7" w:rsidRDefault="00A63DD7">
      <w:pPr>
        <w:pStyle w:val="a0"/>
      </w:pPr>
      <w:hyperlink r:id="rId369">
        <w:r w:rsidR="00571A96" w:rsidRPr="00A63DD7">
          <w:rPr>
            <w:rStyle w:val="af"/>
            <w:color w:val="auto"/>
          </w:rPr>
          <w:t>https://docs.unity3d.com/Packages/com.unity.test-framework@1.0/manual/edit-mode-vs-play-mode-tests.html</w:t>
        </w:r>
      </w:hyperlink>
    </w:p>
    <w:p w:rsidR="00C54DB2" w:rsidRPr="00A63DD7" w:rsidRDefault="00A63DD7">
      <w:pPr>
        <w:pStyle w:val="a0"/>
      </w:pPr>
      <w:hyperlink r:id="rId370" w:anchor=":~:text=In%20today%E2%80%99s%20fast,work%20and%20catch%20issues%20early">
        <w:r w:rsidR="00571A96" w:rsidRPr="00A63DD7">
          <w:rPr>
            <w:rStyle w:val="af"/>
            <w:color w:val="auto"/>
          </w:rPr>
          <w:t>[133]</w:t>
        </w:r>
      </w:hyperlink>
      <w:r w:rsidR="00571A96" w:rsidRPr="00A63DD7">
        <w:t xml:space="preserve"> Best Practices — 6 — CI/CD With Unity Buildalon | by Samuel Asher Rivello | Medium</w:t>
      </w:r>
    </w:p>
    <w:p w:rsidR="00C54DB2" w:rsidRPr="00A63DD7" w:rsidRDefault="00A63DD7">
      <w:pPr>
        <w:pStyle w:val="a0"/>
      </w:pPr>
      <w:hyperlink r:id="rId371">
        <w:r w:rsidR="00571A96" w:rsidRPr="00A63DD7">
          <w:rPr>
            <w:rStyle w:val="af"/>
            <w:color w:val="auto"/>
          </w:rPr>
          <w:t>https://samuel-asher-rivello.medium.com/best-practices-6-ci-cd-with-unity-buildalon-be3286f05274</w:t>
        </w:r>
      </w:hyperlink>
    </w:p>
    <w:p w:rsidR="00C54DB2" w:rsidRPr="00A63DD7" w:rsidRDefault="00A63DD7">
      <w:pPr>
        <w:pStyle w:val="a0"/>
      </w:pPr>
      <w:hyperlink r:id="rId372" w:anchor=":~:text=CI%20is%20a%20DevOps%20best,can%20snowball%20into%20bigger%20issues">
        <w:r w:rsidR="00571A96" w:rsidRPr="00A63DD7">
          <w:rPr>
            <w:rStyle w:val="af"/>
            <w:color w:val="auto"/>
          </w:rPr>
          <w:t>[134]</w:t>
        </w:r>
      </w:hyperlink>
      <w:r w:rsidR="00571A96" w:rsidRPr="00A63DD7">
        <w:t xml:space="preserve"> What is CI/CD? Continuous Integration &amp; Delivery Explained | Unity</w:t>
      </w:r>
    </w:p>
    <w:p w:rsidR="00C54DB2" w:rsidRPr="00A63DD7" w:rsidRDefault="00A63DD7">
      <w:pPr>
        <w:pStyle w:val="a0"/>
      </w:pPr>
      <w:hyperlink r:id="rId373">
        <w:r w:rsidR="00571A96" w:rsidRPr="00A63DD7">
          <w:rPr>
            <w:rStyle w:val="af"/>
            <w:color w:val="auto"/>
          </w:rPr>
          <w:t>https://unity.com/topics/what-is-ci-cd</w:t>
        </w:r>
      </w:hyperlink>
      <w:bookmarkEnd w:id="18"/>
    </w:p>
    <w:sectPr w:rsidR="00C54DB2" w:rsidRPr="00A63DD7">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912CBC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C80E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02446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54DB2"/>
    <w:rsid w:val="00571A96"/>
    <w:rsid w:val="00A63DD7"/>
    <w:rsid w:val="00C54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920F41-0048-4B0D-9FA8-26C4334C8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_00000000bdd462439d54689f98b935a3" TargetMode="External"/><Relationship Id="rId299" Type="http://schemas.openxmlformats.org/officeDocument/2006/relationships/hyperlink" Target="file://file_00000000a1386243b45d516491d7291b" TargetMode="External"/><Relationship Id="rId21" Type="http://schemas.openxmlformats.org/officeDocument/2006/relationships/hyperlink" Target="file://file_0000000077706243ab98f6cd120afa5f" TargetMode="External"/><Relationship Id="rId63" Type="http://schemas.openxmlformats.org/officeDocument/2006/relationships/hyperlink" Target="file://file_0000000004006243943cbb9888dd4b65" TargetMode="External"/><Relationship Id="rId159" Type="http://schemas.openxmlformats.org/officeDocument/2006/relationships/hyperlink" Target="https://www.cs.ru.nl/bachelors-theses/2013/Linus_van_Elswijk___0710261___Hierarchical_Path-Finding_Theta_star_Combining_HPA_star_and_Theta_star.pdf" TargetMode="External"/><Relationship Id="rId324" Type="http://schemas.openxmlformats.org/officeDocument/2006/relationships/hyperlink" Target="file://file_0000000004006243943cbb9888dd4b65" TargetMode="External"/><Relationship Id="rId366" Type="http://schemas.openxmlformats.org/officeDocument/2006/relationships/hyperlink" Target="https://www.cs.ru.nl/bachelors-theses/2013/Linus_van_Elswijk___0710261___Hierarchical_Path-Finding_Theta_star_Combining_HPA_star_and_Theta_star.pdf" TargetMode="External"/><Relationship Id="rId170" Type="http://schemas.openxmlformats.org/officeDocument/2006/relationships/hyperlink" Target="file://file_00000000bea06243b50b33d9516a800b" TargetMode="External"/><Relationship Id="rId226" Type="http://schemas.openxmlformats.org/officeDocument/2006/relationships/hyperlink" Target="file://file_00000000bea06243b50b33d9516a800b" TargetMode="External"/><Relationship Id="rId268" Type="http://schemas.openxmlformats.org/officeDocument/2006/relationships/hyperlink" Target="file://file_00000000bdd462439d54689f98b935a3" TargetMode="External"/><Relationship Id="rId32" Type="http://schemas.openxmlformats.org/officeDocument/2006/relationships/hyperlink" Target="file://file_00000000bdd462439d54689f98b935a3" TargetMode="External"/><Relationship Id="rId74" Type="http://schemas.openxmlformats.org/officeDocument/2006/relationships/hyperlink" Target="file://file_00000000a1386243b45d516491d7291b" TargetMode="External"/><Relationship Id="rId128" Type="http://schemas.openxmlformats.org/officeDocument/2006/relationships/hyperlink" Target="file://file_0000000004006243943cbb9888dd4b65" TargetMode="External"/><Relationship Id="rId335" Type="http://schemas.openxmlformats.org/officeDocument/2006/relationships/hyperlink" Target="file://file_0000000004006243943cbb9888dd4b65" TargetMode="External"/><Relationship Id="rId5" Type="http://schemas.openxmlformats.org/officeDocument/2006/relationships/hyperlink" Target="file://file_00000000bea06243b50b33d9516a800b" TargetMode="External"/><Relationship Id="rId181" Type="http://schemas.openxmlformats.org/officeDocument/2006/relationships/hyperlink" Target="file://file_00000000a1386243b45d516491d7291b" TargetMode="External"/><Relationship Id="rId237" Type="http://schemas.openxmlformats.org/officeDocument/2006/relationships/hyperlink" Target="file://file_00000000bea06243b50b33d9516a800b" TargetMode="External"/><Relationship Id="rId279" Type="http://schemas.openxmlformats.org/officeDocument/2006/relationships/hyperlink" Target="file://file_00000000bdd462439d54689f98b935a3" TargetMode="External"/><Relationship Id="rId43" Type="http://schemas.openxmlformats.org/officeDocument/2006/relationships/hyperlink" Target="file://file_00000000bdd462439d54689f98b935a3" TargetMode="External"/><Relationship Id="rId139" Type="http://schemas.openxmlformats.org/officeDocument/2006/relationships/hyperlink" Target="file://file_0000000004006243943cbb9888dd4b65" TargetMode="External"/><Relationship Id="rId290" Type="http://schemas.openxmlformats.org/officeDocument/2006/relationships/hyperlink" Target="file://file_00000000bdd462439d54689f98b935a3" TargetMode="External"/><Relationship Id="rId304" Type="http://schemas.openxmlformats.org/officeDocument/2006/relationships/hyperlink" Target="file://file_00000000a1386243b45d516491d7291b" TargetMode="External"/><Relationship Id="rId346" Type="http://schemas.openxmlformats.org/officeDocument/2006/relationships/hyperlink" Target="file://file_0000000004006243943cbb9888dd4b65" TargetMode="External"/><Relationship Id="rId85" Type="http://schemas.openxmlformats.org/officeDocument/2006/relationships/hyperlink" Target="file://file_00000000bea06243b50b33d9516a800b" TargetMode="External"/><Relationship Id="rId150" Type="http://schemas.openxmlformats.org/officeDocument/2006/relationships/hyperlink" Target="https://harablog.wordpress.com/2011/09/07/jump-point-search/" TargetMode="External"/><Relationship Id="rId192" Type="http://schemas.openxmlformats.org/officeDocument/2006/relationships/hyperlink" Target="file://file_0000000004006243943cbb9888dd4b65" TargetMode="External"/><Relationship Id="rId206" Type="http://schemas.openxmlformats.org/officeDocument/2006/relationships/hyperlink" Target="file://file_00000000a1386243b45d516491d7291b" TargetMode="External"/><Relationship Id="rId248" Type="http://schemas.openxmlformats.org/officeDocument/2006/relationships/hyperlink" Target="file://file_00000000bea06243b50b33d9516a800b" TargetMode="External"/><Relationship Id="rId12" Type="http://schemas.openxmlformats.org/officeDocument/2006/relationships/hyperlink" Target="file://file_00000000bea06243b50b33d9516a800b" TargetMode="External"/><Relationship Id="rId108" Type="http://schemas.openxmlformats.org/officeDocument/2006/relationships/hyperlink" Target="file://file_00000000bea06243b50b33d9516a800b" TargetMode="External"/><Relationship Id="rId315" Type="http://schemas.openxmlformats.org/officeDocument/2006/relationships/hyperlink" Target="file://file_00000000a1386243b45d516491d7291b" TargetMode="External"/><Relationship Id="rId357" Type="http://schemas.openxmlformats.org/officeDocument/2006/relationships/hyperlink" Target="https://gamedev.stackexchange.com/questions/7251/help-with-strategy-game-ai" TargetMode="External"/><Relationship Id="rId54" Type="http://schemas.openxmlformats.org/officeDocument/2006/relationships/hyperlink" Target="file://file_0000000004006243943cbb9888dd4b65" TargetMode="External"/><Relationship Id="rId96" Type="http://schemas.openxmlformats.org/officeDocument/2006/relationships/hyperlink" Target="file://file_00000000bdd462439d54689f98b935a3" TargetMode="External"/><Relationship Id="rId161" Type="http://schemas.openxmlformats.org/officeDocument/2006/relationships/hyperlink" Target="file://file_00000000bea06243b50b33d9516a800b" TargetMode="External"/><Relationship Id="rId217" Type="http://schemas.openxmlformats.org/officeDocument/2006/relationships/hyperlink" Target="file://file_0000000004006243943cbb9888dd4b65" TargetMode="External"/><Relationship Id="rId259" Type="http://schemas.openxmlformats.org/officeDocument/2006/relationships/hyperlink" Target="file://file_00000000bea06243b50b33d9516a800b" TargetMode="External"/><Relationship Id="rId23" Type="http://schemas.openxmlformats.org/officeDocument/2006/relationships/hyperlink" Target="file://file_00000000bea06243b50b33d9516a800b" TargetMode="External"/><Relationship Id="rId119" Type="http://schemas.openxmlformats.org/officeDocument/2006/relationships/hyperlink" Target="file://file_00000000bdd462439d54689f98b935a3" TargetMode="External"/><Relationship Id="rId270" Type="http://schemas.openxmlformats.org/officeDocument/2006/relationships/hyperlink" Target="file://file_00000000bdd462439d54689f98b935a3" TargetMode="External"/><Relationship Id="rId326" Type="http://schemas.openxmlformats.org/officeDocument/2006/relationships/hyperlink" Target="file://file_0000000004006243943cbb9888dd4b65" TargetMode="External"/><Relationship Id="rId65" Type="http://schemas.openxmlformats.org/officeDocument/2006/relationships/hyperlink" Target="file://file_0000000004006243943cbb9888dd4b65" TargetMode="External"/><Relationship Id="rId130" Type="http://schemas.openxmlformats.org/officeDocument/2006/relationships/hyperlink" Target="file://file_0000000004006243943cbb9888dd4b65" TargetMode="External"/><Relationship Id="rId368" Type="http://schemas.openxmlformats.org/officeDocument/2006/relationships/hyperlink" Target="https://docs.unity3d.com/Packages/com.unity.test-framework@1.0/manual/edit-mode-vs-play-mode-tests.html" TargetMode="External"/><Relationship Id="rId172" Type="http://schemas.openxmlformats.org/officeDocument/2006/relationships/hyperlink" Target="file://file_00000000bea06243b50b33d9516a800b" TargetMode="External"/><Relationship Id="rId228" Type="http://schemas.openxmlformats.org/officeDocument/2006/relationships/hyperlink" Target="file://file_00000000bea06243b50b33d9516a800b" TargetMode="External"/><Relationship Id="rId281" Type="http://schemas.openxmlformats.org/officeDocument/2006/relationships/hyperlink" Target="file://file_00000000bdd462439d54689f98b935a3" TargetMode="External"/><Relationship Id="rId337" Type="http://schemas.openxmlformats.org/officeDocument/2006/relationships/hyperlink" Target="file://file_0000000004006243943cbb9888dd4b65" TargetMode="External"/><Relationship Id="rId34" Type="http://schemas.openxmlformats.org/officeDocument/2006/relationships/hyperlink" Target="file://file_00000000bdd462439d54689f98b935a3" TargetMode="External"/><Relationship Id="rId76" Type="http://schemas.openxmlformats.org/officeDocument/2006/relationships/hyperlink" Target="file://file_00000000bdd462439d54689f98b935a3" TargetMode="External"/><Relationship Id="rId141" Type="http://schemas.openxmlformats.org/officeDocument/2006/relationships/hyperlink" Target="file://file_0000000004006243943cbb9888dd4b65" TargetMode="External"/><Relationship Id="rId7" Type="http://schemas.openxmlformats.org/officeDocument/2006/relationships/hyperlink" Target="file://file_00000000bea06243b50b33d9516a800b" TargetMode="External"/><Relationship Id="rId183" Type="http://schemas.openxmlformats.org/officeDocument/2006/relationships/hyperlink" Target="file://file_00000000a1386243b45d516491d7291b" TargetMode="External"/><Relationship Id="rId239" Type="http://schemas.openxmlformats.org/officeDocument/2006/relationships/hyperlink" Target="file://file_00000000bea06243b50b33d9516a800b" TargetMode="External"/><Relationship Id="rId250" Type="http://schemas.openxmlformats.org/officeDocument/2006/relationships/hyperlink" Target="file://file_00000000bea06243b50b33d9516a800b" TargetMode="External"/><Relationship Id="rId292" Type="http://schemas.openxmlformats.org/officeDocument/2006/relationships/hyperlink" Target="file://file_00000000bdd462439d54689f98b935a3" TargetMode="External"/><Relationship Id="rId306" Type="http://schemas.openxmlformats.org/officeDocument/2006/relationships/hyperlink" Target="file://file_00000000a1386243b45d516491d7291b" TargetMode="External"/><Relationship Id="rId45" Type="http://schemas.openxmlformats.org/officeDocument/2006/relationships/hyperlink" Target="file://file_00000000bea06243b50b33d9516a800b" TargetMode="External"/><Relationship Id="rId87" Type="http://schemas.openxmlformats.org/officeDocument/2006/relationships/hyperlink" Target="file://file_00000000a1386243b45d516491d7291b" TargetMode="External"/><Relationship Id="rId110" Type="http://schemas.openxmlformats.org/officeDocument/2006/relationships/hyperlink" Target="https://gamedev.stackexchange.com/questions/7251/help-with-strategy-game-ai" TargetMode="External"/><Relationship Id="rId348" Type="http://schemas.openxmlformats.org/officeDocument/2006/relationships/hyperlink" Target="file://file_0000000004006243943cbb9888dd4b65" TargetMode="External"/><Relationship Id="rId152" Type="http://schemas.openxmlformats.org/officeDocument/2006/relationships/hyperlink" Target="https://jair.org/index.php/jair/article/view/12255" TargetMode="External"/><Relationship Id="rId194" Type="http://schemas.openxmlformats.org/officeDocument/2006/relationships/hyperlink" Target="file://file_00000000bdd462439d54689f98b935a3" TargetMode="External"/><Relationship Id="rId208" Type="http://schemas.openxmlformats.org/officeDocument/2006/relationships/hyperlink" Target="file://file_0000000004006243943cbb9888dd4b65" TargetMode="External"/><Relationship Id="rId261" Type="http://schemas.openxmlformats.org/officeDocument/2006/relationships/hyperlink" Target="file://file_00000000bea06243b50b33d9516a800b" TargetMode="External"/><Relationship Id="rId14" Type="http://schemas.openxmlformats.org/officeDocument/2006/relationships/hyperlink" Target="file://file_00000000bdd462439d54689f98b935a3" TargetMode="External"/><Relationship Id="rId56" Type="http://schemas.openxmlformats.org/officeDocument/2006/relationships/hyperlink" Target="file://file_0000000004006243943cbb9888dd4b65" TargetMode="External"/><Relationship Id="rId317" Type="http://schemas.openxmlformats.org/officeDocument/2006/relationships/hyperlink" Target="file://file_00000000a1386243b45d516491d7291b" TargetMode="External"/><Relationship Id="rId359" Type="http://schemas.openxmlformats.org/officeDocument/2006/relationships/hyperlink" Target="https://harablog.wordpress.com/2011/09/07/jump-point-search/" TargetMode="External"/><Relationship Id="rId98" Type="http://schemas.openxmlformats.org/officeDocument/2006/relationships/hyperlink" Target="file://file_00000000bdd462439d54689f98b935a3" TargetMode="External"/><Relationship Id="rId121" Type="http://schemas.openxmlformats.org/officeDocument/2006/relationships/hyperlink" Target="file://file_00000000bdd462439d54689f98b935a3" TargetMode="External"/><Relationship Id="rId163" Type="http://schemas.openxmlformats.org/officeDocument/2006/relationships/hyperlink" Target="file://file_00000000bdd462439d54689f98b935a3" TargetMode="External"/><Relationship Id="rId219" Type="http://schemas.openxmlformats.org/officeDocument/2006/relationships/hyperlink" Target="file://file_00000000bea06243b50b33d9516a800b" TargetMode="External"/><Relationship Id="rId370" Type="http://schemas.openxmlformats.org/officeDocument/2006/relationships/hyperlink" Target="https://samuel-asher-rivello.medium.com/best-practices-6-ci-cd-with-unity-buildalon-be3286f05274" TargetMode="External"/><Relationship Id="rId230" Type="http://schemas.openxmlformats.org/officeDocument/2006/relationships/hyperlink" Target="file://file_00000000bea06243b50b33d9516a800b" TargetMode="External"/><Relationship Id="rId25" Type="http://schemas.openxmlformats.org/officeDocument/2006/relationships/hyperlink" Target="file://file_00000000bdd462439d54689f98b935a3" TargetMode="External"/><Relationship Id="rId67" Type="http://schemas.openxmlformats.org/officeDocument/2006/relationships/hyperlink" Target="file://file_0000000004006243943cbb9888dd4b65" TargetMode="External"/><Relationship Id="rId272" Type="http://schemas.openxmlformats.org/officeDocument/2006/relationships/hyperlink" Target="file://file_00000000bdd462439d54689f98b935a3" TargetMode="External"/><Relationship Id="rId328" Type="http://schemas.openxmlformats.org/officeDocument/2006/relationships/hyperlink" Target="file://file_0000000004006243943cbb9888dd4b65" TargetMode="External"/><Relationship Id="rId132" Type="http://schemas.openxmlformats.org/officeDocument/2006/relationships/hyperlink" Target="file://file_0000000004006243943cbb9888dd4b65" TargetMode="External"/><Relationship Id="rId174" Type="http://schemas.openxmlformats.org/officeDocument/2006/relationships/hyperlink" Target="file://file_00000000bea06243b50b33d9516a800b" TargetMode="External"/><Relationship Id="rId241" Type="http://schemas.openxmlformats.org/officeDocument/2006/relationships/hyperlink" Target="file://file_00000000bea06243b50b33d9516a800b" TargetMode="External"/><Relationship Id="rId36" Type="http://schemas.openxmlformats.org/officeDocument/2006/relationships/hyperlink" Target="file://file_00000000bea06243b50b33d9516a800b" TargetMode="External"/><Relationship Id="rId283" Type="http://schemas.openxmlformats.org/officeDocument/2006/relationships/hyperlink" Target="file://file_00000000bdd462439d54689f98b935a3" TargetMode="External"/><Relationship Id="rId339" Type="http://schemas.openxmlformats.org/officeDocument/2006/relationships/hyperlink" Target="file://file_0000000004006243943cbb9888dd4b65" TargetMode="External"/><Relationship Id="rId78" Type="http://schemas.openxmlformats.org/officeDocument/2006/relationships/hyperlink" Target="file://file_00000000bdd462439d54689f98b935a3" TargetMode="External"/><Relationship Id="rId99" Type="http://schemas.openxmlformats.org/officeDocument/2006/relationships/hyperlink" Target="file://file_00000000bea06243b50b33d9516a800b" TargetMode="External"/><Relationship Id="rId101" Type="http://schemas.openxmlformats.org/officeDocument/2006/relationships/hyperlink" Target="file://file_00000000bdd462439d54689f98b935a3" TargetMode="External"/><Relationship Id="rId122" Type="http://schemas.openxmlformats.org/officeDocument/2006/relationships/hyperlink" Target="file://file_00000000bdd462439d54689f98b935a3" TargetMode="External"/><Relationship Id="rId143" Type="http://schemas.openxmlformats.org/officeDocument/2006/relationships/hyperlink" Target="file://file_0000000004006243943cbb9888dd4b65" TargetMode="External"/><Relationship Id="rId164" Type="http://schemas.openxmlformats.org/officeDocument/2006/relationships/hyperlink" Target="file://file_00000000bea06243b50b33d9516a800b" TargetMode="External"/><Relationship Id="rId185" Type="http://schemas.openxmlformats.org/officeDocument/2006/relationships/hyperlink" Target="file://file_00000000a1386243b45d516491d7291b" TargetMode="External"/><Relationship Id="rId350" Type="http://schemas.openxmlformats.org/officeDocument/2006/relationships/hyperlink" Target="file://file_0000000004006243943cbb9888dd4b65" TargetMode="External"/><Relationship Id="rId371" Type="http://schemas.openxmlformats.org/officeDocument/2006/relationships/hyperlink" Target="https://samuel-asher-rivello.medium.com/best-practices-6-ci-cd-with-unity-buildalon-be3286f05274" TargetMode="External"/><Relationship Id="rId9" Type="http://schemas.openxmlformats.org/officeDocument/2006/relationships/hyperlink" Target="file://file_00000000bea06243b50b33d9516a800b" TargetMode="External"/><Relationship Id="rId210" Type="http://schemas.openxmlformats.org/officeDocument/2006/relationships/hyperlink" Target="file://file_0000000004006243943cbb9888dd4b65" TargetMode="External"/><Relationship Id="rId26" Type="http://schemas.openxmlformats.org/officeDocument/2006/relationships/hyperlink" Target="file://file_00000000a1386243b45d516491d7291b" TargetMode="External"/><Relationship Id="rId231" Type="http://schemas.openxmlformats.org/officeDocument/2006/relationships/hyperlink" Target="file://file_00000000bea06243b50b33d9516a800b" TargetMode="External"/><Relationship Id="rId252" Type="http://schemas.openxmlformats.org/officeDocument/2006/relationships/hyperlink" Target="file://file_00000000bea06243b50b33d9516a800b" TargetMode="External"/><Relationship Id="rId273" Type="http://schemas.openxmlformats.org/officeDocument/2006/relationships/hyperlink" Target="file://file_00000000bdd462439d54689f98b935a3" TargetMode="External"/><Relationship Id="rId294" Type="http://schemas.openxmlformats.org/officeDocument/2006/relationships/hyperlink" Target="file://file_0000000077706243ab98f6cd120afa5f" TargetMode="External"/><Relationship Id="rId308" Type="http://schemas.openxmlformats.org/officeDocument/2006/relationships/hyperlink" Target="file://file_00000000a1386243b45d516491d7291b" TargetMode="External"/><Relationship Id="rId329" Type="http://schemas.openxmlformats.org/officeDocument/2006/relationships/hyperlink" Target="file://file_0000000004006243943cbb9888dd4b65" TargetMode="External"/><Relationship Id="rId47" Type="http://schemas.openxmlformats.org/officeDocument/2006/relationships/hyperlink" Target="file://file_00000000bea06243b50b33d9516a800b" TargetMode="External"/><Relationship Id="rId68" Type="http://schemas.openxmlformats.org/officeDocument/2006/relationships/hyperlink" Target="file://file_0000000004006243943cbb9888dd4b65" TargetMode="External"/><Relationship Id="rId89" Type="http://schemas.openxmlformats.org/officeDocument/2006/relationships/hyperlink" Target="file://file_00000000a1386243b45d516491d7291b" TargetMode="External"/><Relationship Id="rId112" Type="http://schemas.openxmlformats.org/officeDocument/2006/relationships/hyperlink" Target="file://file_00000000bea06243b50b33d9516a800b" TargetMode="External"/><Relationship Id="rId133" Type="http://schemas.openxmlformats.org/officeDocument/2006/relationships/hyperlink" Target="file://file_0000000004006243943cbb9888dd4b65" TargetMode="External"/><Relationship Id="rId154" Type="http://schemas.openxmlformats.org/officeDocument/2006/relationships/hyperlink" Target="https://harablog.wordpress.com/2011/09/07/jump-point-search/" TargetMode="External"/><Relationship Id="rId175" Type="http://schemas.openxmlformats.org/officeDocument/2006/relationships/hyperlink" Target="file://file_00000000bea06243b50b33d9516a800b" TargetMode="External"/><Relationship Id="rId340" Type="http://schemas.openxmlformats.org/officeDocument/2006/relationships/hyperlink" Target="file://file_0000000004006243943cbb9888dd4b65" TargetMode="External"/><Relationship Id="rId361" Type="http://schemas.openxmlformats.org/officeDocument/2006/relationships/hyperlink" Target="https://harablog.wordpress.com/2011/09/07/jump-point-search/" TargetMode="External"/><Relationship Id="rId196" Type="http://schemas.openxmlformats.org/officeDocument/2006/relationships/hyperlink" Target="file://file_00000000bea06243b50b33d9516a800b" TargetMode="External"/><Relationship Id="rId200" Type="http://schemas.openxmlformats.org/officeDocument/2006/relationships/hyperlink" Target="file://file_00000000bea06243b50b33d9516a800b" TargetMode="External"/><Relationship Id="rId16" Type="http://schemas.openxmlformats.org/officeDocument/2006/relationships/hyperlink" Target="file://file_00000000bdd462439d54689f98b935a3" TargetMode="External"/><Relationship Id="rId221" Type="http://schemas.openxmlformats.org/officeDocument/2006/relationships/hyperlink" Target="file://file_00000000bea06243b50b33d9516a800b" TargetMode="External"/><Relationship Id="rId242" Type="http://schemas.openxmlformats.org/officeDocument/2006/relationships/hyperlink" Target="file://file_00000000bea06243b50b33d9516a800b" TargetMode="External"/><Relationship Id="rId263" Type="http://schemas.openxmlformats.org/officeDocument/2006/relationships/hyperlink" Target="file://file_00000000bdd462439d54689f98b935a3" TargetMode="External"/><Relationship Id="rId284" Type="http://schemas.openxmlformats.org/officeDocument/2006/relationships/hyperlink" Target="file://file_00000000bdd462439d54689f98b935a3" TargetMode="External"/><Relationship Id="rId319" Type="http://schemas.openxmlformats.org/officeDocument/2006/relationships/hyperlink" Target="file://file_00000000a1386243b45d516491d7291b" TargetMode="External"/><Relationship Id="rId37" Type="http://schemas.openxmlformats.org/officeDocument/2006/relationships/hyperlink" Target="file://file_00000000a1386243b45d516491d7291b" TargetMode="External"/><Relationship Id="rId58" Type="http://schemas.openxmlformats.org/officeDocument/2006/relationships/hyperlink" Target="file://file_0000000004006243943cbb9888dd4b65" TargetMode="External"/><Relationship Id="rId79" Type="http://schemas.openxmlformats.org/officeDocument/2006/relationships/hyperlink" Target="file://file_00000000bdd462439d54689f98b935a3" TargetMode="External"/><Relationship Id="rId102" Type="http://schemas.openxmlformats.org/officeDocument/2006/relationships/hyperlink" Target="file://file_00000000bdd462439d54689f98b935a3" TargetMode="External"/><Relationship Id="rId123" Type="http://schemas.openxmlformats.org/officeDocument/2006/relationships/hyperlink" Target="file://file_00000000bdd462439d54689f98b935a3" TargetMode="External"/><Relationship Id="rId144" Type="http://schemas.openxmlformats.org/officeDocument/2006/relationships/hyperlink" Target="file://file_0000000004006243943cbb9888dd4b65" TargetMode="External"/><Relationship Id="rId330" Type="http://schemas.openxmlformats.org/officeDocument/2006/relationships/hyperlink" Target="file://file_0000000004006243943cbb9888dd4b65" TargetMode="External"/><Relationship Id="rId90" Type="http://schemas.openxmlformats.org/officeDocument/2006/relationships/hyperlink" Target="file://file_00000000bdd462439d54689f98b935a3" TargetMode="External"/><Relationship Id="rId165" Type="http://schemas.openxmlformats.org/officeDocument/2006/relationships/hyperlink" Target="file://file_00000000bea06243b50b33d9516a800b" TargetMode="External"/><Relationship Id="rId186" Type="http://schemas.openxmlformats.org/officeDocument/2006/relationships/hyperlink" Target="https://docs.unity3d.com/Packages/com.unity.test-framework@1.0/manual/edit-mode-vs-play-mode-tests.html" TargetMode="External"/><Relationship Id="rId351" Type="http://schemas.openxmlformats.org/officeDocument/2006/relationships/hyperlink" Target="file://file_0000000004006243943cbb9888dd4b65" TargetMode="External"/><Relationship Id="rId372" Type="http://schemas.openxmlformats.org/officeDocument/2006/relationships/hyperlink" Target="https://unity.com/topics/what-is-ci-cd" TargetMode="External"/><Relationship Id="rId211" Type="http://schemas.openxmlformats.org/officeDocument/2006/relationships/hyperlink" Target="file://file_0000000004006243943cbb9888dd4b65" TargetMode="External"/><Relationship Id="rId232" Type="http://schemas.openxmlformats.org/officeDocument/2006/relationships/hyperlink" Target="file://file_00000000bea06243b50b33d9516a800b" TargetMode="External"/><Relationship Id="rId253" Type="http://schemas.openxmlformats.org/officeDocument/2006/relationships/hyperlink" Target="file://file_00000000bea06243b50b33d9516a800b" TargetMode="External"/><Relationship Id="rId274" Type="http://schemas.openxmlformats.org/officeDocument/2006/relationships/hyperlink" Target="file://file_00000000bdd462439d54689f98b935a3" TargetMode="External"/><Relationship Id="rId295" Type="http://schemas.openxmlformats.org/officeDocument/2006/relationships/hyperlink" Target="file://file_0000000077706243ab98f6cd120afa5f" TargetMode="External"/><Relationship Id="rId309" Type="http://schemas.openxmlformats.org/officeDocument/2006/relationships/hyperlink" Target="file://file_00000000a1386243b45d516491d7291b" TargetMode="External"/><Relationship Id="rId27" Type="http://schemas.openxmlformats.org/officeDocument/2006/relationships/hyperlink" Target="file://file_00000000a1386243b45d516491d7291b" TargetMode="External"/><Relationship Id="rId48" Type="http://schemas.openxmlformats.org/officeDocument/2006/relationships/hyperlink" Target="file://file_00000000bea06243b50b33d9516a800b" TargetMode="External"/><Relationship Id="rId69" Type="http://schemas.openxmlformats.org/officeDocument/2006/relationships/hyperlink" Target="file://file_0000000004006243943cbb9888dd4b65" TargetMode="External"/><Relationship Id="rId113" Type="http://schemas.openxmlformats.org/officeDocument/2006/relationships/hyperlink" Target="file://file_00000000a1386243b45d516491d7291b" TargetMode="External"/><Relationship Id="rId134" Type="http://schemas.openxmlformats.org/officeDocument/2006/relationships/hyperlink" Target="file://file_0000000004006243943cbb9888dd4b65" TargetMode="External"/><Relationship Id="rId320" Type="http://schemas.openxmlformats.org/officeDocument/2006/relationships/hyperlink" Target="file://file_00000000a1386243b45d516491d7291b" TargetMode="External"/><Relationship Id="rId80" Type="http://schemas.openxmlformats.org/officeDocument/2006/relationships/hyperlink" Target="file://file_00000000bea06243b50b33d9516a800b" TargetMode="External"/><Relationship Id="rId155" Type="http://schemas.openxmlformats.org/officeDocument/2006/relationships/hyperlink" Target="https://harablog.wordpress.com/2011/09/07/jump-point-search/" TargetMode="External"/><Relationship Id="rId176" Type="http://schemas.openxmlformats.org/officeDocument/2006/relationships/hyperlink" Target="file://file_00000000a1386243b45d516491d7291b" TargetMode="External"/><Relationship Id="rId197" Type="http://schemas.openxmlformats.org/officeDocument/2006/relationships/hyperlink" Target="file://file_00000000bea06243b50b33d9516a800b" TargetMode="External"/><Relationship Id="rId341" Type="http://schemas.openxmlformats.org/officeDocument/2006/relationships/hyperlink" Target="file://file_0000000004006243943cbb9888dd4b65" TargetMode="External"/><Relationship Id="rId362" Type="http://schemas.openxmlformats.org/officeDocument/2006/relationships/hyperlink" Target="https://jair.org/index.php/jair/article/view/12255" TargetMode="External"/><Relationship Id="rId201" Type="http://schemas.openxmlformats.org/officeDocument/2006/relationships/hyperlink" Target="file://file_00000000bea06243b50b33d9516a800b" TargetMode="External"/><Relationship Id="rId222" Type="http://schemas.openxmlformats.org/officeDocument/2006/relationships/hyperlink" Target="file://file_00000000bea06243b50b33d9516a800b" TargetMode="External"/><Relationship Id="rId243" Type="http://schemas.openxmlformats.org/officeDocument/2006/relationships/hyperlink" Target="file://file_00000000bea06243b50b33d9516a800b" TargetMode="External"/><Relationship Id="rId264" Type="http://schemas.openxmlformats.org/officeDocument/2006/relationships/hyperlink" Target="file://file_00000000bdd462439d54689f98b935a3" TargetMode="External"/><Relationship Id="rId285" Type="http://schemas.openxmlformats.org/officeDocument/2006/relationships/hyperlink" Target="file://file_00000000bdd462439d54689f98b935a3" TargetMode="External"/><Relationship Id="rId17" Type="http://schemas.openxmlformats.org/officeDocument/2006/relationships/hyperlink" Target="file://file_00000000bdd462439d54689f98b935a3" TargetMode="External"/><Relationship Id="rId38" Type="http://schemas.openxmlformats.org/officeDocument/2006/relationships/hyperlink" Target="file://file_00000000bea06243b50b33d9516a800b" TargetMode="External"/><Relationship Id="rId59" Type="http://schemas.openxmlformats.org/officeDocument/2006/relationships/hyperlink" Target="file://file_0000000004006243943cbb9888dd4b65" TargetMode="External"/><Relationship Id="rId103" Type="http://schemas.openxmlformats.org/officeDocument/2006/relationships/hyperlink" Target="file://file_00000000a1386243b45d516491d7291b" TargetMode="External"/><Relationship Id="rId124" Type="http://schemas.openxmlformats.org/officeDocument/2006/relationships/hyperlink" Target="file://file_00000000bea06243b50b33d9516a800b" TargetMode="External"/><Relationship Id="rId310" Type="http://schemas.openxmlformats.org/officeDocument/2006/relationships/hyperlink" Target="file://file_00000000a1386243b45d516491d7291b" TargetMode="External"/><Relationship Id="rId70" Type="http://schemas.openxmlformats.org/officeDocument/2006/relationships/hyperlink" Target="file://file_0000000004006243943cbb9888dd4b65" TargetMode="External"/><Relationship Id="rId91" Type="http://schemas.openxmlformats.org/officeDocument/2006/relationships/hyperlink" Target="file://file_00000000bdd462439d54689f98b935a3" TargetMode="External"/><Relationship Id="rId145" Type="http://schemas.openxmlformats.org/officeDocument/2006/relationships/hyperlink" Target="file://file_0000000004006243943cbb9888dd4b65" TargetMode="External"/><Relationship Id="rId166" Type="http://schemas.openxmlformats.org/officeDocument/2006/relationships/hyperlink" Target="file://file_00000000bea06243b50b33d9516a800b" TargetMode="External"/><Relationship Id="rId187" Type="http://schemas.openxmlformats.org/officeDocument/2006/relationships/hyperlink" Target="file://file_00000000a1386243b45d516491d7291b" TargetMode="External"/><Relationship Id="rId331" Type="http://schemas.openxmlformats.org/officeDocument/2006/relationships/hyperlink" Target="file://file_0000000004006243943cbb9888dd4b65" TargetMode="External"/><Relationship Id="rId352" Type="http://schemas.openxmlformats.org/officeDocument/2006/relationships/hyperlink" Target="file://file_0000000004006243943cbb9888dd4b65" TargetMode="External"/><Relationship Id="rId373" Type="http://schemas.openxmlformats.org/officeDocument/2006/relationships/hyperlink" Target="https://unity.com/topics/what-is-ci-cd" TargetMode="External"/><Relationship Id="rId1" Type="http://schemas.openxmlformats.org/officeDocument/2006/relationships/numbering" Target="numbering.xml"/><Relationship Id="rId212" Type="http://schemas.openxmlformats.org/officeDocument/2006/relationships/hyperlink" Target="file://file_00000000bea06243b50b33d9516a800b" TargetMode="External"/><Relationship Id="rId233" Type="http://schemas.openxmlformats.org/officeDocument/2006/relationships/hyperlink" Target="file://file_00000000bea06243b50b33d9516a800b" TargetMode="External"/><Relationship Id="rId254" Type="http://schemas.openxmlformats.org/officeDocument/2006/relationships/hyperlink" Target="file://file_00000000bea06243b50b33d9516a800b" TargetMode="External"/><Relationship Id="rId28" Type="http://schemas.openxmlformats.org/officeDocument/2006/relationships/hyperlink" Target="file://file_00000000a1386243b45d516491d7291b" TargetMode="External"/><Relationship Id="rId49" Type="http://schemas.openxmlformats.org/officeDocument/2006/relationships/hyperlink" Target="file://file_0000000004006243943cbb9888dd4b65" TargetMode="External"/><Relationship Id="rId114" Type="http://schemas.openxmlformats.org/officeDocument/2006/relationships/hyperlink" Target="file://file_00000000a1386243b45d516491d7291b" TargetMode="External"/><Relationship Id="rId275" Type="http://schemas.openxmlformats.org/officeDocument/2006/relationships/hyperlink" Target="file://file_00000000bdd462439d54689f98b935a3" TargetMode="External"/><Relationship Id="rId296" Type="http://schemas.openxmlformats.org/officeDocument/2006/relationships/hyperlink" Target="file://file_0000000077706243ab98f6cd120afa5f" TargetMode="External"/><Relationship Id="rId300" Type="http://schemas.openxmlformats.org/officeDocument/2006/relationships/hyperlink" Target="file://file_00000000a1386243b45d516491d7291b" TargetMode="External"/><Relationship Id="rId60" Type="http://schemas.openxmlformats.org/officeDocument/2006/relationships/hyperlink" Target="file://file_0000000004006243943cbb9888dd4b65" TargetMode="External"/><Relationship Id="rId81" Type="http://schemas.openxmlformats.org/officeDocument/2006/relationships/hyperlink" Target="file://file_00000000bea06243b50b33d9516a800b" TargetMode="External"/><Relationship Id="rId135" Type="http://schemas.openxmlformats.org/officeDocument/2006/relationships/hyperlink" Target="file://file_0000000004006243943cbb9888dd4b65" TargetMode="External"/><Relationship Id="rId156" Type="http://schemas.openxmlformats.org/officeDocument/2006/relationships/hyperlink" Target="https://www.cs.ru.nl/bachelors-theses/2013/Linus_van_Elswijk___0710261___Hierarchical_Path-Finding_Theta_star_Combining_HPA_star_and_Theta_star.pdf" TargetMode="External"/><Relationship Id="rId177" Type="http://schemas.openxmlformats.org/officeDocument/2006/relationships/hyperlink" Target="file://file_00000000a1386243b45d516491d7291b" TargetMode="External"/><Relationship Id="rId198" Type="http://schemas.openxmlformats.org/officeDocument/2006/relationships/hyperlink" Target="file://file_00000000bea06243b50b33d9516a800b" TargetMode="External"/><Relationship Id="rId321" Type="http://schemas.openxmlformats.org/officeDocument/2006/relationships/hyperlink" Target="file://file_00000000a1386243b45d516491d7291b" TargetMode="External"/><Relationship Id="rId342" Type="http://schemas.openxmlformats.org/officeDocument/2006/relationships/hyperlink" Target="file://file_0000000004006243943cbb9888dd4b65" TargetMode="External"/><Relationship Id="rId363" Type="http://schemas.openxmlformats.org/officeDocument/2006/relationships/hyperlink" Target="https://jair.org/index.php/jair/article/view/12255" TargetMode="External"/><Relationship Id="rId202" Type="http://schemas.openxmlformats.org/officeDocument/2006/relationships/hyperlink" Target="file://file_00000000bdd462439d54689f98b935a3" TargetMode="External"/><Relationship Id="rId223" Type="http://schemas.openxmlformats.org/officeDocument/2006/relationships/hyperlink" Target="file://file_00000000bea06243b50b33d9516a800b" TargetMode="External"/><Relationship Id="rId244" Type="http://schemas.openxmlformats.org/officeDocument/2006/relationships/hyperlink" Target="file://file_00000000bea06243b50b33d9516a800b" TargetMode="External"/><Relationship Id="rId18" Type="http://schemas.openxmlformats.org/officeDocument/2006/relationships/hyperlink" Target="file://file_00000000bdd462439d54689f98b935a3" TargetMode="External"/><Relationship Id="rId39" Type="http://schemas.openxmlformats.org/officeDocument/2006/relationships/hyperlink" Target="file://file_00000000bea06243b50b33d9516a800b" TargetMode="External"/><Relationship Id="rId265" Type="http://schemas.openxmlformats.org/officeDocument/2006/relationships/hyperlink" Target="file://file_00000000bdd462439d54689f98b935a3" TargetMode="External"/><Relationship Id="rId286" Type="http://schemas.openxmlformats.org/officeDocument/2006/relationships/hyperlink" Target="file://file_00000000bdd462439d54689f98b935a3" TargetMode="External"/><Relationship Id="rId50" Type="http://schemas.openxmlformats.org/officeDocument/2006/relationships/hyperlink" Target="file://file_0000000004006243943cbb9888dd4b65" TargetMode="External"/><Relationship Id="rId104" Type="http://schemas.openxmlformats.org/officeDocument/2006/relationships/hyperlink" Target="https://gamedev.stackexchange.com/questions/7251/help-with-strategy-game-ai" TargetMode="External"/><Relationship Id="rId125" Type="http://schemas.openxmlformats.org/officeDocument/2006/relationships/hyperlink" Target="file://file_00000000bea06243b50b33d9516a800b" TargetMode="External"/><Relationship Id="rId146" Type="http://schemas.openxmlformats.org/officeDocument/2006/relationships/hyperlink" Target="file://file_00000000bdd462439d54689f98b935a3" TargetMode="External"/><Relationship Id="rId167" Type="http://schemas.openxmlformats.org/officeDocument/2006/relationships/hyperlink" Target="file://file_00000000bdd462439d54689f98b935a3" TargetMode="External"/><Relationship Id="rId188" Type="http://schemas.openxmlformats.org/officeDocument/2006/relationships/hyperlink" Target="https://samuel-asher-rivello.medium.com/best-practices-6-ci-cd-with-unity-buildalon-be3286f05274" TargetMode="External"/><Relationship Id="rId311" Type="http://schemas.openxmlformats.org/officeDocument/2006/relationships/hyperlink" Target="file://file_00000000a1386243b45d516491d7291b" TargetMode="External"/><Relationship Id="rId332" Type="http://schemas.openxmlformats.org/officeDocument/2006/relationships/hyperlink" Target="file://file_0000000004006243943cbb9888dd4b65" TargetMode="External"/><Relationship Id="rId353" Type="http://schemas.openxmlformats.org/officeDocument/2006/relationships/hyperlink" Target="file://file_0000000004006243943cbb9888dd4b65" TargetMode="External"/><Relationship Id="rId374" Type="http://schemas.openxmlformats.org/officeDocument/2006/relationships/fontTable" Target="fontTable.xml"/><Relationship Id="rId71" Type="http://schemas.openxmlformats.org/officeDocument/2006/relationships/hyperlink" Target="file://file_0000000004006243943cbb9888dd4b65" TargetMode="External"/><Relationship Id="rId92" Type="http://schemas.openxmlformats.org/officeDocument/2006/relationships/hyperlink" Target="file://file_00000000bdd462439d54689f98b935a3" TargetMode="External"/><Relationship Id="rId213" Type="http://schemas.openxmlformats.org/officeDocument/2006/relationships/hyperlink" Target="file://file_00000000a1386243b45d516491d7291b" TargetMode="External"/><Relationship Id="rId234" Type="http://schemas.openxmlformats.org/officeDocument/2006/relationships/hyperlink" Target="file://file_00000000bea06243b50b33d9516a800b" TargetMode="External"/><Relationship Id="rId2" Type="http://schemas.openxmlformats.org/officeDocument/2006/relationships/styles" Target="styles.xml"/><Relationship Id="rId29" Type="http://schemas.openxmlformats.org/officeDocument/2006/relationships/hyperlink" Target="file://file_00000000a1386243b45d516491d7291b" TargetMode="External"/><Relationship Id="rId255" Type="http://schemas.openxmlformats.org/officeDocument/2006/relationships/hyperlink" Target="file://file_00000000bea06243b50b33d9516a800b" TargetMode="External"/><Relationship Id="rId276" Type="http://schemas.openxmlformats.org/officeDocument/2006/relationships/hyperlink" Target="file://file_00000000bdd462439d54689f98b935a3" TargetMode="External"/><Relationship Id="rId297" Type="http://schemas.openxmlformats.org/officeDocument/2006/relationships/hyperlink" Target="file://file_0000000077706243ab98f6cd120afa5f" TargetMode="External"/><Relationship Id="rId40" Type="http://schemas.openxmlformats.org/officeDocument/2006/relationships/hyperlink" Target="file://file_00000000a1386243b45d516491d7291b" TargetMode="External"/><Relationship Id="rId115" Type="http://schemas.openxmlformats.org/officeDocument/2006/relationships/hyperlink" Target="file://file_00000000a1386243b45d516491d7291b" TargetMode="External"/><Relationship Id="rId136" Type="http://schemas.openxmlformats.org/officeDocument/2006/relationships/hyperlink" Target="file://file_0000000004006243943cbb9888dd4b65" TargetMode="External"/><Relationship Id="rId157" Type="http://schemas.openxmlformats.org/officeDocument/2006/relationships/hyperlink" Target="https://www.cs.ru.nl/bachelors-theses/2013/Linus_van_Elswijk___0710261___Hierarchical_Path-Finding_Theta_star_Combining_HPA_star_and_Theta_star.pdf" TargetMode="External"/><Relationship Id="rId178" Type="http://schemas.openxmlformats.org/officeDocument/2006/relationships/hyperlink" Target="file://file_0000000077706243ab98f6cd120afa5f" TargetMode="External"/><Relationship Id="rId301" Type="http://schemas.openxmlformats.org/officeDocument/2006/relationships/hyperlink" Target="file://file_00000000a1386243b45d516491d7291b" TargetMode="External"/><Relationship Id="rId322" Type="http://schemas.openxmlformats.org/officeDocument/2006/relationships/hyperlink" Target="file://file_0000000004006243943cbb9888dd4b65" TargetMode="External"/><Relationship Id="rId343" Type="http://schemas.openxmlformats.org/officeDocument/2006/relationships/hyperlink" Target="file://file_0000000004006243943cbb9888dd4b65" TargetMode="External"/><Relationship Id="rId364" Type="http://schemas.openxmlformats.org/officeDocument/2006/relationships/hyperlink" Target="https://www.cs.ru.nl/bachelors-theses/2013/Linus_van_Elswijk___0710261___Hierarchical_Path-Finding_Theta_star_Combining_HPA_star_and_Theta_star.pdf" TargetMode="External"/><Relationship Id="rId61" Type="http://schemas.openxmlformats.org/officeDocument/2006/relationships/hyperlink" Target="file://file_0000000004006243943cbb9888dd4b65" TargetMode="External"/><Relationship Id="rId82" Type="http://schemas.openxmlformats.org/officeDocument/2006/relationships/hyperlink" Target="file://file_00000000bea06243b50b33d9516a800b" TargetMode="External"/><Relationship Id="rId199" Type="http://schemas.openxmlformats.org/officeDocument/2006/relationships/hyperlink" Target="file://file_00000000bea06243b50b33d9516a800b" TargetMode="External"/><Relationship Id="rId203" Type="http://schemas.openxmlformats.org/officeDocument/2006/relationships/hyperlink" Target="file://file_00000000bea06243b50b33d9516a800b" TargetMode="External"/><Relationship Id="rId19" Type="http://schemas.openxmlformats.org/officeDocument/2006/relationships/hyperlink" Target="file://file_00000000bdd462439d54689f98b935a3" TargetMode="External"/><Relationship Id="rId224" Type="http://schemas.openxmlformats.org/officeDocument/2006/relationships/hyperlink" Target="file://file_00000000bea06243b50b33d9516a800b" TargetMode="External"/><Relationship Id="rId245" Type="http://schemas.openxmlformats.org/officeDocument/2006/relationships/hyperlink" Target="file://file_00000000bea06243b50b33d9516a800b" TargetMode="External"/><Relationship Id="rId266" Type="http://schemas.openxmlformats.org/officeDocument/2006/relationships/hyperlink" Target="file://file_00000000bdd462439d54689f98b935a3" TargetMode="External"/><Relationship Id="rId287" Type="http://schemas.openxmlformats.org/officeDocument/2006/relationships/hyperlink" Target="file://file_00000000bdd462439d54689f98b935a3" TargetMode="External"/><Relationship Id="rId30" Type="http://schemas.openxmlformats.org/officeDocument/2006/relationships/hyperlink" Target="file://file_00000000bdd462439d54689f98b935a3" TargetMode="External"/><Relationship Id="rId105" Type="http://schemas.openxmlformats.org/officeDocument/2006/relationships/hyperlink" Target="https://gamedev.stackexchange.com/questions/7251/help-with-strategy-game-ai" TargetMode="External"/><Relationship Id="rId126" Type="http://schemas.openxmlformats.org/officeDocument/2006/relationships/hyperlink" Target="file://file_00000000a1386243b45d516491d7291b" TargetMode="External"/><Relationship Id="rId147" Type="http://schemas.openxmlformats.org/officeDocument/2006/relationships/hyperlink" Target="file://file_0000000004006243943cbb9888dd4b65" TargetMode="External"/><Relationship Id="rId168" Type="http://schemas.openxmlformats.org/officeDocument/2006/relationships/hyperlink" Target="file://file_00000000bea06243b50b33d9516a800b" TargetMode="External"/><Relationship Id="rId312" Type="http://schemas.openxmlformats.org/officeDocument/2006/relationships/hyperlink" Target="file://file_00000000a1386243b45d516491d7291b" TargetMode="External"/><Relationship Id="rId333" Type="http://schemas.openxmlformats.org/officeDocument/2006/relationships/hyperlink" Target="file://file_0000000004006243943cbb9888dd4b65" TargetMode="External"/><Relationship Id="rId354" Type="http://schemas.openxmlformats.org/officeDocument/2006/relationships/hyperlink" Target="file://file_0000000004006243943cbb9888dd4b65" TargetMode="External"/><Relationship Id="rId51" Type="http://schemas.openxmlformats.org/officeDocument/2006/relationships/hyperlink" Target="file://file_0000000004006243943cbb9888dd4b65" TargetMode="External"/><Relationship Id="rId72" Type="http://schemas.openxmlformats.org/officeDocument/2006/relationships/hyperlink" Target="file://file_00000000bea06243b50b33d9516a800b" TargetMode="External"/><Relationship Id="rId93" Type="http://schemas.openxmlformats.org/officeDocument/2006/relationships/hyperlink" Target="file://file_00000000bdd462439d54689f98b935a3" TargetMode="External"/><Relationship Id="rId189" Type="http://schemas.openxmlformats.org/officeDocument/2006/relationships/hyperlink" Target="https://unity.com/topics/what-is-ci-cd" TargetMode="External"/><Relationship Id="rId375" Type="http://schemas.openxmlformats.org/officeDocument/2006/relationships/theme" Target="theme/theme1.xml"/><Relationship Id="rId3" Type="http://schemas.openxmlformats.org/officeDocument/2006/relationships/settings" Target="settings.xml"/><Relationship Id="rId214" Type="http://schemas.openxmlformats.org/officeDocument/2006/relationships/hyperlink" Target="file://file_0000000004006243943cbb9888dd4b65" TargetMode="External"/><Relationship Id="rId235" Type="http://schemas.openxmlformats.org/officeDocument/2006/relationships/hyperlink" Target="file://file_00000000bea06243b50b33d9516a800b" TargetMode="External"/><Relationship Id="rId256" Type="http://schemas.openxmlformats.org/officeDocument/2006/relationships/hyperlink" Target="file://file_00000000bea06243b50b33d9516a800b" TargetMode="External"/><Relationship Id="rId277" Type="http://schemas.openxmlformats.org/officeDocument/2006/relationships/hyperlink" Target="file://file_00000000bdd462439d54689f98b935a3" TargetMode="External"/><Relationship Id="rId298" Type="http://schemas.openxmlformats.org/officeDocument/2006/relationships/hyperlink" Target="file://file_00000000a1386243b45d516491d7291b" TargetMode="External"/><Relationship Id="rId116" Type="http://schemas.openxmlformats.org/officeDocument/2006/relationships/hyperlink" Target="file://file_00000000a1386243b45d516491d7291b" TargetMode="External"/><Relationship Id="rId137" Type="http://schemas.openxmlformats.org/officeDocument/2006/relationships/hyperlink" Target="file://file_0000000004006243943cbb9888dd4b65" TargetMode="External"/><Relationship Id="rId158" Type="http://schemas.openxmlformats.org/officeDocument/2006/relationships/hyperlink" Target="https://www.cs.ru.nl/bachelors-theses/2013/Linus_van_Elswijk___0710261___Hierarchical_Path-Finding_Theta_star_Combining_HPA_star_and_Theta_star.pdf" TargetMode="External"/><Relationship Id="rId302" Type="http://schemas.openxmlformats.org/officeDocument/2006/relationships/hyperlink" Target="file://file_00000000a1386243b45d516491d7291b" TargetMode="External"/><Relationship Id="rId323" Type="http://schemas.openxmlformats.org/officeDocument/2006/relationships/hyperlink" Target="file://file_0000000004006243943cbb9888dd4b65" TargetMode="External"/><Relationship Id="rId344" Type="http://schemas.openxmlformats.org/officeDocument/2006/relationships/hyperlink" Target="file://file_0000000004006243943cbb9888dd4b65" TargetMode="External"/><Relationship Id="rId20" Type="http://schemas.openxmlformats.org/officeDocument/2006/relationships/hyperlink" Target="file://file_00000000bdd462439d54689f98b935a3" TargetMode="External"/><Relationship Id="rId41" Type="http://schemas.openxmlformats.org/officeDocument/2006/relationships/hyperlink" Target="file://file_00000000a1386243b45d516491d7291b" TargetMode="External"/><Relationship Id="rId62" Type="http://schemas.openxmlformats.org/officeDocument/2006/relationships/hyperlink" Target="file://file_0000000004006243943cbb9888dd4b65" TargetMode="External"/><Relationship Id="rId83" Type="http://schemas.openxmlformats.org/officeDocument/2006/relationships/hyperlink" Target="file://file_00000000bea06243b50b33d9516a800b" TargetMode="External"/><Relationship Id="rId179" Type="http://schemas.openxmlformats.org/officeDocument/2006/relationships/hyperlink" Target="file://file_00000000a1386243b45d516491d7291b" TargetMode="External"/><Relationship Id="rId365" Type="http://schemas.openxmlformats.org/officeDocument/2006/relationships/hyperlink" Target="https://www.cs.ru.nl/bachelors-theses/2013/Linus_van_Elswijk___0710261___Hierarchical_Path-Finding_Theta_star_Combining_HPA_star_and_Theta_star.pdf" TargetMode="External"/><Relationship Id="rId190" Type="http://schemas.openxmlformats.org/officeDocument/2006/relationships/hyperlink" Target="https://unity.com/topics/what-is-ci-cd" TargetMode="External"/><Relationship Id="rId204" Type="http://schemas.openxmlformats.org/officeDocument/2006/relationships/hyperlink" Target="file://file_00000000bdd462439d54689f98b935a3" TargetMode="External"/><Relationship Id="rId225" Type="http://schemas.openxmlformats.org/officeDocument/2006/relationships/hyperlink" Target="file://file_00000000bea06243b50b33d9516a800b" TargetMode="External"/><Relationship Id="rId246" Type="http://schemas.openxmlformats.org/officeDocument/2006/relationships/hyperlink" Target="file://file_00000000bea06243b50b33d9516a800b" TargetMode="External"/><Relationship Id="rId267" Type="http://schemas.openxmlformats.org/officeDocument/2006/relationships/hyperlink" Target="file://file_00000000bdd462439d54689f98b935a3" TargetMode="External"/><Relationship Id="rId288" Type="http://schemas.openxmlformats.org/officeDocument/2006/relationships/hyperlink" Target="file://file_00000000bdd462439d54689f98b935a3" TargetMode="External"/><Relationship Id="rId106" Type="http://schemas.openxmlformats.org/officeDocument/2006/relationships/hyperlink" Target="file://file_00000000bea06243b50b33d9516a800b" TargetMode="External"/><Relationship Id="rId127" Type="http://schemas.openxmlformats.org/officeDocument/2006/relationships/hyperlink" Target="file://file_00000000bea06243b50b33d9516a800b" TargetMode="External"/><Relationship Id="rId313" Type="http://schemas.openxmlformats.org/officeDocument/2006/relationships/hyperlink" Target="file://file_00000000a1386243b45d516491d7291b" TargetMode="External"/><Relationship Id="rId10" Type="http://schemas.openxmlformats.org/officeDocument/2006/relationships/hyperlink" Target="file://file_00000000bea06243b50b33d9516a800b" TargetMode="External"/><Relationship Id="rId31" Type="http://schemas.openxmlformats.org/officeDocument/2006/relationships/hyperlink" Target="file://file_00000000bdd462439d54689f98b935a3" TargetMode="External"/><Relationship Id="rId52" Type="http://schemas.openxmlformats.org/officeDocument/2006/relationships/hyperlink" Target="file://file_0000000004006243943cbb9888dd4b65" TargetMode="External"/><Relationship Id="rId73" Type="http://schemas.openxmlformats.org/officeDocument/2006/relationships/hyperlink" Target="file://file_00000000a1386243b45d516491d7291b" TargetMode="External"/><Relationship Id="rId94" Type="http://schemas.openxmlformats.org/officeDocument/2006/relationships/hyperlink" Target="file://file_00000000bdd462439d54689f98b935a3" TargetMode="External"/><Relationship Id="rId148" Type="http://schemas.openxmlformats.org/officeDocument/2006/relationships/hyperlink" Target="file://file_0000000004006243943cbb9888dd4b65" TargetMode="External"/><Relationship Id="rId169" Type="http://schemas.openxmlformats.org/officeDocument/2006/relationships/hyperlink" Target="file://file_00000000bea06243b50b33d9516a800b" TargetMode="External"/><Relationship Id="rId334" Type="http://schemas.openxmlformats.org/officeDocument/2006/relationships/hyperlink" Target="file://file_0000000004006243943cbb9888dd4b65" TargetMode="External"/><Relationship Id="rId355" Type="http://schemas.openxmlformats.org/officeDocument/2006/relationships/hyperlink" Target="https://gamedev.stackexchange.com/questions/7251/help-with-strategy-game-ai" TargetMode="External"/><Relationship Id="rId4" Type="http://schemas.openxmlformats.org/officeDocument/2006/relationships/webSettings" Target="webSettings.xml"/><Relationship Id="rId180" Type="http://schemas.openxmlformats.org/officeDocument/2006/relationships/hyperlink" Target="file://file_00000000a1386243b45d516491d7291b" TargetMode="External"/><Relationship Id="rId215" Type="http://schemas.openxmlformats.org/officeDocument/2006/relationships/hyperlink" Target="file://file_0000000004006243943cbb9888dd4b65" TargetMode="External"/><Relationship Id="rId236" Type="http://schemas.openxmlformats.org/officeDocument/2006/relationships/hyperlink" Target="file://file_00000000bea06243b50b33d9516a800b" TargetMode="External"/><Relationship Id="rId257" Type="http://schemas.openxmlformats.org/officeDocument/2006/relationships/hyperlink" Target="file://file_00000000bea06243b50b33d9516a800b" TargetMode="External"/><Relationship Id="rId278" Type="http://schemas.openxmlformats.org/officeDocument/2006/relationships/hyperlink" Target="file://file_00000000bdd462439d54689f98b935a3" TargetMode="External"/><Relationship Id="rId303" Type="http://schemas.openxmlformats.org/officeDocument/2006/relationships/hyperlink" Target="file://file_00000000a1386243b45d516491d7291b" TargetMode="External"/><Relationship Id="rId42" Type="http://schemas.openxmlformats.org/officeDocument/2006/relationships/hyperlink" Target="file://file_00000000bdd462439d54689f98b935a3" TargetMode="External"/><Relationship Id="rId84" Type="http://schemas.openxmlformats.org/officeDocument/2006/relationships/hyperlink" Target="file://file_00000000a1386243b45d516491d7291b" TargetMode="External"/><Relationship Id="rId138" Type="http://schemas.openxmlformats.org/officeDocument/2006/relationships/hyperlink" Target="file://file_0000000004006243943cbb9888dd4b65" TargetMode="External"/><Relationship Id="rId345" Type="http://schemas.openxmlformats.org/officeDocument/2006/relationships/hyperlink" Target="file://file_0000000004006243943cbb9888dd4b65" TargetMode="External"/><Relationship Id="rId191" Type="http://schemas.openxmlformats.org/officeDocument/2006/relationships/hyperlink" Target="file://file_0000000004006243943cbb9888dd4b65" TargetMode="External"/><Relationship Id="rId205" Type="http://schemas.openxmlformats.org/officeDocument/2006/relationships/hyperlink" Target="file://file_00000000bdd462439d54689f98b935a3" TargetMode="External"/><Relationship Id="rId247" Type="http://schemas.openxmlformats.org/officeDocument/2006/relationships/hyperlink" Target="file://file_00000000bea06243b50b33d9516a800b" TargetMode="External"/><Relationship Id="rId107" Type="http://schemas.openxmlformats.org/officeDocument/2006/relationships/hyperlink" Target="file://file_00000000bea06243b50b33d9516a800b" TargetMode="External"/><Relationship Id="rId289" Type="http://schemas.openxmlformats.org/officeDocument/2006/relationships/hyperlink" Target="file://file_00000000bdd462439d54689f98b935a3" TargetMode="External"/><Relationship Id="rId11" Type="http://schemas.openxmlformats.org/officeDocument/2006/relationships/hyperlink" Target="file://file_00000000bdd462439d54689f98b935a3" TargetMode="External"/><Relationship Id="rId53" Type="http://schemas.openxmlformats.org/officeDocument/2006/relationships/hyperlink" Target="file://file_0000000004006243943cbb9888dd4b65" TargetMode="External"/><Relationship Id="rId149" Type="http://schemas.openxmlformats.org/officeDocument/2006/relationships/hyperlink" Target="file://file_00000000a1386243b45d516491d7291b" TargetMode="External"/><Relationship Id="rId314" Type="http://schemas.openxmlformats.org/officeDocument/2006/relationships/hyperlink" Target="file://file_00000000a1386243b45d516491d7291b" TargetMode="External"/><Relationship Id="rId356" Type="http://schemas.openxmlformats.org/officeDocument/2006/relationships/hyperlink" Target="https://gamedev.stackexchange.com/questions/7251/help-with-strategy-game-ai" TargetMode="External"/><Relationship Id="rId95" Type="http://schemas.openxmlformats.org/officeDocument/2006/relationships/hyperlink" Target="file://file_00000000bea06243b50b33d9516a800b" TargetMode="External"/><Relationship Id="rId160" Type="http://schemas.openxmlformats.org/officeDocument/2006/relationships/hyperlink" Target="file://file_00000000bea06243b50b33d9516a800b" TargetMode="External"/><Relationship Id="rId216" Type="http://schemas.openxmlformats.org/officeDocument/2006/relationships/hyperlink" Target="file://file_0000000004006243943cbb9888dd4b65" TargetMode="External"/><Relationship Id="rId258" Type="http://schemas.openxmlformats.org/officeDocument/2006/relationships/hyperlink" Target="file://file_00000000bea06243b50b33d9516a800b" TargetMode="External"/><Relationship Id="rId22" Type="http://schemas.openxmlformats.org/officeDocument/2006/relationships/hyperlink" Target="file://file_0000000077706243ab98f6cd120afa5f" TargetMode="External"/><Relationship Id="rId64" Type="http://schemas.openxmlformats.org/officeDocument/2006/relationships/hyperlink" Target="file://file_0000000004006243943cbb9888dd4b65" TargetMode="External"/><Relationship Id="rId118" Type="http://schemas.openxmlformats.org/officeDocument/2006/relationships/hyperlink" Target="file://file_00000000bdd462439d54689f98b935a3" TargetMode="External"/><Relationship Id="rId325" Type="http://schemas.openxmlformats.org/officeDocument/2006/relationships/hyperlink" Target="file://file_0000000004006243943cbb9888dd4b65" TargetMode="External"/><Relationship Id="rId367" Type="http://schemas.openxmlformats.org/officeDocument/2006/relationships/hyperlink" Target="https://www.cs.ru.nl/bachelors-theses/2013/Linus_van_Elswijk___0710261___Hierarchical_Path-Finding_Theta_star_Combining_HPA_star_and_Theta_star.pdf" TargetMode="External"/><Relationship Id="rId171" Type="http://schemas.openxmlformats.org/officeDocument/2006/relationships/hyperlink" Target="file://file_00000000bea06243b50b33d9516a800b" TargetMode="External"/><Relationship Id="rId227" Type="http://schemas.openxmlformats.org/officeDocument/2006/relationships/hyperlink" Target="file://file_00000000bea06243b50b33d9516a800b" TargetMode="External"/><Relationship Id="rId269" Type="http://schemas.openxmlformats.org/officeDocument/2006/relationships/hyperlink" Target="file://file_00000000bdd462439d54689f98b935a3" TargetMode="External"/><Relationship Id="rId33" Type="http://schemas.openxmlformats.org/officeDocument/2006/relationships/hyperlink" Target="file://file_00000000bea06243b50b33d9516a800b" TargetMode="External"/><Relationship Id="rId129" Type="http://schemas.openxmlformats.org/officeDocument/2006/relationships/hyperlink" Target="file://file_0000000004006243943cbb9888dd4b65" TargetMode="External"/><Relationship Id="rId280" Type="http://schemas.openxmlformats.org/officeDocument/2006/relationships/hyperlink" Target="file://file_00000000bdd462439d54689f98b935a3" TargetMode="External"/><Relationship Id="rId336" Type="http://schemas.openxmlformats.org/officeDocument/2006/relationships/hyperlink" Target="file://file_0000000004006243943cbb9888dd4b65" TargetMode="External"/><Relationship Id="rId75" Type="http://schemas.openxmlformats.org/officeDocument/2006/relationships/hyperlink" Target="file://file_00000000a1386243b45d516491d7291b" TargetMode="External"/><Relationship Id="rId140" Type="http://schemas.openxmlformats.org/officeDocument/2006/relationships/hyperlink" Target="file://file_0000000004006243943cbb9888dd4b65" TargetMode="External"/><Relationship Id="rId182" Type="http://schemas.openxmlformats.org/officeDocument/2006/relationships/hyperlink" Target="file://file_00000000a1386243b45d516491d7291b" TargetMode="External"/><Relationship Id="rId6" Type="http://schemas.openxmlformats.org/officeDocument/2006/relationships/hyperlink" Target="file://file_00000000bea06243b50b33d9516a800b" TargetMode="External"/><Relationship Id="rId238" Type="http://schemas.openxmlformats.org/officeDocument/2006/relationships/hyperlink" Target="file://file_00000000bea06243b50b33d9516a800b" TargetMode="External"/><Relationship Id="rId291" Type="http://schemas.openxmlformats.org/officeDocument/2006/relationships/hyperlink" Target="file://file_00000000bdd462439d54689f98b935a3" TargetMode="External"/><Relationship Id="rId305" Type="http://schemas.openxmlformats.org/officeDocument/2006/relationships/hyperlink" Target="file://file_00000000a1386243b45d516491d7291b" TargetMode="External"/><Relationship Id="rId347" Type="http://schemas.openxmlformats.org/officeDocument/2006/relationships/hyperlink" Target="file://file_0000000004006243943cbb9888dd4b65" TargetMode="External"/><Relationship Id="rId44" Type="http://schemas.openxmlformats.org/officeDocument/2006/relationships/hyperlink" Target="file://file_00000000bea06243b50b33d9516a800b" TargetMode="External"/><Relationship Id="rId86" Type="http://schemas.openxmlformats.org/officeDocument/2006/relationships/hyperlink" Target="file://file_00000000bea06243b50b33d9516a800b" TargetMode="External"/><Relationship Id="rId151" Type="http://schemas.openxmlformats.org/officeDocument/2006/relationships/hyperlink" Target="https://harablog.wordpress.com/2011/09/07/jump-point-search/" TargetMode="External"/><Relationship Id="rId193" Type="http://schemas.openxmlformats.org/officeDocument/2006/relationships/hyperlink" Target="file://file_00000000bea06243b50b33d9516a800b" TargetMode="External"/><Relationship Id="rId207" Type="http://schemas.openxmlformats.org/officeDocument/2006/relationships/hyperlink" Target="file://file_00000000bea06243b50b33d9516a800b" TargetMode="External"/><Relationship Id="rId249" Type="http://schemas.openxmlformats.org/officeDocument/2006/relationships/hyperlink" Target="file://file_00000000bea06243b50b33d9516a800b" TargetMode="External"/><Relationship Id="rId13" Type="http://schemas.openxmlformats.org/officeDocument/2006/relationships/hyperlink" Target="file://file_00000000bdd462439d54689f98b935a3" TargetMode="External"/><Relationship Id="rId109" Type="http://schemas.openxmlformats.org/officeDocument/2006/relationships/hyperlink" Target="https://gamedev.stackexchange.com/questions/7251/help-with-strategy-game-ai" TargetMode="External"/><Relationship Id="rId260" Type="http://schemas.openxmlformats.org/officeDocument/2006/relationships/hyperlink" Target="file://file_00000000bea06243b50b33d9516a800b" TargetMode="External"/><Relationship Id="rId316" Type="http://schemas.openxmlformats.org/officeDocument/2006/relationships/hyperlink" Target="file://file_00000000a1386243b45d516491d7291b" TargetMode="External"/><Relationship Id="rId55" Type="http://schemas.openxmlformats.org/officeDocument/2006/relationships/hyperlink" Target="file://file_0000000004006243943cbb9888dd4b65" TargetMode="External"/><Relationship Id="rId97" Type="http://schemas.openxmlformats.org/officeDocument/2006/relationships/hyperlink" Target="file://file_00000000bdd462439d54689f98b935a3" TargetMode="External"/><Relationship Id="rId120" Type="http://schemas.openxmlformats.org/officeDocument/2006/relationships/hyperlink" Target="file://file_00000000bdd462439d54689f98b935a3" TargetMode="External"/><Relationship Id="rId358" Type="http://schemas.openxmlformats.org/officeDocument/2006/relationships/hyperlink" Target="https://harablog.wordpress.com/2011/09/07/jump-point-search/" TargetMode="External"/><Relationship Id="rId162" Type="http://schemas.openxmlformats.org/officeDocument/2006/relationships/hyperlink" Target="file://file_00000000bea06243b50b33d9516a800b" TargetMode="External"/><Relationship Id="rId218" Type="http://schemas.openxmlformats.org/officeDocument/2006/relationships/hyperlink" Target="file://file_00000000bea06243b50b33d9516a800b" TargetMode="External"/><Relationship Id="rId271" Type="http://schemas.openxmlformats.org/officeDocument/2006/relationships/hyperlink" Target="file://file_00000000bdd462439d54689f98b935a3" TargetMode="External"/><Relationship Id="rId24" Type="http://schemas.openxmlformats.org/officeDocument/2006/relationships/hyperlink" Target="file://file_00000000bea06243b50b33d9516a800b" TargetMode="External"/><Relationship Id="rId66" Type="http://schemas.openxmlformats.org/officeDocument/2006/relationships/hyperlink" Target="file://file_0000000004006243943cbb9888dd4b65" TargetMode="External"/><Relationship Id="rId131" Type="http://schemas.openxmlformats.org/officeDocument/2006/relationships/hyperlink" Target="file://file_0000000004006243943cbb9888dd4b65" TargetMode="External"/><Relationship Id="rId327" Type="http://schemas.openxmlformats.org/officeDocument/2006/relationships/hyperlink" Target="file://file_0000000004006243943cbb9888dd4b65" TargetMode="External"/><Relationship Id="rId369" Type="http://schemas.openxmlformats.org/officeDocument/2006/relationships/hyperlink" Target="https://docs.unity3d.com/Packages/com.unity.test-framework@1.0/manual/edit-mode-vs-play-mode-tests.html" TargetMode="External"/><Relationship Id="rId173" Type="http://schemas.openxmlformats.org/officeDocument/2006/relationships/hyperlink" Target="file://file_00000000a1386243b45d516491d7291b" TargetMode="External"/><Relationship Id="rId229" Type="http://schemas.openxmlformats.org/officeDocument/2006/relationships/hyperlink" Target="file://file_00000000bea06243b50b33d9516a800b" TargetMode="External"/><Relationship Id="rId240" Type="http://schemas.openxmlformats.org/officeDocument/2006/relationships/hyperlink" Target="file://file_00000000bea06243b50b33d9516a800b" TargetMode="External"/><Relationship Id="rId35" Type="http://schemas.openxmlformats.org/officeDocument/2006/relationships/hyperlink" Target="file://file_00000000bea06243b50b33d9516a800b" TargetMode="External"/><Relationship Id="rId77" Type="http://schemas.openxmlformats.org/officeDocument/2006/relationships/hyperlink" Target="file://file_00000000bea06243b50b33d9516a800b" TargetMode="External"/><Relationship Id="rId100" Type="http://schemas.openxmlformats.org/officeDocument/2006/relationships/hyperlink" Target="file://file_00000000bea06243b50b33d9516a800b" TargetMode="External"/><Relationship Id="rId282" Type="http://schemas.openxmlformats.org/officeDocument/2006/relationships/hyperlink" Target="file://file_00000000bdd462439d54689f98b935a3" TargetMode="External"/><Relationship Id="rId338" Type="http://schemas.openxmlformats.org/officeDocument/2006/relationships/hyperlink" Target="file://file_0000000004006243943cbb9888dd4b65" TargetMode="External"/><Relationship Id="rId8" Type="http://schemas.openxmlformats.org/officeDocument/2006/relationships/hyperlink" Target="file://file_00000000bea06243b50b33d9516a800b" TargetMode="External"/><Relationship Id="rId142" Type="http://schemas.openxmlformats.org/officeDocument/2006/relationships/hyperlink" Target="file://file_0000000004006243943cbb9888dd4b65" TargetMode="External"/><Relationship Id="rId184" Type="http://schemas.openxmlformats.org/officeDocument/2006/relationships/hyperlink" Target="file://file_00000000a1386243b45d516491d7291b" TargetMode="External"/><Relationship Id="rId251" Type="http://schemas.openxmlformats.org/officeDocument/2006/relationships/hyperlink" Target="file://file_00000000bea06243b50b33d9516a800b" TargetMode="External"/><Relationship Id="rId46" Type="http://schemas.openxmlformats.org/officeDocument/2006/relationships/hyperlink" Target="file://file_00000000bdd462439d54689f98b935a3" TargetMode="External"/><Relationship Id="rId293" Type="http://schemas.openxmlformats.org/officeDocument/2006/relationships/hyperlink" Target="file://file_00000000bdd462439d54689f98b935a3" TargetMode="External"/><Relationship Id="rId307" Type="http://schemas.openxmlformats.org/officeDocument/2006/relationships/hyperlink" Target="file://file_00000000a1386243b45d516491d7291b" TargetMode="External"/><Relationship Id="rId349" Type="http://schemas.openxmlformats.org/officeDocument/2006/relationships/hyperlink" Target="file://file_0000000004006243943cbb9888dd4b65" TargetMode="External"/><Relationship Id="rId88" Type="http://schemas.openxmlformats.org/officeDocument/2006/relationships/hyperlink" Target="file://file_00000000a1386243b45d516491d7291b" TargetMode="External"/><Relationship Id="rId111" Type="http://schemas.openxmlformats.org/officeDocument/2006/relationships/hyperlink" Target="file://file_00000000bea06243b50b33d9516a800b" TargetMode="External"/><Relationship Id="rId153" Type="http://schemas.openxmlformats.org/officeDocument/2006/relationships/hyperlink" Target="file://file_00000000bea06243b50b33d9516a800b" TargetMode="External"/><Relationship Id="rId195" Type="http://schemas.openxmlformats.org/officeDocument/2006/relationships/hyperlink" Target="file://file_00000000bdd462439d54689f98b935a3" TargetMode="External"/><Relationship Id="rId209" Type="http://schemas.openxmlformats.org/officeDocument/2006/relationships/hyperlink" Target="file://file_0000000004006243943cbb9888dd4b65" TargetMode="External"/><Relationship Id="rId360" Type="http://schemas.openxmlformats.org/officeDocument/2006/relationships/hyperlink" Target="https://harablog.wordpress.com/2011/09/07/jump-point-search/" TargetMode="External"/><Relationship Id="rId220" Type="http://schemas.openxmlformats.org/officeDocument/2006/relationships/hyperlink" Target="file://file_00000000bea06243b50b33d9516a800b" TargetMode="External"/><Relationship Id="rId15" Type="http://schemas.openxmlformats.org/officeDocument/2006/relationships/hyperlink" Target="file://file_00000000bdd462439d54689f98b935a3" TargetMode="External"/><Relationship Id="rId57" Type="http://schemas.openxmlformats.org/officeDocument/2006/relationships/hyperlink" Target="file://file_0000000004006243943cbb9888dd4b65" TargetMode="External"/><Relationship Id="rId262" Type="http://schemas.openxmlformats.org/officeDocument/2006/relationships/hyperlink" Target="file://file_00000000bdd462439d54689f98b935a3" TargetMode="External"/><Relationship Id="rId318" Type="http://schemas.openxmlformats.org/officeDocument/2006/relationships/hyperlink" Target="file://file_00000000a1386243b45d516491d7291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23870</Words>
  <Characters>136065</Characters>
  <Application>Microsoft Office Word</Application>
  <DocSecurity>0</DocSecurity>
  <Lines>1133</Lines>
  <Paragraphs>319</Paragraphs>
  <ScaleCrop>false</ScaleCrop>
  <Company/>
  <LinksUpToDate>false</LinksUpToDate>
  <CharactersWithSpaces>15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Александр</cp:lastModifiedBy>
  <cp:revision>3</cp:revision>
  <dcterms:created xsi:type="dcterms:W3CDTF">2025-10-14T12:35:00Z</dcterms:created>
  <dcterms:modified xsi:type="dcterms:W3CDTF">2025-10-14T13:13: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